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1346C94B" w:rsidR="004479DE" w:rsidRPr="00953906" w:rsidRDefault="001024C5" w:rsidP="009A247A">
            <w:pPr>
              <w:pStyle w:val="FootnoteText"/>
              <w:rPr>
                <w:rStyle w:val="a"/>
              </w:rPr>
            </w:pPr>
            <w:bookmarkStart w:id="0" w:name="_Hlk202355612"/>
            <w:bookmarkEnd w:id="0"/>
            <w:r>
              <w:rPr>
                <w:rStyle w:val="a"/>
              </w:rPr>
              <w:t xml:space="preserve">    </w:t>
            </w:r>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71732FCE"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w:t>
                  </w:r>
                  <w:r w:rsidR="007A7607">
                    <w:rPr>
                      <w:sz w:val="24"/>
                      <w:szCs w:val="24"/>
                    </w:rPr>
                    <w:t>5</w:t>
                  </w:r>
                  <w:r w:rsidRPr="00BD77E4">
                    <w:rPr>
                      <w:sz w:val="24"/>
                      <w:szCs w:val="24"/>
                    </w:rPr>
                    <w:t>, Issue</w:t>
                  </w:r>
                  <w:r w:rsidR="001A6CE7">
                    <w:rPr>
                      <w:sz w:val="24"/>
                      <w:szCs w:val="24"/>
                    </w:rPr>
                    <w:t xml:space="preserve"> </w:t>
                  </w:r>
                  <w:r w:rsidR="007A7607">
                    <w:rPr>
                      <w:sz w:val="24"/>
                      <w:szCs w:val="24"/>
                    </w:rPr>
                    <w:t>1</w:t>
                  </w:r>
                  <w:r w:rsidRPr="00BD77E4">
                    <w:rPr>
                      <w:sz w:val="24"/>
                      <w:szCs w:val="24"/>
                    </w:rPr>
                    <w:t>,</w:t>
                  </w:r>
                  <w:r>
                    <w:rPr>
                      <w:sz w:val="24"/>
                      <w:szCs w:val="24"/>
                    </w:rPr>
                    <w:t xml:space="preserve"> (202</w:t>
                  </w:r>
                  <w:r w:rsidR="007A7607">
                    <w:rPr>
                      <w:sz w:val="24"/>
                      <w:szCs w:val="24"/>
                    </w:rPr>
                    <w:t>6</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37DF32D9" w14:textId="6EF9F3DE" w:rsidR="00FD25F7" w:rsidRPr="00FD25F7" w:rsidRDefault="00FD25F7" w:rsidP="00FD25F7">
      <w:pPr>
        <w:spacing w:after="0" w:line="240" w:lineRule="auto"/>
        <w:jc w:val="center"/>
        <w:rPr>
          <w:rFonts w:ascii="Roboto" w:eastAsia="Times New Roman" w:hAnsi="Roboto" w:cs="Calibri"/>
          <w:b/>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Start w:id="11" w:name="_z2s3j71k0my" w:colFirst="0" w:colLast="0"/>
      <w:bookmarkStart w:id="12" w:name="_pllemamil15j" w:colFirst="0" w:colLast="0"/>
      <w:bookmarkStart w:id="13" w:name="_sedybp21c5m7" w:colFirst="0" w:colLast="0"/>
      <w:bookmarkEnd w:id="1"/>
      <w:bookmarkEnd w:id="2"/>
      <w:bookmarkEnd w:id="3"/>
      <w:bookmarkEnd w:id="4"/>
      <w:bookmarkEnd w:id="5"/>
      <w:bookmarkEnd w:id="6"/>
      <w:bookmarkEnd w:id="7"/>
      <w:bookmarkEnd w:id="8"/>
      <w:bookmarkEnd w:id="9"/>
      <w:bookmarkEnd w:id="10"/>
      <w:bookmarkEnd w:id="11"/>
      <w:bookmarkEnd w:id="12"/>
      <w:bookmarkEnd w:id="13"/>
      <w:r w:rsidRPr="00FD25F7">
        <w:rPr>
          <w:rFonts w:ascii="Roboto" w:eastAsia="Times New Roman" w:hAnsi="Roboto" w:cs="Calibri"/>
          <w:b/>
          <w:sz w:val="40"/>
          <w:szCs w:val="40"/>
          <w:lang w:val="en-GB"/>
        </w:rPr>
        <w:t xml:space="preserve">A </w:t>
      </w:r>
      <w:r w:rsidRPr="00FD25F7">
        <w:rPr>
          <w:rFonts w:ascii="Roboto" w:eastAsia="Times New Roman" w:hAnsi="Roboto" w:cs="Calibri"/>
          <w:b/>
          <w:sz w:val="40"/>
          <w:szCs w:val="40"/>
          <w:lang w:val="en-GB"/>
        </w:rPr>
        <w:t xml:space="preserve">Bibliometric Review </w:t>
      </w:r>
      <w:r w:rsidRPr="00FD25F7">
        <w:rPr>
          <w:rFonts w:ascii="Roboto" w:eastAsia="Times New Roman" w:hAnsi="Roboto" w:cs="Calibri"/>
          <w:b/>
          <w:sz w:val="40"/>
          <w:szCs w:val="40"/>
          <w:lang w:val="en-GB"/>
        </w:rPr>
        <w:t xml:space="preserve">of </w:t>
      </w:r>
      <w:proofErr w:type="spellStart"/>
      <w:r w:rsidRPr="00FD25F7">
        <w:rPr>
          <w:rFonts w:ascii="Roboto" w:eastAsia="Times New Roman" w:hAnsi="Roboto" w:cs="Calibri"/>
          <w:b/>
          <w:sz w:val="40"/>
          <w:szCs w:val="40"/>
          <w:lang w:val="en-GB"/>
        </w:rPr>
        <w:t>Modeling</w:t>
      </w:r>
      <w:proofErr w:type="spellEnd"/>
      <w:r w:rsidRPr="00FD25F7">
        <w:rPr>
          <w:rFonts w:ascii="Roboto" w:eastAsia="Times New Roman" w:hAnsi="Roboto" w:cs="Calibri"/>
          <w:b/>
          <w:sz w:val="40"/>
          <w:szCs w:val="40"/>
          <w:lang w:val="en-GB"/>
        </w:rPr>
        <w:t xml:space="preserve"> Competencies</w:t>
      </w:r>
      <w:r w:rsidRPr="00FD25F7">
        <w:rPr>
          <w:rFonts w:ascii="Roboto" w:eastAsia="Times New Roman" w:hAnsi="Roboto" w:cs="Calibri"/>
          <w:b/>
          <w:sz w:val="40"/>
          <w:szCs w:val="40"/>
          <w:lang w:val="en-GB"/>
        </w:rPr>
        <w:t xml:space="preserve">: Mapping </w:t>
      </w:r>
      <w:r w:rsidRPr="00FD25F7">
        <w:rPr>
          <w:rFonts w:ascii="Roboto" w:eastAsia="Times New Roman" w:hAnsi="Roboto" w:cs="Calibri"/>
          <w:b/>
          <w:sz w:val="40"/>
          <w:szCs w:val="40"/>
          <w:lang w:val="en-GB"/>
        </w:rPr>
        <w:t>Research Trends and Knowledge Structure</w:t>
      </w:r>
    </w:p>
    <w:p w14:paraId="26E6EC63" w14:textId="07DF1377" w:rsidR="00FD25F7" w:rsidRPr="00F50826" w:rsidRDefault="00841F1E" w:rsidP="00FD25F7">
      <w:pPr>
        <w:spacing w:after="0" w:line="240" w:lineRule="auto"/>
        <w:rPr>
          <w:rFonts w:ascii="Calibri" w:eastAsia="Times New Roman" w:hAnsi="Calibri" w:cs="Calibri"/>
          <w:b/>
          <w:sz w:val="24"/>
          <w:szCs w:val="24"/>
        </w:rPr>
      </w:pPr>
      <w:r>
        <w:rPr>
          <w:rFonts w:ascii="Calibri" w:eastAsia="Times New Roman" w:hAnsi="Calibri" w:cs="Calibri"/>
          <w:b/>
          <w:sz w:val="24"/>
          <w:szCs w:val="24"/>
        </w:rPr>
        <w:t xml:space="preserve">   </w:t>
      </w:r>
    </w:p>
    <w:p w14:paraId="04076151" w14:textId="77777777" w:rsidR="00FD25F7" w:rsidRPr="00FD25F7" w:rsidRDefault="00FD25F7" w:rsidP="00FD25F7">
      <w:pPr>
        <w:spacing w:after="0" w:line="240" w:lineRule="auto"/>
        <w:jc w:val="center"/>
        <w:rPr>
          <w:rFonts w:ascii="Arial" w:eastAsia="Times New Roman" w:hAnsi="Arial" w:cs="Arial"/>
          <w:bCs/>
          <w:sz w:val="32"/>
          <w:szCs w:val="32"/>
        </w:rPr>
      </w:pPr>
      <w:r w:rsidRPr="00FD25F7">
        <w:rPr>
          <w:rFonts w:ascii="Arial" w:eastAsia="Times New Roman" w:hAnsi="Arial" w:cs="Arial"/>
          <w:bCs/>
          <w:sz w:val="32"/>
          <w:szCs w:val="32"/>
          <w:lang w:val="en-GB"/>
        </w:rPr>
        <w:t>Jian</w:t>
      </w:r>
      <w:r w:rsidRPr="00FD25F7">
        <w:rPr>
          <w:rFonts w:ascii="Arial" w:hAnsi="Arial" w:cs="Arial"/>
          <w:bCs/>
          <w:sz w:val="32"/>
          <w:szCs w:val="32"/>
          <w:lang w:eastAsia="zh-CN"/>
        </w:rPr>
        <w:t xml:space="preserve"> F</w:t>
      </w:r>
      <w:proofErr w:type="spellStart"/>
      <w:r w:rsidRPr="00FD25F7">
        <w:rPr>
          <w:rFonts w:ascii="Arial" w:eastAsia="Times New Roman" w:hAnsi="Arial" w:cs="Arial"/>
          <w:bCs/>
          <w:sz w:val="32"/>
          <w:szCs w:val="32"/>
          <w:lang w:val="en-GB"/>
        </w:rPr>
        <w:t>en</w:t>
      </w:r>
      <w:proofErr w:type="spellEnd"/>
      <w:r w:rsidRPr="00FD25F7">
        <w:rPr>
          <w:rFonts w:ascii="Arial" w:eastAsia="Times New Roman" w:hAnsi="Arial" w:cs="Arial"/>
          <w:bCs/>
          <w:sz w:val="32"/>
          <w:szCs w:val="32"/>
          <w:lang w:val="en-GB"/>
        </w:rPr>
        <w:t xml:space="preserve"> Wang</w:t>
      </w:r>
    </w:p>
    <w:p w14:paraId="363FE71B" w14:textId="77777777" w:rsidR="00FD25F7" w:rsidRDefault="00FD25F7" w:rsidP="00FD25F7">
      <w:pPr>
        <w:spacing w:after="0" w:line="240" w:lineRule="auto"/>
        <w:jc w:val="center"/>
        <w:rPr>
          <w:rFonts w:ascii="Calibri" w:eastAsia="Times New Roman" w:hAnsi="Calibri" w:cs="Calibri"/>
          <w:bCs/>
          <w:sz w:val="24"/>
          <w:szCs w:val="24"/>
          <w:lang w:eastAsia="zh-CN"/>
        </w:rPr>
      </w:pPr>
      <w:r w:rsidRPr="00F50826">
        <w:rPr>
          <w:rFonts w:ascii="Calibri" w:eastAsia="Times New Roman" w:hAnsi="Calibri" w:cs="Calibri"/>
          <w:bCs/>
          <w:sz w:val="24"/>
          <w:szCs w:val="24"/>
          <w:lang w:val="en-GB"/>
        </w:rPr>
        <w:t xml:space="preserve">Department of Chemistry, Faculty of Science and Mathematics, Sultan Idris Education </w:t>
      </w:r>
      <w:proofErr w:type="gramStart"/>
      <w:r w:rsidRPr="00F50826">
        <w:rPr>
          <w:rFonts w:ascii="Calibri" w:eastAsia="Times New Roman" w:hAnsi="Calibri" w:cs="Calibri"/>
          <w:bCs/>
          <w:sz w:val="24"/>
          <w:szCs w:val="24"/>
          <w:lang w:val="en-GB"/>
        </w:rPr>
        <w:t>University,  Malaysia</w:t>
      </w:r>
      <w:proofErr w:type="gramEnd"/>
      <w:r w:rsidRPr="00F50826">
        <w:rPr>
          <w:rFonts w:ascii="Calibri" w:eastAsia="Times New Roman" w:hAnsi="Calibri" w:cs="Calibri"/>
          <w:bCs/>
          <w:sz w:val="24"/>
          <w:szCs w:val="24"/>
          <w:lang w:val="en-GB"/>
        </w:rPr>
        <w:t xml:space="preserve"> </w:t>
      </w:r>
      <w:r w:rsidRPr="00F50826">
        <w:rPr>
          <w:rFonts w:ascii="Calibri" w:eastAsia="Times New Roman" w:hAnsi="Calibri" w:cs="Calibri"/>
          <w:bCs/>
          <w:sz w:val="24"/>
          <w:szCs w:val="24"/>
          <w:lang w:val="en-AU"/>
        </w:rPr>
        <w:t>&amp;</w:t>
      </w:r>
      <w:r w:rsidRPr="00F50826">
        <w:rPr>
          <w:rFonts w:ascii="Calibri" w:eastAsia="Times New Roman" w:hAnsi="Calibri" w:cs="Calibri"/>
          <w:bCs/>
          <w:sz w:val="24"/>
          <w:szCs w:val="24"/>
          <w:lang w:eastAsia="zh-CN"/>
        </w:rPr>
        <w:t xml:space="preserve"> </w:t>
      </w:r>
      <w:r w:rsidRPr="00F50826">
        <w:rPr>
          <w:rFonts w:ascii="Calibri" w:eastAsia="Times New Roman" w:hAnsi="Calibri" w:cs="Calibri"/>
          <w:bCs/>
          <w:sz w:val="24"/>
          <w:szCs w:val="24"/>
          <w:lang w:val="en-GB"/>
        </w:rPr>
        <w:t>Department of Chemistry</w:t>
      </w:r>
      <w:r w:rsidRPr="00F50826">
        <w:rPr>
          <w:rFonts w:ascii="Calibri" w:eastAsia="Times New Roman" w:hAnsi="Calibri" w:cs="Calibri"/>
          <w:bCs/>
          <w:sz w:val="24"/>
          <w:szCs w:val="24"/>
          <w:lang w:val="en-GB" w:eastAsia="zh-CN"/>
        </w:rPr>
        <w:t>,</w:t>
      </w:r>
      <w:r w:rsidRPr="00F50826">
        <w:rPr>
          <w:rFonts w:ascii="Calibri" w:eastAsia="Times New Roman" w:hAnsi="Calibri" w:cs="Calibri"/>
          <w:bCs/>
          <w:sz w:val="24"/>
          <w:szCs w:val="24"/>
          <w:lang w:eastAsia="zh-CN"/>
        </w:rPr>
        <w:t xml:space="preserve"> </w:t>
      </w:r>
      <w:r w:rsidRPr="00F50826">
        <w:rPr>
          <w:rFonts w:ascii="Calibri" w:eastAsia="Times New Roman" w:hAnsi="Calibri" w:cs="Calibri"/>
          <w:bCs/>
          <w:sz w:val="24"/>
          <w:szCs w:val="24"/>
          <w:lang w:val="en-GB" w:eastAsia="zh-CN"/>
        </w:rPr>
        <w:t>Heng Shui University</w:t>
      </w:r>
      <w:r w:rsidRPr="00F50826">
        <w:rPr>
          <w:rFonts w:ascii="Calibri" w:eastAsia="Times New Roman" w:hAnsi="Calibri" w:cs="Calibri"/>
          <w:bCs/>
          <w:sz w:val="24"/>
          <w:szCs w:val="24"/>
          <w:lang w:eastAsia="zh-CN"/>
        </w:rPr>
        <w:t xml:space="preserve">, </w:t>
      </w:r>
      <w:r w:rsidRPr="00F50826">
        <w:rPr>
          <w:rFonts w:ascii="Calibri" w:eastAsia="Times New Roman" w:hAnsi="Calibri" w:cs="Calibri"/>
          <w:bCs/>
          <w:sz w:val="24"/>
          <w:szCs w:val="24"/>
          <w:lang w:val="en-GB" w:eastAsia="zh-CN"/>
        </w:rPr>
        <w:t>China</w:t>
      </w:r>
    </w:p>
    <w:p w14:paraId="206F5EED" w14:textId="0C179362" w:rsidR="00FD25F7" w:rsidRPr="00FD25F7" w:rsidRDefault="00FD25F7" w:rsidP="00FD25F7">
      <w:pPr>
        <w:spacing w:after="0" w:line="240" w:lineRule="auto"/>
        <w:jc w:val="center"/>
        <w:rPr>
          <w:rFonts w:ascii="Calibri" w:eastAsia="Times New Roman" w:hAnsi="Calibri" w:cs="Calibri"/>
          <w:bCs/>
          <w:sz w:val="24"/>
          <w:szCs w:val="24"/>
        </w:rPr>
      </w:pPr>
      <w:r>
        <w:rPr>
          <w:rFonts w:ascii="Calibri" w:eastAsia="Times New Roman" w:hAnsi="Calibri" w:cs="Calibri"/>
          <w:bCs/>
          <w:sz w:val="24"/>
          <w:szCs w:val="24"/>
          <w:lang w:eastAsia="zh-CN"/>
        </w:rPr>
        <w:t xml:space="preserve">Email: </w:t>
      </w:r>
      <w:r w:rsidRPr="00F50826">
        <w:rPr>
          <w:rFonts w:ascii="Calibri" w:eastAsia="Times New Roman" w:hAnsi="Calibri" w:cs="Calibri"/>
          <w:bCs/>
          <w:sz w:val="24"/>
          <w:szCs w:val="24"/>
          <w:lang w:eastAsia="zh-CN"/>
        </w:rPr>
        <w:t>31536693@qq.com</w:t>
      </w:r>
    </w:p>
    <w:tbl>
      <w:tblPr>
        <w:tblStyle w:val="TableGrid"/>
        <w:tblpPr w:leftFromText="180" w:rightFromText="180" w:vertAnchor="page" w:horzAnchor="margin" w:tblpXSpec="center" w:tblpY="558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D25F7" w:rsidRPr="00715DBB" w14:paraId="418BC30D" w14:textId="77777777" w:rsidTr="00FD25F7">
        <w:trPr>
          <w:trHeight w:val="378"/>
        </w:trPr>
        <w:tc>
          <w:tcPr>
            <w:tcW w:w="11096" w:type="dxa"/>
          </w:tcPr>
          <w:p w14:paraId="626B1830" w14:textId="1B1E8F79" w:rsidR="00FD25F7" w:rsidRPr="00715DBB" w:rsidRDefault="00FD25F7" w:rsidP="00FD25F7">
            <w:pPr>
              <w:ind w:right="26"/>
              <w:contextualSpacing/>
              <w:jc w:val="both"/>
              <w:rPr>
                <w:rFonts w:ascii="Calibri" w:hAnsi="Calibri" w:cs="Calibri"/>
                <w:color w:val="000000" w:themeColor="text1"/>
                <w:sz w:val="24"/>
                <w:szCs w:val="24"/>
              </w:rPr>
            </w:pPr>
            <w:bookmarkStart w:id="14" w:name="_Hlk194482565"/>
            <w:bookmarkStart w:id="15" w:name="_Hlk211329041"/>
            <w:bookmarkStart w:id="16" w:name="OLE_LINK64"/>
            <w:bookmarkStart w:id="17" w:name="OLE_LINK67"/>
            <w:bookmarkStart w:id="18" w:name="OLE_LINK66"/>
            <w:bookmarkStart w:id="19" w:name="OLE_LINK65"/>
            <w:bookmarkStart w:id="20" w:name="OLE_LINK1"/>
            <w:bookmarkStart w:id="21" w:name="OLE_LINK617"/>
            <w:bookmarkStart w:id="22" w:name="OLE_LINK486"/>
            <w:bookmarkStart w:id="23" w:name="OLE_LINK487"/>
            <w:bookmarkStart w:id="24" w:name="_Hlk209009266"/>
            <w:bookmarkStart w:id="25" w:name="_Hlk208685441"/>
            <w:bookmarkStart w:id="26" w:name="OLE_LINK26"/>
            <w:bookmarkStart w:id="27" w:name="_Hlk78440884"/>
            <w:bookmarkStart w:id="28" w:name="_Hlk206592577"/>
            <w:bookmarkStart w:id="29" w:name="_Hlk206592822"/>
            <w:bookmarkStart w:id="30" w:name="_Hlk204158373"/>
            <w:bookmarkStart w:id="31" w:name="_Toc448575924"/>
            <w:bookmarkStart w:id="32" w:name="_Toc184958147"/>
            <w:bookmarkStart w:id="33" w:name="_Hlk166942384"/>
            <w:bookmarkStart w:id="34" w:name="_Hlk198131513"/>
            <w:bookmarkStart w:id="35" w:name="_Hlk174041363"/>
            <w:bookmarkStart w:id="36" w:name="_Hlk190970961"/>
            <w:bookmarkStart w:id="37" w:name="_Toc404701706"/>
            <w:bookmarkStart w:id="38" w:name="_Toc407113533"/>
            <w:bookmarkStart w:id="39" w:name="_Toc410117304"/>
            <w:bookmarkStart w:id="40" w:name="_Hlk165363170"/>
            <w:bookmarkStart w:id="41" w:name="_Hlk191413418"/>
            <w:bookmarkStart w:id="42" w:name="OLE_LINK16"/>
            <w:bookmarkStart w:id="43" w:name="_Hlk148645890"/>
            <w:bookmarkStart w:id="44" w:name="_Toc445034917"/>
            <w:bookmarkStart w:id="45" w:name="OLE_LINK13"/>
            <w:bookmarkStart w:id="46" w:name="OLE_LINK12"/>
            <w:bookmarkStart w:id="47" w:name="OLE_LINK9"/>
            <w:bookmarkStart w:id="48" w:name="OLE_LINK17"/>
            <w:bookmarkStart w:id="49" w:name="_Hlk189640455"/>
            <w:bookmarkStart w:id="50" w:name="_Hlk183551454"/>
            <w:bookmarkStart w:id="51" w:name="OLE_LINK3"/>
            <w:bookmarkStart w:id="52" w:name="OLE_LINK4"/>
            <w:bookmarkStart w:id="53" w:name="OLE_LINK8"/>
            <w:bookmarkStart w:id="54" w:name="_Hlk121128530"/>
            <w:bookmarkStart w:id="55" w:name="_Hlk177734936"/>
            <w:bookmarkStart w:id="56" w:name="OLE_LINK7"/>
            <w:bookmarkStart w:id="57" w:name="_Hlk66784800"/>
            <w:bookmarkStart w:id="58" w:name="OLE_LINK5"/>
            <w:bookmarkStart w:id="59" w:name="_Hlk171594587"/>
            <w:bookmarkStart w:id="60" w:name="_Hlk185764206"/>
            <w:bookmarkStart w:id="61" w:name="OLE_LINK14"/>
            <w:bookmarkStart w:id="62" w:name="OLE_LINK2"/>
            <w:bookmarkStart w:id="63" w:name="_Hlk207876472"/>
            <w:bookmarkStart w:id="64" w:name="_Hlk207876653"/>
            <w:bookmarkStart w:id="65" w:name="_Hlk208403233"/>
            <w:bookmarkStart w:id="66" w:name="OLE_LINK55"/>
            <w:bookmarkStart w:id="67" w:name="OLE_LINK56"/>
            <w:bookmarkStart w:id="68" w:name="OLE_LINK44"/>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w:t>
            </w:r>
            <w:r>
              <w:rPr>
                <w:rFonts w:ascii="Calibri" w:hAnsi="Calibri" w:cs="Calibri"/>
                <w:color w:val="000000" w:themeColor="text1"/>
                <w:sz w:val="24"/>
                <w:szCs w:val="24"/>
              </w:rPr>
              <w:t>5</w:t>
            </w:r>
            <w:r w:rsidRPr="00715DBB">
              <w:rPr>
                <w:rFonts w:ascii="Calibri" w:hAnsi="Calibri" w:cs="Calibri"/>
                <w:color w:val="000000" w:themeColor="text1"/>
                <w:sz w:val="24"/>
                <w:szCs w:val="24"/>
              </w:rPr>
              <w:t>-i</w:t>
            </w:r>
            <w:r>
              <w:rPr>
                <w:rFonts w:ascii="Calibri" w:hAnsi="Calibri" w:cs="Calibri"/>
                <w:color w:val="000000" w:themeColor="text1"/>
                <w:sz w:val="24"/>
                <w:szCs w:val="24"/>
              </w:rPr>
              <w:t>1</w:t>
            </w:r>
            <w:r w:rsidRPr="00715DBB">
              <w:rPr>
                <w:rFonts w:ascii="Calibri" w:hAnsi="Calibri" w:cs="Calibri"/>
                <w:color w:val="000000" w:themeColor="text1"/>
                <w:sz w:val="24"/>
                <w:szCs w:val="24"/>
              </w:rPr>
              <w:t>/</w:t>
            </w:r>
            <w:r>
              <w:rPr>
                <w:rFonts w:ascii="Calibri" w:eastAsia="Calibri" w:hAnsi="Calibri" w:cs="Calibri"/>
                <w:color w:val="000000"/>
                <w:sz w:val="24"/>
                <w:szCs w:val="24"/>
              </w:rPr>
              <w:t>27</w:t>
            </w:r>
            <w:r w:rsidR="00841F1E">
              <w:rPr>
                <w:rFonts w:ascii="Calibri" w:eastAsia="Calibri" w:hAnsi="Calibri" w:cs="Calibri"/>
                <w:color w:val="000000"/>
                <w:sz w:val="24"/>
                <w:szCs w:val="24"/>
              </w:rPr>
              <w:t>591</w:t>
            </w:r>
          </w:p>
        </w:tc>
      </w:tr>
      <w:tr w:rsidR="00FD25F7" w:rsidRPr="00715DBB" w14:paraId="45E20CF3" w14:textId="77777777" w:rsidTr="00FD25F7">
        <w:trPr>
          <w:trHeight w:val="522"/>
        </w:trPr>
        <w:tc>
          <w:tcPr>
            <w:tcW w:w="11096" w:type="dxa"/>
          </w:tcPr>
          <w:p w14:paraId="29C6ACDB" w14:textId="1F9D17D6" w:rsidR="00FD25F7" w:rsidRPr="000633F9" w:rsidRDefault="00FD25F7" w:rsidP="00FD25F7">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sidR="00841F1E">
              <w:rPr>
                <w:rFonts w:ascii="Calibri" w:hAnsi="Calibri" w:cs="Calibri"/>
                <w:bCs/>
                <w:color w:val="000000" w:themeColor="text1"/>
                <w:sz w:val="24"/>
                <w:szCs w:val="24"/>
              </w:rPr>
              <w:t>06 February 2026</w:t>
            </w:r>
          </w:p>
        </w:tc>
      </w:tr>
    </w:tbl>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14:paraId="077D73E5" w14:textId="77777777" w:rsidR="00FD25F7" w:rsidRPr="00F50826" w:rsidRDefault="00FD25F7" w:rsidP="00FD25F7">
      <w:pPr>
        <w:pStyle w:val="NormalWeb"/>
        <w:spacing w:before="0" w:beforeAutospacing="0" w:after="0" w:afterAutospacing="0"/>
        <w:jc w:val="both"/>
        <w:rPr>
          <w:rFonts w:ascii="Calibri" w:hAnsi="Calibri" w:cs="Calibri"/>
          <w:b/>
          <w:bCs/>
        </w:rPr>
      </w:pPr>
      <w:r w:rsidRPr="00F50826">
        <w:rPr>
          <w:rFonts w:ascii="Calibri" w:eastAsia="SimSun" w:hAnsi="Calibri" w:cs="Calibri"/>
          <w:b/>
          <w:bCs/>
        </w:rPr>
        <w:t>Abstract</w:t>
      </w:r>
    </w:p>
    <w:p w14:paraId="72D3B9AE" w14:textId="77777777" w:rsidR="00FD25F7" w:rsidRPr="00F50826" w:rsidRDefault="00FD25F7" w:rsidP="00FD25F7">
      <w:pPr>
        <w:pStyle w:val="NormalWeb"/>
        <w:spacing w:before="0" w:beforeAutospacing="0" w:after="0" w:afterAutospacing="0"/>
        <w:jc w:val="both"/>
        <w:rPr>
          <w:rFonts w:ascii="Calibri" w:hAnsi="Calibri" w:cs="Calibri"/>
        </w:rPr>
      </w:pPr>
      <w:proofErr w:type="spellStart"/>
      <w:r w:rsidRPr="00F50826">
        <w:rPr>
          <w:rFonts w:ascii="Calibri" w:hAnsi="Calibri" w:cs="Calibri"/>
        </w:rPr>
        <w:t>Modeling</w:t>
      </w:r>
      <w:proofErr w:type="spellEnd"/>
      <w:r w:rsidRPr="00F50826">
        <w:rPr>
          <w:rFonts w:ascii="Calibri" w:hAnsi="Calibri" w:cs="Calibri"/>
        </w:rPr>
        <w:t xml:space="preserve"> is widely recognized as a core scientific practice and a key component of science learning. Although research on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 competencies has expanded substantially in recent decades, the overall knowledge structure and thematic development of this field remain insufficiently synthesized. To address this gap, this study presents a bibliometric review of </w:t>
      </w:r>
      <w:proofErr w:type="spellStart"/>
      <w:r w:rsidRPr="00F50826">
        <w:rPr>
          <w:rFonts w:ascii="Calibri" w:hAnsi="Calibri" w:cs="Calibri"/>
        </w:rPr>
        <w:t>modeling</w:t>
      </w:r>
      <w:proofErr w:type="spellEnd"/>
      <w:r w:rsidRPr="00F50826">
        <w:rPr>
          <w:rFonts w:ascii="Calibri" w:hAnsi="Calibri" w:cs="Calibri"/>
        </w:rPr>
        <w:t>-related research in science education.</w:t>
      </w:r>
      <w:r w:rsidRPr="00F50826">
        <w:rPr>
          <w:rFonts w:ascii="Calibri" w:hAnsi="Calibri" w:cs="Calibri"/>
          <w:lang w:val="en-US" w:eastAsia="zh-CN"/>
        </w:rPr>
        <w:t xml:space="preserve"> </w:t>
      </w:r>
      <w:r w:rsidRPr="00F50826">
        <w:rPr>
          <w:rFonts w:ascii="Calibri" w:hAnsi="Calibri" w:cs="Calibri"/>
        </w:rPr>
        <w:t xml:space="preserve">Using the Scopus database, 322 English-language journal articles published between 1990 and 2023 were </w:t>
      </w:r>
      <w:proofErr w:type="spellStart"/>
      <w:r w:rsidRPr="00F50826">
        <w:rPr>
          <w:rFonts w:ascii="Calibri" w:hAnsi="Calibri" w:cs="Calibri"/>
        </w:rPr>
        <w:t>analyzed</w:t>
      </w:r>
      <w:proofErr w:type="spellEnd"/>
      <w:r w:rsidRPr="00F50826">
        <w:rPr>
          <w:rFonts w:ascii="Calibri" w:hAnsi="Calibri" w:cs="Calibri"/>
        </w:rPr>
        <w:t xml:space="preserve"> with </w:t>
      </w:r>
      <w:proofErr w:type="spellStart"/>
      <w:r w:rsidRPr="00F50826">
        <w:rPr>
          <w:rFonts w:ascii="Calibri" w:hAnsi="Calibri" w:cs="Calibri"/>
        </w:rPr>
        <w:t>CiteSpace</w:t>
      </w:r>
      <w:proofErr w:type="spellEnd"/>
      <w:r w:rsidRPr="00F50826">
        <w:rPr>
          <w:rFonts w:ascii="Calibri" w:hAnsi="Calibri" w:cs="Calibri"/>
        </w:rPr>
        <w:t xml:space="preserve">. Publication trends, keyword co-occurrence networks, and thematic clusters were examined to map the evolution and structure of the research field. The results show a sustained increase in </w:t>
      </w:r>
      <w:proofErr w:type="spellStart"/>
      <w:r w:rsidRPr="00F50826">
        <w:rPr>
          <w:rFonts w:ascii="Calibri" w:hAnsi="Calibri" w:cs="Calibri"/>
        </w:rPr>
        <w:t>modeling</w:t>
      </w:r>
      <w:proofErr w:type="spellEnd"/>
      <w:r w:rsidRPr="00F50826">
        <w:rPr>
          <w:rFonts w:ascii="Calibri" w:hAnsi="Calibri" w:cs="Calibri"/>
        </w:rPr>
        <w:t xml:space="preserve">-related studies since the mid-2010s, with a strong focus on instructional practices and technology-supported </w:t>
      </w:r>
      <w:proofErr w:type="spellStart"/>
      <w:r w:rsidRPr="00F50826">
        <w:rPr>
          <w:rFonts w:ascii="Calibri" w:hAnsi="Calibri" w:cs="Calibri"/>
        </w:rPr>
        <w:t>modeling</w:t>
      </w:r>
      <w:proofErr w:type="spellEnd"/>
      <w:r w:rsidRPr="00F50826">
        <w:rPr>
          <w:rFonts w:ascii="Calibri" w:hAnsi="Calibri" w:cs="Calibri"/>
        </w:rPr>
        <w:t xml:space="preserve"> environments. In contrast, studies that explicitly conceptualize </w:t>
      </w:r>
      <w:proofErr w:type="spellStart"/>
      <w:r w:rsidRPr="00F50826">
        <w:rPr>
          <w:rFonts w:ascii="Calibri" w:hAnsi="Calibri" w:cs="Calibri"/>
        </w:rPr>
        <w:t>modeling</w:t>
      </w:r>
      <w:proofErr w:type="spellEnd"/>
      <w:r w:rsidRPr="00F50826">
        <w:rPr>
          <w:rFonts w:ascii="Calibri" w:hAnsi="Calibri" w:cs="Calibri"/>
        </w:rPr>
        <w:t xml:space="preserve"> competencies as integrated learning outcomes, particularly in secondary education contexts, remain </w:t>
      </w:r>
      <w:proofErr w:type="spellStart"/>
      <w:proofErr w:type="gramStart"/>
      <w:r w:rsidRPr="00F50826">
        <w:rPr>
          <w:rFonts w:ascii="Calibri" w:hAnsi="Calibri" w:cs="Calibri"/>
        </w:rPr>
        <w:t>limited.By</w:t>
      </w:r>
      <w:proofErr w:type="spellEnd"/>
      <w:proofErr w:type="gramEnd"/>
      <w:r w:rsidRPr="00F50826">
        <w:rPr>
          <w:rFonts w:ascii="Calibri" w:hAnsi="Calibri" w:cs="Calibri"/>
        </w:rPr>
        <w:t xml:space="preserve"> systematically mapping research trends and thematic relationships, this review clarifies the current landscape of </w:t>
      </w:r>
      <w:proofErr w:type="spellStart"/>
      <w:r w:rsidRPr="00F50826">
        <w:rPr>
          <w:rFonts w:ascii="Calibri" w:hAnsi="Calibri" w:cs="Calibri"/>
        </w:rPr>
        <w:t>modeling</w:t>
      </w:r>
      <w:proofErr w:type="spellEnd"/>
      <w:r w:rsidRPr="00F50826">
        <w:rPr>
          <w:rFonts w:ascii="Calibri" w:hAnsi="Calibri" w:cs="Calibri"/>
        </w:rPr>
        <w:t xml:space="preserve"> research and identifies underexplored directions for future inquiry. The findings provide a foundation for advancing theoretically coherent and empirically grounded research on </w:t>
      </w:r>
      <w:proofErr w:type="spellStart"/>
      <w:r w:rsidRPr="00F50826">
        <w:rPr>
          <w:rFonts w:ascii="Calibri" w:hAnsi="Calibri" w:cs="Calibri"/>
        </w:rPr>
        <w:t>modeling</w:t>
      </w:r>
      <w:proofErr w:type="spellEnd"/>
      <w:r w:rsidRPr="00F50826">
        <w:rPr>
          <w:rFonts w:ascii="Calibri" w:hAnsi="Calibri" w:cs="Calibri"/>
        </w:rPr>
        <w:t xml:space="preserve"> competencies in science education.</w:t>
      </w:r>
    </w:p>
    <w:p w14:paraId="3F874FD5" w14:textId="49867E35"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b/>
          <w:bCs/>
        </w:rPr>
        <w:t>Keywords</w:t>
      </w:r>
      <w:r w:rsidRPr="00F50826">
        <w:rPr>
          <w:rFonts w:ascii="Calibri" w:hAnsi="Calibri" w:cs="Calibri"/>
          <w:b/>
          <w:bCs/>
          <w:lang w:val="en-US" w:eastAsia="zh-CN"/>
        </w:rPr>
        <w:t xml:space="preserve">: </w:t>
      </w:r>
      <w:proofErr w:type="spellStart"/>
      <w:r w:rsidRPr="00F50826">
        <w:rPr>
          <w:rFonts w:ascii="Calibri" w:hAnsi="Calibri" w:cs="Calibri"/>
        </w:rPr>
        <w:t>Modeling</w:t>
      </w:r>
      <w:proofErr w:type="spellEnd"/>
      <w:r w:rsidRPr="00F50826">
        <w:rPr>
          <w:rFonts w:ascii="Calibri" w:hAnsi="Calibri" w:cs="Calibri"/>
        </w:rPr>
        <w:t xml:space="preserve"> Competencies</w:t>
      </w:r>
      <w:r>
        <w:rPr>
          <w:rFonts w:ascii="Calibri" w:hAnsi="Calibri" w:cs="Calibri"/>
        </w:rPr>
        <w:t>,</w:t>
      </w:r>
      <w:r w:rsidRPr="00F50826">
        <w:rPr>
          <w:rFonts w:ascii="Calibri" w:hAnsi="Calibri" w:cs="Calibri"/>
        </w:rPr>
        <w:t xml:space="preserve"> Scientific </w:t>
      </w:r>
      <w:proofErr w:type="spellStart"/>
      <w:r w:rsidRPr="00F50826">
        <w:rPr>
          <w:rFonts w:ascii="Calibri" w:hAnsi="Calibri" w:cs="Calibri"/>
        </w:rPr>
        <w:t>Modeling</w:t>
      </w:r>
      <w:proofErr w:type="spellEnd"/>
      <w:r>
        <w:rPr>
          <w:rFonts w:ascii="Calibri" w:hAnsi="Calibri" w:cs="Calibri"/>
        </w:rPr>
        <w:t>,</w:t>
      </w:r>
      <w:r w:rsidRPr="00F50826">
        <w:rPr>
          <w:rFonts w:ascii="Calibri" w:hAnsi="Calibri" w:cs="Calibri"/>
        </w:rPr>
        <w:t xml:space="preserve"> Science Education</w:t>
      </w:r>
      <w:r>
        <w:rPr>
          <w:rFonts w:ascii="Calibri" w:hAnsi="Calibri" w:cs="Calibri"/>
        </w:rPr>
        <w:t>,</w:t>
      </w:r>
      <w:r w:rsidRPr="00F50826">
        <w:rPr>
          <w:rFonts w:ascii="Calibri" w:hAnsi="Calibri" w:cs="Calibri"/>
        </w:rPr>
        <w:t xml:space="preserve"> Bibliometric Review</w:t>
      </w:r>
      <w:r>
        <w:rPr>
          <w:rFonts w:ascii="Calibri" w:hAnsi="Calibri" w:cs="Calibri"/>
        </w:rPr>
        <w:t>,</w:t>
      </w:r>
      <w:r w:rsidRPr="00F50826">
        <w:rPr>
          <w:rFonts w:ascii="Calibri" w:hAnsi="Calibri" w:cs="Calibri"/>
        </w:rPr>
        <w:t xml:space="preserve"> </w:t>
      </w:r>
      <w:proofErr w:type="spellStart"/>
      <w:r w:rsidRPr="00F50826">
        <w:rPr>
          <w:rFonts w:ascii="Calibri" w:hAnsi="Calibri" w:cs="Calibri"/>
        </w:rPr>
        <w:t>Citespace</w:t>
      </w:r>
      <w:proofErr w:type="spellEnd"/>
    </w:p>
    <w:p w14:paraId="450E6F87"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p>
    <w:p w14:paraId="55D95D04" w14:textId="77777777" w:rsidR="00FD25F7" w:rsidRPr="00F50826" w:rsidRDefault="00FD25F7" w:rsidP="00FD25F7">
      <w:pPr>
        <w:pStyle w:val="NormalWeb"/>
        <w:spacing w:before="0" w:beforeAutospacing="0" w:after="0" w:afterAutospacing="0"/>
        <w:jc w:val="both"/>
        <w:textAlignment w:val="center"/>
        <w:rPr>
          <w:rFonts w:ascii="Calibri" w:hAnsi="Calibri" w:cs="Calibri"/>
        </w:rPr>
      </w:pPr>
      <w:r w:rsidRPr="00F50826">
        <w:rPr>
          <w:rFonts w:ascii="Calibri" w:hAnsi="Calibri" w:cs="Calibri"/>
          <w:b/>
          <w:bCs/>
          <w:color w:val="000000"/>
        </w:rPr>
        <w:t>Introduction</w:t>
      </w:r>
    </w:p>
    <w:p w14:paraId="0ED24D87" w14:textId="77777777" w:rsidR="00FD25F7" w:rsidRPr="00F50826" w:rsidRDefault="00FD25F7" w:rsidP="00FD25F7">
      <w:pPr>
        <w:pStyle w:val="NormalWeb"/>
        <w:spacing w:before="0" w:beforeAutospacing="0" w:after="0" w:afterAutospacing="0"/>
        <w:jc w:val="both"/>
        <w:rPr>
          <w:rFonts w:ascii="Calibri" w:hAnsi="Calibri" w:cs="Calibri"/>
        </w:rPr>
      </w:pPr>
      <w:proofErr w:type="spellStart"/>
      <w:r w:rsidRPr="00F50826">
        <w:rPr>
          <w:rFonts w:ascii="Calibri" w:hAnsi="Calibri" w:cs="Calibri"/>
        </w:rPr>
        <w:t>Modeling</w:t>
      </w:r>
      <w:proofErr w:type="spellEnd"/>
      <w:r w:rsidRPr="00F50826">
        <w:rPr>
          <w:rFonts w:ascii="Calibri" w:hAnsi="Calibri" w:cs="Calibri"/>
        </w:rPr>
        <w:t xml:space="preserve"> is widely recognized as a fundamental practice in science, serving as a primary means through which scientific knowledge is constructed, represented, and communicated. In scientific inquiry, models are used to explain phenomena, generate predictions, and support theory development (Gilbert et al., 2000; Schwarz et al., 2009). Accordingly, science education has increasingly emphasized engaging students in </w:t>
      </w:r>
      <w:proofErr w:type="spellStart"/>
      <w:r w:rsidRPr="00F50826">
        <w:rPr>
          <w:rFonts w:ascii="Calibri" w:hAnsi="Calibri" w:cs="Calibri"/>
        </w:rPr>
        <w:t>modeling</w:t>
      </w:r>
      <w:proofErr w:type="spellEnd"/>
      <w:r w:rsidRPr="00F50826">
        <w:rPr>
          <w:rFonts w:ascii="Calibri" w:hAnsi="Calibri" w:cs="Calibri"/>
        </w:rPr>
        <w:t xml:space="preserve"> activities to promote deeper conceptual understanding, scientific reasoning, and participation in authentic scientific practices (</w:t>
      </w:r>
      <w:proofErr w:type="spellStart"/>
      <w:r w:rsidRPr="00F50826">
        <w:rPr>
          <w:rFonts w:ascii="Calibri" w:hAnsi="Calibri" w:cs="Calibri"/>
        </w:rPr>
        <w:t>Treagust</w:t>
      </w:r>
      <w:proofErr w:type="spellEnd"/>
      <w:r w:rsidRPr="00F50826">
        <w:rPr>
          <w:rFonts w:ascii="Calibri" w:hAnsi="Calibri" w:cs="Calibri"/>
        </w:rPr>
        <w:t xml:space="preserve"> et al., 2004).</w:t>
      </w:r>
      <w:r w:rsidRPr="00F50826">
        <w:rPr>
          <w:rFonts w:ascii="Calibri" w:hAnsi="Calibri" w:cs="Calibri"/>
          <w:lang w:val="en-US" w:eastAsia="zh-CN"/>
        </w:rPr>
        <w:t xml:space="preserve"> </w:t>
      </w:r>
      <w:r w:rsidRPr="00F50826">
        <w:rPr>
          <w:rFonts w:ascii="Calibri" w:hAnsi="Calibri" w:cs="Calibri"/>
        </w:rPr>
        <w:t xml:space="preserve">In parallel with this pedagogical emphasis, the concept of </w:t>
      </w:r>
      <w:proofErr w:type="spellStart"/>
      <w:r w:rsidRPr="00F50826">
        <w:rPr>
          <w:rFonts w:ascii="Calibri" w:hAnsi="Calibri" w:cs="Calibri"/>
        </w:rPr>
        <w:t>modeling</w:t>
      </w:r>
      <w:proofErr w:type="spellEnd"/>
      <w:r w:rsidRPr="00F50826">
        <w:rPr>
          <w:rFonts w:ascii="Calibri" w:hAnsi="Calibri" w:cs="Calibri"/>
        </w:rPr>
        <w:t xml:space="preserve"> competencies has emerged to describe learners’ abilities to understand, construct, apply, and critically reflect on scientific models. Research in science education has </w:t>
      </w:r>
      <w:r w:rsidRPr="00F50826">
        <w:rPr>
          <w:rFonts w:ascii="Calibri" w:hAnsi="Calibri" w:cs="Calibri"/>
        </w:rPr>
        <w:lastRenderedPageBreak/>
        <w:t xml:space="preserve">examined </w:t>
      </w:r>
      <w:proofErr w:type="spellStart"/>
      <w:r w:rsidRPr="00F50826">
        <w:rPr>
          <w:rFonts w:ascii="Calibri" w:hAnsi="Calibri" w:cs="Calibri"/>
        </w:rPr>
        <w:t>modeling</w:t>
      </w:r>
      <w:proofErr w:type="spellEnd"/>
      <w:r w:rsidRPr="00F50826">
        <w:rPr>
          <w:rFonts w:ascii="Calibri" w:hAnsi="Calibri" w:cs="Calibri"/>
        </w:rPr>
        <w:t xml:space="preserve"> competencies from multiple perspectives, including instructional design, learning processes, and assessment (Schwarz &amp; White, 2005; Nicolaou &amp; Constantinou, 2014). Collectively, these studies indicate that </w:t>
      </w:r>
      <w:proofErr w:type="spellStart"/>
      <w:r w:rsidRPr="00F50826">
        <w:rPr>
          <w:rFonts w:ascii="Calibri" w:hAnsi="Calibri" w:cs="Calibri"/>
        </w:rPr>
        <w:t>modeling</w:t>
      </w:r>
      <w:proofErr w:type="spellEnd"/>
      <w:r w:rsidRPr="00F50826">
        <w:rPr>
          <w:rFonts w:ascii="Calibri" w:hAnsi="Calibri" w:cs="Calibri"/>
        </w:rPr>
        <w:t xml:space="preserve"> competencies involve not only engagement in </w:t>
      </w:r>
      <w:proofErr w:type="spellStart"/>
      <w:r w:rsidRPr="00F50826">
        <w:rPr>
          <w:rFonts w:ascii="Calibri" w:hAnsi="Calibri" w:cs="Calibri"/>
        </w:rPr>
        <w:t>modeling</w:t>
      </w:r>
      <w:proofErr w:type="spellEnd"/>
      <w:r w:rsidRPr="00F50826">
        <w:rPr>
          <w:rFonts w:ascii="Calibri" w:hAnsi="Calibri" w:cs="Calibri"/>
        </w:rPr>
        <w:t xml:space="preserve"> practices but also metacognitive and epistemological understanding of the roles and purposes of models in science.</w:t>
      </w:r>
    </w:p>
    <w:p w14:paraId="34F4FD2D" w14:textId="77777777" w:rsidR="00FD25F7" w:rsidRPr="00F50826" w:rsidRDefault="00FD25F7" w:rsidP="00FD25F7">
      <w:pPr>
        <w:pStyle w:val="NormalWeb"/>
        <w:spacing w:before="0" w:beforeAutospacing="0" w:after="0" w:afterAutospacing="0"/>
        <w:jc w:val="both"/>
        <w:rPr>
          <w:rFonts w:ascii="Calibri" w:hAnsi="Calibri" w:cs="Calibri"/>
        </w:rPr>
      </w:pPr>
    </w:p>
    <w:p w14:paraId="35A1659D"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Despite growing scholarly interest, research on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 competencies spans diverse disciplinary contexts, educational levels, and methodological approaches, resulting in a broad yet fragmented body of literature. Existing reviews have contributed important conceptual syntheses, particularly with respect to theoretical frameworks and instructional strategies (Justi &amp; Gilbert, 2002; Nicolaou &amp; Constantinou, 2014). However, most prior reviews have relied primarily on narrative or systematic approaches, which, while informative, provide limited insight into large-scale research patterns, thematic structures, and the evolution of research interests over time.</w:t>
      </w:r>
    </w:p>
    <w:p w14:paraId="10EBC58C" w14:textId="77777777" w:rsidR="00FD25F7" w:rsidRPr="00F50826" w:rsidRDefault="00FD25F7" w:rsidP="00FD25F7">
      <w:pPr>
        <w:pStyle w:val="NormalWeb"/>
        <w:spacing w:before="0" w:beforeAutospacing="0" w:after="0" w:afterAutospacing="0"/>
        <w:jc w:val="both"/>
        <w:rPr>
          <w:rFonts w:ascii="Calibri" w:hAnsi="Calibri" w:cs="Calibri"/>
        </w:rPr>
      </w:pPr>
    </w:p>
    <w:p w14:paraId="0BC40FB4"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In recent years, bibliometric analysis has been increasingly adopted as a complementary approach for synthesizing rapidly expanding and conceptually diverse research fields. By applying quantitative techniques and visualization tools to large bibliographic datasets, bibliometric methods enable researchers to examine publication trends, identify dominant themes, and detect emerging or underexplored research areas (</w:t>
      </w:r>
      <w:proofErr w:type="spellStart"/>
      <w:r w:rsidRPr="00F50826">
        <w:rPr>
          <w:rFonts w:ascii="Calibri" w:hAnsi="Calibri" w:cs="Calibri"/>
        </w:rPr>
        <w:t>Zupic</w:t>
      </w:r>
      <w:proofErr w:type="spellEnd"/>
      <w:r w:rsidRPr="00F50826">
        <w:rPr>
          <w:rFonts w:ascii="Calibri" w:hAnsi="Calibri" w:cs="Calibri"/>
        </w:rPr>
        <w:t xml:space="preserve"> &amp; </w:t>
      </w:r>
      <w:proofErr w:type="spellStart"/>
      <w:r w:rsidRPr="00F50826">
        <w:rPr>
          <w:rFonts w:ascii="Calibri" w:hAnsi="Calibri" w:cs="Calibri"/>
        </w:rPr>
        <w:t>Čater</w:t>
      </w:r>
      <w:proofErr w:type="spellEnd"/>
      <w:r w:rsidRPr="00F50826">
        <w:rPr>
          <w:rFonts w:ascii="Calibri" w:hAnsi="Calibri" w:cs="Calibri"/>
        </w:rPr>
        <w:t xml:space="preserve">, 2015; </w:t>
      </w:r>
      <w:proofErr w:type="spellStart"/>
      <w:r w:rsidRPr="00F50826">
        <w:rPr>
          <w:rFonts w:ascii="Calibri" w:hAnsi="Calibri" w:cs="Calibri"/>
        </w:rPr>
        <w:t>Donthu</w:t>
      </w:r>
      <w:proofErr w:type="spellEnd"/>
      <w:r w:rsidRPr="00F50826">
        <w:rPr>
          <w:rFonts w:ascii="Calibri" w:hAnsi="Calibri" w:cs="Calibri"/>
        </w:rPr>
        <w:t xml:space="preserve"> et al., 2021). Within science education, bibliometric approaches have proven particularly valuable for clarifying knowledge structures and tracing the development of research domains that integrate multiple theoretical and methodological traditions.</w:t>
      </w:r>
      <w:r w:rsidRPr="00F50826">
        <w:rPr>
          <w:rFonts w:ascii="Calibri" w:hAnsi="Calibri" w:cs="Calibri"/>
          <w:lang w:val="en-US" w:eastAsia="zh-CN"/>
        </w:rPr>
        <w:t xml:space="preserve"> </w:t>
      </w:r>
    </w:p>
    <w:p w14:paraId="7B9B33CB" w14:textId="77777777" w:rsidR="00FD25F7" w:rsidRPr="00F50826" w:rsidRDefault="00FD25F7" w:rsidP="00FD25F7">
      <w:pPr>
        <w:pStyle w:val="NormalWeb"/>
        <w:spacing w:before="0" w:beforeAutospacing="0" w:after="0" w:afterAutospacing="0"/>
        <w:jc w:val="both"/>
        <w:rPr>
          <w:rFonts w:ascii="Calibri" w:hAnsi="Calibri" w:cs="Calibri"/>
        </w:rPr>
      </w:pPr>
    </w:p>
    <w:p w14:paraId="0C1EF6EC"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aken together, this scholarship demonstrates both the educational importance of </w:t>
      </w:r>
      <w:proofErr w:type="spellStart"/>
      <w:r w:rsidRPr="00F50826">
        <w:rPr>
          <w:rFonts w:ascii="Calibri" w:hAnsi="Calibri" w:cs="Calibri"/>
        </w:rPr>
        <w:t>modeling</w:t>
      </w:r>
      <w:proofErr w:type="spellEnd"/>
      <w:r w:rsidRPr="00F50826">
        <w:rPr>
          <w:rFonts w:ascii="Calibri" w:hAnsi="Calibri" w:cs="Calibri"/>
        </w:rPr>
        <w:t xml:space="preserve"> and the rapid expansion of research addressing </w:t>
      </w:r>
      <w:proofErr w:type="spellStart"/>
      <w:r w:rsidRPr="00F50826">
        <w:rPr>
          <w:rFonts w:ascii="Calibri" w:hAnsi="Calibri" w:cs="Calibri"/>
        </w:rPr>
        <w:t>modeling</w:t>
      </w:r>
      <w:proofErr w:type="spellEnd"/>
      <w:r w:rsidRPr="00F50826">
        <w:rPr>
          <w:rFonts w:ascii="Calibri" w:hAnsi="Calibri" w:cs="Calibri"/>
        </w:rPr>
        <w:t>-related teaching and learning. Yet, because the literature spans multiple domains, educational levels, and methodological traditions, it remains difficult to obtain an integrated picture of how research topics are connected, which themes dominate the field, and where key gaps persist.</w:t>
      </w:r>
    </w:p>
    <w:p w14:paraId="1AF37F19" w14:textId="77777777" w:rsidR="00FD25F7" w:rsidRPr="00F50826" w:rsidRDefault="00FD25F7" w:rsidP="00FD25F7">
      <w:pPr>
        <w:pStyle w:val="NormalWeb"/>
        <w:spacing w:before="0" w:beforeAutospacing="0" w:after="0" w:afterAutospacing="0"/>
        <w:jc w:val="both"/>
        <w:rPr>
          <w:rFonts w:ascii="Calibri" w:hAnsi="Calibri" w:cs="Calibri"/>
        </w:rPr>
      </w:pPr>
    </w:p>
    <w:p w14:paraId="0A5FA0E0"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o address this need, the present study offers a bibliometric mapping of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competency research in science education. By combining Scopus coverage with </w:t>
      </w:r>
      <w:proofErr w:type="spellStart"/>
      <w:r w:rsidRPr="00F50826">
        <w:rPr>
          <w:rFonts w:ascii="Calibri" w:hAnsi="Calibri" w:cs="Calibri"/>
        </w:rPr>
        <w:t>CiteSpace</w:t>
      </w:r>
      <w:proofErr w:type="spellEnd"/>
      <w:r w:rsidRPr="00F50826">
        <w:rPr>
          <w:rFonts w:ascii="Calibri" w:hAnsi="Calibri" w:cs="Calibri"/>
        </w:rPr>
        <w:t xml:space="preserve"> visualization, this review contributes to the social sciences by (a) revealing the knowledge structure and thematic evolution of </w:t>
      </w:r>
      <w:proofErr w:type="spellStart"/>
      <w:r w:rsidRPr="00F50826">
        <w:rPr>
          <w:rFonts w:ascii="Calibri" w:hAnsi="Calibri" w:cs="Calibri"/>
        </w:rPr>
        <w:t>modeling</w:t>
      </w:r>
      <w:proofErr w:type="spellEnd"/>
      <w:r w:rsidRPr="00F50826">
        <w:rPr>
          <w:rFonts w:ascii="Calibri" w:hAnsi="Calibri" w:cs="Calibri"/>
        </w:rPr>
        <w:t xml:space="preserve"> research, (b) identifying underexplored strands focusing on </w:t>
      </w:r>
      <w:proofErr w:type="spellStart"/>
      <w:r w:rsidRPr="00F50826">
        <w:rPr>
          <w:rFonts w:ascii="Calibri" w:hAnsi="Calibri" w:cs="Calibri"/>
        </w:rPr>
        <w:t>modeling</w:t>
      </w:r>
      <w:proofErr w:type="spellEnd"/>
      <w:r w:rsidRPr="00F50826">
        <w:rPr>
          <w:rFonts w:ascii="Calibri" w:hAnsi="Calibri" w:cs="Calibri"/>
        </w:rPr>
        <w:t xml:space="preserve"> competencies as integrated learning outcomes, and (c) proposing evidence-based directions for future research and assessment in secondary education contexts.</w:t>
      </w:r>
    </w:p>
    <w:p w14:paraId="11AB6D19" w14:textId="77777777" w:rsidR="00FD25F7" w:rsidRPr="00F50826" w:rsidRDefault="00FD25F7" w:rsidP="00FD25F7">
      <w:pPr>
        <w:pStyle w:val="NormalWeb"/>
        <w:spacing w:before="0" w:beforeAutospacing="0" w:after="0" w:afterAutospacing="0"/>
        <w:jc w:val="both"/>
        <w:rPr>
          <w:rFonts w:ascii="Calibri" w:hAnsi="Calibri" w:cs="Calibri"/>
        </w:rPr>
      </w:pPr>
    </w:p>
    <w:p w14:paraId="788502A3"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r w:rsidRPr="00F50826">
        <w:rPr>
          <w:rFonts w:ascii="Calibri" w:hAnsi="Calibri" w:cs="Calibri"/>
          <w:b/>
          <w:bCs/>
          <w:color w:val="000000"/>
        </w:rPr>
        <w:t>Literature Review</w:t>
      </w:r>
    </w:p>
    <w:p w14:paraId="21C32E03"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Accordingly, the purpose of this study is to conduct a bibliometric review of research on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 competencies in science education using data retrieved from the Scopus database. Employing </w:t>
      </w:r>
      <w:proofErr w:type="spellStart"/>
      <w:r w:rsidRPr="00F50826">
        <w:rPr>
          <w:rFonts w:ascii="Calibri" w:hAnsi="Calibri" w:cs="Calibri"/>
        </w:rPr>
        <w:t>CiteSpace</w:t>
      </w:r>
      <w:proofErr w:type="spellEnd"/>
      <w:r w:rsidRPr="00F50826">
        <w:rPr>
          <w:rFonts w:ascii="Calibri" w:hAnsi="Calibri" w:cs="Calibri"/>
        </w:rPr>
        <w:t xml:space="preserve"> as the analytical tool, this study </w:t>
      </w:r>
      <w:proofErr w:type="spellStart"/>
      <w:r w:rsidRPr="00F50826">
        <w:rPr>
          <w:rFonts w:ascii="Calibri" w:hAnsi="Calibri" w:cs="Calibri"/>
        </w:rPr>
        <w:t>analyzes</w:t>
      </w:r>
      <w:proofErr w:type="spellEnd"/>
      <w:r w:rsidRPr="00F50826">
        <w:rPr>
          <w:rFonts w:ascii="Calibri" w:hAnsi="Calibri" w:cs="Calibri"/>
        </w:rPr>
        <w:t xml:space="preserve"> publication trends, keyword co-occurrence networks, and thematic clusters to systematically map the research landscape and knowledge structure of the field. By providing a comprehensive overview of the development and positioning of </w:t>
      </w:r>
      <w:proofErr w:type="spellStart"/>
      <w:r w:rsidRPr="00F50826">
        <w:rPr>
          <w:rFonts w:ascii="Calibri" w:hAnsi="Calibri" w:cs="Calibri"/>
        </w:rPr>
        <w:t>modeling</w:t>
      </w:r>
      <w:proofErr w:type="spellEnd"/>
      <w:r w:rsidRPr="00F50826">
        <w:rPr>
          <w:rFonts w:ascii="Calibri" w:hAnsi="Calibri" w:cs="Calibri"/>
        </w:rPr>
        <w:t xml:space="preserve"> competencies research within the broader </w:t>
      </w:r>
      <w:proofErr w:type="spellStart"/>
      <w:r w:rsidRPr="00F50826">
        <w:rPr>
          <w:rFonts w:ascii="Calibri" w:hAnsi="Calibri" w:cs="Calibri"/>
        </w:rPr>
        <w:t>modeling</w:t>
      </w:r>
      <w:proofErr w:type="spellEnd"/>
      <w:r w:rsidRPr="00F50826">
        <w:rPr>
          <w:rFonts w:ascii="Calibri" w:hAnsi="Calibri" w:cs="Calibri"/>
        </w:rPr>
        <w:t xml:space="preserve"> literature, this study aims to inform future research directions and support more coherent and cumulative inquiry in science education.</w:t>
      </w:r>
    </w:p>
    <w:p w14:paraId="5434C522"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lastRenderedPageBreak/>
        <w:t xml:space="preserve">Research on </w:t>
      </w:r>
      <w:proofErr w:type="spellStart"/>
      <w:r w:rsidRPr="00F50826">
        <w:rPr>
          <w:rFonts w:ascii="Calibri" w:hAnsi="Calibri" w:cs="Calibri"/>
        </w:rPr>
        <w:t>modeling</w:t>
      </w:r>
      <w:proofErr w:type="spellEnd"/>
      <w:r w:rsidRPr="00F50826">
        <w:rPr>
          <w:rFonts w:ascii="Calibri" w:hAnsi="Calibri" w:cs="Calibri"/>
        </w:rPr>
        <w:t xml:space="preserve"> competencies has expanded substantially over the past two decades, reflecting the growing recognition of </w:t>
      </w:r>
      <w:proofErr w:type="spellStart"/>
      <w:r w:rsidRPr="00F50826">
        <w:rPr>
          <w:rFonts w:ascii="Calibri" w:hAnsi="Calibri" w:cs="Calibri"/>
        </w:rPr>
        <w:t>modeling</w:t>
      </w:r>
      <w:proofErr w:type="spellEnd"/>
      <w:r w:rsidRPr="00F50826">
        <w:rPr>
          <w:rFonts w:ascii="Calibri" w:hAnsi="Calibri" w:cs="Calibri"/>
        </w:rPr>
        <w:t xml:space="preserve"> as a core scientific practice and a central component of science learning. Early empirical studies documented that many learners tended to interpret scientific models as concrete replicas of reality rather than as abstract representations or explanatory tools, revealing fundamental challenges in students’ epistemic understanding of models (</w:t>
      </w:r>
      <w:proofErr w:type="spellStart"/>
      <w:r w:rsidRPr="00F50826">
        <w:rPr>
          <w:rFonts w:ascii="Calibri" w:hAnsi="Calibri" w:cs="Calibri"/>
        </w:rPr>
        <w:t>Grosslight</w:t>
      </w:r>
      <w:proofErr w:type="spellEnd"/>
      <w:r w:rsidRPr="00F50826">
        <w:rPr>
          <w:rFonts w:ascii="Calibri" w:hAnsi="Calibri" w:cs="Calibri"/>
        </w:rPr>
        <w:t xml:space="preserve"> et al., 1991; Ingham &amp; Gilbert, 1991). These findings laid the groundwork for subsequent efforts to conceptualize </w:t>
      </w:r>
      <w:proofErr w:type="spellStart"/>
      <w:r w:rsidRPr="00F50826">
        <w:rPr>
          <w:rFonts w:ascii="Calibri" w:hAnsi="Calibri" w:cs="Calibri"/>
        </w:rPr>
        <w:t>modeling</w:t>
      </w:r>
      <w:proofErr w:type="spellEnd"/>
      <w:r w:rsidRPr="00F50826">
        <w:rPr>
          <w:rFonts w:ascii="Calibri" w:hAnsi="Calibri" w:cs="Calibri"/>
        </w:rPr>
        <w:t xml:space="preserve"> competencies as multifaceted constructs that integrate both engagement in </w:t>
      </w:r>
      <w:proofErr w:type="spellStart"/>
      <w:r w:rsidRPr="00F50826">
        <w:rPr>
          <w:rFonts w:ascii="Calibri" w:hAnsi="Calibri" w:cs="Calibri"/>
        </w:rPr>
        <w:t>modeling</w:t>
      </w:r>
      <w:proofErr w:type="spellEnd"/>
      <w:r w:rsidRPr="00F50826">
        <w:rPr>
          <w:rFonts w:ascii="Calibri" w:hAnsi="Calibri" w:cs="Calibri"/>
        </w:rPr>
        <w:t xml:space="preserve"> practices and reflective understanding of the nature and purpose of models.</w:t>
      </w:r>
      <w:r w:rsidRPr="00F50826">
        <w:rPr>
          <w:rFonts w:ascii="Calibri" w:hAnsi="Calibri" w:cs="Calibri"/>
          <w:lang w:val="en-US" w:eastAsia="zh-CN"/>
        </w:rPr>
        <w:t xml:space="preserve"> </w:t>
      </w:r>
      <w:r w:rsidRPr="00F50826">
        <w:rPr>
          <w:rFonts w:ascii="Calibri" w:hAnsi="Calibri" w:cs="Calibri"/>
        </w:rPr>
        <w:t xml:space="preserve">Over time, theoretical perspectives have increasingly converged on the view that </w:t>
      </w:r>
      <w:proofErr w:type="spellStart"/>
      <w:r w:rsidRPr="00F50826">
        <w:rPr>
          <w:rFonts w:ascii="Calibri" w:hAnsi="Calibri" w:cs="Calibri"/>
        </w:rPr>
        <w:t>modeling</w:t>
      </w:r>
      <w:proofErr w:type="spellEnd"/>
      <w:r w:rsidRPr="00F50826">
        <w:rPr>
          <w:rFonts w:ascii="Calibri" w:hAnsi="Calibri" w:cs="Calibri"/>
        </w:rPr>
        <w:t xml:space="preserve"> competencies consist of interrelated components, including </w:t>
      </w:r>
      <w:proofErr w:type="spellStart"/>
      <w:r w:rsidRPr="00F50826">
        <w:rPr>
          <w:rFonts w:ascii="Calibri" w:hAnsi="Calibri" w:cs="Calibri"/>
        </w:rPr>
        <w:t>modeling</w:t>
      </w:r>
      <w:proofErr w:type="spellEnd"/>
      <w:r w:rsidRPr="00F50826">
        <w:rPr>
          <w:rFonts w:ascii="Calibri" w:hAnsi="Calibri" w:cs="Calibri"/>
        </w:rPr>
        <w:t xml:space="preserve"> practices, domain-specific knowledge embedded in models, and metacognitive or epistemological knowledge about models and </w:t>
      </w:r>
      <w:proofErr w:type="spellStart"/>
      <w:r w:rsidRPr="00F50826">
        <w:rPr>
          <w:rFonts w:ascii="Calibri" w:hAnsi="Calibri" w:cs="Calibri"/>
        </w:rPr>
        <w:t>modeling</w:t>
      </w:r>
      <w:proofErr w:type="spellEnd"/>
      <w:r w:rsidRPr="00F50826">
        <w:rPr>
          <w:rFonts w:ascii="Calibri" w:hAnsi="Calibri" w:cs="Calibri"/>
        </w:rPr>
        <w:t xml:space="preserve"> (Schwarz &amp; White, 2005; Nicolaou &amp; Constantinou, 2014; Nielsen &amp; Nielsen, 2021). Core </w:t>
      </w:r>
      <w:proofErr w:type="spellStart"/>
      <w:r w:rsidRPr="00F50826">
        <w:rPr>
          <w:rFonts w:ascii="Calibri" w:hAnsi="Calibri" w:cs="Calibri"/>
        </w:rPr>
        <w:t>modeling</w:t>
      </w:r>
      <w:proofErr w:type="spellEnd"/>
      <w:r w:rsidRPr="00F50826">
        <w:rPr>
          <w:rFonts w:ascii="Calibri" w:hAnsi="Calibri" w:cs="Calibri"/>
        </w:rPr>
        <w:t xml:space="preserve"> practices frequently identified in the literature include model construction, comparison, revision, and validation (Stratford et al., 1998; Penner et al., 1997; Schwarz &amp; White, 2005). More recent conceptual syntheses have emphasized the dynamic interactions among these components, characterizing </w:t>
      </w:r>
      <w:proofErr w:type="spellStart"/>
      <w:r w:rsidRPr="00F50826">
        <w:rPr>
          <w:rFonts w:ascii="Calibri" w:hAnsi="Calibri" w:cs="Calibri"/>
        </w:rPr>
        <w:t>modeling</w:t>
      </w:r>
      <w:proofErr w:type="spellEnd"/>
      <w:r w:rsidRPr="00F50826">
        <w:rPr>
          <w:rFonts w:ascii="Calibri" w:hAnsi="Calibri" w:cs="Calibri"/>
        </w:rPr>
        <w:t xml:space="preserve"> competencies as developmental and evolving rather than as static skill sets (Chiu &amp; Lin, 2019).</w:t>
      </w:r>
    </w:p>
    <w:p w14:paraId="077B946E" w14:textId="77777777" w:rsidR="00FD25F7" w:rsidRPr="00F50826" w:rsidRDefault="00FD25F7" w:rsidP="00FD25F7">
      <w:pPr>
        <w:pStyle w:val="NormalWeb"/>
        <w:spacing w:before="0" w:beforeAutospacing="0" w:after="0" w:afterAutospacing="0"/>
        <w:jc w:val="both"/>
        <w:rPr>
          <w:rFonts w:ascii="Calibri" w:hAnsi="Calibri" w:cs="Calibri"/>
        </w:rPr>
      </w:pPr>
    </w:p>
    <w:p w14:paraId="2AF9E2BB"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In parallel with these conceptual developments, research has increasingly framed </w:t>
      </w:r>
      <w:proofErr w:type="spellStart"/>
      <w:r w:rsidRPr="00F50826">
        <w:rPr>
          <w:rFonts w:ascii="Calibri" w:hAnsi="Calibri" w:cs="Calibri"/>
        </w:rPr>
        <w:t>modeling</w:t>
      </w:r>
      <w:proofErr w:type="spellEnd"/>
      <w:r w:rsidRPr="00F50826">
        <w:rPr>
          <w:rFonts w:ascii="Calibri" w:hAnsi="Calibri" w:cs="Calibri"/>
        </w:rPr>
        <w:t xml:space="preserve"> as an iterative process central to both scientific inquiry and learning. </w:t>
      </w:r>
      <w:proofErr w:type="spellStart"/>
      <w:r w:rsidRPr="00F50826">
        <w:rPr>
          <w:rFonts w:ascii="Calibri" w:hAnsi="Calibri" w:cs="Calibri"/>
        </w:rPr>
        <w:t>Modeling</w:t>
      </w:r>
      <w:proofErr w:type="spellEnd"/>
      <w:r w:rsidRPr="00F50826">
        <w:rPr>
          <w:rFonts w:ascii="Calibri" w:hAnsi="Calibri" w:cs="Calibri"/>
        </w:rPr>
        <w:t xml:space="preserve"> is commonly described as a cyclic activity involving the development, application, evaluation, and revision of models to explain and predict phenomena (Gilbert et al., 2000; </w:t>
      </w:r>
      <w:proofErr w:type="spellStart"/>
      <w:r w:rsidRPr="00F50826">
        <w:rPr>
          <w:rFonts w:ascii="Calibri" w:hAnsi="Calibri" w:cs="Calibri"/>
        </w:rPr>
        <w:t>Treagust</w:t>
      </w:r>
      <w:proofErr w:type="spellEnd"/>
      <w:r w:rsidRPr="00F50826">
        <w:rPr>
          <w:rFonts w:ascii="Calibri" w:hAnsi="Calibri" w:cs="Calibri"/>
        </w:rPr>
        <w:t xml:space="preserve"> et al., 2004). Educational studies have highlighted the cognitively demanding nature of </w:t>
      </w:r>
      <w:proofErr w:type="spellStart"/>
      <w:r w:rsidRPr="00F50826">
        <w:rPr>
          <w:rFonts w:ascii="Calibri" w:hAnsi="Calibri" w:cs="Calibri"/>
        </w:rPr>
        <w:t>modeling</w:t>
      </w:r>
      <w:proofErr w:type="spellEnd"/>
      <w:r w:rsidRPr="00F50826">
        <w:rPr>
          <w:rFonts w:ascii="Calibri" w:hAnsi="Calibri" w:cs="Calibri"/>
        </w:rPr>
        <w:t xml:space="preserve">, including processes of conceptualization, representation, and simulation (López-Vargas et al., 2017), while also noting that many science curricula continue to offer limited opportunities for students to actively construct and refine their own models (Justi &amp; Gilbert, 2002). In response, a range of instructional frameworks and </w:t>
      </w:r>
      <w:proofErr w:type="spellStart"/>
      <w:r w:rsidRPr="00F50826">
        <w:rPr>
          <w:rFonts w:ascii="Calibri" w:hAnsi="Calibri" w:cs="Calibri"/>
        </w:rPr>
        <w:t>modeling</w:t>
      </w:r>
      <w:proofErr w:type="spellEnd"/>
      <w:r w:rsidRPr="00F50826">
        <w:rPr>
          <w:rFonts w:ascii="Calibri" w:hAnsi="Calibri" w:cs="Calibri"/>
        </w:rPr>
        <w:t xml:space="preserve"> cycles have been proposed to scaffold students’ engagement in </w:t>
      </w:r>
      <w:proofErr w:type="spellStart"/>
      <w:r w:rsidRPr="00F50826">
        <w:rPr>
          <w:rFonts w:ascii="Calibri" w:hAnsi="Calibri" w:cs="Calibri"/>
        </w:rPr>
        <w:t>modeling</w:t>
      </w:r>
      <w:proofErr w:type="spellEnd"/>
      <w:r w:rsidRPr="00F50826">
        <w:rPr>
          <w:rFonts w:ascii="Calibri" w:hAnsi="Calibri" w:cs="Calibri"/>
        </w:rPr>
        <w:t xml:space="preserve"> practices and support the progressive development of </w:t>
      </w:r>
      <w:proofErr w:type="spellStart"/>
      <w:r w:rsidRPr="00F50826">
        <w:rPr>
          <w:rFonts w:ascii="Calibri" w:hAnsi="Calibri" w:cs="Calibri"/>
        </w:rPr>
        <w:t>modeling</w:t>
      </w:r>
      <w:proofErr w:type="spellEnd"/>
      <w:r w:rsidRPr="00F50826">
        <w:rPr>
          <w:rFonts w:ascii="Calibri" w:hAnsi="Calibri" w:cs="Calibri"/>
        </w:rPr>
        <w:t xml:space="preserve"> competencies (Schwarz et al., 2009; Chiu &amp; Lin, 2019).</w:t>
      </w:r>
    </w:p>
    <w:p w14:paraId="4F7BDE33" w14:textId="77777777" w:rsidR="00FD25F7" w:rsidRPr="00F50826" w:rsidRDefault="00FD25F7" w:rsidP="00FD25F7">
      <w:pPr>
        <w:pStyle w:val="NormalWeb"/>
        <w:spacing w:before="0" w:beforeAutospacing="0" w:after="0" w:afterAutospacing="0"/>
        <w:jc w:val="both"/>
        <w:rPr>
          <w:rFonts w:ascii="Calibri" w:hAnsi="Calibri" w:cs="Calibri"/>
        </w:rPr>
      </w:pPr>
    </w:p>
    <w:p w14:paraId="5E082231"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A substantial body of empirical research has focused on instructional approaches designed to cultivate </w:t>
      </w:r>
      <w:proofErr w:type="spellStart"/>
      <w:r w:rsidRPr="00F50826">
        <w:rPr>
          <w:rFonts w:ascii="Calibri" w:hAnsi="Calibri" w:cs="Calibri"/>
        </w:rPr>
        <w:t>modeling</w:t>
      </w:r>
      <w:proofErr w:type="spellEnd"/>
      <w:r w:rsidRPr="00F50826">
        <w:rPr>
          <w:rFonts w:ascii="Calibri" w:hAnsi="Calibri" w:cs="Calibri"/>
        </w:rPr>
        <w:t xml:space="preserve"> competencies across science domains. Model-based teaching approaches emphasize students’ active participation in constructing, evaluating, and refining models as part of learning activities (Khan, 2011). In chemistry education, in particular, </w:t>
      </w:r>
      <w:proofErr w:type="spellStart"/>
      <w:r w:rsidRPr="00F50826">
        <w:rPr>
          <w:rFonts w:ascii="Calibri" w:hAnsi="Calibri" w:cs="Calibri"/>
        </w:rPr>
        <w:t>modeling</w:t>
      </w:r>
      <w:proofErr w:type="spellEnd"/>
      <w:r w:rsidRPr="00F50826">
        <w:rPr>
          <w:rFonts w:ascii="Calibri" w:hAnsi="Calibri" w:cs="Calibri"/>
        </w:rPr>
        <w:t xml:space="preserve">-based approaches have been shown to support students’ understanding of abstract and representational concepts by enabling them to use models in ways analogous to scientific practice (Dori &amp; </w:t>
      </w:r>
      <w:proofErr w:type="spellStart"/>
      <w:r w:rsidRPr="00F50826">
        <w:rPr>
          <w:rFonts w:ascii="Calibri" w:hAnsi="Calibri" w:cs="Calibri"/>
        </w:rPr>
        <w:t>Kaberman</w:t>
      </w:r>
      <w:proofErr w:type="spellEnd"/>
      <w:r w:rsidRPr="00F50826">
        <w:rPr>
          <w:rFonts w:ascii="Calibri" w:hAnsi="Calibri" w:cs="Calibri"/>
        </w:rPr>
        <w:t xml:space="preserve">, 2012; Chiu &amp; Zeng, 2023). Recent studies have continued to refine </w:t>
      </w:r>
      <w:proofErr w:type="spellStart"/>
      <w:r w:rsidRPr="00F50826">
        <w:rPr>
          <w:rFonts w:ascii="Calibri" w:hAnsi="Calibri" w:cs="Calibri"/>
        </w:rPr>
        <w:t>modeling</w:t>
      </w:r>
      <w:proofErr w:type="spellEnd"/>
      <w:r w:rsidRPr="00F50826">
        <w:rPr>
          <w:rFonts w:ascii="Calibri" w:hAnsi="Calibri" w:cs="Calibri"/>
        </w:rPr>
        <w:t xml:space="preserve">-oriented instructional sequences, proposing design principles that guide students’ progression from model recognition and representation toward model application and construction. These studies underscore the importance of coherent instructional scaffolding in </w:t>
      </w:r>
      <w:proofErr w:type="spellStart"/>
      <w:r w:rsidRPr="00F50826">
        <w:rPr>
          <w:rFonts w:ascii="Calibri" w:hAnsi="Calibri" w:cs="Calibri"/>
        </w:rPr>
        <w:t>modeling</w:t>
      </w:r>
      <w:proofErr w:type="spellEnd"/>
      <w:r w:rsidRPr="00F50826">
        <w:rPr>
          <w:rFonts w:ascii="Calibri" w:hAnsi="Calibri" w:cs="Calibri"/>
        </w:rPr>
        <w:t>-based learning environments, as reflected in recent instructional design research published in 2024 and 2025.</w:t>
      </w:r>
      <w:r w:rsidRPr="00F50826">
        <w:rPr>
          <w:rFonts w:ascii="Calibri" w:hAnsi="Calibri" w:cs="Calibri"/>
          <w:lang w:val="en-US" w:eastAsia="zh-CN"/>
        </w:rPr>
        <w:t xml:space="preserve"> </w:t>
      </w:r>
      <w:r w:rsidRPr="00F50826">
        <w:rPr>
          <w:rFonts w:ascii="Calibri" w:hAnsi="Calibri" w:cs="Calibri"/>
        </w:rPr>
        <w:t xml:space="preserve">Alongside instructional research, considerable attention has been devoted to the assessment of </w:t>
      </w:r>
      <w:proofErr w:type="spellStart"/>
      <w:r w:rsidRPr="00F50826">
        <w:rPr>
          <w:rFonts w:ascii="Calibri" w:hAnsi="Calibri" w:cs="Calibri"/>
        </w:rPr>
        <w:t>modeling</w:t>
      </w:r>
      <w:proofErr w:type="spellEnd"/>
      <w:r w:rsidRPr="00F50826">
        <w:rPr>
          <w:rFonts w:ascii="Calibri" w:hAnsi="Calibri" w:cs="Calibri"/>
        </w:rPr>
        <w:t xml:space="preserve"> competencies. Early assessment studies documented </w:t>
      </w:r>
      <w:proofErr w:type="gramStart"/>
      <w:r w:rsidRPr="00F50826">
        <w:rPr>
          <w:rFonts w:ascii="Calibri" w:hAnsi="Calibri" w:cs="Calibri"/>
        </w:rPr>
        <w:t>students’</w:t>
      </w:r>
      <w:proofErr w:type="gramEnd"/>
      <w:r w:rsidRPr="00F50826">
        <w:rPr>
          <w:rFonts w:ascii="Calibri" w:hAnsi="Calibri" w:cs="Calibri"/>
        </w:rPr>
        <w:t xml:space="preserve"> limited epistemic understanding of models, prompting the development of multidimensional instruments such as the Students’ Understanding of Models in Science (SUMS), which assess students’ views of models as representations, </w:t>
      </w:r>
      <w:r w:rsidRPr="00F50826">
        <w:rPr>
          <w:rFonts w:ascii="Calibri" w:hAnsi="Calibri" w:cs="Calibri"/>
        </w:rPr>
        <w:lastRenderedPageBreak/>
        <w:t xml:space="preserve">explanatory tools, and evolving constructs (Wei et al., 2014). Subsequent reviews have identified persistent challenges in </w:t>
      </w:r>
      <w:proofErr w:type="spellStart"/>
      <w:r w:rsidRPr="00F50826">
        <w:rPr>
          <w:rFonts w:ascii="Calibri" w:hAnsi="Calibri" w:cs="Calibri"/>
        </w:rPr>
        <w:t>modeling</w:t>
      </w:r>
      <w:proofErr w:type="spellEnd"/>
      <w:r w:rsidRPr="00F50826">
        <w:rPr>
          <w:rFonts w:ascii="Calibri" w:hAnsi="Calibri" w:cs="Calibri"/>
        </w:rPr>
        <w:t xml:space="preserve"> assessment, including inconsistencies in dimensional definitions, limited validation of measurement instruments, and insufficient alignment between assessment frameworks and instructional goals (Nicolaou &amp; Constantinou, 2014).</w:t>
      </w:r>
    </w:p>
    <w:p w14:paraId="79149F91" w14:textId="77777777" w:rsidR="00FD25F7" w:rsidRPr="00F50826" w:rsidRDefault="00FD25F7" w:rsidP="00FD25F7">
      <w:pPr>
        <w:pStyle w:val="NormalWeb"/>
        <w:spacing w:before="0" w:beforeAutospacing="0" w:after="0" w:afterAutospacing="0"/>
        <w:jc w:val="both"/>
        <w:rPr>
          <w:rFonts w:ascii="Calibri" w:hAnsi="Calibri" w:cs="Calibri"/>
        </w:rPr>
      </w:pPr>
    </w:p>
    <w:p w14:paraId="273A81DA"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More recent research has increasingly operationalized </w:t>
      </w:r>
      <w:proofErr w:type="spellStart"/>
      <w:r w:rsidRPr="00F50826">
        <w:rPr>
          <w:rFonts w:ascii="Calibri" w:hAnsi="Calibri" w:cs="Calibri"/>
        </w:rPr>
        <w:t>modeling</w:t>
      </w:r>
      <w:proofErr w:type="spellEnd"/>
      <w:r w:rsidRPr="00F50826">
        <w:rPr>
          <w:rFonts w:ascii="Calibri" w:hAnsi="Calibri" w:cs="Calibri"/>
        </w:rPr>
        <w:t xml:space="preserve"> competencies using multidimensional and developmental frameworks, often distinguishing competencies related to model cognition, representation, application, and construction (Yang, 2017; Li &amp; Yu, 2023). Findings from these studies consistently indicate uneven development across competency dimensions and educational levels, suggesting that </w:t>
      </w:r>
      <w:proofErr w:type="spellStart"/>
      <w:r w:rsidRPr="00F50826">
        <w:rPr>
          <w:rFonts w:ascii="Calibri" w:hAnsi="Calibri" w:cs="Calibri"/>
        </w:rPr>
        <w:t>modeling</w:t>
      </w:r>
      <w:proofErr w:type="spellEnd"/>
      <w:r w:rsidRPr="00F50826">
        <w:rPr>
          <w:rFonts w:ascii="Calibri" w:hAnsi="Calibri" w:cs="Calibri"/>
        </w:rPr>
        <w:t xml:space="preserve"> competencies do not progress uniformly and that targeted instructional and assessment support is required. Extending this line of inquiry, empirical studies published in 2024 and 2025 have focused on validating </w:t>
      </w:r>
      <w:proofErr w:type="spellStart"/>
      <w:r w:rsidRPr="00F50826">
        <w:rPr>
          <w:rFonts w:ascii="Calibri" w:hAnsi="Calibri" w:cs="Calibri"/>
        </w:rPr>
        <w:t>modeling</w:t>
      </w:r>
      <w:proofErr w:type="spellEnd"/>
      <w:r w:rsidRPr="00F50826">
        <w:rPr>
          <w:rFonts w:ascii="Calibri" w:hAnsi="Calibri" w:cs="Calibri"/>
        </w:rPr>
        <w:t xml:space="preserve"> competency assessment instruments using advanced psychometric approaches and refining evaluation frameworks to better capture students’ developmental trajectories, reflecting ongoing efforts to strengthen methodological rigor in this area.</w:t>
      </w:r>
    </w:p>
    <w:p w14:paraId="0A944B8F" w14:textId="77777777" w:rsidR="00FD25F7" w:rsidRPr="00F50826" w:rsidRDefault="00FD25F7" w:rsidP="00FD25F7">
      <w:pPr>
        <w:pStyle w:val="NormalWeb"/>
        <w:spacing w:before="0" w:beforeAutospacing="0" w:after="0" w:afterAutospacing="0"/>
        <w:jc w:val="both"/>
        <w:rPr>
          <w:rFonts w:ascii="Calibri" w:hAnsi="Calibri" w:cs="Calibri"/>
        </w:rPr>
      </w:pPr>
    </w:p>
    <w:p w14:paraId="76236BBC"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In addition, emerging research has begun to explore the role of technology in supporting both </w:t>
      </w:r>
      <w:proofErr w:type="spellStart"/>
      <w:r w:rsidRPr="00F50826">
        <w:rPr>
          <w:rFonts w:ascii="Calibri" w:hAnsi="Calibri" w:cs="Calibri"/>
        </w:rPr>
        <w:t>modeling</w:t>
      </w:r>
      <w:proofErr w:type="spellEnd"/>
      <w:r w:rsidRPr="00F50826">
        <w:rPr>
          <w:rFonts w:ascii="Calibri" w:hAnsi="Calibri" w:cs="Calibri"/>
        </w:rPr>
        <w:t xml:space="preserve"> instruction and assessment. Recent studies highlight growing interest in technology-enhanced visualization tools, digital </w:t>
      </w:r>
      <w:proofErr w:type="spellStart"/>
      <w:r w:rsidRPr="00F50826">
        <w:rPr>
          <w:rFonts w:ascii="Calibri" w:hAnsi="Calibri" w:cs="Calibri"/>
        </w:rPr>
        <w:t>modeling</w:t>
      </w:r>
      <w:proofErr w:type="spellEnd"/>
      <w:r w:rsidRPr="00F50826">
        <w:rPr>
          <w:rFonts w:ascii="Calibri" w:hAnsi="Calibri" w:cs="Calibri"/>
        </w:rPr>
        <w:t xml:space="preserve"> environments, and artificial intelligence–supported assessment methods, pointing to new possibilities for capturing students’ engagement in </w:t>
      </w:r>
      <w:proofErr w:type="spellStart"/>
      <w:r w:rsidRPr="00F50826">
        <w:rPr>
          <w:rFonts w:ascii="Calibri" w:hAnsi="Calibri" w:cs="Calibri"/>
        </w:rPr>
        <w:t>modeling</w:t>
      </w:r>
      <w:proofErr w:type="spellEnd"/>
      <w:r w:rsidRPr="00F50826">
        <w:rPr>
          <w:rFonts w:ascii="Calibri" w:hAnsi="Calibri" w:cs="Calibri"/>
        </w:rPr>
        <w:t xml:space="preserve"> practices and evaluating complex learning outcomes. Although this line of research is still developing, publications from 2024 and 2025 suggest an expanding technological and methodological landscape that is likely to influence future research on </w:t>
      </w:r>
      <w:proofErr w:type="spellStart"/>
      <w:r w:rsidRPr="00F50826">
        <w:rPr>
          <w:rFonts w:ascii="Calibri" w:hAnsi="Calibri" w:cs="Calibri"/>
        </w:rPr>
        <w:t>modeling</w:t>
      </w:r>
      <w:proofErr w:type="spellEnd"/>
      <w:r w:rsidRPr="00F50826">
        <w:rPr>
          <w:rFonts w:ascii="Calibri" w:hAnsi="Calibri" w:cs="Calibri"/>
        </w:rPr>
        <w:t xml:space="preserve"> competencies.</w:t>
      </w:r>
    </w:p>
    <w:p w14:paraId="4BAA0D0D" w14:textId="77777777" w:rsidR="00FD25F7" w:rsidRPr="00F50826" w:rsidRDefault="00FD25F7" w:rsidP="00FD25F7">
      <w:pPr>
        <w:pStyle w:val="NormalWeb"/>
        <w:spacing w:before="0" w:beforeAutospacing="0" w:after="0" w:afterAutospacing="0"/>
        <w:jc w:val="both"/>
        <w:rPr>
          <w:rFonts w:ascii="Calibri" w:hAnsi="Calibri" w:cs="Calibri"/>
        </w:rPr>
      </w:pPr>
    </w:p>
    <w:p w14:paraId="47E913BE"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aken together, existing literature indicates that research on </w:t>
      </w:r>
      <w:proofErr w:type="spellStart"/>
      <w:r w:rsidRPr="00F50826">
        <w:rPr>
          <w:rFonts w:ascii="Calibri" w:hAnsi="Calibri" w:cs="Calibri"/>
        </w:rPr>
        <w:t>modeling</w:t>
      </w:r>
      <w:proofErr w:type="spellEnd"/>
      <w:r w:rsidRPr="00F50826">
        <w:rPr>
          <w:rFonts w:ascii="Calibri" w:hAnsi="Calibri" w:cs="Calibri"/>
        </w:rPr>
        <w:t xml:space="preserve"> competencies constitutes a diverse and rapidly evolving field characterized by multiple conceptual perspectives, instructional approaches, and assessment frameworks. While prior narrative and systematic reviews have provided valuable conceptual syntheses of </w:t>
      </w:r>
      <w:proofErr w:type="spellStart"/>
      <w:r w:rsidRPr="00F50826">
        <w:rPr>
          <w:rFonts w:ascii="Calibri" w:hAnsi="Calibri" w:cs="Calibri"/>
        </w:rPr>
        <w:t>modeling</w:t>
      </w:r>
      <w:proofErr w:type="spellEnd"/>
      <w:r w:rsidRPr="00F50826">
        <w:rPr>
          <w:rFonts w:ascii="Calibri" w:hAnsi="Calibri" w:cs="Calibri"/>
        </w:rPr>
        <w:t xml:space="preserve"> competencies research </w:t>
      </w:r>
      <w:proofErr w:type="gramStart"/>
      <w:r w:rsidRPr="00F50826">
        <w:rPr>
          <w:rFonts w:ascii="Calibri" w:hAnsi="Calibri" w:cs="Calibri"/>
        </w:rPr>
        <w:t>( Nicolaou</w:t>
      </w:r>
      <w:proofErr w:type="gramEnd"/>
      <w:r w:rsidRPr="00F50826">
        <w:rPr>
          <w:rFonts w:ascii="Calibri" w:hAnsi="Calibri" w:cs="Calibri"/>
        </w:rPr>
        <w:t xml:space="preserve"> &amp; Constantinou, 2014), a comprehensive mapping of research trends, thematic structures, and knowledge evolution across this expanding body of literature remains limited. To address this need, the present study employs bibliometric and visualization techniques using </w:t>
      </w:r>
      <w:proofErr w:type="spellStart"/>
      <w:r w:rsidRPr="00F50826">
        <w:rPr>
          <w:rFonts w:ascii="Calibri" w:hAnsi="Calibri" w:cs="Calibri"/>
        </w:rPr>
        <w:t>CiteSpace</w:t>
      </w:r>
      <w:proofErr w:type="spellEnd"/>
      <w:r w:rsidRPr="00F50826">
        <w:rPr>
          <w:rFonts w:ascii="Calibri" w:hAnsi="Calibri" w:cs="Calibri"/>
        </w:rPr>
        <w:t xml:space="preserve"> to systematically </w:t>
      </w:r>
      <w:proofErr w:type="spellStart"/>
      <w:r w:rsidRPr="00F50826">
        <w:rPr>
          <w:rFonts w:ascii="Calibri" w:hAnsi="Calibri" w:cs="Calibri"/>
        </w:rPr>
        <w:t>analyze</w:t>
      </w:r>
      <w:proofErr w:type="spellEnd"/>
      <w:r w:rsidRPr="00F50826">
        <w:rPr>
          <w:rFonts w:ascii="Calibri" w:hAnsi="Calibri" w:cs="Calibri"/>
        </w:rPr>
        <w:t xml:space="preserve"> the research landscape, identify major thematic clusters, and trace the developmental trajectories of </w:t>
      </w:r>
      <w:proofErr w:type="spellStart"/>
      <w:r w:rsidRPr="00F50826">
        <w:rPr>
          <w:rFonts w:ascii="Calibri" w:hAnsi="Calibri" w:cs="Calibri"/>
        </w:rPr>
        <w:t>modeling</w:t>
      </w:r>
      <w:proofErr w:type="spellEnd"/>
      <w:r w:rsidRPr="00F50826">
        <w:rPr>
          <w:rFonts w:ascii="Calibri" w:hAnsi="Calibri" w:cs="Calibri"/>
        </w:rPr>
        <w:t xml:space="preserve"> competencies research in science education.</w:t>
      </w:r>
    </w:p>
    <w:p w14:paraId="53A73105"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p>
    <w:p w14:paraId="50107437"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r w:rsidRPr="00F50826">
        <w:rPr>
          <w:rFonts w:ascii="Calibri" w:eastAsia="SimSun" w:hAnsi="Calibri" w:cs="Calibri"/>
          <w:b/>
          <w:bCs/>
          <w:color w:val="000000"/>
          <w:lang w:val="en-US" w:eastAsia="zh-CN"/>
        </w:rPr>
        <w:t>Methodology</w:t>
      </w:r>
    </w:p>
    <w:p w14:paraId="2247554C"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Research Design</w:t>
      </w:r>
    </w:p>
    <w:p w14:paraId="25A00CFE"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his study adopts a bibliometric review design to systematically map research trends, thematic structures, and knowledge evolution in </w:t>
      </w:r>
      <w:proofErr w:type="spellStart"/>
      <w:r w:rsidRPr="00F50826">
        <w:rPr>
          <w:rFonts w:ascii="Calibri" w:hAnsi="Calibri" w:cs="Calibri"/>
        </w:rPr>
        <w:t>modeling</w:t>
      </w:r>
      <w:proofErr w:type="spellEnd"/>
      <w:r w:rsidRPr="00F50826">
        <w:rPr>
          <w:rFonts w:ascii="Calibri" w:hAnsi="Calibri" w:cs="Calibri"/>
        </w:rPr>
        <w:t xml:space="preserve"> competencies research within science education. Bibliometric analysis combines quantitative techniques with scientific visualization to examine large bodies of literature and has been widely applied to identify intellectual structures, research frontiers, and developmental patterns across academic fields (</w:t>
      </w:r>
      <w:proofErr w:type="spellStart"/>
      <w:r w:rsidRPr="00F50826">
        <w:rPr>
          <w:rFonts w:ascii="Calibri" w:hAnsi="Calibri" w:cs="Calibri"/>
        </w:rPr>
        <w:t>Zupic</w:t>
      </w:r>
      <w:proofErr w:type="spellEnd"/>
      <w:r w:rsidRPr="00F50826">
        <w:rPr>
          <w:rFonts w:ascii="Calibri" w:hAnsi="Calibri" w:cs="Calibri"/>
        </w:rPr>
        <w:t xml:space="preserve"> &amp; </w:t>
      </w:r>
      <w:proofErr w:type="spellStart"/>
      <w:r w:rsidRPr="00F50826">
        <w:rPr>
          <w:rFonts w:ascii="Calibri" w:hAnsi="Calibri" w:cs="Calibri"/>
        </w:rPr>
        <w:t>Čater</w:t>
      </w:r>
      <w:proofErr w:type="spellEnd"/>
      <w:r w:rsidRPr="00F50826">
        <w:rPr>
          <w:rFonts w:ascii="Calibri" w:hAnsi="Calibri" w:cs="Calibri"/>
        </w:rPr>
        <w:t xml:space="preserve">, 2015; </w:t>
      </w:r>
      <w:proofErr w:type="spellStart"/>
      <w:r w:rsidRPr="00F50826">
        <w:rPr>
          <w:rFonts w:ascii="Calibri" w:hAnsi="Calibri" w:cs="Calibri"/>
        </w:rPr>
        <w:t>Donthu</w:t>
      </w:r>
      <w:proofErr w:type="spellEnd"/>
      <w:r w:rsidRPr="00F50826">
        <w:rPr>
          <w:rFonts w:ascii="Calibri" w:hAnsi="Calibri" w:cs="Calibri"/>
        </w:rPr>
        <w:t xml:space="preserve"> et al., 2021). In this study, bibliometric methods were used to complement traditional narrative reviews by providing an objective, transparent, and reproducible overview of the research landscape.</w:t>
      </w:r>
    </w:p>
    <w:p w14:paraId="081F3196"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lastRenderedPageBreak/>
        <w:t>Data Source and Search Strategy</w:t>
      </w:r>
    </w:p>
    <w:p w14:paraId="2FBDFBA5"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Bibliographic data were retrieved from the Scopus database, which is widely recognized as one of the most comprehensive abstract and citation databases of peer-reviewed literature. Scopus is frequently used in bibliometric research due to its extensive journal coverage and standardized citation information, which support robust co-occurrence and co-citation analyses (</w:t>
      </w:r>
      <w:proofErr w:type="spellStart"/>
      <w:r w:rsidRPr="00F50826">
        <w:rPr>
          <w:rFonts w:ascii="Calibri" w:hAnsi="Calibri" w:cs="Calibri"/>
        </w:rPr>
        <w:t>Donthu</w:t>
      </w:r>
      <w:proofErr w:type="spellEnd"/>
      <w:r w:rsidRPr="00F50826">
        <w:rPr>
          <w:rFonts w:ascii="Calibri" w:hAnsi="Calibri" w:cs="Calibri"/>
        </w:rPr>
        <w:t xml:space="preserve"> et al., 2021).</w:t>
      </w:r>
    </w:p>
    <w:p w14:paraId="48B3F950" w14:textId="77777777" w:rsidR="00FD25F7" w:rsidRPr="00F50826" w:rsidRDefault="00FD25F7" w:rsidP="00FD25F7">
      <w:pPr>
        <w:pStyle w:val="NormalWeb"/>
        <w:spacing w:before="0" w:beforeAutospacing="0" w:after="0" w:afterAutospacing="0"/>
        <w:jc w:val="both"/>
        <w:rPr>
          <w:rFonts w:ascii="Calibri" w:hAnsi="Calibri" w:cs="Calibri"/>
        </w:rPr>
      </w:pPr>
    </w:p>
    <w:p w14:paraId="266BAC9B"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he literature search was conducted in March 2024, and publications from 1990 to 2023 were included to capture both the early development and recent growth of </w:t>
      </w:r>
      <w:proofErr w:type="spellStart"/>
      <w:r w:rsidRPr="00F50826">
        <w:rPr>
          <w:rFonts w:ascii="Calibri" w:hAnsi="Calibri" w:cs="Calibri"/>
        </w:rPr>
        <w:t>modeling</w:t>
      </w:r>
      <w:proofErr w:type="spellEnd"/>
      <w:r w:rsidRPr="00F50826">
        <w:rPr>
          <w:rFonts w:ascii="Calibri" w:hAnsi="Calibri" w:cs="Calibri"/>
        </w:rPr>
        <w:t>-related research. The search was limited to peer-reviewed journal articles and review papers published in English to ensure academic quality and data comparability.</w:t>
      </w:r>
    </w:p>
    <w:p w14:paraId="0BC96A9D" w14:textId="77777777" w:rsidR="00FD25F7" w:rsidRPr="00F50826" w:rsidRDefault="00FD25F7" w:rsidP="00FD25F7">
      <w:pPr>
        <w:pStyle w:val="NormalWeb"/>
        <w:spacing w:before="0" w:beforeAutospacing="0" w:after="0" w:afterAutospacing="0"/>
        <w:jc w:val="both"/>
        <w:rPr>
          <w:rFonts w:ascii="Calibri" w:hAnsi="Calibri" w:cs="Calibri"/>
        </w:rPr>
      </w:pPr>
    </w:p>
    <w:p w14:paraId="490BB445"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A topic-based search strategy was applied using the following query in the TITLE-ABS-KEY field:</w:t>
      </w:r>
    </w:p>
    <w:p w14:paraId="610F8D7C"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TITLE-ABS-KEY (“</w:t>
      </w:r>
      <w:proofErr w:type="spellStart"/>
      <w:r w:rsidRPr="00F50826">
        <w:rPr>
          <w:rFonts w:ascii="Calibri" w:hAnsi="Calibri" w:cs="Calibri"/>
        </w:rPr>
        <w:t>modeling</w:t>
      </w:r>
      <w:proofErr w:type="spellEnd"/>
      <w:r w:rsidRPr="00F50826">
        <w:rPr>
          <w:rFonts w:ascii="Calibri" w:hAnsi="Calibri" w:cs="Calibri"/>
        </w:rPr>
        <w:t xml:space="preserve"> competence” OR “modelling competence” OR “scientific </w:t>
      </w:r>
      <w:proofErr w:type="spellStart"/>
      <w:r w:rsidRPr="00F50826">
        <w:rPr>
          <w:rFonts w:ascii="Calibri" w:hAnsi="Calibri" w:cs="Calibri"/>
        </w:rPr>
        <w:t>modeling</w:t>
      </w:r>
      <w:proofErr w:type="spellEnd"/>
      <w:r w:rsidRPr="00F50826">
        <w:rPr>
          <w:rFonts w:ascii="Calibri" w:hAnsi="Calibri" w:cs="Calibri"/>
        </w:rPr>
        <w:t>” OR “model-based learning” OR “</w:t>
      </w:r>
      <w:proofErr w:type="spellStart"/>
      <w:r w:rsidRPr="00F50826">
        <w:rPr>
          <w:rFonts w:ascii="Calibri" w:hAnsi="Calibri" w:cs="Calibri"/>
        </w:rPr>
        <w:t>modeling</w:t>
      </w:r>
      <w:proofErr w:type="spellEnd"/>
      <w:r w:rsidRPr="00F50826">
        <w:rPr>
          <w:rFonts w:ascii="Calibri" w:hAnsi="Calibri" w:cs="Calibri"/>
        </w:rPr>
        <w:t xml:space="preserve"> skill”)</w:t>
      </w:r>
      <w:r w:rsidRPr="00F50826">
        <w:rPr>
          <w:rFonts w:ascii="Calibri" w:hAnsi="Calibri" w:cs="Calibri"/>
          <w:lang w:val="en-US" w:eastAsia="zh-CN"/>
        </w:rPr>
        <w:t xml:space="preserve">. </w:t>
      </w:r>
      <w:r w:rsidRPr="00F50826">
        <w:rPr>
          <w:rFonts w:ascii="Calibri" w:hAnsi="Calibri" w:cs="Calibri"/>
        </w:rPr>
        <w:t xml:space="preserve">To enhance relevance, retrieved records were screened to retain studies situated in educational and learning contexts, while publications unrelated to education were excluded through manual review. All eligible records were exported in plain text format, including full bibliographic information and cited references, and subsequently imported into </w:t>
      </w:r>
      <w:proofErr w:type="spellStart"/>
      <w:r w:rsidRPr="00F50826">
        <w:rPr>
          <w:rFonts w:ascii="Calibri" w:hAnsi="Calibri" w:cs="Calibri"/>
        </w:rPr>
        <w:t>CiteSpace</w:t>
      </w:r>
      <w:proofErr w:type="spellEnd"/>
      <w:r w:rsidRPr="00F50826">
        <w:rPr>
          <w:rFonts w:ascii="Calibri" w:hAnsi="Calibri" w:cs="Calibri"/>
        </w:rPr>
        <w:t xml:space="preserve"> for analysis.</w:t>
      </w:r>
    </w:p>
    <w:p w14:paraId="2CB3C6C2" w14:textId="77777777" w:rsidR="00FD25F7" w:rsidRPr="00F50826" w:rsidRDefault="00FD25F7" w:rsidP="00FD25F7">
      <w:pPr>
        <w:pStyle w:val="NormalWeb"/>
        <w:spacing w:before="0" w:beforeAutospacing="0" w:after="0" w:afterAutospacing="0"/>
        <w:jc w:val="both"/>
        <w:rPr>
          <w:rFonts w:ascii="Calibri" w:hAnsi="Calibri" w:cs="Calibri"/>
        </w:rPr>
      </w:pPr>
    </w:p>
    <w:p w14:paraId="07DCCBDC"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Bibliometric Analysis Procedures</w:t>
      </w:r>
    </w:p>
    <w:p w14:paraId="3C85600F" w14:textId="77777777" w:rsidR="00FD25F7" w:rsidRDefault="00FD25F7" w:rsidP="00FD25F7">
      <w:pPr>
        <w:pStyle w:val="NormalWeb"/>
        <w:spacing w:before="0" w:beforeAutospacing="0" w:after="0" w:afterAutospacing="0"/>
        <w:jc w:val="both"/>
        <w:rPr>
          <w:rFonts w:ascii="Calibri" w:hAnsi="Calibri" w:cs="Calibri"/>
        </w:rPr>
      </w:pPr>
      <w:proofErr w:type="spellStart"/>
      <w:r w:rsidRPr="00F50826">
        <w:rPr>
          <w:rFonts w:ascii="Calibri" w:hAnsi="Calibri" w:cs="Calibri"/>
        </w:rPr>
        <w:t>CiteSpace</w:t>
      </w:r>
      <w:proofErr w:type="spellEnd"/>
      <w:r w:rsidRPr="00F50826">
        <w:rPr>
          <w:rFonts w:ascii="Calibri" w:hAnsi="Calibri" w:cs="Calibri"/>
        </w:rPr>
        <w:t xml:space="preserve"> (version 6.</w:t>
      </w:r>
      <w:r w:rsidRPr="00F50826">
        <w:rPr>
          <w:rFonts w:ascii="Calibri" w:hAnsi="Calibri" w:cs="Calibri"/>
          <w:lang w:val="en-US" w:eastAsia="zh-CN"/>
        </w:rPr>
        <w:t>1R6</w:t>
      </w:r>
      <w:r w:rsidRPr="00F50826">
        <w:rPr>
          <w:rFonts w:ascii="Calibri" w:hAnsi="Calibri" w:cs="Calibri"/>
        </w:rPr>
        <w:t xml:space="preserve">) was employed as the primary tool for bibliometric analysis and visualization (Chen, 2016). </w:t>
      </w:r>
      <w:proofErr w:type="spellStart"/>
      <w:r w:rsidRPr="00F50826">
        <w:rPr>
          <w:rFonts w:ascii="Calibri" w:hAnsi="Calibri" w:cs="Calibri"/>
        </w:rPr>
        <w:t>CiteSpace</w:t>
      </w:r>
      <w:proofErr w:type="spellEnd"/>
      <w:r w:rsidRPr="00F50826">
        <w:rPr>
          <w:rFonts w:ascii="Calibri" w:hAnsi="Calibri" w:cs="Calibri"/>
        </w:rPr>
        <w:t xml:space="preserve"> is a scientific knowledge mapping software designed to </w:t>
      </w:r>
      <w:proofErr w:type="spellStart"/>
      <w:r w:rsidRPr="00F50826">
        <w:rPr>
          <w:rFonts w:ascii="Calibri" w:hAnsi="Calibri" w:cs="Calibri"/>
        </w:rPr>
        <w:t>analyze</w:t>
      </w:r>
      <w:proofErr w:type="spellEnd"/>
      <w:r w:rsidRPr="00F50826">
        <w:rPr>
          <w:rFonts w:ascii="Calibri" w:hAnsi="Calibri" w:cs="Calibri"/>
        </w:rPr>
        <w:t xml:space="preserve"> patterns and trends in academic literature through co-occurrence, co-citation, clustering, and citation burst detection techniques. It has been widely applied in bibliometric studies across disciplines, including science education and educational technology research (Chen, 2016; Jian </w:t>
      </w:r>
      <w:r w:rsidRPr="00F50826">
        <w:rPr>
          <w:rFonts w:ascii="Calibri" w:eastAsia="SimSun" w:hAnsi="Calibri" w:cs="Calibri"/>
          <w:shd w:val="clear" w:color="auto" w:fill="FFFFFF"/>
        </w:rPr>
        <w:t>&amp; Wu</w:t>
      </w:r>
      <w:r w:rsidRPr="00F50826">
        <w:rPr>
          <w:rFonts w:ascii="Calibri" w:hAnsi="Calibri" w:cs="Calibri"/>
        </w:rPr>
        <w:t>, 2023).</w:t>
      </w:r>
    </w:p>
    <w:p w14:paraId="5DA9B3C3" w14:textId="77777777" w:rsidR="00FD25F7" w:rsidRPr="00F50826" w:rsidRDefault="00FD25F7" w:rsidP="00FD25F7">
      <w:pPr>
        <w:pStyle w:val="NormalWeb"/>
        <w:spacing w:before="0" w:beforeAutospacing="0" w:after="0" w:afterAutospacing="0"/>
        <w:jc w:val="both"/>
        <w:rPr>
          <w:rFonts w:ascii="Calibri" w:hAnsi="Calibri" w:cs="Calibri"/>
        </w:rPr>
      </w:pPr>
    </w:p>
    <w:p w14:paraId="63C2EE92"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he bibliometric analysis followed commonly adopted </w:t>
      </w:r>
      <w:proofErr w:type="spellStart"/>
      <w:r w:rsidRPr="00F50826">
        <w:rPr>
          <w:rFonts w:ascii="Calibri" w:hAnsi="Calibri" w:cs="Calibri"/>
        </w:rPr>
        <w:t>CiteSpace</w:t>
      </w:r>
      <w:proofErr w:type="spellEnd"/>
      <w:r w:rsidRPr="00F50826">
        <w:rPr>
          <w:rFonts w:ascii="Calibri" w:hAnsi="Calibri" w:cs="Calibri"/>
        </w:rPr>
        <w:t xml:space="preserve">-based procedures. First, bibliographic records were imported into </w:t>
      </w:r>
      <w:proofErr w:type="spellStart"/>
      <w:r w:rsidRPr="00F50826">
        <w:rPr>
          <w:rFonts w:ascii="Calibri" w:hAnsi="Calibri" w:cs="Calibri"/>
        </w:rPr>
        <w:t>CiteSpace</w:t>
      </w:r>
      <w:proofErr w:type="spellEnd"/>
      <w:r w:rsidRPr="00F50826">
        <w:rPr>
          <w:rFonts w:ascii="Calibri" w:hAnsi="Calibri" w:cs="Calibri"/>
        </w:rPr>
        <w:t xml:space="preserve"> and </w:t>
      </w:r>
      <w:proofErr w:type="spellStart"/>
      <w:r w:rsidRPr="00F50826">
        <w:rPr>
          <w:rFonts w:ascii="Calibri" w:hAnsi="Calibri" w:cs="Calibri"/>
        </w:rPr>
        <w:t>preprocessed</w:t>
      </w:r>
      <w:proofErr w:type="spellEnd"/>
      <w:r w:rsidRPr="00F50826">
        <w:rPr>
          <w:rFonts w:ascii="Calibri" w:hAnsi="Calibri" w:cs="Calibri"/>
        </w:rPr>
        <w:t>, with the time span divided into one-year slices to capture annual variations in research activity. Second, keyword co-occurrence and clustering analyses were conducted to identify major research themes and knowledge structures. Third, co-citation and timeline analyses were performed to examine the intellectual structure of the field and the temporal evolution of key themes.</w:t>
      </w:r>
      <w:r w:rsidRPr="00F50826">
        <w:rPr>
          <w:rFonts w:ascii="Calibri" w:hAnsi="Calibri" w:cs="Calibri"/>
          <w:lang w:val="en-US" w:eastAsia="zh-CN"/>
        </w:rPr>
        <w:t xml:space="preserve"> </w:t>
      </w:r>
      <w:r w:rsidRPr="00F50826">
        <w:rPr>
          <w:rFonts w:ascii="Calibri" w:hAnsi="Calibri" w:cs="Calibri"/>
        </w:rPr>
        <w:t xml:space="preserve">Network indicators, including frequency, betweenness centrality, silhouette values, and citation burst strength, were used to evaluate the importance, coherence, and emergence of identified themes and publications. Finally, the visualized results were interpreted in conjunction with descriptive statistics to reveal research trends, thematic relationships, and developmental patterns in </w:t>
      </w:r>
      <w:proofErr w:type="spellStart"/>
      <w:r w:rsidRPr="00F50826">
        <w:rPr>
          <w:rFonts w:ascii="Calibri" w:hAnsi="Calibri" w:cs="Calibri"/>
        </w:rPr>
        <w:t>modeling</w:t>
      </w:r>
      <w:proofErr w:type="spellEnd"/>
      <w:r w:rsidRPr="00F50826">
        <w:rPr>
          <w:rFonts w:ascii="Calibri" w:hAnsi="Calibri" w:cs="Calibri"/>
        </w:rPr>
        <w:t xml:space="preserve"> competencies research.</w:t>
      </w:r>
    </w:p>
    <w:p w14:paraId="4847500C"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p>
    <w:p w14:paraId="72D6C39C" w14:textId="77777777"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r w:rsidRPr="00F50826">
        <w:rPr>
          <w:rFonts w:ascii="Calibri" w:eastAsia="SimSun" w:hAnsi="Calibri" w:cs="Calibri"/>
          <w:b/>
          <w:bCs/>
          <w:color w:val="000000"/>
          <w:lang w:val="en-US" w:eastAsia="zh-CN"/>
        </w:rPr>
        <w:t>Results</w:t>
      </w:r>
    </w:p>
    <w:p w14:paraId="341B1D0D"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Publication Output and Temporal Distribution</w:t>
      </w:r>
    </w:p>
    <w:p w14:paraId="0F364C6C"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Based on the Scopus database, a total of 322 English-language journal articles related to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 learning or teaching were identified between 1990 and 2023 (Figure 1). As shown in Figure 1, research output remained relatively limited throughout the 1990s, followed by a gradual increase after 2000. A more pronounced growth trend emerged from </w:t>
      </w:r>
      <w:r w:rsidRPr="00F50826">
        <w:rPr>
          <w:rFonts w:ascii="Calibri" w:hAnsi="Calibri" w:cs="Calibri"/>
        </w:rPr>
        <w:lastRenderedPageBreak/>
        <w:t xml:space="preserve">approximately 2014 onward, with publication output peaking around 2019–2020 and remaining at a comparatively high level through 2023, when 35 articles were published. Overall, the temporal distribution indicates a sustained expansion of </w:t>
      </w:r>
      <w:proofErr w:type="spellStart"/>
      <w:r w:rsidRPr="00F50826">
        <w:rPr>
          <w:rFonts w:ascii="Calibri" w:hAnsi="Calibri" w:cs="Calibri"/>
        </w:rPr>
        <w:t>modeling</w:t>
      </w:r>
      <w:proofErr w:type="spellEnd"/>
      <w:r w:rsidRPr="00F50826">
        <w:rPr>
          <w:rFonts w:ascii="Calibri" w:hAnsi="Calibri" w:cs="Calibri"/>
        </w:rPr>
        <w:t>-related research over the past decade.</w:t>
      </w:r>
    </w:p>
    <w:p w14:paraId="48672EAD" w14:textId="77777777" w:rsidR="00FD25F7" w:rsidRPr="00F50826" w:rsidRDefault="00FD25F7" w:rsidP="00FD25F7">
      <w:pPr>
        <w:pStyle w:val="NormalWeb"/>
        <w:spacing w:before="0" w:beforeAutospacing="0" w:after="0" w:afterAutospacing="0"/>
        <w:jc w:val="both"/>
        <w:rPr>
          <w:rFonts w:ascii="Calibri" w:hAnsi="Calibri" w:cs="Calibri"/>
        </w:rPr>
      </w:pPr>
    </w:p>
    <w:p w14:paraId="361FA43F" w14:textId="77777777" w:rsidR="00FD25F7" w:rsidRPr="00F50826" w:rsidRDefault="00FD25F7" w:rsidP="00FD25F7">
      <w:pPr>
        <w:spacing w:after="0" w:line="240" w:lineRule="auto"/>
        <w:jc w:val="center"/>
        <w:rPr>
          <w:rFonts w:ascii="Calibri" w:hAnsi="Calibri" w:cs="Calibri"/>
          <w:sz w:val="24"/>
          <w:szCs w:val="24"/>
        </w:rPr>
      </w:pPr>
      <w:r w:rsidRPr="00F50826">
        <w:rPr>
          <w:rFonts w:ascii="Calibri" w:hAnsi="Calibri" w:cs="Calibri"/>
          <w:noProof/>
          <w:sz w:val="24"/>
          <w:szCs w:val="24"/>
        </w:rPr>
        <w:drawing>
          <wp:inline distT="0" distB="0" distL="114300" distR="114300" wp14:anchorId="19100A1A" wp14:editId="17603F92">
            <wp:extent cx="4161155" cy="2506345"/>
            <wp:effectExtent l="0" t="0" r="10795" b="8255"/>
            <wp:docPr id="27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图片 5"/>
                    <pic:cNvPicPr>
                      <a:picLocks noChangeAspect="1"/>
                    </pic:cNvPicPr>
                  </pic:nvPicPr>
                  <pic:blipFill>
                    <a:blip r:embed="rId10"/>
                    <a:stretch>
                      <a:fillRect/>
                    </a:stretch>
                  </pic:blipFill>
                  <pic:spPr>
                    <a:xfrm>
                      <a:off x="0" y="0"/>
                      <a:ext cx="4161155" cy="2506345"/>
                    </a:xfrm>
                    <a:prstGeom prst="rect">
                      <a:avLst/>
                    </a:prstGeom>
                    <a:noFill/>
                    <a:ln>
                      <a:noFill/>
                    </a:ln>
                  </pic:spPr>
                </pic:pic>
              </a:graphicData>
            </a:graphic>
          </wp:inline>
        </w:drawing>
      </w:r>
    </w:p>
    <w:p w14:paraId="76ECDA01" w14:textId="77777777" w:rsidR="00FD25F7" w:rsidRPr="00F50826" w:rsidRDefault="00FD25F7" w:rsidP="00FD25F7">
      <w:pPr>
        <w:pStyle w:val="Heading3"/>
        <w:spacing w:before="0" w:line="240" w:lineRule="auto"/>
        <w:jc w:val="both"/>
        <w:rPr>
          <w:rFonts w:ascii="Calibri" w:hAnsi="Calibri" w:cs="Calibri"/>
          <w:sz w:val="24"/>
          <w:szCs w:val="24"/>
        </w:rPr>
      </w:pPr>
    </w:p>
    <w:p w14:paraId="1D8080CA" w14:textId="77777777" w:rsidR="00FD25F7" w:rsidRP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Figure </w:t>
      </w:r>
      <w:r w:rsidRPr="00F50826">
        <w:rPr>
          <w:rFonts w:ascii="Calibri" w:hAnsi="Calibri" w:cs="Calibri"/>
          <w:lang w:val="en-US" w:eastAsia="zh-CN"/>
        </w:rPr>
        <w:t>1</w:t>
      </w:r>
      <w:r>
        <w:rPr>
          <w:rFonts w:ascii="Calibri" w:hAnsi="Calibri" w:cs="Calibri"/>
        </w:rPr>
        <w:t xml:space="preserve"> </w:t>
      </w:r>
      <w:r w:rsidRPr="00FD25F7">
        <w:rPr>
          <w:rFonts w:ascii="Calibri" w:eastAsia="SimSun" w:hAnsi="Calibri" w:cs="Calibri"/>
        </w:rPr>
        <w:t xml:space="preserve">Annual distribution of publications on </w:t>
      </w:r>
      <w:proofErr w:type="spellStart"/>
      <w:r w:rsidRPr="00FD25F7">
        <w:rPr>
          <w:rFonts w:ascii="Calibri" w:eastAsia="SimSun" w:hAnsi="Calibri" w:cs="Calibri"/>
        </w:rPr>
        <w:t>modeling</w:t>
      </w:r>
      <w:proofErr w:type="spellEnd"/>
      <w:r w:rsidRPr="00FD25F7">
        <w:rPr>
          <w:rFonts w:ascii="Calibri" w:eastAsia="SimSun" w:hAnsi="Calibri" w:cs="Calibri"/>
        </w:rPr>
        <w:t xml:space="preserve"> and </w:t>
      </w:r>
      <w:proofErr w:type="spellStart"/>
      <w:r w:rsidRPr="00FD25F7">
        <w:rPr>
          <w:rFonts w:ascii="Calibri" w:eastAsia="SimSun" w:hAnsi="Calibri" w:cs="Calibri"/>
        </w:rPr>
        <w:t>modeling</w:t>
      </w:r>
      <w:proofErr w:type="spellEnd"/>
      <w:r w:rsidRPr="00FD25F7">
        <w:rPr>
          <w:rFonts w:ascii="Calibri" w:eastAsia="SimSun" w:hAnsi="Calibri" w:cs="Calibri"/>
        </w:rPr>
        <w:t>-related research (1990–2023)</w:t>
      </w:r>
    </w:p>
    <w:p w14:paraId="199FAB6F" w14:textId="77777777" w:rsidR="00FD25F7" w:rsidRDefault="00FD25F7" w:rsidP="00FD25F7">
      <w:pPr>
        <w:spacing w:after="0" w:line="240" w:lineRule="auto"/>
        <w:rPr>
          <w:rFonts w:ascii="Calibri" w:hAnsi="Calibri" w:cs="Calibri"/>
          <w:i/>
          <w:iCs/>
          <w:sz w:val="24"/>
          <w:szCs w:val="24"/>
        </w:rPr>
      </w:pPr>
    </w:p>
    <w:p w14:paraId="77743F63" w14:textId="7F3B1B9F"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Keyword Co-occurrence Network and Cluster Structure</w:t>
      </w:r>
    </w:p>
    <w:p w14:paraId="41B0AFE0"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o examine the thematic structure of </w:t>
      </w:r>
      <w:proofErr w:type="spellStart"/>
      <w:r w:rsidRPr="00F50826">
        <w:rPr>
          <w:rFonts w:ascii="Calibri" w:hAnsi="Calibri" w:cs="Calibri"/>
        </w:rPr>
        <w:t>modeling</w:t>
      </w:r>
      <w:proofErr w:type="spellEnd"/>
      <w:r w:rsidRPr="00F50826">
        <w:rPr>
          <w:rFonts w:ascii="Calibri" w:hAnsi="Calibri" w:cs="Calibri"/>
        </w:rPr>
        <w:t xml:space="preserve">-related research, a keyword co-occurrence analysis was conducted using </w:t>
      </w:r>
      <w:proofErr w:type="spellStart"/>
      <w:r w:rsidRPr="00F50826">
        <w:rPr>
          <w:rFonts w:ascii="Calibri" w:hAnsi="Calibri" w:cs="Calibri"/>
        </w:rPr>
        <w:t>CiteSpace</w:t>
      </w:r>
      <w:proofErr w:type="spellEnd"/>
      <w:r w:rsidRPr="00F50826">
        <w:rPr>
          <w:rFonts w:ascii="Calibri" w:hAnsi="Calibri" w:cs="Calibri"/>
        </w:rPr>
        <w:t>, with keywords selected as the node type. The resulting network comprises 322 nodes and 1,293 links, yielding a network density of 0.0114. This indicates a relatively sparse yet interpretable network structure. The weighted mean silhouette value (S = 0.9564) suggests a high level of internal consistency and reliability among the identified clusters.</w:t>
      </w:r>
      <w:r w:rsidRPr="00F50826">
        <w:rPr>
          <w:rFonts w:ascii="Calibri" w:hAnsi="Calibri" w:cs="Calibri"/>
          <w:lang w:val="en-US" w:eastAsia="zh-CN"/>
        </w:rPr>
        <w:t xml:space="preserve"> </w:t>
      </w:r>
      <w:r w:rsidRPr="00F50826">
        <w:rPr>
          <w:rFonts w:ascii="Calibri" w:hAnsi="Calibri" w:cs="Calibri"/>
        </w:rPr>
        <w:t xml:space="preserve">Cluster analysis based on the log-likelihood ratio (LLR) algorithm generated 13 major thematic clusters, which are summarized in Table 1 and visualized in Figure 2. Cluster size was used as an indicator of relative research activity within each thematic area. The two largest clusters, biology student (Cluster #0, n = 39) and team-based learning (Cluster #1, n = 39), reflect substantial research attention to </w:t>
      </w:r>
      <w:proofErr w:type="spellStart"/>
      <w:r w:rsidRPr="00F50826">
        <w:rPr>
          <w:rFonts w:ascii="Calibri" w:hAnsi="Calibri" w:cs="Calibri"/>
        </w:rPr>
        <w:t>modeling</w:t>
      </w:r>
      <w:proofErr w:type="spellEnd"/>
      <w:r w:rsidRPr="00F50826">
        <w:rPr>
          <w:rFonts w:ascii="Calibri" w:hAnsi="Calibri" w:cs="Calibri"/>
        </w:rPr>
        <w:t xml:space="preserve"> in biological education contexts and collaborative learning environments. These clusters include keywords related to teaching </w:t>
      </w:r>
      <w:proofErr w:type="spellStart"/>
      <w:r w:rsidRPr="00F50826">
        <w:rPr>
          <w:rFonts w:ascii="Calibri" w:hAnsi="Calibri" w:cs="Calibri"/>
        </w:rPr>
        <w:t>modeling</w:t>
      </w:r>
      <w:proofErr w:type="spellEnd"/>
      <w:r w:rsidRPr="00F50826">
        <w:rPr>
          <w:rFonts w:ascii="Calibri" w:hAnsi="Calibri" w:cs="Calibri"/>
        </w:rPr>
        <w:t xml:space="preserve">, conceptual models, and structural equation </w:t>
      </w:r>
      <w:proofErr w:type="spellStart"/>
      <w:r w:rsidRPr="00F50826">
        <w:rPr>
          <w:rFonts w:ascii="Calibri" w:hAnsi="Calibri" w:cs="Calibri"/>
        </w:rPr>
        <w:t>modeling</w:t>
      </w:r>
      <w:proofErr w:type="spellEnd"/>
      <w:r w:rsidRPr="00F50826">
        <w:rPr>
          <w:rFonts w:ascii="Calibri" w:hAnsi="Calibri" w:cs="Calibri"/>
        </w:rPr>
        <w:t>.</w:t>
      </w:r>
    </w:p>
    <w:p w14:paraId="32580868" w14:textId="77777777" w:rsidR="00FD25F7" w:rsidRPr="00F50826" w:rsidRDefault="00FD25F7" w:rsidP="00FD25F7">
      <w:pPr>
        <w:pStyle w:val="NormalWeb"/>
        <w:spacing w:before="0" w:beforeAutospacing="0" w:after="0" w:afterAutospacing="0"/>
        <w:jc w:val="both"/>
        <w:rPr>
          <w:rFonts w:ascii="Calibri" w:hAnsi="Calibri" w:cs="Calibri"/>
        </w:rPr>
      </w:pPr>
    </w:p>
    <w:p w14:paraId="76474410"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Several other clusters indicate sustained interest in instructional and technology-related aspects of </w:t>
      </w:r>
      <w:proofErr w:type="spellStart"/>
      <w:r w:rsidRPr="00F50826">
        <w:rPr>
          <w:rFonts w:ascii="Calibri" w:hAnsi="Calibri" w:cs="Calibri"/>
        </w:rPr>
        <w:t>modeling</w:t>
      </w:r>
      <w:proofErr w:type="spellEnd"/>
      <w:r w:rsidRPr="00F50826">
        <w:rPr>
          <w:rFonts w:ascii="Calibri" w:hAnsi="Calibri" w:cs="Calibri"/>
        </w:rPr>
        <w:t xml:space="preserve"> research. The instructional practice cluster (Cluster #2, n = 35) and the educational technology acceptance model cluster (Cluster #3, n = 32) highlight research addressing pedagogical strategies and technology adoption. Clusters focusing on video </w:t>
      </w:r>
      <w:proofErr w:type="spellStart"/>
      <w:r w:rsidRPr="00F50826">
        <w:rPr>
          <w:rFonts w:ascii="Calibri" w:hAnsi="Calibri" w:cs="Calibri"/>
        </w:rPr>
        <w:t>modeling</w:t>
      </w:r>
      <w:proofErr w:type="spellEnd"/>
      <w:r w:rsidRPr="00F50826">
        <w:rPr>
          <w:rFonts w:ascii="Calibri" w:hAnsi="Calibri" w:cs="Calibri"/>
        </w:rPr>
        <w:t xml:space="preserve"> examples (Cluster #4, n = 31) and molecular </w:t>
      </w:r>
      <w:proofErr w:type="spellStart"/>
      <w:r w:rsidRPr="00F50826">
        <w:rPr>
          <w:rFonts w:ascii="Calibri" w:hAnsi="Calibri" w:cs="Calibri"/>
        </w:rPr>
        <w:t>modeling</w:t>
      </w:r>
      <w:proofErr w:type="spellEnd"/>
      <w:r w:rsidRPr="00F50826">
        <w:rPr>
          <w:rFonts w:ascii="Calibri" w:hAnsi="Calibri" w:cs="Calibri"/>
        </w:rPr>
        <w:t xml:space="preserve"> software (Cluster #5, n = 31) further underscore the prominent role of digital tools and visualization technologies in </w:t>
      </w:r>
      <w:proofErr w:type="spellStart"/>
      <w:r w:rsidRPr="00F50826">
        <w:rPr>
          <w:rFonts w:ascii="Calibri" w:hAnsi="Calibri" w:cs="Calibri"/>
        </w:rPr>
        <w:t>modeling</w:t>
      </w:r>
      <w:proofErr w:type="spellEnd"/>
      <w:r w:rsidRPr="00F50826">
        <w:rPr>
          <w:rFonts w:ascii="Calibri" w:hAnsi="Calibri" w:cs="Calibri"/>
        </w:rPr>
        <w:t>-related studies.</w:t>
      </w:r>
    </w:p>
    <w:p w14:paraId="4E85E6E6" w14:textId="77777777" w:rsidR="00FD25F7" w:rsidRPr="00F50826" w:rsidRDefault="00FD25F7" w:rsidP="00FD25F7">
      <w:pPr>
        <w:pStyle w:val="NormalWeb"/>
        <w:spacing w:before="0" w:beforeAutospacing="0" w:after="0" w:afterAutospacing="0"/>
        <w:jc w:val="both"/>
        <w:rPr>
          <w:rFonts w:ascii="Calibri" w:hAnsi="Calibri" w:cs="Calibri"/>
        </w:rPr>
      </w:pPr>
    </w:p>
    <w:p w14:paraId="270B0231"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Smaller clusters represent more specialized or methodologically oriented research themes. For instance, the competencies model cluster (Cluster #6, n = 18) includes keywords associated with competency frameworks and graphical </w:t>
      </w:r>
      <w:proofErr w:type="spellStart"/>
      <w:r w:rsidRPr="00F50826">
        <w:rPr>
          <w:rFonts w:ascii="Calibri" w:hAnsi="Calibri" w:cs="Calibri"/>
        </w:rPr>
        <w:t>modeling</w:t>
      </w:r>
      <w:proofErr w:type="spellEnd"/>
      <w:r w:rsidRPr="00F50826">
        <w:rPr>
          <w:rFonts w:ascii="Calibri" w:hAnsi="Calibri" w:cs="Calibri"/>
        </w:rPr>
        <w:t xml:space="preserve">. Clusters such as model </w:t>
      </w:r>
      <w:r w:rsidRPr="00F50826">
        <w:rPr>
          <w:rFonts w:ascii="Calibri" w:hAnsi="Calibri" w:cs="Calibri"/>
        </w:rPr>
        <w:lastRenderedPageBreak/>
        <w:t xml:space="preserve">misspecification (Cluster #7, n = 17) and robust prior distribution (Cluster #10, n = 11) reflect statistically oriented </w:t>
      </w:r>
      <w:proofErr w:type="spellStart"/>
      <w:r w:rsidRPr="00F50826">
        <w:rPr>
          <w:rFonts w:ascii="Calibri" w:hAnsi="Calibri" w:cs="Calibri"/>
        </w:rPr>
        <w:t>modeling</w:t>
      </w:r>
      <w:proofErr w:type="spellEnd"/>
      <w:r w:rsidRPr="00F50826">
        <w:rPr>
          <w:rFonts w:ascii="Calibri" w:hAnsi="Calibri" w:cs="Calibri"/>
        </w:rPr>
        <w:t xml:space="preserve"> research. The high school science cluster (Cluster #12, n = 7), although relatively small, represents a distinct research strand focusing on model construction and </w:t>
      </w:r>
      <w:proofErr w:type="spellStart"/>
      <w:r w:rsidRPr="00F50826">
        <w:rPr>
          <w:rFonts w:ascii="Calibri" w:hAnsi="Calibri" w:cs="Calibri"/>
        </w:rPr>
        <w:t>modeling</w:t>
      </w:r>
      <w:proofErr w:type="spellEnd"/>
      <w:r w:rsidRPr="00F50826">
        <w:rPr>
          <w:rFonts w:ascii="Calibri" w:hAnsi="Calibri" w:cs="Calibri"/>
        </w:rPr>
        <w:t xml:space="preserve"> activities in secondary education contexts.</w:t>
      </w:r>
    </w:p>
    <w:p w14:paraId="6C5FC653" w14:textId="77777777" w:rsidR="00FD25F7" w:rsidRPr="00F50826" w:rsidRDefault="00FD25F7" w:rsidP="00FD25F7">
      <w:pPr>
        <w:spacing w:after="0" w:line="240" w:lineRule="auto"/>
        <w:rPr>
          <w:rFonts w:ascii="Calibri" w:eastAsia="Times-Bold" w:hAnsi="Calibri" w:cs="Calibri"/>
          <w:iCs/>
          <w:sz w:val="24"/>
          <w:szCs w:val="24"/>
          <w:lang w:bidi="ar"/>
        </w:rPr>
      </w:pPr>
    </w:p>
    <w:p w14:paraId="314844A8" w14:textId="77777777" w:rsidR="00FD25F7" w:rsidRPr="00F50826" w:rsidRDefault="00FD25F7" w:rsidP="00FD25F7">
      <w:pPr>
        <w:spacing w:after="0" w:line="240" w:lineRule="auto"/>
        <w:rPr>
          <w:rFonts w:ascii="Calibri" w:hAnsi="Calibri" w:cs="Calibri"/>
          <w:sz w:val="24"/>
          <w:szCs w:val="24"/>
          <w:lang w:bidi="ar"/>
        </w:rPr>
      </w:pPr>
      <w:r w:rsidRPr="00F50826">
        <w:rPr>
          <w:rFonts w:ascii="Calibri" w:eastAsia="Times-Bold" w:hAnsi="Calibri" w:cs="Calibri"/>
          <w:iCs/>
          <w:sz w:val="24"/>
          <w:szCs w:val="24"/>
          <w:lang w:bidi="ar"/>
        </w:rPr>
        <w:t xml:space="preserve">Table </w:t>
      </w:r>
      <w:r w:rsidRPr="00F50826">
        <w:rPr>
          <w:rFonts w:ascii="Calibri" w:hAnsi="Calibri" w:cs="Calibri"/>
          <w:iCs/>
          <w:sz w:val="24"/>
          <w:szCs w:val="24"/>
          <w:lang w:eastAsia="zh-CN" w:bidi="ar"/>
        </w:rPr>
        <w:t>1</w:t>
      </w:r>
    </w:p>
    <w:p w14:paraId="3C7EA717" w14:textId="77777777" w:rsidR="00FD25F7" w:rsidRPr="00F50826" w:rsidRDefault="00FD25F7" w:rsidP="00FD25F7">
      <w:pPr>
        <w:spacing w:after="0" w:line="240" w:lineRule="auto"/>
        <w:rPr>
          <w:rFonts w:ascii="Calibri" w:eastAsia="Times-Bold" w:hAnsi="Calibri" w:cs="Calibri"/>
          <w:i/>
          <w:iCs/>
          <w:sz w:val="24"/>
          <w:szCs w:val="24"/>
          <w:lang w:bidi="ar"/>
        </w:rPr>
      </w:pPr>
      <w:r w:rsidRPr="00F50826">
        <w:rPr>
          <w:rFonts w:ascii="Calibri" w:hAnsi="Calibri" w:cs="Calibri"/>
          <w:i/>
          <w:iCs/>
          <w:sz w:val="24"/>
          <w:szCs w:val="24"/>
        </w:rPr>
        <w:t>Keyword Clustering Table</w:t>
      </w:r>
      <w:r w:rsidRPr="00F50826">
        <w:rPr>
          <w:rFonts w:ascii="Calibri" w:eastAsia="Times-Bold" w:hAnsi="Calibri" w:cs="Calibri"/>
          <w:i/>
          <w:iCs/>
          <w:sz w:val="24"/>
          <w:szCs w:val="24"/>
          <w:lang w:bidi="ar"/>
        </w:rPr>
        <w:t xml:space="preserve"> of the </w:t>
      </w:r>
      <w:r w:rsidRPr="00F50826">
        <w:rPr>
          <w:rFonts w:ascii="Calibri" w:hAnsi="Calibri" w:cs="Calibri"/>
          <w:i/>
          <w:iCs/>
          <w:sz w:val="24"/>
          <w:szCs w:val="24"/>
          <w:lang w:eastAsia="zh-CN" w:bidi="ar"/>
        </w:rPr>
        <w:t>L</w:t>
      </w:r>
      <w:r w:rsidRPr="00F50826">
        <w:rPr>
          <w:rFonts w:ascii="Calibri" w:eastAsia="Times-Bold" w:hAnsi="Calibri" w:cs="Calibri"/>
          <w:i/>
          <w:iCs/>
          <w:sz w:val="24"/>
          <w:szCs w:val="24"/>
          <w:lang w:bidi="ar"/>
        </w:rPr>
        <w:t xml:space="preserve">iterature on </w:t>
      </w:r>
      <w:r w:rsidRPr="00F50826">
        <w:rPr>
          <w:rFonts w:ascii="Calibri" w:hAnsi="Calibri" w:cs="Calibri"/>
          <w:i/>
          <w:iCs/>
          <w:sz w:val="24"/>
          <w:szCs w:val="24"/>
          <w:lang w:eastAsia="zh-CN" w:bidi="ar"/>
        </w:rPr>
        <w:t>M</w:t>
      </w:r>
      <w:r w:rsidRPr="00F50826">
        <w:rPr>
          <w:rFonts w:ascii="Calibri" w:eastAsia="Times-Bold" w:hAnsi="Calibri" w:cs="Calibri"/>
          <w:i/>
          <w:iCs/>
          <w:sz w:val="24"/>
          <w:szCs w:val="24"/>
          <w:lang w:bidi="ar"/>
        </w:rPr>
        <w:t xml:space="preserve">odel and </w:t>
      </w:r>
      <w:r w:rsidRPr="00F50826">
        <w:rPr>
          <w:rFonts w:ascii="Calibri" w:hAnsi="Calibri" w:cs="Calibri"/>
          <w:i/>
          <w:iCs/>
          <w:sz w:val="24"/>
          <w:szCs w:val="24"/>
          <w:lang w:eastAsia="zh-CN" w:bidi="ar"/>
        </w:rPr>
        <w:t>Modeling</w:t>
      </w:r>
      <w:r w:rsidRPr="00F50826">
        <w:rPr>
          <w:rFonts w:ascii="Calibri" w:eastAsia="Times-Bold" w:hAnsi="Calibri" w:cs="Calibri"/>
          <w:i/>
          <w:iCs/>
          <w:sz w:val="24"/>
          <w:szCs w:val="24"/>
          <w:lang w:bidi="ar"/>
        </w:rPr>
        <w:t xml:space="preserve"> from S</w:t>
      </w:r>
      <w:r w:rsidRPr="00F50826">
        <w:rPr>
          <w:rFonts w:ascii="Calibri" w:eastAsia="Times-Bold" w:hAnsi="Calibri" w:cs="Calibri"/>
          <w:i/>
          <w:iCs/>
          <w:sz w:val="24"/>
          <w:szCs w:val="24"/>
          <w:lang w:eastAsia="zh-CN" w:bidi="ar"/>
        </w:rPr>
        <w:t>c</w:t>
      </w:r>
      <w:r w:rsidRPr="00F50826">
        <w:rPr>
          <w:rFonts w:ascii="Calibri" w:eastAsia="Times-Bold" w:hAnsi="Calibri" w:cs="Calibri"/>
          <w:i/>
          <w:iCs/>
          <w:sz w:val="24"/>
          <w:szCs w:val="24"/>
          <w:lang w:bidi="ar"/>
        </w:rPr>
        <w:t>op</w:t>
      </w:r>
      <w:r w:rsidRPr="00F50826">
        <w:rPr>
          <w:rFonts w:ascii="Calibri" w:eastAsia="Times-Bold" w:hAnsi="Calibri" w:cs="Calibri"/>
          <w:i/>
          <w:iCs/>
          <w:sz w:val="24"/>
          <w:szCs w:val="24"/>
          <w:lang w:eastAsia="zh-CN" w:bidi="ar"/>
        </w:rPr>
        <w:t>u</w:t>
      </w:r>
      <w:r w:rsidRPr="00F50826">
        <w:rPr>
          <w:rFonts w:ascii="Calibri" w:eastAsia="Times-Bold" w:hAnsi="Calibri" w:cs="Calibri"/>
          <w:i/>
          <w:iCs/>
          <w:sz w:val="24"/>
          <w:szCs w:val="24"/>
          <w:lang w:bidi="ar"/>
        </w:rPr>
        <w:t>s</w:t>
      </w:r>
      <w:r w:rsidRPr="00F50826">
        <w:rPr>
          <w:rFonts w:ascii="Calibri" w:eastAsia="Times-Bold" w:hAnsi="Calibri" w:cs="Calibri"/>
          <w:i/>
          <w:iCs/>
          <w:sz w:val="24"/>
          <w:szCs w:val="24"/>
          <w:lang w:eastAsia="zh-CN" w:bidi="ar"/>
        </w:rPr>
        <w:t xml:space="preserve"> </w:t>
      </w:r>
      <w:r w:rsidRPr="00F50826">
        <w:rPr>
          <w:rFonts w:ascii="Calibri" w:hAnsi="Calibri" w:cs="Calibri"/>
          <w:i/>
          <w:iCs/>
          <w:sz w:val="24"/>
          <w:szCs w:val="24"/>
          <w:lang w:eastAsia="zh-CN" w:bidi="ar"/>
        </w:rPr>
        <w:t>D</w:t>
      </w:r>
      <w:r w:rsidRPr="00F50826">
        <w:rPr>
          <w:rFonts w:ascii="Calibri" w:eastAsia="Times-Bold" w:hAnsi="Calibri" w:cs="Calibri"/>
          <w:i/>
          <w:iCs/>
          <w:sz w:val="24"/>
          <w:szCs w:val="24"/>
          <w:lang w:bidi="ar"/>
        </w:rPr>
        <w:t>atabase</w:t>
      </w:r>
    </w:p>
    <w:tbl>
      <w:tblPr>
        <w:tblW w:w="5000" w:type="pct"/>
        <w:tblBorders>
          <w:top w:val="single" w:sz="12" w:space="0" w:color="auto"/>
          <w:bottom w:val="single" w:sz="12" w:space="0" w:color="000000"/>
        </w:tblBorders>
        <w:tblLook w:val="04A0" w:firstRow="1" w:lastRow="0" w:firstColumn="1" w:lastColumn="0" w:noHBand="0" w:noVBand="1"/>
      </w:tblPr>
      <w:tblGrid>
        <w:gridCol w:w="1166"/>
        <w:gridCol w:w="596"/>
        <w:gridCol w:w="3722"/>
        <w:gridCol w:w="3542"/>
      </w:tblGrid>
      <w:tr w:rsidR="00FD25F7" w:rsidRPr="00FD25F7" w14:paraId="6907BA27" w14:textId="77777777" w:rsidTr="00FD25F7">
        <w:trPr>
          <w:trHeight w:val="640"/>
        </w:trPr>
        <w:tc>
          <w:tcPr>
            <w:tcW w:w="646" w:type="pct"/>
            <w:tcBorders>
              <w:bottom w:val="single" w:sz="12" w:space="0" w:color="000000"/>
              <w:tl2br w:val="nil"/>
              <w:tr2bl w:val="nil"/>
            </w:tcBorders>
            <w:noWrap/>
            <w:vAlign w:val="center"/>
          </w:tcPr>
          <w:p w14:paraId="61DCF0D3"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Cluster ID</w:t>
            </w:r>
          </w:p>
        </w:tc>
        <w:tc>
          <w:tcPr>
            <w:tcW w:w="330" w:type="pct"/>
            <w:tcBorders>
              <w:bottom w:val="single" w:sz="12" w:space="0" w:color="000000"/>
              <w:tl2br w:val="nil"/>
              <w:tr2bl w:val="nil"/>
            </w:tcBorders>
            <w:noWrap/>
            <w:vAlign w:val="center"/>
          </w:tcPr>
          <w:p w14:paraId="740FB5D3"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Size</w:t>
            </w:r>
          </w:p>
        </w:tc>
        <w:tc>
          <w:tcPr>
            <w:tcW w:w="2062" w:type="pct"/>
            <w:tcBorders>
              <w:bottom w:val="single" w:sz="12" w:space="0" w:color="000000"/>
              <w:tl2br w:val="nil"/>
              <w:tr2bl w:val="nil"/>
            </w:tcBorders>
            <w:noWrap/>
            <w:vAlign w:val="center"/>
          </w:tcPr>
          <w:p w14:paraId="19BF646E"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Cluster Header</w:t>
            </w:r>
          </w:p>
        </w:tc>
        <w:tc>
          <w:tcPr>
            <w:tcW w:w="1962" w:type="pct"/>
            <w:tcBorders>
              <w:bottom w:val="single" w:sz="12" w:space="0" w:color="000000"/>
              <w:tl2br w:val="nil"/>
              <w:tr2bl w:val="nil"/>
            </w:tcBorders>
            <w:noWrap/>
            <w:vAlign w:val="center"/>
          </w:tcPr>
          <w:p w14:paraId="5E7C7E57"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Label (LLR)</w:t>
            </w:r>
          </w:p>
        </w:tc>
      </w:tr>
      <w:tr w:rsidR="00FD25F7" w:rsidRPr="00FD25F7" w14:paraId="6873D3AE" w14:textId="77777777" w:rsidTr="00FD25F7">
        <w:trPr>
          <w:trHeight w:val="710"/>
        </w:trPr>
        <w:tc>
          <w:tcPr>
            <w:tcW w:w="646" w:type="pct"/>
            <w:tcBorders>
              <w:top w:val="single" w:sz="12" w:space="0" w:color="000000"/>
              <w:tl2br w:val="nil"/>
              <w:tr2bl w:val="nil"/>
            </w:tcBorders>
            <w:noWrap/>
          </w:tcPr>
          <w:p w14:paraId="687D4F3E"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0</w:t>
            </w:r>
          </w:p>
        </w:tc>
        <w:tc>
          <w:tcPr>
            <w:tcW w:w="330" w:type="pct"/>
            <w:tcBorders>
              <w:top w:val="single" w:sz="12" w:space="0" w:color="000000"/>
              <w:tl2br w:val="nil"/>
              <w:tr2bl w:val="nil"/>
            </w:tcBorders>
            <w:noWrap/>
          </w:tcPr>
          <w:p w14:paraId="2A55FF00" w14:textId="77777777" w:rsidR="00FD25F7" w:rsidRPr="00FD25F7" w:rsidRDefault="00FD25F7" w:rsidP="00F92788">
            <w:pPr>
              <w:spacing w:after="0" w:line="240" w:lineRule="auto"/>
              <w:textAlignment w:val="center"/>
              <w:rPr>
                <w:rFonts w:ascii="Calibri" w:hAnsi="Calibri" w:cs="Calibri"/>
                <w:lang w:bidi="ar"/>
              </w:rPr>
            </w:pPr>
            <w:r w:rsidRPr="00FD25F7">
              <w:rPr>
                <w:rFonts w:ascii="Calibri" w:hAnsi="Calibri" w:cs="Calibri"/>
                <w:lang w:bidi="ar"/>
              </w:rPr>
              <w:t>39</w:t>
            </w:r>
          </w:p>
        </w:tc>
        <w:tc>
          <w:tcPr>
            <w:tcW w:w="2062" w:type="pct"/>
            <w:tcBorders>
              <w:top w:val="single" w:sz="12" w:space="0" w:color="000000"/>
              <w:tl2br w:val="nil"/>
              <w:tr2bl w:val="nil"/>
            </w:tcBorders>
            <w:noWrap/>
          </w:tcPr>
          <w:p w14:paraId="4024780B"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biology student</w:t>
            </w:r>
          </w:p>
        </w:tc>
        <w:tc>
          <w:tcPr>
            <w:tcW w:w="1962" w:type="pct"/>
            <w:tcBorders>
              <w:top w:val="single" w:sz="12" w:space="0" w:color="000000"/>
              <w:tl2br w:val="nil"/>
              <w:tr2bl w:val="nil"/>
            </w:tcBorders>
          </w:tcPr>
          <w:p w14:paraId="521E1E0E"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biology student (23.75, 1.0E-4); teaching </w:t>
            </w:r>
            <w:r w:rsidRPr="00FD25F7">
              <w:rPr>
                <w:rFonts w:ascii="Calibri" w:hAnsi="Calibri" w:cs="Calibri"/>
                <w:lang w:eastAsia="zh-CN" w:bidi="ar"/>
              </w:rPr>
              <w:t>modeling</w:t>
            </w:r>
            <w:r w:rsidRPr="00FD25F7">
              <w:rPr>
                <w:rFonts w:ascii="Calibri" w:hAnsi="Calibri" w:cs="Calibri"/>
                <w:lang w:bidi="ar"/>
              </w:rPr>
              <w:t xml:space="preserve"> (23.75, 1.0E-4); engineering student (23.75, 1.0E-4); mathematical model (23.75, 1.0E-4); exploratory structural equation </w:t>
            </w:r>
            <w:r w:rsidRPr="00FD25F7">
              <w:rPr>
                <w:rFonts w:ascii="Calibri" w:hAnsi="Calibri" w:cs="Calibri"/>
                <w:lang w:eastAsia="zh-CN" w:bidi="ar"/>
              </w:rPr>
              <w:t>modeling</w:t>
            </w:r>
            <w:r w:rsidRPr="00FD25F7">
              <w:rPr>
                <w:rFonts w:ascii="Calibri" w:hAnsi="Calibri" w:cs="Calibri"/>
                <w:lang w:bidi="ar"/>
              </w:rPr>
              <w:t xml:space="preserve"> bifactor model (19.73, 1.0E-4)</w:t>
            </w:r>
          </w:p>
        </w:tc>
      </w:tr>
      <w:tr w:rsidR="00FD25F7" w:rsidRPr="00FD25F7" w14:paraId="760988F6" w14:textId="77777777" w:rsidTr="00FD25F7">
        <w:trPr>
          <w:trHeight w:val="810"/>
        </w:trPr>
        <w:tc>
          <w:tcPr>
            <w:tcW w:w="646" w:type="pct"/>
            <w:tcBorders>
              <w:tl2br w:val="nil"/>
              <w:tr2bl w:val="nil"/>
            </w:tcBorders>
            <w:noWrap/>
          </w:tcPr>
          <w:p w14:paraId="3E8C96D3"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1</w:t>
            </w:r>
          </w:p>
        </w:tc>
        <w:tc>
          <w:tcPr>
            <w:tcW w:w="330" w:type="pct"/>
            <w:tcBorders>
              <w:tl2br w:val="nil"/>
              <w:tr2bl w:val="nil"/>
            </w:tcBorders>
            <w:noWrap/>
          </w:tcPr>
          <w:p w14:paraId="3282E39C" w14:textId="77777777" w:rsidR="00FD25F7" w:rsidRPr="00FD25F7" w:rsidRDefault="00FD25F7" w:rsidP="00F92788">
            <w:pPr>
              <w:spacing w:after="0" w:line="240" w:lineRule="auto"/>
              <w:textAlignment w:val="center"/>
              <w:rPr>
                <w:rFonts w:ascii="Calibri" w:hAnsi="Calibri" w:cs="Calibri"/>
                <w:lang w:bidi="ar"/>
              </w:rPr>
            </w:pPr>
            <w:r w:rsidRPr="00FD25F7">
              <w:rPr>
                <w:rFonts w:ascii="Calibri" w:hAnsi="Calibri" w:cs="Calibri"/>
                <w:lang w:bidi="ar"/>
              </w:rPr>
              <w:t>39</w:t>
            </w:r>
          </w:p>
        </w:tc>
        <w:tc>
          <w:tcPr>
            <w:tcW w:w="2062" w:type="pct"/>
            <w:tcBorders>
              <w:tl2br w:val="nil"/>
              <w:tr2bl w:val="nil"/>
            </w:tcBorders>
            <w:noWrap/>
          </w:tcPr>
          <w:p w14:paraId="6262B209"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team-based learning</w:t>
            </w:r>
          </w:p>
        </w:tc>
        <w:tc>
          <w:tcPr>
            <w:tcW w:w="1962" w:type="pct"/>
            <w:tcBorders>
              <w:tl2br w:val="nil"/>
              <w:tr2bl w:val="nil"/>
            </w:tcBorders>
            <w:vAlign w:val="center"/>
          </w:tcPr>
          <w:p w14:paraId="7F54DF5A"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 xml:space="preserve">team-based learning (21.5, 1.0E-4); life science (21.5, 1.0E-4); using </w:t>
            </w:r>
            <w:r w:rsidRPr="00FD25F7">
              <w:rPr>
                <w:rFonts w:ascii="Calibri" w:hAnsi="Calibri" w:cs="Calibri"/>
                <w:lang w:eastAsia="zh-CN" w:bidi="ar"/>
              </w:rPr>
              <w:t>P</w:t>
            </w:r>
            <w:r w:rsidRPr="00FD25F7">
              <w:rPr>
                <w:rFonts w:ascii="Calibri" w:hAnsi="Calibri" w:cs="Calibri"/>
                <w:lang w:bidi="ar"/>
              </w:rPr>
              <w:t xml:space="preserve">artial </w:t>
            </w:r>
            <w:proofErr w:type="spellStart"/>
            <w:r w:rsidRPr="00FD25F7">
              <w:rPr>
                <w:rFonts w:ascii="Calibri" w:hAnsi="Calibri" w:cs="Calibri"/>
                <w:lang w:eastAsia="zh-CN" w:bidi="ar"/>
              </w:rPr>
              <w:t>L</w:t>
            </w:r>
            <w:r w:rsidRPr="00FD25F7">
              <w:rPr>
                <w:rFonts w:ascii="Calibri" w:hAnsi="Calibri" w:cs="Calibri"/>
                <w:lang w:bidi="ar"/>
              </w:rPr>
              <w:t>easts</w:t>
            </w:r>
            <w:proofErr w:type="spellEnd"/>
            <w:r w:rsidRPr="00FD25F7">
              <w:rPr>
                <w:rFonts w:ascii="Calibri" w:hAnsi="Calibri" w:cs="Calibri"/>
                <w:lang w:bidi="ar"/>
              </w:rPr>
              <w:t xml:space="preserve"> </w:t>
            </w:r>
            <w:r w:rsidRPr="00FD25F7">
              <w:rPr>
                <w:rFonts w:ascii="Calibri" w:hAnsi="Calibri" w:cs="Calibri"/>
                <w:lang w:eastAsia="zh-CN" w:bidi="ar"/>
              </w:rPr>
              <w:t>S</w:t>
            </w:r>
            <w:r w:rsidRPr="00FD25F7">
              <w:rPr>
                <w:rFonts w:ascii="Calibri" w:hAnsi="Calibri" w:cs="Calibri"/>
                <w:lang w:bidi="ar"/>
              </w:rPr>
              <w:t xml:space="preserve">quare (21.5, 1.0E-4); conceptual model (21.5, 1.0E-4); </w:t>
            </w:r>
            <w:r w:rsidRPr="00FD25F7">
              <w:rPr>
                <w:rFonts w:ascii="Calibri" w:hAnsi="Calibri" w:cs="Calibri"/>
                <w:lang w:eastAsia="zh-CN" w:bidi="ar"/>
              </w:rPr>
              <w:t>S</w:t>
            </w:r>
            <w:r w:rsidRPr="00FD25F7">
              <w:rPr>
                <w:rFonts w:ascii="Calibri" w:hAnsi="Calibri" w:cs="Calibri"/>
                <w:lang w:bidi="ar"/>
              </w:rPr>
              <w:t xml:space="preserve">tructural </w:t>
            </w:r>
            <w:r w:rsidRPr="00FD25F7">
              <w:rPr>
                <w:rFonts w:ascii="Calibri" w:hAnsi="Calibri" w:cs="Calibri"/>
                <w:lang w:eastAsia="zh-CN" w:bidi="ar"/>
              </w:rPr>
              <w:t>E</w:t>
            </w:r>
            <w:r w:rsidRPr="00FD25F7">
              <w:rPr>
                <w:rFonts w:ascii="Calibri" w:hAnsi="Calibri" w:cs="Calibri"/>
                <w:lang w:bidi="ar"/>
              </w:rPr>
              <w:t xml:space="preserve">quation </w:t>
            </w:r>
            <w:r w:rsidRPr="00FD25F7">
              <w:rPr>
                <w:rFonts w:ascii="Calibri" w:hAnsi="Calibri" w:cs="Calibri"/>
                <w:lang w:eastAsia="zh-CN" w:bidi="ar"/>
              </w:rPr>
              <w:t>modeling</w:t>
            </w:r>
            <w:r w:rsidRPr="00FD25F7">
              <w:rPr>
                <w:rFonts w:ascii="Calibri" w:hAnsi="Calibri" w:cs="Calibri"/>
                <w:lang w:bidi="ar"/>
              </w:rPr>
              <w:t xml:space="preserve"> (21.5, 1.0E-4)</w:t>
            </w:r>
          </w:p>
        </w:tc>
      </w:tr>
      <w:tr w:rsidR="00FD25F7" w:rsidRPr="00FD25F7" w14:paraId="2E0A34D1" w14:textId="77777777" w:rsidTr="00FD25F7">
        <w:trPr>
          <w:trHeight w:val="785"/>
        </w:trPr>
        <w:tc>
          <w:tcPr>
            <w:tcW w:w="646" w:type="pct"/>
            <w:tcBorders>
              <w:tl2br w:val="nil"/>
              <w:tr2bl w:val="nil"/>
            </w:tcBorders>
            <w:noWrap/>
          </w:tcPr>
          <w:p w14:paraId="66D83C93"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2</w:t>
            </w:r>
          </w:p>
        </w:tc>
        <w:tc>
          <w:tcPr>
            <w:tcW w:w="330" w:type="pct"/>
            <w:tcBorders>
              <w:tl2br w:val="nil"/>
              <w:tr2bl w:val="nil"/>
            </w:tcBorders>
            <w:noWrap/>
          </w:tcPr>
          <w:p w14:paraId="1098D34F" w14:textId="77777777" w:rsidR="00FD25F7" w:rsidRPr="00FD25F7" w:rsidRDefault="00FD25F7" w:rsidP="00F92788">
            <w:pPr>
              <w:spacing w:after="0" w:line="240" w:lineRule="auto"/>
              <w:textAlignment w:val="center"/>
              <w:rPr>
                <w:rFonts w:ascii="Calibri" w:hAnsi="Calibri" w:cs="Calibri"/>
                <w:lang w:bidi="ar"/>
              </w:rPr>
            </w:pPr>
            <w:bookmarkStart w:id="69" w:name="OLE_LINK173"/>
            <w:r w:rsidRPr="00FD25F7">
              <w:rPr>
                <w:rFonts w:ascii="Calibri" w:hAnsi="Calibri" w:cs="Calibri"/>
                <w:lang w:bidi="ar"/>
              </w:rPr>
              <w:t>35</w:t>
            </w:r>
          </w:p>
        </w:tc>
        <w:tc>
          <w:tcPr>
            <w:tcW w:w="2062" w:type="pct"/>
            <w:tcBorders>
              <w:tl2br w:val="nil"/>
              <w:tr2bl w:val="nil"/>
            </w:tcBorders>
            <w:noWrap/>
          </w:tcPr>
          <w:p w14:paraId="51EF337F"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instructional practice</w:t>
            </w:r>
            <w:bookmarkEnd w:id="69"/>
          </w:p>
        </w:tc>
        <w:tc>
          <w:tcPr>
            <w:tcW w:w="1962" w:type="pct"/>
            <w:tcBorders>
              <w:tl2br w:val="nil"/>
              <w:tr2bl w:val="nil"/>
            </w:tcBorders>
            <w:vAlign w:val="center"/>
          </w:tcPr>
          <w:p w14:paraId="60977902"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instructional practice (22.72, 1.0E-4); targeted professional development (22.72, 1.0E-4); student learning (22.72, 1.0E-4); secondary technology (19.83, 1.0E-4); engineering education (19.83, 1.0E-4)</w:t>
            </w:r>
          </w:p>
        </w:tc>
      </w:tr>
      <w:tr w:rsidR="00FD25F7" w:rsidRPr="00FD25F7" w14:paraId="4950D5A0" w14:textId="77777777" w:rsidTr="00FD25F7">
        <w:trPr>
          <w:trHeight w:val="902"/>
        </w:trPr>
        <w:tc>
          <w:tcPr>
            <w:tcW w:w="646" w:type="pct"/>
            <w:tcBorders>
              <w:tl2br w:val="nil"/>
              <w:tr2bl w:val="nil"/>
            </w:tcBorders>
            <w:noWrap/>
          </w:tcPr>
          <w:p w14:paraId="58990FC3"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3</w:t>
            </w:r>
          </w:p>
        </w:tc>
        <w:tc>
          <w:tcPr>
            <w:tcW w:w="330" w:type="pct"/>
            <w:tcBorders>
              <w:tl2br w:val="nil"/>
              <w:tr2bl w:val="nil"/>
            </w:tcBorders>
            <w:noWrap/>
          </w:tcPr>
          <w:p w14:paraId="02FEA3E1"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32</w:t>
            </w:r>
          </w:p>
        </w:tc>
        <w:tc>
          <w:tcPr>
            <w:tcW w:w="2062" w:type="pct"/>
            <w:tcBorders>
              <w:tl2br w:val="nil"/>
              <w:tr2bl w:val="nil"/>
            </w:tcBorders>
            <w:noWrap/>
          </w:tcPr>
          <w:p w14:paraId="7DE1A1C3"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 xml:space="preserve">educational </w:t>
            </w:r>
            <w:r w:rsidRPr="00FD25F7">
              <w:rPr>
                <w:rFonts w:ascii="Calibri" w:hAnsi="Calibri" w:cs="Calibri"/>
                <w:lang w:eastAsia="zh-CN" w:bidi="ar"/>
              </w:rPr>
              <w:t>T</w:t>
            </w:r>
            <w:r w:rsidRPr="00FD25F7">
              <w:rPr>
                <w:rFonts w:ascii="Calibri" w:hAnsi="Calibri" w:cs="Calibri"/>
                <w:lang w:bidi="ar"/>
              </w:rPr>
              <w:t xml:space="preserve">echnology </w:t>
            </w:r>
            <w:r w:rsidRPr="00FD25F7">
              <w:rPr>
                <w:rFonts w:ascii="Calibri" w:hAnsi="Calibri" w:cs="Calibri"/>
                <w:lang w:eastAsia="zh-CN" w:bidi="ar"/>
              </w:rPr>
              <w:t>A</w:t>
            </w:r>
            <w:r w:rsidRPr="00FD25F7">
              <w:rPr>
                <w:rFonts w:ascii="Calibri" w:hAnsi="Calibri" w:cs="Calibri"/>
                <w:lang w:bidi="ar"/>
              </w:rPr>
              <w:t>cceptance</w:t>
            </w:r>
          </w:p>
          <w:p w14:paraId="5407AA6E"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eastAsia="zh-CN" w:bidi="ar"/>
              </w:rPr>
              <w:t>M</w:t>
            </w:r>
            <w:r w:rsidRPr="00FD25F7">
              <w:rPr>
                <w:rFonts w:ascii="Calibri" w:hAnsi="Calibri" w:cs="Calibri"/>
                <w:lang w:bidi="ar"/>
              </w:rPr>
              <w:t>odel</w:t>
            </w:r>
          </w:p>
        </w:tc>
        <w:tc>
          <w:tcPr>
            <w:tcW w:w="1962" w:type="pct"/>
            <w:tcBorders>
              <w:tl2br w:val="nil"/>
              <w:tr2bl w:val="nil"/>
            </w:tcBorders>
          </w:tcPr>
          <w:p w14:paraId="452220CB"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 xml:space="preserve">educational </w:t>
            </w:r>
            <w:r w:rsidRPr="00FD25F7">
              <w:rPr>
                <w:rFonts w:ascii="Calibri" w:hAnsi="Calibri" w:cs="Calibri"/>
                <w:lang w:eastAsia="zh-CN" w:bidi="ar"/>
              </w:rPr>
              <w:t>T</w:t>
            </w:r>
            <w:r w:rsidRPr="00FD25F7">
              <w:rPr>
                <w:rFonts w:ascii="Calibri" w:hAnsi="Calibri" w:cs="Calibri"/>
                <w:lang w:bidi="ar"/>
              </w:rPr>
              <w:t xml:space="preserve">echnology </w:t>
            </w:r>
            <w:r w:rsidRPr="00FD25F7">
              <w:rPr>
                <w:rFonts w:ascii="Calibri" w:hAnsi="Calibri" w:cs="Calibri"/>
                <w:lang w:eastAsia="zh-CN" w:bidi="ar"/>
              </w:rPr>
              <w:t>A</w:t>
            </w:r>
            <w:r w:rsidRPr="00FD25F7">
              <w:rPr>
                <w:rFonts w:ascii="Calibri" w:hAnsi="Calibri" w:cs="Calibri"/>
                <w:lang w:bidi="ar"/>
              </w:rPr>
              <w:t xml:space="preserve">cceptance </w:t>
            </w:r>
            <w:r w:rsidRPr="00FD25F7">
              <w:rPr>
                <w:rFonts w:ascii="Calibri" w:hAnsi="Calibri" w:cs="Calibri"/>
                <w:lang w:eastAsia="zh-CN" w:bidi="ar"/>
              </w:rPr>
              <w:t>M</w:t>
            </w:r>
            <w:r w:rsidRPr="00FD25F7">
              <w:rPr>
                <w:rFonts w:ascii="Calibri" w:hAnsi="Calibri" w:cs="Calibri"/>
                <w:lang w:bidi="ar"/>
              </w:rPr>
              <w:t xml:space="preserve">odel (22.47, 1.0E-4); using parametric multi-group analysis (22.47, 1.0E-4); the-job training module development (22.47, 1.0E-4); reciprocal relationship (19.21, 1.0E-4); using </w:t>
            </w:r>
            <w:r w:rsidRPr="00FD25F7">
              <w:rPr>
                <w:rFonts w:ascii="Calibri" w:hAnsi="Calibri" w:cs="Calibri"/>
                <w:lang w:eastAsia="zh-CN" w:bidi="ar"/>
              </w:rPr>
              <w:t>S</w:t>
            </w:r>
            <w:r w:rsidRPr="00FD25F7">
              <w:rPr>
                <w:rFonts w:ascii="Calibri" w:hAnsi="Calibri" w:cs="Calibri"/>
                <w:lang w:bidi="ar"/>
              </w:rPr>
              <w:t xml:space="preserve">tructural </w:t>
            </w:r>
            <w:r w:rsidRPr="00FD25F7">
              <w:rPr>
                <w:rFonts w:ascii="Calibri" w:hAnsi="Calibri" w:cs="Calibri"/>
                <w:lang w:eastAsia="zh-CN" w:bidi="ar"/>
              </w:rPr>
              <w:t>E</w:t>
            </w:r>
            <w:r w:rsidRPr="00FD25F7">
              <w:rPr>
                <w:rFonts w:ascii="Calibri" w:hAnsi="Calibri" w:cs="Calibri"/>
                <w:lang w:bidi="ar"/>
              </w:rPr>
              <w:t xml:space="preserve">quation </w:t>
            </w:r>
            <w:r w:rsidRPr="00FD25F7">
              <w:rPr>
                <w:rFonts w:ascii="Calibri" w:hAnsi="Calibri" w:cs="Calibri"/>
                <w:lang w:eastAsia="zh-CN" w:bidi="ar"/>
              </w:rPr>
              <w:t>modeling</w:t>
            </w:r>
            <w:r w:rsidRPr="00FD25F7">
              <w:rPr>
                <w:rFonts w:ascii="Calibri" w:hAnsi="Calibri" w:cs="Calibri"/>
                <w:lang w:bidi="ar"/>
              </w:rPr>
              <w:t xml:space="preserve"> (19.21, 1.0E-4)</w:t>
            </w:r>
          </w:p>
        </w:tc>
      </w:tr>
      <w:tr w:rsidR="00FD25F7" w:rsidRPr="00FD25F7" w14:paraId="0AB8FDF4" w14:textId="77777777" w:rsidTr="00FD25F7">
        <w:trPr>
          <w:trHeight w:val="639"/>
        </w:trPr>
        <w:tc>
          <w:tcPr>
            <w:tcW w:w="646" w:type="pct"/>
            <w:tcBorders>
              <w:tl2br w:val="nil"/>
              <w:tr2bl w:val="nil"/>
            </w:tcBorders>
            <w:noWrap/>
          </w:tcPr>
          <w:p w14:paraId="3D2038B6"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4</w:t>
            </w:r>
          </w:p>
        </w:tc>
        <w:tc>
          <w:tcPr>
            <w:tcW w:w="330" w:type="pct"/>
            <w:tcBorders>
              <w:tl2br w:val="nil"/>
              <w:tr2bl w:val="nil"/>
            </w:tcBorders>
            <w:noWrap/>
          </w:tcPr>
          <w:p w14:paraId="182C72F0"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31</w:t>
            </w:r>
          </w:p>
        </w:tc>
        <w:tc>
          <w:tcPr>
            <w:tcW w:w="2062" w:type="pct"/>
            <w:tcBorders>
              <w:tl2br w:val="nil"/>
              <w:tr2bl w:val="nil"/>
            </w:tcBorders>
            <w:noWrap/>
          </w:tcPr>
          <w:p w14:paraId="7C422C56"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video </w:t>
            </w:r>
            <w:r w:rsidRPr="00FD25F7">
              <w:rPr>
                <w:rFonts w:ascii="Calibri" w:hAnsi="Calibri" w:cs="Calibri"/>
                <w:lang w:eastAsia="zh-CN" w:bidi="ar"/>
              </w:rPr>
              <w:t>modeling</w:t>
            </w:r>
            <w:r w:rsidRPr="00FD25F7">
              <w:rPr>
                <w:rFonts w:ascii="Calibri" w:hAnsi="Calibri" w:cs="Calibri"/>
                <w:lang w:bidi="ar"/>
              </w:rPr>
              <w:t xml:space="preserve"> example</w:t>
            </w:r>
          </w:p>
        </w:tc>
        <w:tc>
          <w:tcPr>
            <w:tcW w:w="1962" w:type="pct"/>
            <w:tcBorders>
              <w:tl2br w:val="nil"/>
              <w:tr2bl w:val="nil"/>
            </w:tcBorders>
          </w:tcPr>
          <w:p w14:paraId="11ABE691"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video </w:t>
            </w:r>
            <w:r w:rsidRPr="00FD25F7">
              <w:rPr>
                <w:rFonts w:ascii="Calibri" w:hAnsi="Calibri" w:cs="Calibri"/>
                <w:lang w:eastAsia="zh-CN" w:bidi="ar"/>
              </w:rPr>
              <w:t>modeling</w:t>
            </w:r>
            <w:r w:rsidRPr="00FD25F7">
              <w:rPr>
                <w:rFonts w:ascii="Calibri" w:hAnsi="Calibri" w:cs="Calibri"/>
                <w:lang w:bidi="ar"/>
              </w:rPr>
              <w:t xml:space="preserve"> example (24.73, 1.0E-4); human model (24.73, 1.0E-4); group dynamics (19.69, 1.0E-4); shared attitude (19.69, 1.0E-4); agent-based model (19.69, 1.0E-4)</w:t>
            </w:r>
          </w:p>
        </w:tc>
      </w:tr>
      <w:tr w:rsidR="00FD25F7" w:rsidRPr="00FD25F7" w14:paraId="2528B8C2" w14:textId="77777777" w:rsidTr="00FD25F7">
        <w:trPr>
          <w:trHeight w:val="660"/>
        </w:trPr>
        <w:tc>
          <w:tcPr>
            <w:tcW w:w="646" w:type="pct"/>
            <w:tcBorders>
              <w:tl2br w:val="nil"/>
              <w:tr2bl w:val="nil"/>
            </w:tcBorders>
            <w:noWrap/>
          </w:tcPr>
          <w:p w14:paraId="75F332BC"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5</w:t>
            </w:r>
          </w:p>
        </w:tc>
        <w:tc>
          <w:tcPr>
            <w:tcW w:w="330" w:type="pct"/>
            <w:tcBorders>
              <w:tl2br w:val="nil"/>
              <w:tr2bl w:val="nil"/>
            </w:tcBorders>
            <w:noWrap/>
          </w:tcPr>
          <w:p w14:paraId="0DEE3FE0"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31</w:t>
            </w:r>
          </w:p>
        </w:tc>
        <w:tc>
          <w:tcPr>
            <w:tcW w:w="2062" w:type="pct"/>
            <w:tcBorders>
              <w:tl2br w:val="nil"/>
              <w:tr2bl w:val="nil"/>
            </w:tcBorders>
            <w:noWrap/>
          </w:tcPr>
          <w:p w14:paraId="0815254F"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molecular </w:t>
            </w:r>
            <w:r w:rsidRPr="00FD25F7">
              <w:rPr>
                <w:rFonts w:ascii="Calibri" w:hAnsi="Calibri" w:cs="Calibri"/>
                <w:lang w:eastAsia="zh-CN" w:bidi="ar"/>
              </w:rPr>
              <w:t>modeling</w:t>
            </w:r>
            <w:r w:rsidRPr="00FD25F7">
              <w:rPr>
                <w:rFonts w:ascii="Calibri" w:hAnsi="Calibri" w:cs="Calibri"/>
                <w:lang w:bidi="ar"/>
              </w:rPr>
              <w:t xml:space="preserve"> software</w:t>
            </w:r>
          </w:p>
        </w:tc>
        <w:tc>
          <w:tcPr>
            <w:tcW w:w="1962" w:type="pct"/>
            <w:tcBorders>
              <w:tl2br w:val="nil"/>
              <w:tr2bl w:val="nil"/>
            </w:tcBorders>
          </w:tcPr>
          <w:p w14:paraId="2E44EC44"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molecular </w:t>
            </w:r>
            <w:r w:rsidRPr="00FD25F7">
              <w:rPr>
                <w:rFonts w:ascii="Calibri" w:hAnsi="Calibri" w:cs="Calibri"/>
                <w:lang w:eastAsia="zh-CN" w:bidi="ar"/>
              </w:rPr>
              <w:t>modeling</w:t>
            </w:r>
            <w:r w:rsidRPr="00FD25F7">
              <w:rPr>
                <w:rFonts w:ascii="Calibri" w:hAnsi="Calibri" w:cs="Calibri"/>
                <w:lang w:bidi="ar"/>
              </w:rPr>
              <w:t xml:space="preserve"> software (14.57, 0.001); n-pentane (14.57, 0.001); torsional energy surface (14.57, 0.001); using molecular model (14.57, 0.001); new exploration (14.57, 0.001)</w:t>
            </w:r>
          </w:p>
        </w:tc>
      </w:tr>
      <w:tr w:rsidR="00FD25F7" w:rsidRPr="00FD25F7" w14:paraId="69E3C0E7" w14:textId="77777777" w:rsidTr="00FD25F7">
        <w:trPr>
          <w:trHeight w:val="610"/>
        </w:trPr>
        <w:tc>
          <w:tcPr>
            <w:tcW w:w="646" w:type="pct"/>
            <w:tcBorders>
              <w:tl2br w:val="nil"/>
              <w:tr2bl w:val="nil"/>
            </w:tcBorders>
            <w:noWrap/>
          </w:tcPr>
          <w:p w14:paraId="2644ABF7"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6</w:t>
            </w:r>
          </w:p>
        </w:tc>
        <w:tc>
          <w:tcPr>
            <w:tcW w:w="330" w:type="pct"/>
            <w:tcBorders>
              <w:tl2br w:val="nil"/>
              <w:tr2bl w:val="nil"/>
            </w:tcBorders>
            <w:noWrap/>
          </w:tcPr>
          <w:p w14:paraId="3385F321"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18</w:t>
            </w:r>
          </w:p>
        </w:tc>
        <w:tc>
          <w:tcPr>
            <w:tcW w:w="2062" w:type="pct"/>
            <w:tcBorders>
              <w:tl2br w:val="nil"/>
              <w:tr2bl w:val="nil"/>
            </w:tcBorders>
            <w:noWrap/>
          </w:tcPr>
          <w:p w14:paraId="34CD0F02"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eastAsia="zh-CN" w:bidi="ar"/>
              </w:rPr>
              <w:t>competencies</w:t>
            </w:r>
            <w:r w:rsidRPr="00FD25F7">
              <w:rPr>
                <w:rFonts w:ascii="Calibri" w:hAnsi="Calibri" w:cs="Calibri"/>
                <w:lang w:bidi="ar"/>
              </w:rPr>
              <w:t xml:space="preserve"> model</w:t>
            </w:r>
          </w:p>
        </w:tc>
        <w:tc>
          <w:tcPr>
            <w:tcW w:w="1962" w:type="pct"/>
            <w:tcBorders>
              <w:tl2br w:val="nil"/>
              <w:tr2bl w:val="nil"/>
            </w:tcBorders>
          </w:tcPr>
          <w:p w14:paraId="39C58749"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eastAsia="zh-CN" w:bidi="ar"/>
              </w:rPr>
              <w:t>competencies</w:t>
            </w:r>
            <w:r w:rsidRPr="00FD25F7">
              <w:rPr>
                <w:rFonts w:ascii="Calibri" w:hAnsi="Calibri" w:cs="Calibri"/>
                <w:lang w:bidi="ar"/>
              </w:rPr>
              <w:t xml:space="preserve"> model (17.36, 1.0E-4); graphical </w:t>
            </w:r>
            <w:r w:rsidRPr="00FD25F7">
              <w:rPr>
                <w:rFonts w:ascii="Calibri" w:hAnsi="Calibri" w:cs="Calibri"/>
                <w:lang w:eastAsia="zh-CN" w:bidi="ar"/>
              </w:rPr>
              <w:t>modeling</w:t>
            </w:r>
            <w:r w:rsidRPr="00FD25F7">
              <w:rPr>
                <w:rFonts w:ascii="Calibri" w:hAnsi="Calibri" w:cs="Calibri"/>
                <w:lang w:bidi="ar"/>
              </w:rPr>
              <w:t xml:space="preserve"> (17.36, 1.0E-4); </w:t>
            </w:r>
            <w:r w:rsidRPr="00FD25F7">
              <w:rPr>
                <w:rFonts w:ascii="Calibri" w:hAnsi="Calibri" w:cs="Calibri"/>
                <w:lang w:bidi="ar"/>
              </w:rPr>
              <w:lastRenderedPageBreak/>
              <w:t xml:space="preserve">hydrological </w:t>
            </w:r>
            <w:r w:rsidRPr="00FD25F7">
              <w:rPr>
                <w:rFonts w:ascii="Calibri" w:hAnsi="Calibri" w:cs="Calibri"/>
                <w:lang w:eastAsia="zh-CN" w:bidi="ar"/>
              </w:rPr>
              <w:t>modeling</w:t>
            </w:r>
            <w:r w:rsidRPr="00FD25F7">
              <w:rPr>
                <w:rFonts w:ascii="Calibri" w:hAnsi="Calibri" w:cs="Calibri"/>
                <w:lang w:bidi="ar"/>
              </w:rPr>
              <w:t xml:space="preserve"> flow forecasting (8.51, 0.005); teaching (8.51, 0.005); efficient hydrology model (8.51, 0.005)</w:t>
            </w:r>
          </w:p>
        </w:tc>
      </w:tr>
      <w:tr w:rsidR="00FD25F7" w:rsidRPr="00FD25F7" w14:paraId="6172B1B7" w14:textId="77777777" w:rsidTr="00FD25F7">
        <w:trPr>
          <w:trHeight w:val="685"/>
        </w:trPr>
        <w:tc>
          <w:tcPr>
            <w:tcW w:w="646" w:type="pct"/>
            <w:tcBorders>
              <w:tl2br w:val="nil"/>
              <w:tr2bl w:val="nil"/>
            </w:tcBorders>
            <w:noWrap/>
          </w:tcPr>
          <w:p w14:paraId="616C3F66"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lastRenderedPageBreak/>
              <w:t>7</w:t>
            </w:r>
          </w:p>
        </w:tc>
        <w:tc>
          <w:tcPr>
            <w:tcW w:w="330" w:type="pct"/>
            <w:tcBorders>
              <w:tl2br w:val="nil"/>
              <w:tr2bl w:val="nil"/>
            </w:tcBorders>
            <w:noWrap/>
          </w:tcPr>
          <w:p w14:paraId="10C911F6"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17</w:t>
            </w:r>
          </w:p>
        </w:tc>
        <w:tc>
          <w:tcPr>
            <w:tcW w:w="2062" w:type="pct"/>
            <w:tcBorders>
              <w:tl2br w:val="nil"/>
              <w:tr2bl w:val="nil"/>
            </w:tcBorders>
            <w:noWrap/>
          </w:tcPr>
          <w:p w14:paraId="0CC2BF0C"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model misspecification</w:t>
            </w:r>
          </w:p>
        </w:tc>
        <w:tc>
          <w:tcPr>
            <w:tcW w:w="1962" w:type="pct"/>
            <w:tcBorders>
              <w:tl2br w:val="nil"/>
              <w:tr2bl w:val="nil"/>
            </w:tcBorders>
          </w:tcPr>
          <w:p w14:paraId="2627D713"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model misspecification (9.76, 0.005); ability (9.76, 0.005); posterior predictive checking (9.76, 0.005</w:t>
            </w:r>
            <w:proofErr w:type="gramStart"/>
            <w:r w:rsidRPr="00FD25F7">
              <w:rPr>
                <w:rFonts w:ascii="Calibri" w:hAnsi="Calibri" w:cs="Calibri"/>
                <w:lang w:bidi="ar"/>
              </w:rPr>
              <w:t>);  growth</w:t>
            </w:r>
            <w:proofErr w:type="gramEnd"/>
            <w:r w:rsidRPr="00FD25F7">
              <w:rPr>
                <w:rFonts w:ascii="Calibri" w:hAnsi="Calibri" w:cs="Calibri"/>
                <w:lang w:bidi="ar"/>
              </w:rPr>
              <w:t xml:space="preserve"> mixture </w:t>
            </w:r>
            <w:r w:rsidRPr="00FD25F7">
              <w:rPr>
                <w:rFonts w:ascii="Calibri" w:hAnsi="Calibri" w:cs="Calibri"/>
                <w:lang w:eastAsia="zh-CN" w:bidi="ar"/>
              </w:rPr>
              <w:t>modeling</w:t>
            </w:r>
            <w:r w:rsidRPr="00FD25F7">
              <w:rPr>
                <w:rFonts w:ascii="Calibri" w:hAnsi="Calibri" w:cs="Calibri"/>
                <w:lang w:bidi="ar"/>
              </w:rPr>
              <w:t xml:space="preserve"> (9.76, 0.005); instructional practice (0.14, 1.0)</w:t>
            </w:r>
          </w:p>
        </w:tc>
      </w:tr>
      <w:tr w:rsidR="00FD25F7" w:rsidRPr="00FD25F7" w14:paraId="337A36E5" w14:textId="77777777" w:rsidTr="00FD25F7">
        <w:trPr>
          <w:trHeight w:val="697"/>
        </w:trPr>
        <w:tc>
          <w:tcPr>
            <w:tcW w:w="646" w:type="pct"/>
            <w:tcBorders>
              <w:tl2br w:val="nil"/>
              <w:tr2bl w:val="nil"/>
            </w:tcBorders>
            <w:noWrap/>
          </w:tcPr>
          <w:p w14:paraId="0818B411"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8</w:t>
            </w:r>
          </w:p>
        </w:tc>
        <w:tc>
          <w:tcPr>
            <w:tcW w:w="330" w:type="pct"/>
            <w:tcBorders>
              <w:tl2br w:val="nil"/>
              <w:tr2bl w:val="nil"/>
            </w:tcBorders>
            <w:noWrap/>
          </w:tcPr>
          <w:p w14:paraId="36C0A9F2"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17</w:t>
            </w:r>
          </w:p>
        </w:tc>
        <w:tc>
          <w:tcPr>
            <w:tcW w:w="2062" w:type="pct"/>
            <w:tcBorders>
              <w:tl2br w:val="nil"/>
              <w:tr2bl w:val="nil"/>
            </w:tcBorders>
            <w:noWrap/>
          </w:tcPr>
          <w:p w14:paraId="1844847B"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4d digital landscape model</w:t>
            </w:r>
          </w:p>
        </w:tc>
        <w:tc>
          <w:tcPr>
            <w:tcW w:w="1962" w:type="pct"/>
            <w:tcBorders>
              <w:tl2br w:val="nil"/>
              <w:tr2bl w:val="nil"/>
            </w:tcBorders>
          </w:tcPr>
          <w:p w14:paraId="179B14D0"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4d digital landscape model (9.76, 0.005); continuous soil (9.76, 0.005); application (7, 0.01); instructional practice (0.14, 1.0)</w:t>
            </w:r>
          </w:p>
        </w:tc>
      </w:tr>
      <w:tr w:rsidR="00FD25F7" w:rsidRPr="00FD25F7" w14:paraId="605DD340" w14:textId="77777777" w:rsidTr="00FD25F7">
        <w:trPr>
          <w:trHeight w:val="502"/>
        </w:trPr>
        <w:tc>
          <w:tcPr>
            <w:tcW w:w="646" w:type="pct"/>
            <w:tcBorders>
              <w:tl2br w:val="nil"/>
              <w:tr2bl w:val="nil"/>
            </w:tcBorders>
            <w:noWrap/>
          </w:tcPr>
          <w:p w14:paraId="7298C608"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9</w:t>
            </w:r>
          </w:p>
        </w:tc>
        <w:tc>
          <w:tcPr>
            <w:tcW w:w="330" w:type="pct"/>
            <w:tcBorders>
              <w:tl2br w:val="nil"/>
              <w:tr2bl w:val="nil"/>
            </w:tcBorders>
            <w:noWrap/>
          </w:tcPr>
          <w:p w14:paraId="69F20EC0"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14</w:t>
            </w:r>
          </w:p>
        </w:tc>
        <w:tc>
          <w:tcPr>
            <w:tcW w:w="2062" w:type="pct"/>
            <w:tcBorders>
              <w:tl2br w:val="nil"/>
              <w:tr2bl w:val="nil"/>
            </w:tcBorders>
            <w:noWrap/>
          </w:tcPr>
          <w:p w14:paraId="062CC0AF"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systematic method </w:t>
            </w:r>
          </w:p>
        </w:tc>
        <w:tc>
          <w:tcPr>
            <w:tcW w:w="1962" w:type="pct"/>
            <w:tcBorders>
              <w:tl2br w:val="nil"/>
              <w:tr2bl w:val="nil"/>
            </w:tcBorders>
          </w:tcPr>
          <w:p w14:paraId="7DE8A062"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 xml:space="preserve">systematic method (10.43, 0.005); building (10.43, 0.005); urban building energy </w:t>
            </w:r>
            <w:r w:rsidRPr="00FD25F7">
              <w:rPr>
                <w:rFonts w:ascii="Calibri" w:hAnsi="Calibri" w:cs="Calibri"/>
                <w:lang w:eastAsia="zh-CN" w:bidi="ar"/>
              </w:rPr>
              <w:t>modeling</w:t>
            </w:r>
            <w:r w:rsidRPr="00FD25F7">
              <w:rPr>
                <w:rFonts w:ascii="Calibri" w:hAnsi="Calibri" w:cs="Calibri"/>
                <w:lang w:bidi="ar"/>
              </w:rPr>
              <w:t xml:space="preserve"> (10.43, 0.005); instructional practice (0.11, 1.0); </w:t>
            </w:r>
            <w:r w:rsidRPr="00FD25F7">
              <w:rPr>
                <w:rFonts w:ascii="Calibri" w:hAnsi="Calibri" w:cs="Calibri"/>
                <w:lang w:eastAsia="zh-CN" w:bidi="ar"/>
              </w:rPr>
              <w:t>S</w:t>
            </w:r>
            <w:r w:rsidRPr="00FD25F7">
              <w:rPr>
                <w:rFonts w:ascii="Calibri" w:hAnsi="Calibri" w:cs="Calibri"/>
                <w:lang w:bidi="ar"/>
              </w:rPr>
              <w:t xml:space="preserve">tructural </w:t>
            </w:r>
            <w:r w:rsidRPr="00FD25F7">
              <w:rPr>
                <w:rFonts w:ascii="Calibri" w:hAnsi="Calibri" w:cs="Calibri"/>
                <w:lang w:eastAsia="zh-CN" w:bidi="ar"/>
              </w:rPr>
              <w:t>E</w:t>
            </w:r>
            <w:r w:rsidRPr="00FD25F7">
              <w:rPr>
                <w:rFonts w:ascii="Calibri" w:hAnsi="Calibri" w:cs="Calibri"/>
                <w:lang w:bidi="ar"/>
              </w:rPr>
              <w:t xml:space="preserve">quation </w:t>
            </w:r>
            <w:r w:rsidRPr="00FD25F7">
              <w:rPr>
                <w:rFonts w:ascii="Calibri" w:hAnsi="Calibri" w:cs="Calibri"/>
                <w:lang w:eastAsia="zh-CN" w:bidi="ar"/>
              </w:rPr>
              <w:t>modeling</w:t>
            </w:r>
            <w:r w:rsidRPr="00FD25F7">
              <w:rPr>
                <w:rFonts w:ascii="Calibri" w:hAnsi="Calibri" w:cs="Calibri"/>
                <w:lang w:bidi="ar"/>
              </w:rPr>
              <w:t xml:space="preserve"> (0.11, 1.0)</w:t>
            </w:r>
          </w:p>
        </w:tc>
      </w:tr>
      <w:tr w:rsidR="00FD25F7" w:rsidRPr="00FD25F7" w14:paraId="0DD57BEF" w14:textId="77777777" w:rsidTr="00FD25F7">
        <w:trPr>
          <w:trHeight w:val="657"/>
        </w:trPr>
        <w:tc>
          <w:tcPr>
            <w:tcW w:w="646" w:type="pct"/>
            <w:tcBorders>
              <w:tl2br w:val="nil"/>
              <w:tr2bl w:val="nil"/>
            </w:tcBorders>
            <w:noWrap/>
          </w:tcPr>
          <w:p w14:paraId="0A7E1DA3"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10</w:t>
            </w:r>
          </w:p>
        </w:tc>
        <w:tc>
          <w:tcPr>
            <w:tcW w:w="330" w:type="pct"/>
            <w:tcBorders>
              <w:tl2br w:val="nil"/>
              <w:tr2bl w:val="nil"/>
            </w:tcBorders>
            <w:noWrap/>
          </w:tcPr>
          <w:p w14:paraId="2343B276"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11</w:t>
            </w:r>
          </w:p>
        </w:tc>
        <w:tc>
          <w:tcPr>
            <w:tcW w:w="2062" w:type="pct"/>
            <w:tcBorders>
              <w:tl2br w:val="nil"/>
              <w:tr2bl w:val="nil"/>
            </w:tcBorders>
            <w:noWrap/>
          </w:tcPr>
          <w:p w14:paraId="77220DD7"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robust prior distribution</w:t>
            </w:r>
          </w:p>
        </w:tc>
        <w:tc>
          <w:tcPr>
            <w:tcW w:w="1962" w:type="pct"/>
            <w:tcBorders>
              <w:tl2br w:val="nil"/>
              <w:tr2bl w:val="nil"/>
            </w:tcBorders>
          </w:tcPr>
          <w:p w14:paraId="7079DB0D"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 xml:space="preserve">robust prior distribution (9.25, 0.005); latent (9.25, 0.005); categorical model (9.25, 0.005); multilevel </w:t>
            </w:r>
            <w:r w:rsidRPr="00FD25F7">
              <w:rPr>
                <w:rFonts w:ascii="Calibri" w:hAnsi="Calibri" w:cs="Calibri"/>
                <w:lang w:eastAsia="zh-CN" w:bidi="ar"/>
              </w:rPr>
              <w:t>S</w:t>
            </w:r>
            <w:r w:rsidRPr="00FD25F7">
              <w:rPr>
                <w:rFonts w:ascii="Calibri" w:hAnsi="Calibri" w:cs="Calibri"/>
                <w:lang w:bidi="ar"/>
              </w:rPr>
              <w:t xml:space="preserve">tructural </w:t>
            </w:r>
            <w:r w:rsidRPr="00FD25F7">
              <w:rPr>
                <w:rFonts w:ascii="Calibri" w:hAnsi="Calibri" w:cs="Calibri"/>
                <w:lang w:eastAsia="zh-CN" w:bidi="ar"/>
              </w:rPr>
              <w:t>E</w:t>
            </w:r>
            <w:r w:rsidRPr="00FD25F7">
              <w:rPr>
                <w:rFonts w:ascii="Calibri" w:hAnsi="Calibri" w:cs="Calibri"/>
                <w:lang w:bidi="ar"/>
              </w:rPr>
              <w:t xml:space="preserve">quation </w:t>
            </w:r>
            <w:r w:rsidRPr="00FD25F7">
              <w:rPr>
                <w:rFonts w:ascii="Calibri" w:hAnsi="Calibri" w:cs="Calibri"/>
                <w:lang w:eastAsia="zh-CN" w:bidi="ar"/>
              </w:rPr>
              <w:t>modeling</w:t>
            </w:r>
            <w:r w:rsidRPr="00FD25F7">
              <w:rPr>
                <w:rFonts w:ascii="Calibri" w:hAnsi="Calibri" w:cs="Calibri"/>
                <w:lang w:bidi="ar"/>
              </w:rPr>
              <w:t xml:space="preserve"> (9.25, 0.005); investigation (9.25, 0.005)</w:t>
            </w:r>
          </w:p>
        </w:tc>
      </w:tr>
      <w:tr w:rsidR="00FD25F7" w:rsidRPr="00FD25F7" w14:paraId="5A341824" w14:textId="77777777" w:rsidTr="00FD25F7">
        <w:trPr>
          <w:trHeight w:val="581"/>
        </w:trPr>
        <w:tc>
          <w:tcPr>
            <w:tcW w:w="646" w:type="pct"/>
            <w:tcBorders>
              <w:tl2br w:val="nil"/>
              <w:tr2bl w:val="nil"/>
            </w:tcBorders>
            <w:noWrap/>
          </w:tcPr>
          <w:p w14:paraId="52003D31"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11</w:t>
            </w:r>
          </w:p>
        </w:tc>
        <w:tc>
          <w:tcPr>
            <w:tcW w:w="330" w:type="pct"/>
            <w:tcBorders>
              <w:tl2br w:val="nil"/>
              <w:tr2bl w:val="nil"/>
            </w:tcBorders>
            <w:noWrap/>
          </w:tcPr>
          <w:p w14:paraId="6E385192"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9</w:t>
            </w:r>
          </w:p>
        </w:tc>
        <w:tc>
          <w:tcPr>
            <w:tcW w:w="2062" w:type="pct"/>
            <w:tcBorders>
              <w:tl2br w:val="nil"/>
              <w:tr2bl w:val="nil"/>
            </w:tcBorders>
            <w:noWrap/>
          </w:tcPr>
          <w:p w14:paraId="019E46E7"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eastAsia="zh-CN" w:bidi="ar"/>
              </w:rPr>
              <w:t>modeling</w:t>
            </w:r>
          </w:p>
        </w:tc>
        <w:tc>
          <w:tcPr>
            <w:tcW w:w="1962" w:type="pct"/>
            <w:tcBorders>
              <w:tl2br w:val="nil"/>
              <w:tr2bl w:val="nil"/>
            </w:tcBorders>
          </w:tcPr>
          <w:p w14:paraId="3012BEF2"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eastAsia="zh-CN" w:bidi="ar"/>
              </w:rPr>
              <w:t>modeling</w:t>
            </w:r>
            <w:r w:rsidRPr="00FD25F7">
              <w:rPr>
                <w:rFonts w:ascii="Calibri" w:hAnsi="Calibri" w:cs="Calibri"/>
                <w:lang w:bidi="ar"/>
              </w:rPr>
              <w:t xml:space="preserve"> (15.3, 1.0E-4); questionnaire data (15.3, 1.0E-4); hierarchical measurement model (15.3, 1.0E-4); partial credit (15.3, 1.0E-4); longitudinal random item response model (7.55, 0.01)</w:t>
            </w:r>
          </w:p>
        </w:tc>
      </w:tr>
      <w:tr w:rsidR="00FD25F7" w:rsidRPr="00FD25F7" w14:paraId="5D3D936C" w14:textId="77777777" w:rsidTr="00FD25F7">
        <w:trPr>
          <w:trHeight w:val="567"/>
        </w:trPr>
        <w:tc>
          <w:tcPr>
            <w:tcW w:w="646" w:type="pct"/>
            <w:tcBorders>
              <w:tl2br w:val="nil"/>
              <w:tr2bl w:val="nil"/>
            </w:tcBorders>
            <w:noWrap/>
          </w:tcPr>
          <w:p w14:paraId="1B8EF456" w14:textId="77777777" w:rsidR="00FD25F7" w:rsidRPr="00FD25F7" w:rsidRDefault="00FD25F7" w:rsidP="00F92788">
            <w:pPr>
              <w:spacing w:after="0" w:line="240" w:lineRule="auto"/>
              <w:textAlignment w:val="center"/>
              <w:rPr>
                <w:rFonts w:ascii="Calibri" w:hAnsi="Calibri" w:cs="Calibri"/>
              </w:rPr>
            </w:pPr>
            <w:r w:rsidRPr="00FD25F7">
              <w:rPr>
                <w:rFonts w:ascii="Calibri" w:hAnsi="Calibri" w:cs="Calibri"/>
                <w:lang w:bidi="ar"/>
              </w:rPr>
              <w:t>12</w:t>
            </w:r>
          </w:p>
        </w:tc>
        <w:tc>
          <w:tcPr>
            <w:tcW w:w="330" w:type="pct"/>
            <w:tcBorders>
              <w:tl2br w:val="nil"/>
              <w:tr2bl w:val="nil"/>
            </w:tcBorders>
            <w:noWrap/>
          </w:tcPr>
          <w:p w14:paraId="56403B8B" w14:textId="77777777" w:rsidR="00FD25F7" w:rsidRPr="00FD25F7" w:rsidRDefault="00FD25F7" w:rsidP="00F92788">
            <w:pPr>
              <w:spacing w:after="0" w:line="240" w:lineRule="auto"/>
              <w:textAlignment w:val="top"/>
              <w:rPr>
                <w:rFonts w:ascii="Calibri" w:hAnsi="Calibri" w:cs="Calibri"/>
                <w:lang w:bidi="ar"/>
              </w:rPr>
            </w:pPr>
            <w:r w:rsidRPr="00FD25F7">
              <w:rPr>
                <w:rFonts w:ascii="Calibri" w:hAnsi="Calibri" w:cs="Calibri"/>
                <w:lang w:bidi="ar"/>
              </w:rPr>
              <w:t>7</w:t>
            </w:r>
          </w:p>
        </w:tc>
        <w:tc>
          <w:tcPr>
            <w:tcW w:w="2062" w:type="pct"/>
            <w:tcBorders>
              <w:tl2br w:val="nil"/>
              <w:tr2bl w:val="nil"/>
            </w:tcBorders>
            <w:noWrap/>
          </w:tcPr>
          <w:p w14:paraId="79391517"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high school science</w:t>
            </w:r>
          </w:p>
        </w:tc>
        <w:tc>
          <w:tcPr>
            <w:tcW w:w="1962" w:type="pct"/>
            <w:tcBorders>
              <w:tl2br w:val="nil"/>
              <w:tr2bl w:val="nil"/>
            </w:tcBorders>
          </w:tcPr>
          <w:p w14:paraId="1DEB0C24" w14:textId="77777777" w:rsidR="00FD25F7" w:rsidRPr="00FD25F7" w:rsidRDefault="00FD25F7" w:rsidP="00F92788">
            <w:pPr>
              <w:spacing w:after="0" w:line="240" w:lineRule="auto"/>
              <w:textAlignment w:val="top"/>
              <w:rPr>
                <w:rFonts w:ascii="Calibri" w:hAnsi="Calibri" w:cs="Calibri"/>
              </w:rPr>
            </w:pPr>
            <w:r w:rsidRPr="00FD25F7">
              <w:rPr>
                <w:rFonts w:ascii="Calibri" w:hAnsi="Calibri" w:cs="Calibri"/>
                <w:lang w:bidi="ar"/>
              </w:rPr>
              <w:t xml:space="preserve">high school science (14.25, 0.001); model (14.25, 0.001); model construction (14.25, 0.001); students design (14.25, 0.001); bifocal </w:t>
            </w:r>
            <w:r w:rsidRPr="00FD25F7">
              <w:rPr>
                <w:rFonts w:ascii="Calibri" w:hAnsi="Calibri" w:cs="Calibri"/>
                <w:lang w:eastAsia="zh-CN" w:bidi="ar"/>
              </w:rPr>
              <w:t>modeling</w:t>
            </w:r>
            <w:r w:rsidRPr="00FD25F7">
              <w:rPr>
                <w:rFonts w:ascii="Calibri" w:hAnsi="Calibri" w:cs="Calibri"/>
                <w:lang w:bidi="ar"/>
              </w:rPr>
              <w:t xml:space="preserve"> framework (14.25, 0.001)</w:t>
            </w:r>
          </w:p>
        </w:tc>
      </w:tr>
    </w:tbl>
    <w:p w14:paraId="1E4D87FA" w14:textId="77777777" w:rsidR="00FD25F7" w:rsidRDefault="00FD25F7" w:rsidP="00FD25F7">
      <w:pPr>
        <w:pStyle w:val="NormalWeb"/>
        <w:spacing w:before="0" w:beforeAutospacing="0" w:after="0" w:afterAutospacing="0"/>
        <w:jc w:val="both"/>
        <w:rPr>
          <w:rFonts w:ascii="Calibri" w:hAnsi="Calibri" w:cs="Calibri"/>
        </w:rPr>
      </w:pPr>
    </w:p>
    <w:p w14:paraId="565FCFEF" w14:textId="77777777" w:rsidR="00FD25F7" w:rsidRDefault="00FD25F7" w:rsidP="00FD25F7">
      <w:pPr>
        <w:pStyle w:val="NormalWeb"/>
        <w:spacing w:before="0" w:beforeAutospacing="0" w:after="0" w:afterAutospacing="0"/>
        <w:jc w:val="both"/>
        <w:rPr>
          <w:rFonts w:ascii="Calibri" w:hAnsi="Calibri" w:cs="Calibri"/>
        </w:rPr>
      </w:pPr>
    </w:p>
    <w:p w14:paraId="343367E3" w14:textId="77777777" w:rsidR="00FD25F7" w:rsidRPr="00F50826" w:rsidRDefault="00FD25F7" w:rsidP="00FD25F7">
      <w:pPr>
        <w:pStyle w:val="NormalWeb"/>
        <w:spacing w:before="0" w:beforeAutospacing="0" w:after="0" w:afterAutospacing="0"/>
        <w:jc w:val="both"/>
        <w:rPr>
          <w:rFonts w:ascii="Calibri" w:hAnsi="Calibri" w:cs="Calibri"/>
        </w:rPr>
      </w:pPr>
    </w:p>
    <w:p w14:paraId="4D0034A7" w14:textId="77777777" w:rsidR="00FD25F7" w:rsidRPr="00F50826" w:rsidRDefault="00FD25F7" w:rsidP="00FD25F7">
      <w:pPr>
        <w:spacing w:after="0" w:line="240" w:lineRule="auto"/>
        <w:jc w:val="center"/>
        <w:rPr>
          <w:rFonts w:ascii="Calibri" w:hAnsi="Calibri" w:cs="Calibri"/>
          <w:sz w:val="24"/>
          <w:szCs w:val="24"/>
        </w:rPr>
      </w:pPr>
      <w:r w:rsidRPr="00F50826">
        <w:rPr>
          <w:rFonts w:ascii="Calibri" w:hAnsi="Calibri" w:cs="Calibri"/>
          <w:noProof/>
          <w:sz w:val="24"/>
          <w:szCs w:val="24"/>
        </w:rPr>
        <w:lastRenderedPageBreak/>
        <w:drawing>
          <wp:inline distT="0" distB="0" distL="114300" distR="114300" wp14:anchorId="62737963" wp14:editId="0304B165">
            <wp:extent cx="3909060" cy="2103120"/>
            <wp:effectExtent l="0" t="0" r="15240" b="11430"/>
            <wp:docPr id="2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图片 4"/>
                    <pic:cNvPicPr>
                      <a:picLocks noChangeAspect="1"/>
                    </pic:cNvPicPr>
                  </pic:nvPicPr>
                  <pic:blipFill>
                    <a:blip r:embed="rId11"/>
                    <a:stretch>
                      <a:fillRect/>
                    </a:stretch>
                  </pic:blipFill>
                  <pic:spPr>
                    <a:xfrm>
                      <a:off x="0" y="0"/>
                      <a:ext cx="3909060" cy="2103120"/>
                    </a:xfrm>
                    <a:prstGeom prst="rect">
                      <a:avLst/>
                    </a:prstGeom>
                    <a:noFill/>
                    <a:ln>
                      <a:noFill/>
                    </a:ln>
                  </pic:spPr>
                </pic:pic>
              </a:graphicData>
            </a:graphic>
          </wp:inline>
        </w:drawing>
      </w:r>
    </w:p>
    <w:p w14:paraId="1BF0D1EC" w14:textId="77777777" w:rsidR="00FD25F7" w:rsidRPr="00F50826" w:rsidRDefault="00FD25F7" w:rsidP="00FD25F7">
      <w:pPr>
        <w:spacing w:after="0" w:line="240" w:lineRule="auto"/>
        <w:rPr>
          <w:rFonts w:ascii="Calibri" w:eastAsia="Times-Bold" w:hAnsi="Calibri" w:cs="Calibri"/>
          <w:iCs/>
          <w:sz w:val="24"/>
          <w:szCs w:val="24"/>
          <w:lang w:bidi="ar"/>
        </w:rPr>
      </w:pPr>
    </w:p>
    <w:p w14:paraId="00B209C1" w14:textId="77777777" w:rsidR="00FD25F7" w:rsidRPr="00F50826" w:rsidRDefault="00FD25F7" w:rsidP="00FD25F7">
      <w:pPr>
        <w:spacing w:after="0" w:line="240" w:lineRule="auto"/>
        <w:rPr>
          <w:rFonts w:ascii="Calibri" w:hAnsi="Calibri" w:cs="Calibri"/>
          <w:sz w:val="24"/>
          <w:szCs w:val="24"/>
        </w:rPr>
      </w:pPr>
    </w:p>
    <w:p w14:paraId="492CDB5F" w14:textId="77777777" w:rsidR="00FD25F7" w:rsidRPr="00F50826" w:rsidRDefault="00FD25F7" w:rsidP="00FD25F7">
      <w:pPr>
        <w:spacing w:after="0" w:line="240" w:lineRule="auto"/>
        <w:rPr>
          <w:rFonts w:ascii="Calibri" w:hAnsi="Calibri" w:cs="Calibri"/>
          <w:sz w:val="24"/>
          <w:szCs w:val="24"/>
        </w:rPr>
      </w:pPr>
    </w:p>
    <w:p w14:paraId="332538BF" w14:textId="77777777" w:rsidR="00FD25F7" w:rsidRP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Figure </w:t>
      </w:r>
      <w:r w:rsidRPr="00F50826">
        <w:rPr>
          <w:rFonts w:ascii="Calibri" w:hAnsi="Calibri" w:cs="Calibri"/>
          <w:lang w:val="en-US" w:eastAsia="zh-CN"/>
        </w:rPr>
        <w:t>2</w:t>
      </w:r>
      <w:r>
        <w:rPr>
          <w:rFonts w:ascii="Calibri" w:hAnsi="Calibri" w:cs="Calibri"/>
        </w:rPr>
        <w:t xml:space="preserve"> </w:t>
      </w:r>
      <w:r w:rsidRPr="00FD25F7">
        <w:rPr>
          <w:rFonts w:ascii="Calibri" w:eastAsia="SimSun" w:hAnsi="Calibri" w:cs="Calibri"/>
        </w:rPr>
        <w:t xml:space="preserve">Keyword co-occurrence network and thematic clusters of </w:t>
      </w:r>
      <w:proofErr w:type="spellStart"/>
      <w:r w:rsidRPr="00FD25F7">
        <w:rPr>
          <w:rFonts w:ascii="Calibri" w:eastAsia="SimSun" w:hAnsi="Calibri" w:cs="Calibri"/>
        </w:rPr>
        <w:t>modeling</w:t>
      </w:r>
      <w:proofErr w:type="spellEnd"/>
      <w:r w:rsidRPr="00FD25F7">
        <w:rPr>
          <w:rFonts w:ascii="Calibri" w:eastAsia="SimSun" w:hAnsi="Calibri" w:cs="Calibri"/>
        </w:rPr>
        <w:t>-related research based on Scopus data</w:t>
      </w:r>
    </w:p>
    <w:p w14:paraId="58E8B66F" w14:textId="77777777" w:rsidR="00FD25F7" w:rsidRPr="00F50826" w:rsidRDefault="00FD25F7" w:rsidP="00FD25F7">
      <w:pPr>
        <w:spacing w:after="0" w:line="240" w:lineRule="auto"/>
        <w:rPr>
          <w:rFonts w:ascii="Calibri" w:hAnsi="Calibri" w:cs="Calibri"/>
          <w:i/>
          <w:iCs/>
          <w:sz w:val="24"/>
          <w:szCs w:val="24"/>
        </w:rPr>
      </w:pPr>
    </w:p>
    <w:p w14:paraId="72ABAD58"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Thematic Relationships and Knowledge Structure</w:t>
      </w:r>
    </w:p>
    <w:p w14:paraId="3F25EDD3"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he cluster visualization in Figure 2 illustrates the relationships among the identified thematic areas. Several clusters exhibit relatively strong interconnections, indicating overlapping research interests. In particular, clusters related to biology student (Cluster #0), team-based learning (Cluster #1), and educational technology acceptance model (Cluster #3) are closely connected within the network. Similarly, the video </w:t>
      </w:r>
      <w:proofErr w:type="spellStart"/>
      <w:r w:rsidRPr="00F50826">
        <w:rPr>
          <w:rFonts w:ascii="Calibri" w:hAnsi="Calibri" w:cs="Calibri"/>
        </w:rPr>
        <w:t>modeling</w:t>
      </w:r>
      <w:proofErr w:type="spellEnd"/>
      <w:r w:rsidRPr="00F50826">
        <w:rPr>
          <w:rFonts w:ascii="Calibri" w:hAnsi="Calibri" w:cs="Calibri"/>
        </w:rPr>
        <w:t xml:space="preserve"> example (Cluster #4) and molecular </w:t>
      </w:r>
      <w:proofErr w:type="spellStart"/>
      <w:r w:rsidRPr="00F50826">
        <w:rPr>
          <w:rFonts w:ascii="Calibri" w:hAnsi="Calibri" w:cs="Calibri"/>
        </w:rPr>
        <w:t>modeling</w:t>
      </w:r>
      <w:proofErr w:type="spellEnd"/>
      <w:r w:rsidRPr="00F50826">
        <w:rPr>
          <w:rFonts w:ascii="Calibri" w:hAnsi="Calibri" w:cs="Calibri"/>
        </w:rPr>
        <w:t xml:space="preserve"> software (Cluster #5) clusters form a tightly linked group, reflecting shared emphasis on digital and visual supports for </w:t>
      </w:r>
      <w:proofErr w:type="spellStart"/>
      <w:r w:rsidRPr="00F50826">
        <w:rPr>
          <w:rFonts w:ascii="Calibri" w:hAnsi="Calibri" w:cs="Calibri"/>
        </w:rPr>
        <w:t>modeling</w:t>
      </w:r>
      <w:proofErr w:type="spellEnd"/>
      <w:r w:rsidRPr="00F50826">
        <w:rPr>
          <w:rFonts w:ascii="Calibri" w:hAnsi="Calibri" w:cs="Calibri"/>
        </w:rPr>
        <w:t xml:space="preserve"> processes.</w:t>
      </w:r>
    </w:p>
    <w:p w14:paraId="052C4895" w14:textId="77777777" w:rsidR="00FD25F7" w:rsidRPr="00F50826" w:rsidRDefault="00FD25F7" w:rsidP="00FD25F7">
      <w:pPr>
        <w:pStyle w:val="NormalWeb"/>
        <w:spacing w:before="0" w:beforeAutospacing="0" w:after="0" w:afterAutospacing="0"/>
        <w:jc w:val="both"/>
        <w:rPr>
          <w:rFonts w:ascii="Calibri" w:hAnsi="Calibri" w:cs="Calibri"/>
        </w:rPr>
      </w:pPr>
    </w:p>
    <w:p w14:paraId="2D217E03"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In contrast, clusters associated with competencies model (Cluster #6) and high school science (Cluster #12) show comparatively weaker connections to the central clusters. This pattern indicates that research explicitly addressing </w:t>
      </w:r>
      <w:proofErr w:type="spellStart"/>
      <w:r w:rsidRPr="00F50826">
        <w:rPr>
          <w:rFonts w:ascii="Calibri" w:hAnsi="Calibri" w:cs="Calibri"/>
        </w:rPr>
        <w:t>modeling</w:t>
      </w:r>
      <w:proofErr w:type="spellEnd"/>
      <w:r w:rsidRPr="00F50826">
        <w:rPr>
          <w:rFonts w:ascii="Calibri" w:hAnsi="Calibri" w:cs="Calibri"/>
        </w:rPr>
        <w:t xml:space="preserve"> competencies, particularly within secondary education contexts, occupies a more peripheral position within the broader </w:t>
      </w:r>
      <w:proofErr w:type="spellStart"/>
      <w:r w:rsidRPr="00F50826">
        <w:rPr>
          <w:rFonts w:ascii="Calibri" w:hAnsi="Calibri" w:cs="Calibri"/>
        </w:rPr>
        <w:t>modeling</w:t>
      </w:r>
      <w:proofErr w:type="spellEnd"/>
      <w:r w:rsidRPr="00F50826">
        <w:rPr>
          <w:rFonts w:ascii="Calibri" w:hAnsi="Calibri" w:cs="Calibri"/>
        </w:rPr>
        <w:t xml:space="preserve"> research landscape.</w:t>
      </w:r>
    </w:p>
    <w:p w14:paraId="21AEEC2D" w14:textId="77777777" w:rsidR="00FD25F7" w:rsidRPr="00F50826" w:rsidRDefault="00FD25F7" w:rsidP="00FD25F7">
      <w:pPr>
        <w:pStyle w:val="NormalWeb"/>
        <w:spacing w:before="0" w:beforeAutospacing="0" w:after="0" w:afterAutospacing="0"/>
        <w:jc w:val="both"/>
        <w:rPr>
          <w:rFonts w:ascii="Calibri" w:hAnsi="Calibri" w:cs="Calibri"/>
        </w:rPr>
      </w:pPr>
    </w:p>
    <w:p w14:paraId="78EC0211" w14:textId="77777777" w:rsidR="00FD25F7" w:rsidRPr="00F50826" w:rsidRDefault="00FD25F7" w:rsidP="00FD25F7">
      <w:pPr>
        <w:spacing w:after="0" w:line="240" w:lineRule="auto"/>
        <w:rPr>
          <w:rFonts w:ascii="Calibri" w:hAnsi="Calibri" w:cs="Calibri"/>
          <w:i/>
          <w:iCs/>
          <w:sz w:val="24"/>
          <w:szCs w:val="24"/>
        </w:rPr>
      </w:pPr>
      <w:r w:rsidRPr="00F50826">
        <w:rPr>
          <w:rFonts w:ascii="Calibri" w:hAnsi="Calibri" w:cs="Calibri"/>
          <w:i/>
          <w:iCs/>
          <w:sz w:val="24"/>
          <w:szCs w:val="24"/>
        </w:rPr>
        <w:t>Summary of Bibliometric Findings</w:t>
      </w:r>
    </w:p>
    <w:p w14:paraId="1118433C"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aken together, evidence from publication trends (Figure 1), keyword co-occurrence networks and thematic clusters (Figure 2 and Table 1), and thematic evolution (Figure 3) reveals a research landscape characterized by sustained growth and increasing thematic diversification. </w:t>
      </w:r>
      <w:proofErr w:type="spellStart"/>
      <w:r w:rsidRPr="00F50826">
        <w:rPr>
          <w:rFonts w:ascii="Calibri" w:hAnsi="Calibri" w:cs="Calibri"/>
        </w:rPr>
        <w:t>Modeling</w:t>
      </w:r>
      <w:proofErr w:type="spellEnd"/>
      <w:r w:rsidRPr="00F50826">
        <w:rPr>
          <w:rFonts w:ascii="Calibri" w:hAnsi="Calibri" w:cs="Calibri"/>
        </w:rPr>
        <w:t xml:space="preserve">-related research has increasingly focused on instructional practices and technology-supported environments, whereas studies explicitly </w:t>
      </w:r>
      <w:proofErr w:type="spellStart"/>
      <w:r w:rsidRPr="00F50826">
        <w:rPr>
          <w:rFonts w:ascii="Calibri" w:hAnsi="Calibri" w:cs="Calibri"/>
        </w:rPr>
        <w:t>centered</w:t>
      </w:r>
      <w:proofErr w:type="spellEnd"/>
      <w:r w:rsidRPr="00F50826">
        <w:rPr>
          <w:rFonts w:ascii="Calibri" w:hAnsi="Calibri" w:cs="Calibri"/>
        </w:rPr>
        <w:t xml:space="preserve"> on </w:t>
      </w:r>
      <w:proofErr w:type="spellStart"/>
      <w:r w:rsidRPr="00F50826">
        <w:rPr>
          <w:rFonts w:ascii="Calibri" w:hAnsi="Calibri" w:cs="Calibri"/>
        </w:rPr>
        <w:t>modeling</w:t>
      </w:r>
      <w:proofErr w:type="spellEnd"/>
      <w:r w:rsidRPr="00F50826">
        <w:rPr>
          <w:rFonts w:ascii="Calibri" w:hAnsi="Calibri" w:cs="Calibri"/>
        </w:rPr>
        <w:t xml:space="preserve"> competencies, especially at the high school level, represent a smaller and less interconnected strand. These results provide a structured overview of the knowledge landscape and establish an empirical basis for further discussion of research gaps and future directions.</w:t>
      </w:r>
    </w:p>
    <w:p w14:paraId="6AD80E6A" w14:textId="77777777" w:rsidR="00FD25F7" w:rsidRPr="00F50826" w:rsidRDefault="00FD25F7" w:rsidP="00FD25F7">
      <w:pPr>
        <w:pStyle w:val="NormalWeb"/>
        <w:spacing w:before="0" w:beforeAutospacing="0" w:after="0" w:afterAutospacing="0"/>
        <w:jc w:val="both"/>
        <w:rPr>
          <w:rFonts w:ascii="Calibri" w:hAnsi="Calibri" w:cs="Calibri"/>
        </w:rPr>
      </w:pPr>
    </w:p>
    <w:p w14:paraId="5AFFC5AB" w14:textId="77777777" w:rsidR="00FD25F7" w:rsidRPr="00F50826" w:rsidRDefault="00FD25F7" w:rsidP="00FD25F7">
      <w:pPr>
        <w:pStyle w:val="NormalWeb"/>
        <w:spacing w:before="0" w:beforeAutospacing="0" w:after="0" w:afterAutospacing="0"/>
        <w:jc w:val="center"/>
        <w:textAlignment w:val="center"/>
        <w:rPr>
          <w:rFonts w:ascii="Calibri" w:hAnsi="Calibri" w:cs="Calibri"/>
          <w:b/>
          <w:bCs/>
          <w:color w:val="000000"/>
        </w:rPr>
      </w:pPr>
      <w:r w:rsidRPr="00F50826">
        <w:rPr>
          <w:rFonts w:ascii="Calibri" w:hAnsi="Calibri" w:cs="Calibri"/>
          <w:noProof/>
        </w:rPr>
        <w:lastRenderedPageBreak/>
        <w:drawing>
          <wp:inline distT="0" distB="0" distL="114300" distR="114300" wp14:anchorId="66162EC7" wp14:editId="7C0D863F">
            <wp:extent cx="3427730" cy="2488565"/>
            <wp:effectExtent l="0" t="0" r="1270" b="6985"/>
            <wp:docPr id="28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图片 7"/>
                    <pic:cNvPicPr>
                      <a:picLocks noChangeAspect="1"/>
                    </pic:cNvPicPr>
                  </pic:nvPicPr>
                  <pic:blipFill>
                    <a:blip r:embed="rId12"/>
                    <a:stretch>
                      <a:fillRect/>
                    </a:stretch>
                  </pic:blipFill>
                  <pic:spPr>
                    <a:xfrm>
                      <a:off x="0" y="0"/>
                      <a:ext cx="3427730" cy="2488565"/>
                    </a:xfrm>
                    <a:prstGeom prst="rect">
                      <a:avLst/>
                    </a:prstGeom>
                    <a:noFill/>
                    <a:ln>
                      <a:noFill/>
                    </a:ln>
                  </pic:spPr>
                </pic:pic>
              </a:graphicData>
            </a:graphic>
          </wp:inline>
        </w:drawing>
      </w:r>
    </w:p>
    <w:p w14:paraId="214F15FA" w14:textId="77777777" w:rsidR="00FD25F7" w:rsidRPr="00F50826" w:rsidRDefault="00FD25F7" w:rsidP="00FD25F7">
      <w:pPr>
        <w:pStyle w:val="Heading1"/>
        <w:spacing w:before="0" w:line="240" w:lineRule="auto"/>
        <w:jc w:val="both"/>
        <w:rPr>
          <w:rFonts w:ascii="Calibri" w:hAnsi="Calibri" w:cs="Calibri"/>
          <w:sz w:val="24"/>
          <w:szCs w:val="24"/>
        </w:rPr>
      </w:pPr>
    </w:p>
    <w:p w14:paraId="2F083DBB" w14:textId="77777777" w:rsidR="00FD25F7" w:rsidRPr="00FD25F7" w:rsidRDefault="00FD25F7" w:rsidP="00FD25F7">
      <w:pPr>
        <w:pStyle w:val="NormalWeb"/>
        <w:spacing w:before="0" w:beforeAutospacing="0" w:after="0" w:afterAutospacing="0"/>
        <w:jc w:val="both"/>
        <w:rPr>
          <w:rFonts w:ascii="Calibri" w:hAnsi="Calibri" w:cs="Calibri"/>
        </w:rPr>
      </w:pPr>
      <w:r w:rsidRPr="00FD25F7">
        <w:rPr>
          <w:rFonts w:ascii="Calibri" w:hAnsi="Calibri" w:cs="Calibri"/>
        </w:rPr>
        <w:t xml:space="preserve">Figure </w:t>
      </w:r>
      <w:r w:rsidRPr="00FD25F7">
        <w:rPr>
          <w:rFonts w:ascii="Calibri" w:hAnsi="Calibri" w:cs="Calibri"/>
          <w:lang w:val="en-US" w:eastAsia="zh-CN"/>
        </w:rPr>
        <w:t>3</w:t>
      </w:r>
      <w:r w:rsidRPr="00FD25F7">
        <w:rPr>
          <w:rFonts w:ascii="Calibri" w:hAnsi="Calibri" w:cs="Calibri"/>
        </w:rPr>
        <w:t xml:space="preserve"> </w:t>
      </w:r>
      <w:r w:rsidRPr="00FD25F7">
        <w:rPr>
          <w:rFonts w:ascii="Calibri" w:eastAsia="SimSun" w:hAnsi="Calibri" w:cs="Calibri"/>
        </w:rPr>
        <w:t xml:space="preserve">Timeline visualization of thematic evolution in </w:t>
      </w:r>
      <w:proofErr w:type="spellStart"/>
      <w:r w:rsidRPr="00FD25F7">
        <w:rPr>
          <w:rFonts w:ascii="Calibri" w:eastAsia="SimSun" w:hAnsi="Calibri" w:cs="Calibri"/>
        </w:rPr>
        <w:t>modeling</w:t>
      </w:r>
      <w:proofErr w:type="spellEnd"/>
      <w:r w:rsidRPr="00FD25F7">
        <w:rPr>
          <w:rFonts w:ascii="Calibri" w:eastAsia="SimSun" w:hAnsi="Calibri" w:cs="Calibri"/>
        </w:rPr>
        <w:t>-related research</w:t>
      </w:r>
    </w:p>
    <w:p w14:paraId="2F496DDB" w14:textId="77777777" w:rsidR="00FD25F7" w:rsidRDefault="00FD25F7" w:rsidP="00FD25F7">
      <w:pPr>
        <w:pStyle w:val="NormalWeb"/>
        <w:spacing w:before="0" w:beforeAutospacing="0" w:after="0" w:afterAutospacing="0"/>
        <w:jc w:val="both"/>
        <w:textAlignment w:val="center"/>
        <w:rPr>
          <w:rFonts w:ascii="Calibri" w:eastAsia="SimSun" w:hAnsi="Calibri" w:cs="Calibri"/>
          <w:b/>
          <w:bCs/>
          <w:color w:val="000000"/>
          <w:lang w:val="en-US" w:eastAsia="zh-CN"/>
        </w:rPr>
      </w:pPr>
    </w:p>
    <w:p w14:paraId="720ADE07" w14:textId="4C8BEE7F" w:rsidR="00FD25F7" w:rsidRPr="00F50826" w:rsidRDefault="00FD25F7" w:rsidP="00FD25F7">
      <w:pPr>
        <w:pStyle w:val="NormalWeb"/>
        <w:spacing w:before="0" w:beforeAutospacing="0" w:after="0" w:afterAutospacing="0"/>
        <w:jc w:val="both"/>
        <w:textAlignment w:val="center"/>
        <w:rPr>
          <w:rFonts w:ascii="Calibri" w:hAnsi="Calibri" w:cs="Calibri"/>
          <w:b/>
          <w:bCs/>
          <w:color w:val="000000"/>
        </w:rPr>
      </w:pPr>
      <w:r w:rsidRPr="00F50826">
        <w:rPr>
          <w:rFonts w:ascii="Calibri" w:eastAsia="SimSun" w:hAnsi="Calibri" w:cs="Calibri"/>
          <w:b/>
          <w:bCs/>
          <w:color w:val="000000"/>
          <w:lang w:val="en-US" w:eastAsia="zh-CN"/>
        </w:rPr>
        <w:t>Conclusions and Discussion</w:t>
      </w:r>
    </w:p>
    <w:p w14:paraId="25F493F4"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This bibliometric review provides a systematic overview of research on </w:t>
      </w:r>
      <w:proofErr w:type="spellStart"/>
      <w:r w:rsidRPr="00F50826">
        <w:rPr>
          <w:rFonts w:ascii="Calibri" w:hAnsi="Calibri" w:cs="Calibri"/>
        </w:rPr>
        <w:t>modeling</w:t>
      </w:r>
      <w:proofErr w:type="spellEnd"/>
      <w:r w:rsidRPr="00F50826">
        <w:rPr>
          <w:rFonts w:ascii="Calibri" w:hAnsi="Calibri" w:cs="Calibri"/>
        </w:rPr>
        <w:t xml:space="preserve"> and </w:t>
      </w:r>
      <w:proofErr w:type="spellStart"/>
      <w:r w:rsidRPr="00F50826">
        <w:rPr>
          <w:rFonts w:ascii="Calibri" w:hAnsi="Calibri" w:cs="Calibri"/>
        </w:rPr>
        <w:t>modeling</w:t>
      </w:r>
      <w:proofErr w:type="spellEnd"/>
      <w:r w:rsidRPr="00F50826">
        <w:rPr>
          <w:rFonts w:ascii="Calibri" w:hAnsi="Calibri" w:cs="Calibri"/>
        </w:rPr>
        <w:t xml:space="preserve">-related studies over the past three decades. By integrating publication trend analysis, keyword co-occurrence networks, and thematic cluster mapping, the study outlines the knowledge structure and developmental patterns of this research field. The findings indicate sustained growth in </w:t>
      </w:r>
      <w:proofErr w:type="spellStart"/>
      <w:r w:rsidRPr="00F50826">
        <w:rPr>
          <w:rFonts w:ascii="Calibri" w:hAnsi="Calibri" w:cs="Calibri"/>
        </w:rPr>
        <w:t>modeling</w:t>
      </w:r>
      <w:proofErr w:type="spellEnd"/>
      <w:r w:rsidRPr="00F50826">
        <w:rPr>
          <w:rFonts w:ascii="Calibri" w:hAnsi="Calibri" w:cs="Calibri"/>
        </w:rPr>
        <w:t xml:space="preserve">-related research, particularly since the mid-2010s, reflecting increasing recognition of </w:t>
      </w:r>
      <w:proofErr w:type="spellStart"/>
      <w:r w:rsidRPr="00F50826">
        <w:rPr>
          <w:rFonts w:ascii="Calibri" w:hAnsi="Calibri" w:cs="Calibri"/>
        </w:rPr>
        <w:t>modeling</w:t>
      </w:r>
      <w:proofErr w:type="spellEnd"/>
      <w:r w:rsidRPr="00F50826">
        <w:rPr>
          <w:rFonts w:ascii="Calibri" w:hAnsi="Calibri" w:cs="Calibri"/>
        </w:rPr>
        <w:t xml:space="preserve"> as a core scientific practice and an important component of science learning and instruction (Gilbert et al., 2000; Schwarz et al., 2009).</w:t>
      </w:r>
    </w:p>
    <w:p w14:paraId="32DCB036" w14:textId="77777777" w:rsidR="00FD25F7" w:rsidRPr="00F50826" w:rsidRDefault="00FD25F7" w:rsidP="00FD25F7">
      <w:pPr>
        <w:pStyle w:val="NormalWeb"/>
        <w:spacing w:before="0" w:beforeAutospacing="0" w:after="0" w:afterAutospacing="0"/>
        <w:jc w:val="both"/>
        <w:rPr>
          <w:rFonts w:ascii="Calibri" w:hAnsi="Calibri" w:cs="Calibri"/>
        </w:rPr>
      </w:pPr>
    </w:p>
    <w:p w14:paraId="5760E6C6"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One key finding of this study is that </w:t>
      </w:r>
      <w:proofErr w:type="spellStart"/>
      <w:r w:rsidRPr="00F50826">
        <w:rPr>
          <w:rFonts w:ascii="Calibri" w:hAnsi="Calibri" w:cs="Calibri"/>
        </w:rPr>
        <w:t>modeling</w:t>
      </w:r>
      <w:proofErr w:type="spellEnd"/>
      <w:r w:rsidRPr="00F50826">
        <w:rPr>
          <w:rFonts w:ascii="Calibri" w:hAnsi="Calibri" w:cs="Calibri"/>
        </w:rPr>
        <w:t xml:space="preserve">-related research has been strongly oriented toward instructional practices and technology-supported learning environments. Large and densely connected clusters related to biology education, team-based learning, educational technology acceptance, video </w:t>
      </w:r>
      <w:proofErr w:type="spellStart"/>
      <w:r w:rsidRPr="00F50826">
        <w:rPr>
          <w:rFonts w:ascii="Calibri" w:hAnsi="Calibri" w:cs="Calibri"/>
        </w:rPr>
        <w:t>modeling</w:t>
      </w:r>
      <w:proofErr w:type="spellEnd"/>
      <w:r w:rsidRPr="00F50826">
        <w:rPr>
          <w:rFonts w:ascii="Calibri" w:hAnsi="Calibri" w:cs="Calibri"/>
        </w:rPr>
        <w:t xml:space="preserve"> examples, and molecular </w:t>
      </w:r>
      <w:proofErr w:type="spellStart"/>
      <w:r w:rsidRPr="00F50826">
        <w:rPr>
          <w:rFonts w:ascii="Calibri" w:hAnsi="Calibri" w:cs="Calibri"/>
        </w:rPr>
        <w:t>modeling</w:t>
      </w:r>
      <w:proofErr w:type="spellEnd"/>
      <w:r w:rsidRPr="00F50826">
        <w:rPr>
          <w:rFonts w:ascii="Calibri" w:hAnsi="Calibri" w:cs="Calibri"/>
        </w:rPr>
        <w:t xml:space="preserve"> software demonstrate that a substantial proportion of studies have focused on pedagogical strategies and digital tools designed to support students’ engagement in </w:t>
      </w:r>
      <w:proofErr w:type="spellStart"/>
      <w:r w:rsidRPr="00F50826">
        <w:rPr>
          <w:rFonts w:ascii="Calibri" w:hAnsi="Calibri" w:cs="Calibri"/>
        </w:rPr>
        <w:t>modeling</w:t>
      </w:r>
      <w:proofErr w:type="spellEnd"/>
      <w:r w:rsidRPr="00F50826">
        <w:rPr>
          <w:rFonts w:ascii="Calibri" w:hAnsi="Calibri" w:cs="Calibri"/>
        </w:rPr>
        <w:t xml:space="preserve"> activities. This emphasis aligns with broader trends in science education that prioritize learner-</w:t>
      </w:r>
      <w:proofErr w:type="spellStart"/>
      <w:r w:rsidRPr="00F50826">
        <w:rPr>
          <w:rFonts w:ascii="Calibri" w:hAnsi="Calibri" w:cs="Calibri"/>
        </w:rPr>
        <w:t>centered</w:t>
      </w:r>
      <w:proofErr w:type="spellEnd"/>
      <w:r w:rsidRPr="00F50826">
        <w:rPr>
          <w:rFonts w:ascii="Calibri" w:hAnsi="Calibri" w:cs="Calibri"/>
        </w:rPr>
        <w:t xml:space="preserve"> instruction and the integration of educational technologies to enhance conceptual understanding and scientific reasoning (Dori &amp; </w:t>
      </w:r>
      <w:proofErr w:type="spellStart"/>
      <w:r w:rsidRPr="00F50826">
        <w:rPr>
          <w:rFonts w:ascii="Calibri" w:hAnsi="Calibri" w:cs="Calibri"/>
        </w:rPr>
        <w:t>Kaberman</w:t>
      </w:r>
      <w:proofErr w:type="spellEnd"/>
      <w:r w:rsidRPr="00F50826">
        <w:rPr>
          <w:rFonts w:ascii="Calibri" w:hAnsi="Calibri" w:cs="Calibri"/>
        </w:rPr>
        <w:t>, 2012; Chiu &amp; Zeng, 2023).</w:t>
      </w:r>
    </w:p>
    <w:p w14:paraId="1D7C2520" w14:textId="77777777" w:rsidR="00FD25F7" w:rsidRPr="00F50826" w:rsidRDefault="00FD25F7" w:rsidP="00FD25F7">
      <w:pPr>
        <w:pStyle w:val="NormalWeb"/>
        <w:spacing w:before="0" w:beforeAutospacing="0" w:after="0" w:afterAutospacing="0"/>
        <w:jc w:val="both"/>
        <w:rPr>
          <w:rFonts w:ascii="Calibri" w:hAnsi="Calibri" w:cs="Calibri"/>
        </w:rPr>
      </w:pPr>
    </w:p>
    <w:p w14:paraId="3B822DFF"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In contrast, the bibliometric results indicate that research explicitly addressing </w:t>
      </w:r>
      <w:proofErr w:type="spellStart"/>
      <w:r w:rsidRPr="00F50826">
        <w:rPr>
          <w:rFonts w:ascii="Calibri" w:hAnsi="Calibri" w:cs="Calibri"/>
        </w:rPr>
        <w:t>modeling</w:t>
      </w:r>
      <w:proofErr w:type="spellEnd"/>
      <w:r w:rsidRPr="00F50826">
        <w:rPr>
          <w:rFonts w:ascii="Calibri" w:hAnsi="Calibri" w:cs="Calibri"/>
        </w:rPr>
        <w:t xml:space="preserve"> competencies as coherent and assessable learning outcomes remains comparatively limited and fragmented. Although a distinct competence-related cluster was identified, it was smaller in size and less densely connected to the dominant instructional and technology-oriented clusters. This pattern suggests that, while </w:t>
      </w:r>
      <w:proofErr w:type="spellStart"/>
      <w:r w:rsidRPr="00F50826">
        <w:rPr>
          <w:rFonts w:ascii="Calibri" w:hAnsi="Calibri" w:cs="Calibri"/>
        </w:rPr>
        <w:t>modeling</w:t>
      </w:r>
      <w:proofErr w:type="spellEnd"/>
      <w:r w:rsidRPr="00F50826">
        <w:rPr>
          <w:rFonts w:ascii="Calibri" w:hAnsi="Calibri" w:cs="Calibri"/>
        </w:rPr>
        <w:t xml:space="preserve"> is widely adopted as an instructional approach, fewer studies have systematically conceptualized, operationalized, and evaluated </w:t>
      </w:r>
      <w:proofErr w:type="spellStart"/>
      <w:r w:rsidRPr="00F50826">
        <w:rPr>
          <w:rFonts w:ascii="Calibri" w:hAnsi="Calibri" w:cs="Calibri"/>
        </w:rPr>
        <w:t>modeling</w:t>
      </w:r>
      <w:proofErr w:type="spellEnd"/>
      <w:r w:rsidRPr="00F50826">
        <w:rPr>
          <w:rFonts w:ascii="Calibri" w:hAnsi="Calibri" w:cs="Calibri"/>
        </w:rPr>
        <w:t xml:space="preserve"> competencies in an integrated manner. Similar challenges have been noted in prior reviews, which highlighted inconsistencies in competency frameworks and limited alignment between </w:t>
      </w:r>
      <w:proofErr w:type="spellStart"/>
      <w:r w:rsidRPr="00F50826">
        <w:rPr>
          <w:rFonts w:ascii="Calibri" w:hAnsi="Calibri" w:cs="Calibri"/>
        </w:rPr>
        <w:t>modeling</w:t>
      </w:r>
      <w:proofErr w:type="spellEnd"/>
      <w:r w:rsidRPr="00F50826">
        <w:rPr>
          <w:rFonts w:ascii="Calibri" w:hAnsi="Calibri" w:cs="Calibri"/>
        </w:rPr>
        <w:t xml:space="preserve"> practices, meta-knowledge, and assessment approaches (Nicolaou &amp; Constantinou, 2014; Nielsen &amp; Nielsen, 2021).</w:t>
      </w:r>
    </w:p>
    <w:p w14:paraId="0C2B50FA" w14:textId="77777777" w:rsidR="00FD25F7" w:rsidRPr="00F50826" w:rsidRDefault="00FD25F7" w:rsidP="00FD25F7">
      <w:pPr>
        <w:pStyle w:val="NormalWeb"/>
        <w:spacing w:before="0" w:beforeAutospacing="0" w:after="0" w:afterAutospacing="0"/>
        <w:jc w:val="both"/>
        <w:rPr>
          <w:rFonts w:ascii="Calibri" w:hAnsi="Calibri" w:cs="Calibri"/>
        </w:rPr>
      </w:pPr>
    </w:p>
    <w:p w14:paraId="74CE4947"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lastRenderedPageBreak/>
        <w:t xml:space="preserve">The analysis further reveals that research focusing on secondary education contexts, including high school science, occupies a relatively peripheral position within the broader </w:t>
      </w:r>
      <w:proofErr w:type="spellStart"/>
      <w:r w:rsidRPr="00F50826">
        <w:rPr>
          <w:rFonts w:ascii="Calibri" w:hAnsi="Calibri" w:cs="Calibri"/>
        </w:rPr>
        <w:t>modeling</w:t>
      </w:r>
      <w:proofErr w:type="spellEnd"/>
      <w:r w:rsidRPr="00F50826">
        <w:rPr>
          <w:rFonts w:ascii="Calibri" w:hAnsi="Calibri" w:cs="Calibri"/>
        </w:rPr>
        <w:t xml:space="preserve"> research landscape. Given the importance of </w:t>
      </w:r>
      <w:proofErr w:type="spellStart"/>
      <w:r w:rsidRPr="00F50826">
        <w:rPr>
          <w:rFonts w:ascii="Calibri" w:hAnsi="Calibri" w:cs="Calibri"/>
        </w:rPr>
        <w:t>modeling</w:t>
      </w:r>
      <w:proofErr w:type="spellEnd"/>
      <w:r w:rsidRPr="00F50826">
        <w:rPr>
          <w:rFonts w:ascii="Calibri" w:hAnsi="Calibri" w:cs="Calibri"/>
        </w:rPr>
        <w:t xml:space="preserve"> competencies in supporting students’ progression toward advanced scientific reasoning and disciplinary understanding, this relative marginalization warrants attention (Justi &amp; Gilbert, 2002; Chiu &amp; Lin, 2019). Empirical studies have reported uneven development of </w:t>
      </w:r>
      <w:proofErr w:type="spellStart"/>
      <w:r w:rsidRPr="00F50826">
        <w:rPr>
          <w:rFonts w:ascii="Calibri" w:hAnsi="Calibri" w:cs="Calibri"/>
        </w:rPr>
        <w:t>modeling</w:t>
      </w:r>
      <w:proofErr w:type="spellEnd"/>
      <w:r w:rsidRPr="00F50826">
        <w:rPr>
          <w:rFonts w:ascii="Calibri" w:hAnsi="Calibri" w:cs="Calibri"/>
        </w:rPr>
        <w:t xml:space="preserve"> competencies across dimensions such as model cognition, representation, application, and construction, underscoring the need for more targeted, developmentally sensitive instructional and assessment research in secondary education settings (Yang, 2017; Li &amp; Yu, 2023).</w:t>
      </w:r>
    </w:p>
    <w:p w14:paraId="28DE2D6B" w14:textId="77777777" w:rsidR="00FD25F7" w:rsidRPr="00F50826" w:rsidRDefault="00FD25F7" w:rsidP="00FD25F7">
      <w:pPr>
        <w:pStyle w:val="NormalWeb"/>
        <w:spacing w:before="0" w:beforeAutospacing="0" w:after="0" w:afterAutospacing="0"/>
        <w:jc w:val="both"/>
        <w:rPr>
          <w:rFonts w:ascii="Calibri" w:hAnsi="Calibri" w:cs="Calibri"/>
        </w:rPr>
      </w:pPr>
    </w:p>
    <w:p w14:paraId="6E8128D3"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From a methodological perspective, this study demonstrates the value of bibliometric and visualization-based approaches for synthesizing large and conceptually diverse bodies of literature. By mapping thematic clusters and their interconnections, bibliometric analysis makes visible dominant research streams as well as underexplored areas that may be overlooked in traditional narrative reviews (Chen, 2016; </w:t>
      </w:r>
      <w:proofErr w:type="spellStart"/>
      <w:r w:rsidRPr="00F50826">
        <w:rPr>
          <w:rFonts w:ascii="Calibri" w:hAnsi="Calibri" w:cs="Calibri"/>
        </w:rPr>
        <w:t>Zupic</w:t>
      </w:r>
      <w:proofErr w:type="spellEnd"/>
      <w:r w:rsidRPr="00F50826">
        <w:rPr>
          <w:rFonts w:ascii="Calibri" w:hAnsi="Calibri" w:cs="Calibri"/>
        </w:rPr>
        <w:t xml:space="preserve"> &amp; </w:t>
      </w:r>
      <w:proofErr w:type="spellStart"/>
      <w:r w:rsidRPr="00F50826">
        <w:rPr>
          <w:rFonts w:ascii="Calibri" w:hAnsi="Calibri" w:cs="Calibri"/>
        </w:rPr>
        <w:t>Čater</w:t>
      </w:r>
      <w:proofErr w:type="spellEnd"/>
      <w:r w:rsidRPr="00F50826">
        <w:rPr>
          <w:rFonts w:ascii="Calibri" w:hAnsi="Calibri" w:cs="Calibri"/>
        </w:rPr>
        <w:t xml:space="preserve">, 2015). In this review, such an approach clarified the relative positioning of </w:t>
      </w:r>
      <w:proofErr w:type="spellStart"/>
      <w:r w:rsidRPr="00F50826">
        <w:rPr>
          <w:rFonts w:ascii="Calibri" w:hAnsi="Calibri" w:cs="Calibri"/>
        </w:rPr>
        <w:t>modeling</w:t>
      </w:r>
      <w:proofErr w:type="spellEnd"/>
      <w:r w:rsidRPr="00F50826">
        <w:rPr>
          <w:rFonts w:ascii="Calibri" w:hAnsi="Calibri" w:cs="Calibri"/>
        </w:rPr>
        <w:t xml:space="preserve"> competencies research within a broader literature largely shaped by instructional and technological themes.</w:t>
      </w:r>
    </w:p>
    <w:p w14:paraId="76F80E99" w14:textId="77777777" w:rsidR="00FD25F7" w:rsidRPr="00F50826" w:rsidRDefault="00FD25F7" w:rsidP="00FD25F7">
      <w:pPr>
        <w:pStyle w:val="NormalWeb"/>
        <w:spacing w:before="0" w:beforeAutospacing="0" w:after="0" w:afterAutospacing="0"/>
        <w:jc w:val="both"/>
        <w:rPr>
          <w:rFonts w:ascii="Calibri" w:hAnsi="Calibri" w:cs="Calibri"/>
        </w:rPr>
      </w:pPr>
    </w:p>
    <w:p w14:paraId="6C082760" w14:textId="77777777" w:rsidR="00FD25F7"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Beyond summarizing publication patterns, this review advances a competencies-oriented perspective on scientific </w:t>
      </w:r>
      <w:proofErr w:type="spellStart"/>
      <w:r w:rsidRPr="00F50826">
        <w:rPr>
          <w:rFonts w:ascii="Calibri" w:hAnsi="Calibri" w:cs="Calibri"/>
        </w:rPr>
        <w:t>modeling</w:t>
      </w:r>
      <w:proofErr w:type="spellEnd"/>
      <w:r w:rsidRPr="00F50826">
        <w:rPr>
          <w:rFonts w:ascii="Calibri" w:hAnsi="Calibri" w:cs="Calibri"/>
        </w:rPr>
        <w:t xml:space="preserve"> by clarifying how instructional, technological, and assessment strands cluster—and often remain loosely connected—within the literature. The mapping reveals that research explicitly conceptualizing </w:t>
      </w:r>
      <w:proofErr w:type="spellStart"/>
      <w:r w:rsidRPr="00F50826">
        <w:rPr>
          <w:rFonts w:ascii="Calibri" w:hAnsi="Calibri" w:cs="Calibri"/>
        </w:rPr>
        <w:t>modeling</w:t>
      </w:r>
      <w:proofErr w:type="spellEnd"/>
      <w:r w:rsidRPr="00F50826">
        <w:rPr>
          <w:rFonts w:ascii="Calibri" w:hAnsi="Calibri" w:cs="Calibri"/>
        </w:rPr>
        <w:t xml:space="preserve"> competencies as coherent, multidimensional learning outcomes remains comparatively peripheral, particularly in secondary education. By making these structural relationships visible, the study contributes to social science knowledge through a transparent evidence base for theory building, including the alignment of </w:t>
      </w:r>
      <w:proofErr w:type="spellStart"/>
      <w:r w:rsidRPr="00F50826">
        <w:rPr>
          <w:rFonts w:ascii="Calibri" w:hAnsi="Calibri" w:cs="Calibri"/>
        </w:rPr>
        <w:t>modeling</w:t>
      </w:r>
      <w:proofErr w:type="spellEnd"/>
      <w:r w:rsidRPr="00F50826">
        <w:rPr>
          <w:rFonts w:ascii="Calibri" w:hAnsi="Calibri" w:cs="Calibri"/>
        </w:rPr>
        <w:t xml:space="preserve"> practices, meta-</w:t>
      </w:r>
      <w:proofErr w:type="spellStart"/>
      <w:r w:rsidRPr="00F50826">
        <w:rPr>
          <w:rFonts w:ascii="Calibri" w:hAnsi="Calibri" w:cs="Calibri"/>
        </w:rPr>
        <w:t>modeling</w:t>
      </w:r>
      <w:proofErr w:type="spellEnd"/>
      <w:r w:rsidRPr="00F50826">
        <w:rPr>
          <w:rFonts w:ascii="Calibri" w:hAnsi="Calibri" w:cs="Calibri"/>
        </w:rPr>
        <w:t xml:space="preserve"> knowledge, and competency-oriented assessment. At the same time, it informs curriculum design, teacher professional development, and educational technology development in contexts where </w:t>
      </w:r>
      <w:proofErr w:type="spellStart"/>
      <w:r w:rsidRPr="00F50826">
        <w:rPr>
          <w:rFonts w:ascii="Calibri" w:hAnsi="Calibri" w:cs="Calibri"/>
        </w:rPr>
        <w:t>modeling</w:t>
      </w:r>
      <w:proofErr w:type="spellEnd"/>
      <w:r w:rsidRPr="00F50826">
        <w:rPr>
          <w:rFonts w:ascii="Calibri" w:hAnsi="Calibri" w:cs="Calibri"/>
        </w:rPr>
        <w:t xml:space="preserve"> is emphasized but systematic, competency-focused evaluation is still limited. Together, these contributions support more cumulative, comparable, and context-sensitive research on how students develop </w:t>
      </w:r>
      <w:proofErr w:type="spellStart"/>
      <w:r w:rsidRPr="00F50826">
        <w:rPr>
          <w:rFonts w:ascii="Calibri" w:hAnsi="Calibri" w:cs="Calibri"/>
        </w:rPr>
        <w:t>modeling</w:t>
      </w:r>
      <w:proofErr w:type="spellEnd"/>
      <w:r w:rsidRPr="00F50826">
        <w:rPr>
          <w:rFonts w:ascii="Calibri" w:hAnsi="Calibri" w:cs="Calibri"/>
        </w:rPr>
        <w:t xml:space="preserve"> competencies over time.</w:t>
      </w:r>
    </w:p>
    <w:p w14:paraId="49C124DE" w14:textId="77777777" w:rsidR="00FD25F7" w:rsidRPr="00F50826" w:rsidRDefault="00FD25F7" w:rsidP="00FD25F7">
      <w:pPr>
        <w:pStyle w:val="NormalWeb"/>
        <w:spacing w:before="0" w:beforeAutospacing="0" w:after="0" w:afterAutospacing="0"/>
        <w:jc w:val="both"/>
        <w:rPr>
          <w:rFonts w:ascii="Calibri" w:hAnsi="Calibri" w:cs="Calibri"/>
        </w:rPr>
      </w:pPr>
    </w:p>
    <w:p w14:paraId="0FDB907A" w14:textId="77777777" w:rsidR="00FD25F7" w:rsidRPr="00F50826" w:rsidRDefault="00FD25F7" w:rsidP="00FD25F7">
      <w:pPr>
        <w:pStyle w:val="NormalWeb"/>
        <w:spacing w:before="0" w:beforeAutospacing="0" w:after="0" w:afterAutospacing="0"/>
        <w:jc w:val="both"/>
        <w:rPr>
          <w:rFonts w:ascii="Calibri" w:hAnsi="Calibri" w:cs="Calibri"/>
        </w:rPr>
      </w:pPr>
      <w:r w:rsidRPr="00F50826">
        <w:rPr>
          <w:rFonts w:ascii="Calibri" w:hAnsi="Calibri" w:cs="Calibri"/>
        </w:rPr>
        <w:t xml:space="preserve">It should be noted that the temporal scope of this review, which includes literature from the early stages of </w:t>
      </w:r>
      <w:proofErr w:type="spellStart"/>
      <w:r w:rsidRPr="00F50826">
        <w:rPr>
          <w:rFonts w:ascii="Calibri" w:hAnsi="Calibri" w:cs="Calibri"/>
        </w:rPr>
        <w:t>modeling</w:t>
      </w:r>
      <w:proofErr w:type="spellEnd"/>
      <w:r w:rsidRPr="00F50826">
        <w:rPr>
          <w:rFonts w:ascii="Calibri" w:hAnsi="Calibri" w:cs="Calibri"/>
        </w:rPr>
        <w:t xml:space="preserve"> research through recent publications, represents a deliberate analytical choice rather than a limitation. Bibliometric analysis is designed to capture longitudinal development, thematic continuity, and shifts in research focus over time. By integrating foundational studies with recent contributions from 2024 and 2025, this review provides a comprehensive perspective on how </w:t>
      </w:r>
      <w:proofErr w:type="spellStart"/>
      <w:r w:rsidRPr="00F50826">
        <w:rPr>
          <w:rFonts w:ascii="Calibri" w:hAnsi="Calibri" w:cs="Calibri"/>
        </w:rPr>
        <w:t>modeling</w:t>
      </w:r>
      <w:proofErr w:type="spellEnd"/>
      <w:r w:rsidRPr="00F50826">
        <w:rPr>
          <w:rFonts w:ascii="Calibri" w:hAnsi="Calibri" w:cs="Calibri"/>
        </w:rPr>
        <w:t xml:space="preserve"> competencies research has emerged, diversified, and evolved within science education.</w:t>
      </w:r>
      <w:r w:rsidRPr="00F50826">
        <w:rPr>
          <w:rFonts w:ascii="Calibri" w:hAnsi="Calibri" w:cs="Calibri"/>
          <w:lang w:val="en-US" w:eastAsia="zh-CN"/>
        </w:rPr>
        <w:t xml:space="preserve"> </w:t>
      </w:r>
      <w:r w:rsidRPr="00F50826">
        <w:rPr>
          <w:rFonts w:ascii="Calibri" w:hAnsi="Calibri" w:cs="Calibri"/>
        </w:rPr>
        <w:t>Several limitations should nevertheless be acknowledged. First, the analysis was limited to English-language journal articles indexed in the Scopus database, which may exclude relevant studies published in other languages or indexed elsewhere. Second, bibliometric analysis relies on citation data and metadata rather than direct examination of instructional quality or learning outcomes, and therefore cannot substitute for in-depth empirical investigations of teaching and learning processes (</w:t>
      </w:r>
      <w:proofErr w:type="spellStart"/>
      <w:r w:rsidRPr="00F50826">
        <w:rPr>
          <w:rFonts w:ascii="Calibri" w:hAnsi="Calibri" w:cs="Calibri"/>
        </w:rPr>
        <w:t>Donthu</w:t>
      </w:r>
      <w:proofErr w:type="spellEnd"/>
      <w:r w:rsidRPr="00F50826">
        <w:rPr>
          <w:rFonts w:ascii="Calibri" w:hAnsi="Calibri" w:cs="Calibri"/>
        </w:rPr>
        <w:t xml:space="preserve"> et al., 2021).In conclusion, this bibliometric review reveals a research landscape characterized by sustained growth and increasing thematic diversification, with strong emphasis on instructional practices and technology-supported </w:t>
      </w:r>
      <w:proofErr w:type="spellStart"/>
      <w:r w:rsidRPr="00F50826">
        <w:rPr>
          <w:rFonts w:ascii="Calibri" w:hAnsi="Calibri" w:cs="Calibri"/>
        </w:rPr>
        <w:t>modeling</w:t>
      </w:r>
      <w:proofErr w:type="spellEnd"/>
      <w:r w:rsidRPr="00F50826">
        <w:rPr>
          <w:rFonts w:ascii="Calibri" w:hAnsi="Calibri" w:cs="Calibri"/>
        </w:rPr>
        <w:t xml:space="preserve"> </w:t>
      </w:r>
      <w:r w:rsidRPr="00F50826">
        <w:rPr>
          <w:rFonts w:ascii="Calibri" w:hAnsi="Calibri" w:cs="Calibri"/>
        </w:rPr>
        <w:lastRenderedPageBreak/>
        <w:t xml:space="preserve">environments alongside comparatively limited and fragmented attention to </w:t>
      </w:r>
      <w:proofErr w:type="spellStart"/>
      <w:r w:rsidRPr="00F50826">
        <w:rPr>
          <w:rFonts w:ascii="Calibri" w:hAnsi="Calibri" w:cs="Calibri"/>
        </w:rPr>
        <w:t>modeling</w:t>
      </w:r>
      <w:proofErr w:type="spellEnd"/>
      <w:r w:rsidRPr="00F50826">
        <w:rPr>
          <w:rFonts w:ascii="Calibri" w:hAnsi="Calibri" w:cs="Calibri"/>
        </w:rPr>
        <w:t xml:space="preserve"> competencies as learning outcomes. By systematically mapping research trends and knowledge structures, this study provides a consolidated overview of the field and highlights directions for future research aimed at strengthening conceptual coherence, instructional alignment, and empirical grounding in </w:t>
      </w:r>
      <w:proofErr w:type="spellStart"/>
      <w:r w:rsidRPr="00F50826">
        <w:rPr>
          <w:rFonts w:ascii="Calibri" w:hAnsi="Calibri" w:cs="Calibri"/>
        </w:rPr>
        <w:t>modeling</w:t>
      </w:r>
      <w:proofErr w:type="spellEnd"/>
      <w:r w:rsidRPr="00F50826">
        <w:rPr>
          <w:rFonts w:ascii="Calibri" w:hAnsi="Calibri" w:cs="Calibri"/>
        </w:rPr>
        <w:t xml:space="preserve"> competencies research within science education.</w:t>
      </w:r>
    </w:p>
    <w:p w14:paraId="754262DF" w14:textId="77777777" w:rsidR="00FD25F7" w:rsidRPr="00F50826" w:rsidRDefault="00FD25F7" w:rsidP="00FD25F7">
      <w:pPr>
        <w:pStyle w:val="Heading2"/>
        <w:spacing w:before="0" w:line="240" w:lineRule="auto"/>
        <w:rPr>
          <w:rFonts w:ascii="Calibri" w:hAnsi="Calibri" w:cs="Calibri"/>
          <w:sz w:val="24"/>
          <w:szCs w:val="24"/>
        </w:rPr>
      </w:pPr>
    </w:p>
    <w:p w14:paraId="5D8335AD" w14:textId="2EDE5EF9" w:rsidR="00FD25F7" w:rsidRPr="00FD25F7" w:rsidRDefault="00FD25F7" w:rsidP="00FD25F7">
      <w:pPr>
        <w:spacing w:after="0" w:line="240" w:lineRule="auto"/>
        <w:rPr>
          <w:rFonts w:ascii="Calibri" w:hAnsi="Calibri" w:cs="Calibri"/>
          <w:b/>
          <w:bCs/>
          <w:sz w:val="24"/>
          <w:szCs w:val="24"/>
        </w:rPr>
      </w:pPr>
      <w:r w:rsidRPr="00FD25F7">
        <w:rPr>
          <w:rFonts w:ascii="Calibri" w:hAnsi="Calibri" w:cs="Calibri"/>
          <w:b/>
          <w:bCs/>
          <w:sz w:val="24"/>
          <w:szCs w:val="24"/>
        </w:rPr>
        <w:t xml:space="preserve">References </w:t>
      </w:r>
    </w:p>
    <w:p w14:paraId="0DAF1088" w14:textId="77777777" w:rsidR="00FD25F7" w:rsidRPr="00FD25F7" w:rsidRDefault="00FD25F7" w:rsidP="00FD25F7">
      <w:pPr>
        <w:spacing w:after="0" w:line="240" w:lineRule="auto"/>
        <w:ind w:left="540" w:hangingChars="225" w:hanging="540"/>
        <w:jc w:val="both"/>
        <w:rPr>
          <w:rFonts w:ascii="Calibri" w:hAnsi="Calibri" w:cs="Calibri"/>
          <w:sz w:val="24"/>
          <w:szCs w:val="24"/>
        </w:rPr>
      </w:pPr>
      <w:r w:rsidRPr="00FD25F7">
        <w:rPr>
          <w:rFonts w:ascii="Calibri" w:hAnsi="Calibri" w:cs="Calibri"/>
          <w:sz w:val="24"/>
          <w:szCs w:val="24"/>
        </w:rPr>
        <w:t xml:space="preserve">Chen, C. (2016). </w:t>
      </w:r>
      <w:proofErr w:type="spellStart"/>
      <w:r w:rsidRPr="00FD25F7">
        <w:rPr>
          <w:rFonts w:ascii="Calibri" w:hAnsi="Calibri" w:cs="Calibri"/>
          <w:i/>
          <w:sz w:val="24"/>
          <w:szCs w:val="24"/>
        </w:rPr>
        <w:t>CiteSpace</w:t>
      </w:r>
      <w:proofErr w:type="spellEnd"/>
      <w:r w:rsidRPr="00FD25F7">
        <w:rPr>
          <w:rFonts w:ascii="Calibri" w:hAnsi="Calibri" w:cs="Calibri"/>
          <w:i/>
          <w:sz w:val="24"/>
          <w:szCs w:val="24"/>
        </w:rPr>
        <w:t>: A practical guide for mapping scientific literature</w:t>
      </w:r>
      <w:r w:rsidRPr="00FD25F7">
        <w:rPr>
          <w:rFonts w:ascii="Calibri" w:hAnsi="Calibri" w:cs="Calibri"/>
          <w:sz w:val="24"/>
          <w:szCs w:val="24"/>
        </w:rPr>
        <w:t>. Nova Science Publishers.</w:t>
      </w:r>
    </w:p>
    <w:p w14:paraId="1019ED5A"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shd w:val="clear" w:color="auto" w:fill="FFFFFF"/>
        </w:rPr>
        <w:t xml:space="preserve">Chiu, M. H., &amp; Lin, J. W. (2019). </w:t>
      </w:r>
      <w:r w:rsidRPr="00FD25F7">
        <w:rPr>
          <w:rFonts w:ascii="Calibri" w:hAnsi="Calibri" w:cs="Calibri"/>
          <w:sz w:val="24"/>
          <w:szCs w:val="24"/>
          <w:shd w:val="clear" w:color="auto" w:fill="FFFFFF"/>
          <w:lang w:eastAsia="zh-CN"/>
        </w:rPr>
        <w:t>modeling</w:t>
      </w:r>
      <w:r w:rsidRPr="00FD25F7">
        <w:rPr>
          <w:rFonts w:ascii="Calibri" w:hAnsi="Calibri" w:cs="Calibri"/>
          <w:sz w:val="24"/>
          <w:szCs w:val="24"/>
          <w:shd w:val="clear" w:color="auto" w:fill="FFFFFF"/>
        </w:rPr>
        <w:t xml:space="preserve"> </w:t>
      </w:r>
      <w:r w:rsidRPr="00FD25F7">
        <w:rPr>
          <w:rFonts w:ascii="Calibri" w:hAnsi="Calibri" w:cs="Calibri"/>
          <w:sz w:val="24"/>
          <w:szCs w:val="24"/>
          <w:shd w:val="clear" w:color="auto" w:fill="FFFFFF"/>
          <w:lang w:eastAsia="zh-CN"/>
        </w:rPr>
        <w:t>competencies</w:t>
      </w:r>
      <w:r w:rsidRPr="00FD25F7">
        <w:rPr>
          <w:rFonts w:ascii="Calibri" w:hAnsi="Calibri" w:cs="Calibri"/>
          <w:sz w:val="24"/>
          <w:szCs w:val="24"/>
          <w:shd w:val="clear" w:color="auto" w:fill="FFFFFF"/>
        </w:rPr>
        <w:t xml:space="preserve"> in science education. </w:t>
      </w:r>
      <w:r w:rsidRPr="00FD25F7">
        <w:rPr>
          <w:rFonts w:ascii="Calibri" w:hAnsi="Calibri" w:cs="Calibri"/>
          <w:i/>
          <w:iCs/>
          <w:sz w:val="24"/>
          <w:szCs w:val="24"/>
          <w:shd w:val="clear" w:color="auto" w:fill="FFFFFF"/>
        </w:rPr>
        <w:t>Disciplinary and Interdisciplinary Science Education Research</w:t>
      </w:r>
      <w:r w:rsidRPr="00FD25F7">
        <w:rPr>
          <w:rFonts w:ascii="Calibri" w:hAnsi="Calibri" w:cs="Calibri"/>
          <w:sz w:val="24"/>
          <w:szCs w:val="24"/>
          <w:shd w:val="clear" w:color="auto" w:fill="FFFFFF"/>
        </w:rPr>
        <w:t>, </w:t>
      </w:r>
      <w:r w:rsidRPr="00FD25F7">
        <w:rPr>
          <w:rFonts w:ascii="Calibri" w:hAnsi="Calibri" w:cs="Calibri"/>
          <w:i/>
          <w:iCs/>
          <w:sz w:val="24"/>
          <w:szCs w:val="24"/>
          <w:shd w:val="clear" w:color="auto" w:fill="FFFFFF"/>
        </w:rPr>
        <w:t>1</w:t>
      </w:r>
      <w:r w:rsidRPr="00FD25F7">
        <w:rPr>
          <w:rFonts w:ascii="Calibri" w:hAnsi="Calibri" w:cs="Calibri"/>
          <w:sz w:val="24"/>
          <w:szCs w:val="24"/>
          <w:shd w:val="clear" w:color="auto" w:fill="FFFFFF"/>
        </w:rPr>
        <w:t>(1), 1-11.</w:t>
      </w:r>
    </w:p>
    <w:p w14:paraId="4DB35529"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rPr>
        <w:t xml:space="preserve">Chiu, M. H., &amp; Zeng, M. R. (2023). Challenges and opportunities in chemistry education: Cultivating modeling and systems thinking competencies. </w:t>
      </w:r>
      <w:r w:rsidRPr="00FD25F7">
        <w:rPr>
          <w:rFonts w:ascii="Calibri" w:hAnsi="Calibri" w:cs="Calibri"/>
          <w:i/>
          <w:sz w:val="24"/>
          <w:szCs w:val="24"/>
        </w:rPr>
        <w:t>African Journal of Chemical Education, 13</w:t>
      </w:r>
      <w:r w:rsidRPr="00FD25F7">
        <w:rPr>
          <w:rFonts w:ascii="Calibri" w:hAnsi="Calibri" w:cs="Calibri"/>
          <w:sz w:val="24"/>
          <w:szCs w:val="24"/>
        </w:rPr>
        <w:t>(2), 162–198.</w:t>
      </w:r>
    </w:p>
    <w:p w14:paraId="73D6D9F6" w14:textId="77777777" w:rsidR="00FD25F7" w:rsidRPr="00FD25F7" w:rsidRDefault="00FD25F7" w:rsidP="00FD25F7">
      <w:pPr>
        <w:spacing w:after="0" w:line="240" w:lineRule="auto"/>
        <w:ind w:left="540" w:hangingChars="225" w:hanging="540"/>
        <w:jc w:val="both"/>
        <w:rPr>
          <w:rFonts w:ascii="Calibri" w:hAnsi="Calibri" w:cs="Calibri"/>
          <w:sz w:val="24"/>
          <w:szCs w:val="24"/>
        </w:rPr>
      </w:pPr>
      <w:proofErr w:type="spellStart"/>
      <w:r w:rsidRPr="00FD25F7">
        <w:rPr>
          <w:rFonts w:ascii="Calibri" w:hAnsi="Calibri" w:cs="Calibri"/>
          <w:sz w:val="24"/>
          <w:szCs w:val="24"/>
        </w:rPr>
        <w:t>Donthu</w:t>
      </w:r>
      <w:proofErr w:type="spellEnd"/>
      <w:r w:rsidRPr="00FD25F7">
        <w:rPr>
          <w:rFonts w:ascii="Calibri" w:hAnsi="Calibri" w:cs="Calibri"/>
          <w:sz w:val="24"/>
          <w:szCs w:val="24"/>
        </w:rPr>
        <w:t xml:space="preserve">, N., Kumar, S., Mukherjee, D., Pandey, N., &amp; Lim, W. M. (2021). How to conduct a bibliometric analysis: An overview and guidelines. </w:t>
      </w:r>
      <w:r w:rsidRPr="00FD25F7">
        <w:rPr>
          <w:rStyle w:val="Emphasis"/>
          <w:rFonts w:ascii="Calibri" w:hAnsi="Calibri" w:cs="Calibri"/>
          <w:sz w:val="24"/>
          <w:szCs w:val="24"/>
        </w:rPr>
        <w:t>Journal of Business Research</w:t>
      </w:r>
      <w:r w:rsidRPr="00FD25F7">
        <w:rPr>
          <w:rFonts w:ascii="Calibri" w:hAnsi="Calibri" w:cs="Calibri"/>
          <w:sz w:val="24"/>
          <w:szCs w:val="24"/>
        </w:rPr>
        <w:t xml:space="preserve">, 133, 285–296. </w:t>
      </w:r>
      <w:hyperlink r:id="rId13" w:tgtFrame="_new" w:history="1">
        <w:r w:rsidRPr="00FD25F7">
          <w:rPr>
            <w:rStyle w:val="Hyperlink"/>
            <w:rFonts w:ascii="Calibri" w:hAnsi="Calibri" w:cs="Calibri"/>
            <w:color w:val="auto"/>
            <w:sz w:val="24"/>
            <w:szCs w:val="24"/>
            <w:u w:val="none"/>
          </w:rPr>
          <w:t>https://doi.org/10.1016/j.jbusres.2021.04.070</w:t>
        </w:r>
      </w:hyperlink>
    </w:p>
    <w:p w14:paraId="1474AAEE" w14:textId="77777777" w:rsidR="00FD25F7" w:rsidRPr="00FD25F7" w:rsidRDefault="00FD25F7" w:rsidP="00FD25F7">
      <w:pPr>
        <w:spacing w:after="0" w:line="240" w:lineRule="auto"/>
        <w:ind w:left="540" w:hangingChars="225" w:hanging="540"/>
        <w:jc w:val="both"/>
        <w:rPr>
          <w:rFonts w:ascii="Calibri" w:hAnsi="Calibri" w:cs="Calibri"/>
          <w:sz w:val="24"/>
          <w:szCs w:val="24"/>
        </w:rPr>
      </w:pPr>
      <w:r w:rsidRPr="00FD25F7">
        <w:rPr>
          <w:rFonts w:ascii="Calibri" w:hAnsi="Calibri" w:cs="Calibri"/>
          <w:sz w:val="24"/>
          <w:szCs w:val="24"/>
        </w:rPr>
        <w:t xml:space="preserve">Dori, Y. J., &amp; </w:t>
      </w:r>
      <w:proofErr w:type="spellStart"/>
      <w:r w:rsidRPr="00FD25F7">
        <w:rPr>
          <w:rFonts w:ascii="Calibri" w:hAnsi="Calibri" w:cs="Calibri"/>
          <w:sz w:val="24"/>
          <w:szCs w:val="24"/>
        </w:rPr>
        <w:t>Kaberman</w:t>
      </w:r>
      <w:proofErr w:type="spellEnd"/>
      <w:r w:rsidRPr="00FD25F7">
        <w:rPr>
          <w:rFonts w:ascii="Calibri" w:hAnsi="Calibri" w:cs="Calibri"/>
          <w:sz w:val="24"/>
          <w:szCs w:val="24"/>
        </w:rPr>
        <w:t xml:space="preserve">, Z. (2012). Assessing high school chemistry students’ modeling skills in a computerized molecular modeling learning environment. </w:t>
      </w:r>
      <w:r w:rsidRPr="00FD25F7">
        <w:rPr>
          <w:rStyle w:val="Emphasis"/>
          <w:rFonts w:ascii="Calibri" w:hAnsi="Calibri" w:cs="Calibri"/>
          <w:sz w:val="24"/>
          <w:szCs w:val="24"/>
        </w:rPr>
        <w:t>Instructional Science</w:t>
      </w:r>
      <w:r w:rsidRPr="00FD25F7">
        <w:rPr>
          <w:rFonts w:ascii="Calibri" w:hAnsi="Calibri" w:cs="Calibri"/>
          <w:sz w:val="24"/>
          <w:szCs w:val="24"/>
        </w:rPr>
        <w:t>, 40(1), 69–91. https://doi.org/10.1007/s11251-011-9172-4</w:t>
      </w:r>
    </w:p>
    <w:p w14:paraId="5ACE29FA"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rPr>
        <w:t xml:space="preserve">Gilbert, J. K., Boulter, C. J., &amp; Elmer, R. (2000). Positioning models in science education and in design and technology education. In J. K. Gilbert &amp; C. J. Boulter (Eds.), </w:t>
      </w:r>
      <w:r w:rsidRPr="00FD25F7">
        <w:rPr>
          <w:rFonts w:ascii="Calibri" w:hAnsi="Calibri" w:cs="Calibri"/>
          <w:i/>
          <w:sz w:val="24"/>
          <w:szCs w:val="24"/>
        </w:rPr>
        <w:t>Developing models in science education</w:t>
      </w:r>
      <w:r w:rsidRPr="00FD25F7">
        <w:rPr>
          <w:rFonts w:ascii="Calibri" w:hAnsi="Calibri" w:cs="Calibri"/>
          <w:sz w:val="24"/>
          <w:szCs w:val="24"/>
        </w:rPr>
        <w:t xml:space="preserve"> (pp. 3–17). Kluwer Academic Publishers.</w:t>
      </w:r>
    </w:p>
    <w:p w14:paraId="322D3A88" w14:textId="77777777" w:rsidR="00FD25F7" w:rsidRPr="00FD25F7" w:rsidRDefault="00FD25F7" w:rsidP="00FD25F7">
      <w:pPr>
        <w:spacing w:after="0" w:line="240" w:lineRule="auto"/>
        <w:ind w:left="540" w:hangingChars="225" w:hanging="540"/>
        <w:jc w:val="both"/>
        <w:rPr>
          <w:rFonts w:ascii="Calibri" w:hAnsi="Calibri" w:cs="Calibri"/>
          <w:sz w:val="24"/>
          <w:szCs w:val="24"/>
        </w:rPr>
      </w:pPr>
      <w:proofErr w:type="spellStart"/>
      <w:r w:rsidRPr="00FD25F7">
        <w:rPr>
          <w:rFonts w:ascii="Calibri" w:hAnsi="Calibri" w:cs="Calibri"/>
          <w:sz w:val="24"/>
          <w:szCs w:val="24"/>
        </w:rPr>
        <w:t>Grosslight</w:t>
      </w:r>
      <w:proofErr w:type="spellEnd"/>
      <w:r w:rsidRPr="00FD25F7">
        <w:rPr>
          <w:rFonts w:ascii="Calibri" w:hAnsi="Calibri" w:cs="Calibri"/>
          <w:sz w:val="24"/>
          <w:szCs w:val="24"/>
        </w:rPr>
        <w:t xml:space="preserve">, L., Unger, C., Jay, E., &amp; Smith, C. L. (1991). Understanding models and their use in science: Conceptions of middle and high school students and experts. </w:t>
      </w:r>
      <w:r w:rsidRPr="00FD25F7">
        <w:rPr>
          <w:rStyle w:val="Emphasis"/>
          <w:rFonts w:ascii="Calibri" w:hAnsi="Calibri" w:cs="Calibri"/>
          <w:sz w:val="24"/>
          <w:szCs w:val="24"/>
        </w:rPr>
        <w:t>Journal of Research in Science Teaching</w:t>
      </w:r>
      <w:r w:rsidRPr="00FD25F7">
        <w:rPr>
          <w:rFonts w:ascii="Calibri" w:hAnsi="Calibri" w:cs="Calibri"/>
          <w:sz w:val="24"/>
          <w:szCs w:val="24"/>
        </w:rPr>
        <w:t>, 28(9), 799–822. https://doi.org/10.1002/tea.3660280907</w:t>
      </w:r>
    </w:p>
    <w:p w14:paraId="0C2B3DAA" w14:textId="77777777" w:rsidR="00FD25F7" w:rsidRPr="00FD25F7" w:rsidRDefault="00FD25F7" w:rsidP="00FD25F7">
      <w:pPr>
        <w:spacing w:after="0" w:line="240" w:lineRule="auto"/>
        <w:ind w:left="540" w:hangingChars="225" w:hanging="540"/>
        <w:jc w:val="both"/>
        <w:rPr>
          <w:rFonts w:ascii="Calibri" w:hAnsi="Calibri" w:cs="Calibri"/>
          <w:sz w:val="24"/>
          <w:szCs w:val="24"/>
        </w:rPr>
      </w:pPr>
      <w:r w:rsidRPr="00FD25F7">
        <w:rPr>
          <w:rFonts w:ascii="Calibri" w:hAnsi="Calibri" w:cs="Calibri"/>
          <w:sz w:val="24"/>
          <w:szCs w:val="24"/>
        </w:rPr>
        <w:t xml:space="preserve">Ingham, A. M., &amp; Gilbert, J. K. (1991). The use of analog models by students of chemistry at higher education level. </w:t>
      </w:r>
      <w:r w:rsidRPr="00FD25F7">
        <w:rPr>
          <w:rStyle w:val="Emphasis"/>
          <w:rFonts w:ascii="Calibri" w:hAnsi="Calibri" w:cs="Calibri"/>
          <w:sz w:val="24"/>
          <w:szCs w:val="24"/>
        </w:rPr>
        <w:t>International Journal of Science Education</w:t>
      </w:r>
      <w:r w:rsidRPr="00FD25F7">
        <w:rPr>
          <w:rFonts w:ascii="Calibri" w:hAnsi="Calibri" w:cs="Calibri"/>
          <w:sz w:val="24"/>
          <w:szCs w:val="24"/>
        </w:rPr>
        <w:t xml:space="preserve">, 13(2), 193–202. </w:t>
      </w:r>
    </w:p>
    <w:p w14:paraId="71E95675" w14:textId="77777777" w:rsidR="00FD25F7" w:rsidRPr="00FD25F7" w:rsidRDefault="00FD25F7" w:rsidP="00FD25F7">
      <w:pPr>
        <w:pStyle w:val="NormalWeb"/>
        <w:spacing w:before="0" w:beforeAutospacing="0" w:after="0" w:afterAutospacing="0"/>
        <w:ind w:left="540" w:hangingChars="225" w:hanging="540"/>
        <w:jc w:val="both"/>
        <w:rPr>
          <w:rFonts w:ascii="Calibri" w:hAnsi="Calibri" w:cs="Calibri"/>
        </w:rPr>
      </w:pPr>
      <w:r w:rsidRPr="00FD25F7">
        <w:rPr>
          <w:rFonts w:ascii="Calibri" w:hAnsi="Calibri" w:cs="Calibri"/>
        </w:rPr>
        <w:t xml:space="preserve">Justi, R., &amp; Gilbert, J. K. (2002). Modelling, teachers’ views on the nature of modelling, and implications for the education of modellers. </w:t>
      </w:r>
      <w:r w:rsidRPr="00FD25F7">
        <w:rPr>
          <w:rStyle w:val="Emphasis"/>
          <w:rFonts w:ascii="Calibri" w:hAnsi="Calibri" w:cs="Calibri"/>
        </w:rPr>
        <w:t>International Journal of Science Education</w:t>
      </w:r>
      <w:r w:rsidRPr="00FD25F7">
        <w:rPr>
          <w:rFonts w:ascii="Calibri" w:hAnsi="Calibri" w:cs="Calibri"/>
        </w:rPr>
        <w:t xml:space="preserve">, 24(4), 369–387. </w:t>
      </w:r>
    </w:p>
    <w:p w14:paraId="1FA6AD15"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rPr>
        <w:t xml:space="preserve">Jian, M., Jin, D., &amp; Wu, X. (2023). Research hotspots and development trends of international learning cycle model: Bibliometric analysis based on </w:t>
      </w:r>
      <w:proofErr w:type="spellStart"/>
      <w:r w:rsidRPr="00FD25F7">
        <w:rPr>
          <w:rFonts w:ascii="Calibri" w:hAnsi="Calibri" w:cs="Calibri"/>
          <w:sz w:val="24"/>
          <w:szCs w:val="24"/>
        </w:rPr>
        <w:t>CiteSpace</w:t>
      </w:r>
      <w:proofErr w:type="spellEnd"/>
      <w:r w:rsidRPr="00FD25F7">
        <w:rPr>
          <w:rFonts w:ascii="Calibri" w:hAnsi="Calibri" w:cs="Calibri"/>
          <w:sz w:val="24"/>
          <w:szCs w:val="24"/>
        </w:rPr>
        <w:t xml:space="preserve">. </w:t>
      </w:r>
      <w:proofErr w:type="spellStart"/>
      <w:r w:rsidRPr="00FD25F7">
        <w:rPr>
          <w:rFonts w:ascii="Calibri" w:hAnsi="Calibri" w:cs="Calibri"/>
          <w:i/>
          <w:sz w:val="24"/>
          <w:szCs w:val="24"/>
        </w:rPr>
        <w:t>Heliyon</w:t>
      </w:r>
      <w:proofErr w:type="spellEnd"/>
      <w:r w:rsidRPr="00FD25F7">
        <w:rPr>
          <w:rFonts w:ascii="Calibri" w:hAnsi="Calibri" w:cs="Calibri"/>
          <w:i/>
          <w:sz w:val="24"/>
          <w:szCs w:val="24"/>
        </w:rPr>
        <w:t>, 9</w:t>
      </w:r>
      <w:r w:rsidRPr="00FD25F7">
        <w:rPr>
          <w:rFonts w:ascii="Calibri" w:hAnsi="Calibri" w:cs="Calibri"/>
          <w:sz w:val="24"/>
          <w:szCs w:val="24"/>
        </w:rPr>
        <w:t xml:space="preserve">(11), </w:t>
      </w:r>
      <w:r w:rsidRPr="00FD25F7">
        <w:rPr>
          <w:rFonts w:ascii="Calibri" w:hAnsi="Calibri" w:cs="Calibri"/>
          <w:sz w:val="24"/>
          <w:szCs w:val="24"/>
          <w:shd w:val="clear" w:color="auto" w:fill="FFFFFF"/>
        </w:rPr>
        <w:t>1-18.</w:t>
      </w:r>
      <w:r w:rsidRPr="00FD25F7">
        <w:rPr>
          <w:rFonts w:ascii="Calibri" w:hAnsi="Calibri" w:cs="Calibri"/>
          <w:sz w:val="24"/>
          <w:szCs w:val="24"/>
        </w:rPr>
        <w:t xml:space="preserve"> https://doi.org/10.1016/j.heliyon.2023.e22076</w:t>
      </w:r>
    </w:p>
    <w:p w14:paraId="584ACBBB"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shd w:val="clear" w:color="auto" w:fill="FFFFFF"/>
        </w:rPr>
        <w:t>Li, Y. F., &amp; Yu, F. X. (2023). A practical study on the assessment of cognitive literacy in high school chemistry models.</w:t>
      </w:r>
      <w:r w:rsidRPr="00FD25F7">
        <w:rPr>
          <w:rFonts w:ascii="Calibri" w:hAnsi="Calibri" w:cs="Calibri"/>
          <w:i/>
          <w:iCs/>
          <w:sz w:val="24"/>
          <w:szCs w:val="24"/>
          <w:shd w:val="clear" w:color="auto" w:fill="FFFFFF"/>
        </w:rPr>
        <w:t xml:space="preserve"> Chemistry Education</w:t>
      </w:r>
      <w:r w:rsidRPr="00FD25F7">
        <w:rPr>
          <w:rFonts w:ascii="Calibri" w:hAnsi="Calibri" w:cs="Calibri"/>
          <w:sz w:val="24"/>
          <w:szCs w:val="24"/>
          <w:shd w:val="clear" w:color="auto" w:fill="FFFFFF"/>
        </w:rPr>
        <w:t>,</w:t>
      </w:r>
      <w:r w:rsidRPr="00FD25F7">
        <w:rPr>
          <w:rFonts w:ascii="Calibri" w:hAnsi="Calibri" w:cs="Calibri"/>
          <w:i/>
          <w:iCs/>
          <w:sz w:val="24"/>
          <w:szCs w:val="24"/>
          <w:shd w:val="clear" w:color="auto" w:fill="FFFFFF"/>
        </w:rPr>
        <w:t xml:space="preserve"> 45</w:t>
      </w:r>
      <w:r w:rsidRPr="00FD25F7">
        <w:rPr>
          <w:rFonts w:ascii="Calibri" w:hAnsi="Calibri" w:cs="Calibri"/>
          <w:sz w:val="24"/>
          <w:szCs w:val="24"/>
          <w:shd w:val="clear" w:color="auto" w:fill="FFFFFF"/>
        </w:rPr>
        <w:t>(5), 9-23.</w:t>
      </w:r>
    </w:p>
    <w:p w14:paraId="48769B40"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rPr>
        <w:t xml:space="preserve">López-Vargas, O., Duarte-Suárez, L., &amp; Ibáñez-Ibáñez, J. (2017). Teacher’s computer self-efficacy and its relationship with cognitive style and TPACK. </w:t>
      </w:r>
      <w:r w:rsidRPr="00FD25F7">
        <w:rPr>
          <w:rFonts w:ascii="Calibri" w:hAnsi="Calibri" w:cs="Calibri"/>
          <w:i/>
          <w:sz w:val="24"/>
          <w:szCs w:val="24"/>
        </w:rPr>
        <w:t>Improving Schools, 20</w:t>
      </w:r>
      <w:r w:rsidRPr="00FD25F7">
        <w:rPr>
          <w:rFonts w:ascii="Calibri" w:hAnsi="Calibri" w:cs="Calibri"/>
          <w:sz w:val="24"/>
          <w:szCs w:val="24"/>
        </w:rPr>
        <w:t>(3), 264–277. https://doi.org/10.1177/1365480217704263</w:t>
      </w:r>
    </w:p>
    <w:p w14:paraId="092EC9AF" w14:textId="77777777" w:rsidR="00FD25F7" w:rsidRPr="00FD25F7" w:rsidRDefault="00FD25F7" w:rsidP="00FD25F7">
      <w:pPr>
        <w:pStyle w:val="NormalWeb"/>
        <w:spacing w:before="0" w:beforeAutospacing="0" w:after="0" w:afterAutospacing="0"/>
        <w:ind w:left="540" w:hangingChars="225" w:hanging="540"/>
        <w:jc w:val="both"/>
        <w:rPr>
          <w:rFonts w:ascii="Calibri" w:hAnsi="Calibri" w:cs="Calibri"/>
        </w:rPr>
      </w:pPr>
      <w:r w:rsidRPr="00FD25F7">
        <w:rPr>
          <w:rFonts w:ascii="Calibri" w:hAnsi="Calibri" w:cs="Calibri"/>
        </w:rPr>
        <w:t xml:space="preserve">Nicolaou, C. T., &amp; Constantinou, C. P. (2014). Assessment of the </w:t>
      </w:r>
      <w:proofErr w:type="spellStart"/>
      <w:r w:rsidRPr="00FD25F7">
        <w:rPr>
          <w:rFonts w:ascii="Calibri" w:hAnsi="Calibri" w:cs="Calibri"/>
        </w:rPr>
        <w:t>modeling</w:t>
      </w:r>
      <w:proofErr w:type="spellEnd"/>
      <w:r w:rsidRPr="00FD25F7">
        <w:rPr>
          <w:rFonts w:ascii="Calibri" w:hAnsi="Calibri" w:cs="Calibri"/>
        </w:rPr>
        <w:t xml:space="preserve"> competence: A systematic review and synthesis of empirical research.</w:t>
      </w:r>
      <w:r w:rsidRPr="00FD25F7">
        <w:rPr>
          <w:rFonts w:ascii="Calibri" w:hAnsi="Calibri" w:cs="Calibri"/>
          <w:i/>
          <w:iCs/>
        </w:rPr>
        <w:t> Educational Research Review, 13</w:t>
      </w:r>
      <w:r w:rsidRPr="00FD25F7">
        <w:rPr>
          <w:rFonts w:ascii="Calibri" w:hAnsi="Calibri" w:cs="Calibri"/>
        </w:rPr>
        <w:t>, 52-73.</w:t>
      </w:r>
    </w:p>
    <w:p w14:paraId="62FBF379" w14:textId="77777777" w:rsidR="00FD25F7" w:rsidRPr="00FD25F7" w:rsidRDefault="00FD25F7" w:rsidP="00FD25F7">
      <w:pPr>
        <w:spacing w:after="0" w:line="240" w:lineRule="auto"/>
        <w:ind w:left="540" w:hangingChars="225" w:hanging="540"/>
        <w:jc w:val="both"/>
        <w:rPr>
          <w:rFonts w:ascii="Calibri" w:eastAsia="Times New Roman" w:hAnsi="Calibri" w:cs="Calibri"/>
          <w:snapToGrid w:val="0"/>
          <w:sz w:val="24"/>
          <w:szCs w:val="24"/>
        </w:rPr>
      </w:pPr>
      <w:r w:rsidRPr="00FD25F7">
        <w:rPr>
          <w:rFonts w:ascii="Calibri" w:hAnsi="Calibri" w:cs="Calibri"/>
          <w:sz w:val="24"/>
          <w:szCs w:val="24"/>
        </w:rPr>
        <w:t xml:space="preserve">Nielsen, S. S., &amp; Nielsen, J. A. (2021). A competence-oriented approach to models and modelling in lower secondary science education: Practices and rationales among Danish teachers. </w:t>
      </w:r>
      <w:r w:rsidRPr="00FD25F7">
        <w:rPr>
          <w:rFonts w:ascii="Calibri" w:hAnsi="Calibri" w:cs="Calibri"/>
          <w:i/>
          <w:sz w:val="24"/>
          <w:szCs w:val="24"/>
        </w:rPr>
        <w:t>Research in Science Education, 51</w:t>
      </w:r>
      <w:r w:rsidRPr="00FD25F7">
        <w:rPr>
          <w:rFonts w:ascii="Calibri" w:hAnsi="Calibri" w:cs="Calibri"/>
          <w:sz w:val="24"/>
          <w:szCs w:val="24"/>
        </w:rPr>
        <w:t>(Suppl. 2), 565–593. https://doi.org/10.1007/s11165-019-09900-1</w:t>
      </w:r>
    </w:p>
    <w:p w14:paraId="76B84BEF"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shd w:val="clear" w:color="auto" w:fill="FFFFFF"/>
        </w:rPr>
        <w:lastRenderedPageBreak/>
        <w:t>Penner, D. E., Giles, N. D., Lehrer, R., &amp; Schauble, L. (1997). Building functional models: Designing an elbow. </w:t>
      </w:r>
      <w:r w:rsidRPr="00FD25F7">
        <w:rPr>
          <w:rFonts w:ascii="Calibri" w:hAnsi="Calibri" w:cs="Calibri"/>
          <w:i/>
          <w:iCs/>
          <w:sz w:val="24"/>
          <w:szCs w:val="24"/>
          <w:shd w:val="clear" w:color="auto" w:fill="FFFFFF"/>
        </w:rPr>
        <w:t>Journal of Research in Science Teaching,</w:t>
      </w:r>
      <w:r w:rsidRPr="00FD25F7">
        <w:rPr>
          <w:rFonts w:ascii="Calibri" w:hAnsi="Calibri" w:cs="Calibri"/>
          <w:i/>
          <w:iCs/>
          <w:sz w:val="24"/>
          <w:szCs w:val="24"/>
          <w:shd w:val="clear" w:color="auto" w:fill="FFFFFF"/>
          <w:lang w:eastAsia="zh-CN"/>
        </w:rPr>
        <w:t xml:space="preserve"> </w:t>
      </w:r>
      <w:r w:rsidRPr="00FD25F7">
        <w:rPr>
          <w:rFonts w:ascii="Calibri" w:hAnsi="Calibri" w:cs="Calibri"/>
          <w:i/>
          <w:iCs/>
          <w:sz w:val="24"/>
          <w:szCs w:val="24"/>
          <w:shd w:val="clear" w:color="auto" w:fill="FFFFFF"/>
        </w:rPr>
        <w:t>34</w:t>
      </w:r>
      <w:bookmarkStart w:id="70" w:name="OLE_LINK331"/>
      <w:r w:rsidRPr="00FD25F7">
        <w:rPr>
          <w:rFonts w:ascii="Calibri" w:hAnsi="Calibri" w:cs="Calibri"/>
          <w:sz w:val="24"/>
          <w:szCs w:val="24"/>
          <w:shd w:val="clear" w:color="auto" w:fill="FFFFFF"/>
        </w:rPr>
        <w:t>(2)</w:t>
      </w:r>
      <w:bookmarkEnd w:id="70"/>
      <w:r w:rsidRPr="00FD25F7">
        <w:rPr>
          <w:rFonts w:ascii="Calibri" w:hAnsi="Calibri" w:cs="Calibri"/>
          <w:sz w:val="24"/>
          <w:szCs w:val="24"/>
          <w:shd w:val="clear" w:color="auto" w:fill="FFFFFF"/>
        </w:rPr>
        <w:t>, 125-143.</w:t>
      </w:r>
    </w:p>
    <w:p w14:paraId="17460E02"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shd w:val="clear" w:color="auto" w:fill="FFFFFF"/>
        </w:rPr>
        <w:t xml:space="preserve">Stratford, S. J., Krajcik, J., &amp; Soloway, E. (1998). Secondary students' dynamic </w:t>
      </w:r>
      <w:r w:rsidRPr="00FD25F7">
        <w:rPr>
          <w:rFonts w:ascii="Calibri" w:hAnsi="Calibri" w:cs="Calibri"/>
          <w:sz w:val="24"/>
          <w:szCs w:val="24"/>
          <w:shd w:val="clear" w:color="auto" w:fill="FFFFFF"/>
          <w:lang w:eastAsia="zh-CN"/>
        </w:rPr>
        <w:t>modeling</w:t>
      </w:r>
      <w:r w:rsidRPr="00FD25F7">
        <w:rPr>
          <w:rFonts w:ascii="Calibri" w:hAnsi="Calibri" w:cs="Calibri"/>
          <w:sz w:val="24"/>
          <w:szCs w:val="24"/>
          <w:shd w:val="clear" w:color="auto" w:fill="FFFFFF"/>
        </w:rPr>
        <w:t xml:space="preserve"> processes: Analyzing, reasoning about, synthesizing, and testing models of stream ecosystems. </w:t>
      </w:r>
      <w:r w:rsidRPr="00FD25F7">
        <w:rPr>
          <w:rFonts w:ascii="Calibri" w:hAnsi="Calibri" w:cs="Calibri"/>
          <w:i/>
          <w:iCs/>
          <w:sz w:val="24"/>
          <w:szCs w:val="24"/>
          <w:shd w:val="clear" w:color="auto" w:fill="FFFFFF"/>
        </w:rPr>
        <w:t>Journal of Science Education and Technology</w:t>
      </w:r>
      <w:r w:rsidRPr="00FD25F7">
        <w:rPr>
          <w:rFonts w:ascii="Calibri" w:hAnsi="Calibri" w:cs="Calibri"/>
          <w:sz w:val="24"/>
          <w:szCs w:val="24"/>
          <w:shd w:val="clear" w:color="auto" w:fill="FFFFFF"/>
        </w:rPr>
        <w:t>, </w:t>
      </w:r>
      <w:r w:rsidRPr="00FD25F7">
        <w:rPr>
          <w:rFonts w:ascii="Calibri" w:hAnsi="Calibri" w:cs="Calibri"/>
          <w:i/>
          <w:iCs/>
          <w:sz w:val="24"/>
          <w:szCs w:val="24"/>
          <w:shd w:val="clear" w:color="auto" w:fill="FFFFFF"/>
        </w:rPr>
        <w:t>7</w:t>
      </w:r>
      <w:r w:rsidRPr="00FD25F7">
        <w:rPr>
          <w:rFonts w:ascii="Calibri" w:hAnsi="Calibri" w:cs="Calibri"/>
          <w:sz w:val="24"/>
          <w:szCs w:val="24"/>
          <w:shd w:val="clear" w:color="auto" w:fill="FFFFFF"/>
        </w:rPr>
        <w:t>, 215-234.</w:t>
      </w:r>
    </w:p>
    <w:p w14:paraId="759411B4" w14:textId="77777777" w:rsidR="00FD25F7" w:rsidRPr="00FD25F7" w:rsidRDefault="00FD25F7" w:rsidP="00FD25F7">
      <w:pPr>
        <w:pStyle w:val="NormalWeb"/>
        <w:spacing w:before="0" w:beforeAutospacing="0" w:after="0" w:afterAutospacing="0"/>
        <w:ind w:left="540" w:hangingChars="225" w:hanging="540"/>
        <w:jc w:val="both"/>
        <w:rPr>
          <w:rFonts w:ascii="Calibri" w:hAnsi="Calibri" w:cs="Calibri"/>
        </w:rPr>
      </w:pPr>
      <w:r w:rsidRPr="00FD25F7">
        <w:rPr>
          <w:rFonts w:ascii="Calibri" w:hAnsi="Calibri" w:cs="Calibri"/>
        </w:rPr>
        <w:t xml:space="preserve">Schwarz, C. V., Reiser, B. J., Davis, E. A., Kenyon, L., Acher, A., Fortus, D., … Krajcik, J. (2009). Developing a learning progression for scientific </w:t>
      </w:r>
      <w:proofErr w:type="spellStart"/>
      <w:r w:rsidRPr="00FD25F7">
        <w:rPr>
          <w:rFonts w:ascii="Calibri" w:hAnsi="Calibri" w:cs="Calibri"/>
        </w:rPr>
        <w:t>modeling</w:t>
      </w:r>
      <w:proofErr w:type="spellEnd"/>
      <w:r w:rsidRPr="00FD25F7">
        <w:rPr>
          <w:rFonts w:ascii="Calibri" w:hAnsi="Calibri" w:cs="Calibri"/>
        </w:rPr>
        <w:t xml:space="preserve">: Making scientific </w:t>
      </w:r>
      <w:proofErr w:type="spellStart"/>
      <w:r w:rsidRPr="00FD25F7">
        <w:rPr>
          <w:rFonts w:ascii="Calibri" w:hAnsi="Calibri" w:cs="Calibri"/>
        </w:rPr>
        <w:t>modeling</w:t>
      </w:r>
      <w:proofErr w:type="spellEnd"/>
      <w:r w:rsidRPr="00FD25F7">
        <w:rPr>
          <w:rFonts w:ascii="Calibri" w:hAnsi="Calibri" w:cs="Calibri"/>
        </w:rPr>
        <w:t xml:space="preserve"> accessible and meaningful for learners. </w:t>
      </w:r>
      <w:r w:rsidRPr="00FD25F7">
        <w:rPr>
          <w:rStyle w:val="Emphasis"/>
          <w:rFonts w:ascii="Calibri" w:hAnsi="Calibri" w:cs="Calibri"/>
        </w:rPr>
        <w:t>Journal of Research in Science Teaching</w:t>
      </w:r>
      <w:r w:rsidRPr="00FD25F7">
        <w:rPr>
          <w:rFonts w:ascii="Calibri" w:hAnsi="Calibri" w:cs="Calibri"/>
        </w:rPr>
        <w:t>, 46(6), 632–654. https://doi.org/10.1002/tea.20311</w:t>
      </w:r>
    </w:p>
    <w:p w14:paraId="4C782252" w14:textId="77777777" w:rsidR="00FD25F7" w:rsidRPr="00FD25F7" w:rsidRDefault="00FD25F7" w:rsidP="00FD25F7">
      <w:pPr>
        <w:pStyle w:val="NormalWeb"/>
        <w:spacing w:before="0" w:beforeAutospacing="0" w:after="0" w:afterAutospacing="0"/>
        <w:ind w:left="540" w:hangingChars="225" w:hanging="540"/>
        <w:jc w:val="both"/>
        <w:rPr>
          <w:rFonts w:ascii="Calibri" w:hAnsi="Calibri" w:cs="Calibri"/>
        </w:rPr>
      </w:pPr>
      <w:r w:rsidRPr="00FD25F7">
        <w:rPr>
          <w:rFonts w:ascii="Calibri" w:hAnsi="Calibri" w:cs="Calibri"/>
        </w:rPr>
        <w:t xml:space="preserve">Schwarz, C. V., &amp; White, B. Y. (2005). Metamodeling knowledge: Developing students’ understanding of scientific </w:t>
      </w:r>
      <w:proofErr w:type="spellStart"/>
      <w:r w:rsidRPr="00FD25F7">
        <w:rPr>
          <w:rFonts w:ascii="Calibri" w:hAnsi="Calibri" w:cs="Calibri"/>
        </w:rPr>
        <w:t>modeling</w:t>
      </w:r>
      <w:proofErr w:type="spellEnd"/>
      <w:r w:rsidRPr="00FD25F7">
        <w:rPr>
          <w:rFonts w:ascii="Calibri" w:hAnsi="Calibri" w:cs="Calibri"/>
        </w:rPr>
        <w:t xml:space="preserve">. </w:t>
      </w:r>
      <w:r w:rsidRPr="00FD25F7">
        <w:rPr>
          <w:rStyle w:val="Emphasis"/>
          <w:rFonts w:ascii="Calibri" w:hAnsi="Calibri" w:cs="Calibri"/>
        </w:rPr>
        <w:t>Cognition and Instruction</w:t>
      </w:r>
      <w:r w:rsidRPr="00FD25F7">
        <w:rPr>
          <w:rFonts w:ascii="Calibri" w:hAnsi="Calibri" w:cs="Calibri"/>
        </w:rPr>
        <w:t xml:space="preserve">, 23(2), 165–205. </w:t>
      </w:r>
    </w:p>
    <w:p w14:paraId="37C98E6A"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proofErr w:type="spellStart"/>
      <w:r w:rsidRPr="00FD25F7">
        <w:rPr>
          <w:rFonts w:ascii="Calibri" w:hAnsi="Calibri" w:cs="Calibri"/>
          <w:sz w:val="24"/>
          <w:szCs w:val="24"/>
          <w:shd w:val="clear" w:color="auto" w:fill="FFFFFF"/>
        </w:rPr>
        <w:t>Treagust</w:t>
      </w:r>
      <w:proofErr w:type="spellEnd"/>
      <w:r w:rsidRPr="00FD25F7">
        <w:rPr>
          <w:rFonts w:ascii="Calibri" w:hAnsi="Calibri" w:cs="Calibri"/>
          <w:sz w:val="24"/>
          <w:szCs w:val="24"/>
          <w:shd w:val="clear" w:color="auto" w:fill="FFFFFF"/>
        </w:rPr>
        <w:t xml:space="preserve">, D. F., </w:t>
      </w:r>
      <w:proofErr w:type="spellStart"/>
      <w:r w:rsidRPr="00FD25F7">
        <w:rPr>
          <w:rFonts w:ascii="Calibri" w:hAnsi="Calibri" w:cs="Calibri"/>
          <w:sz w:val="24"/>
          <w:szCs w:val="24"/>
          <w:shd w:val="clear" w:color="auto" w:fill="FFFFFF"/>
        </w:rPr>
        <w:t>Chittleborough</w:t>
      </w:r>
      <w:proofErr w:type="spellEnd"/>
      <w:r w:rsidRPr="00FD25F7">
        <w:rPr>
          <w:rFonts w:ascii="Calibri" w:hAnsi="Calibri" w:cs="Calibri"/>
          <w:sz w:val="24"/>
          <w:szCs w:val="24"/>
          <w:shd w:val="clear" w:color="auto" w:fill="FFFFFF"/>
        </w:rPr>
        <w:t xml:space="preserve">, G. D., &amp; </w:t>
      </w:r>
      <w:proofErr w:type="spellStart"/>
      <w:r w:rsidRPr="00FD25F7">
        <w:rPr>
          <w:rFonts w:ascii="Calibri" w:hAnsi="Calibri" w:cs="Calibri"/>
          <w:sz w:val="24"/>
          <w:szCs w:val="24"/>
          <w:shd w:val="clear" w:color="auto" w:fill="FFFFFF"/>
        </w:rPr>
        <w:t>Mamiala</w:t>
      </w:r>
      <w:proofErr w:type="spellEnd"/>
      <w:r w:rsidRPr="00FD25F7">
        <w:rPr>
          <w:rFonts w:ascii="Calibri" w:hAnsi="Calibri" w:cs="Calibri"/>
          <w:sz w:val="24"/>
          <w:szCs w:val="24"/>
          <w:shd w:val="clear" w:color="auto" w:fill="FFFFFF"/>
        </w:rPr>
        <w:t xml:space="preserve">, T. L. (2004). </w:t>
      </w:r>
      <w:bookmarkStart w:id="71" w:name="OLE_LINK334"/>
      <w:r w:rsidRPr="00FD25F7">
        <w:rPr>
          <w:rFonts w:ascii="Calibri" w:hAnsi="Calibri" w:cs="Calibri"/>
          <w:sz w:val="24"/>
          <w:szCs w:val="24"/>
          <w:shd w:val="clear" w:color="auto" w:fill="FFFFFF"/>
        </w:rPr>
        <w:t>Students' understanding of the descriptive and predictive nature of teaching models in organic chemistry</w:t>
      </w:r>
      <w:bookmarkEnd w:id="71"/>
      <w:r w:rsidRPr="00FD25F7">
        <w:rPr>
          <w:rFonts w:ascii="Calibri" w:hAnsi="Calibri" w:cs="Calibri"/>
          <w:sz w:val="24"/>
          <w:szCs w:val="24"/>
          <w:shd w:val="clear" w:color="auto" w:fill="FFFFFF"/>
        </w:rPr>
        <w:t>. </w:t>
      </w:r>
      <w:r w:rsidRPr="00FD25F7">
        <w:rPr>
          <w:rFonts w:ascii="Calibri" w:hAnsi="Calibri" w:cs="Calibri"/>
          <w:i/>
          <w:iCs/>
          <w:sz w:val="24"/>
          <w:szCs w:val="24"/>
          <w:shd w:val="clear" w:color="auto" w:fill="FFFFFF"/>
        </w:rPr>
        <w:t>Research in Science Education, 34</w:t>
      </w:r>
      <w:r w:rsidRPr="00FD25F7">
        <w:rPr>
          <w:rFonts w:ascii="Calibri" w:hAnsi="Calibri" w:cs="Calibri"/>
          <w:sz w:val="24"/>
          <w:szCs w:val="24"/>
          <w:shd w:val="clear" w:color="auto" w:fill="FFFFFF"/>
        </w:rPr>
        <w:t>(1), 1-20.</w:t>
      </w:r>
    </w:p>
    <w:p w14:paraId="4A693E31"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r w:rsidRPr="00FD25F7">
        <w:rPr>
          <w:rFonts w:ascii="Calibri" w:hAnsi="Calibri" w:cs="Calibri"/>
          <w:sz w:val="24"/>
          <w:szCs w:val="24"/>
        </w:rPr>
        <w:t xml:space="preserve">Yang, Y. Q. (2017). Assessment research on the model cognition competencies of core competencies in chemistry. </w:t>
      </w:r>
      <w:r w:rsidRPr="00FD25F7">
        <w:rPr>
          <w:rFonts w:ascii="Calibri" w:hAnsi="Calibri" w:cs="Calibri"/>
          <w:i/>
          <w:sz w:val="24"/>
          <w:szCs w:val="24"/>
        </w:rPr>
        <w:t>Chemistry Education, 7</w:t>
      </w:r>
      <w:r w:rsidRPr="00FD25F7">
        <w:rPr>
          <w:rFonts w:ascii="Calibri" w:hAnsi="Calibri" w:cs="Calibri"/>
          <w:sz w:val="24"/>
          <w:szCs w:val="24"/>
        </w:rPr>
        <w:t>(5), 9–14.</w:t>
      </w:r>
    </w:p>
    <w:p w14:paraId="4283B4CB" w14:textId="77777777" w:rsidR="00FD25F7" w:rsidRPr="00FD25F7" w:rsidRDefault="00FD25F7" w:rsidP="00FD25F7">
      <w:pPr>
        <w:spacing w:after="0" w:line="240" w:lineRule="auto"/>
        <w:ind w:left="540" w:hangingChars="225" w:hanging="540"/>
        <w:jc w:val="both"/>
        <w:rPr>
          <w:rFonts w:ascii="Calibri" w:hAnsi="Calibri" w:cs="Calibri"/>
          <w:sz w:val="24"/>
          <w:szCs w:val="24"/>
          <w:shd w:val="clear" w:color="auto" w:fill="FFFFFF"/>
        </w:rPr>
      </w:pPr>
      <w:bookmarkStart w:id="72" w:name="OLE_LINK332"/>
      <w:r w:rsidRPr="00FD25F7">
        <w:rPr>
          <w:rFonts w:ascii="Calibri" w:hAnsi="Calibri" w:cs="Calibri"/>
          <w:sz w:val="24"/>
          <w:szCs w:val="24"/>
          <w:shd w:val="clear" w:color="auto" w:fill="FFFFFF"/>
        </w:rPr>
        <w:t>Wei, S., Liu, X., &amp; Jia, Y. (2014)</w:t>
      </w:r>
      <w:bookmarkEnd w:id="72"/>
      <w:r w:rsidRPr="00FD25F7">
        <w:rPr>
          <w:rFonts w:ascii="Calibri" w:hAnsi="Calibri" w:cs="Calibri"/>
          <w:sz w:val="24"/>
          <w:szCs w:val="24"/>
          <w:shd w:val="clear" w:color="auto" w:fill="FFFFFF"/>
        </w:rPr>
        <w:t xml:space="preserve">. Using Rasch measurement to validate the instrument of </w:t>
      </w:r>
      <w:r w:rsidRPr="00FD25F7">
        <w:rPr>
          <w:rFonts w:ascii="Calibri" w:hAnsi="Calibri" w:cs="Calibri"/>
          <w:sz w:val="24"/>
          <w:szCs w:val="24"/>
          <w:shd w:val="clear" w:color="auto" w:fill="FFFFFF"/>
          <w:lang w:eastAsia="zh-CN"/>
        </w:rPr>
        <w:t>S</w:t>
      </w:r>
      <w:r w:rsidRPr="00FD25F7">
        <w:rPr>
          <w:rFonts w:ascii="Calibri" w:hAnsi="Calibri" w:cs="Calibri"/>
          <w:sz w:val="24"/>
          <w:szCs w:val="24"/>
          <w:shd w:val="clear" w:color="auto" w:fill="FFFFFF"/>
        </w:rPr>
        <w:t>tudents</w:t>
      </w:r>
      <w:r w:rsidRPr="00FD25F7">
        <w:rPr>
          <w:rFonts w:ascii="Calibri" w:hAnsi="Calibri" w:cs="Calibri"/>
          <w:sz w:val="24"/>
          <w:szCs w:val="24"/>
          <w:shd w:val="clear" w:color="auto" w:fill="FFFFFF"/>
          <w:lang w:eastAsia="zh-CN"/>
        </w:rPr>
        <w:t>’</w:t>
      </w:r>
      <w:r w:rsidRPr="00FD25F7">
        <w:rPr>
          <w:rFonts w:ascii="Calibri" w:hAnsi="Calibri" w:cs="Calibri"/>
          <w:sz w:val="24"/>
          <w:szCs w:val="24"/>
          <w:shd w:val="clear" w:color="auto" w:fill="FFFFFF"/>
        </w:rPr>
        <w:t xml:space="preserve"> </w:t>
      </w:r>
      <w:r w:rsidRPr="00FD25F7">
        <w:rPr>
          <w:rFonts w:ascii="Calibri" w:hAnsi="Calibri" w:cs="Calibri"/>
          <w:sz w:val="24"/>
          <w:szCs w:val="24"/>
          <w:shd w:val="clear" w:color="auto" w:fill="FFFFFF"/>
          <w:lang w:eastAsia="zh-CN"/>
        </w:rPr>
        <w:t>U</w:t>
      </w:r>
      <w:r w:rsidRPr="00FD25F7">
        <w:rPr>
          <w:rFonts w:ascii="Calibri" w:hAnsi="Calibri" w:cs="Calibri"/>
          <w:sz w:val="24"/>
          <w:szCs w:val="24"/>
          <w:shd w:val="clear" w:color="auto" w:fill="FFFFFF"/>
        </w:rPr>
        <w:t xml:space="preserve">nderstanding of </w:t>
      </w:r>
      <w:r w:rsidRPr="00FD25F7">
        <w:rPr>
          <w:rFonts w:ascii="Calibri" w:hAnsi="Calibri" w:cs="Calibri"/>
          <w:sz w:val="24"/>
          <w:szCs w:val="24"/>
          <w:shd w:val="clear" w:color="auto" w:fill="FFFFFF"/>
          <w:lang w:eastAsia="zh-CN"/>
        </w:rPr>
        <w:t>M</w:t>
      </w:r>
      <w:r w:rsidRPr="00FD25F7">
        <w:rPr>
          <w:rFonts w:ascii="Calibri" w:hAnsi="Calibri" w:cs="Calibri"/>
          <w:sz w:val="24"/>
          <w:szCs w:val="24"/>
          <w:shd w:val="clear" w:color="auto" w:fill="FFFFFF"/>
        </w:rPr>
        <w:t xml:space="preserve">odels in </w:t>
      </w:r>
      <w:r w:rsidRPr="00FD25F7">
        <w:rPr>
          <w:rFonts w:ascii="Calibri" w:hAnsi="Calibri" w:cs="Calibri"/>
          <w:sz w:val="24"/>
          <w:szCs w:val="24"/>
          <w:shd w:val="clear" w:color="auto" w:fill="FFFFFF"/>
          <w:lang w:eastAsia="zh-CN"/>
        </w:rPr>
        <w:t>S</w:t>
      </w:r>
      <w:r w:rsidRPr="00FD25F7">
        <w:rPr>
          <w:rFonts w:ascii="Calibri" w:hAnsi="Calibri" w:cs="Calibri"/>
          <w:sz w:val="24"/>
          <w:szCs w:val="24"/>
          <w:shd w:val="clear" w:color="auto" w:fill="FFFFFF"/>
        </w:rPr>
        <w:t xml:space="preserve">cience (SUMS). </w:t>
      </w:r>
      <w:r w:rsidRPr="00FD25F7">
        <w:rPr>
          <w:rFonts w:ascii="Calibri" w:hAnsi="Calibri" w:cs="Calibri"/>
          <w:i/>
          <w:iCs/>
          <w:sz w:val="24"/>
          <w:szCs w:val="24"/>
          <w:shd w:val="clear" w:color="auto" w:fill="FFFFFF"/>
        </w:rPr>
        <w:t>International Journal of Science and Mathematics Education, 12</w:t>
      </w:r>
      <w:r w:rsidRPr="00FD25F7">
        <w:rPr>
          <w:rFonts w:ascii="Calibri" w:hAnsi="Calibri" w:cs="Calibri"/>
          <w:sz w:val="24"/>
          <w:szCs w:val="24"/>
          <w:shd w:val="clear" w:color="auto" w:fill="FFFFFF"/>
        </w:rPr>
        <w:t>(5), 1067-1082.</w:t>
      </w:r>
    </w:p>
    <w:p w14:paraId="51BBA52A" w14:textId="77777777" w:rsidR="00FD25F7" w:rsidRPr="00FD25F7" w:rsidRDefault="00FD25F7" w:rsidP="00FD25F7">
      <w:pPr>
        <w:spacing w:after="0" w:line="240" w:lineRule="auto"/>
        <w:ind w:left="540" w:hangingChars="225" w:hanging="540"/>
        <w:jc w:val="both"/>
        <w:rPr>
          <w:rFonts w:ascii="Calibri" w:hAnsi="Calibri" w:cs="Calibri"/>
          <w:sz w:val="24"/>
          <w:szCs w:val="24"/>
          <w:lang w:bidi="ar"/>
        </w:rPr>
      </w:pPr>
      <w:proofErr w:type="spellStart"/>
      <w:r w:rsidRPr="00FD25F7">
        <w:rPr>
          <w:rFonts w:ascii="Calibri" w:hAnsi="Calibri" w:cs="Calibri"/>
          <w:sz w:val="24"/>
          <w:szCs w:val="24"/>
        </w:rPr>
        <w:t>Zupic</w:t>
      </w:r>
      <w:proofErr w:type="spellEnd"/>
      <w:r w:rsidRPr="00FD25F7">
        <w:rPr>
          <w:rFonts w:ascii="Calibri" w:hAnsi="Calibri" w:cs="Calibri"/>
          <w:sz w:val="24"/>
          <w:szCs w:val="24"/>
        </w:rPr>
        <w:t xml:space="preserve">, I., &amp; </w:t>
      </w:r>
      <w:proofErr w:type="spellStart"/>
      <w:r w:rsidRPr="00FD25F7">
        <w:rPr>
          <w:rFonts w:ascii="Calibri" w:hAnsi="Calibri" w:cs="Calibri"/>
          <w:sz w:val="24"/>
          <w:szCs w:val="24"/>
        </w:rPr>
        <w:t>Čater</w:t>
      </w:r>
      <w:proofErr w:type="spellEnd"/>
      <w:r w:rsidRPr="00FD25F7">
        <w:rPr>
          <w:rFonts w:ascii="Calibri" w:hAnsi="Calibri" w:cs="Calibri"/>
          <w:sz w:val="24"/>
          <w:szCs w:val="24"/>
        </w:rPr>
        <w:t xml:space="preserve">, T. (2015). Bibliometric methods in management and organization. </w:t>
      </w:r>
      <w:r w:rsidRPr="00FD25F7">
        <w:rPr>
          <w:rFonts w:ascii="Calibri" w:hAnsi="Calibri" w:cs="Calibri"/>
          <w:i/>
          <w:sz w:val="24"/>
          <w:szCs w:val="24"/>
        </w:rPr>
        <w:t>Organizational Research Methods, 18</w:t>
      </w:r>
      <w:r w:rsidRPr="00FD25F7">
        <w:rPr>
          <w:rFonts w:ascii="Calibri" w:hAnsi="Calibri" w:cs="Calibri"/>
          <w:sz w:val="24"/>
          <w:szCs w:val="24"/>
        </w:rPr>
        <w:t>(3), 429–472.</w:t>
      </w:r>
    </w:p>
    <w:p w14:paraId="26BC18CC" w14:textId="77777777" w:rsidR="00FD25F7" w:rsidRPr="00FD25F7" w:rsidRDefault="00FD25F7" w:rsidP="00FD25F7">
      <w:pPr>
        <w:spacing w:after="0" w:line="240" w:lineRule="auto"/>
        <w:ind w:left="540" w:hangingChars="225" w:hanging="540"/>
        <w:jc w:val="both"/>
        <w:rPr>
          <w:rFonts w:ascii="Calibri" w:hAnsi="Calibri" w:cs="Calibri"/>
          <w:sz w:val="24"/>
          <w:szCs w:val="24"/>
          <w:lang w:bidi="ar"/>
        </w:rPr>
      </w:pPr>
    </w:p>
    <w:p w14:paraId="284CBDD1" w14:textId="38F121D4" w:rsidR="00720B8B" w:rsidRPr="00FD25F7" w:rsidRDefault="00720B8B" w:rsidP="00FD25F7">
      <w:pPr>
        <w:spacing w:after="0" w:line="240" w:lineRule="auto"/>
        <w:ind w:left="540" w:hangingChars="225" w:hanging="540"/>
        <w:jc w:val="both"/>
        <w:rPr>
          <w:rFonts w:ascii="Calibri" w:hAnsi="Calibri" w:cs="Calibri"/>
          <w:sz w:val="24"/>
          <w:szCs w:val="24"/>
          <w:lang w:val="en-GB" w:eastAsia="zh-CN"/>
        </w:rPr>
      </w:pPr>
    </w:p>
    <w:sectPr w:rsidR="00720B8B" w:rsidRPr="00FD25F7" w:rsidSect="00841F1E">
      <w:headerReference w:type="even" r:id="rId14"/>
      <w:headerReference w:type="default" r:id="rId15"/>
      <w:footerReference w:type="even" r:id="rId16"/>
      <w:footerReference w:type="default" r:id="rId17"/>
      <w:footerReference w:type="first" r:id="rId18"/>
      <w:type w:val="continuous"/>
      <w:pgSz w:w="11906" w:h="16838" w:code="9"/>
      <w:pgMar w:top="1440" w:right="1440" w:bottom="1440" w:left="1440" w:header="720" w:footer="1134" w:gutter="0"/>
      <w:pgNumType w:start="826"/>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39F81" w14:textId="77777777" w:rsidR="007E3254" w:rsidRDefault="007E3254" w:rsidP="0011697D">
      <w:pPr>
        <w:spacing w:after="0" w:line="240" w:lineRule="auto"/>
      </w:pPr>
      <w:r>
        <w:separator/>
      </w:r>
    </w:p>
  </w:endnote>
  <w:endnote w:type="continuationSeparator" w:id="0">
    <w:p w14:paraId="7A98FEDB" w14:textId="77777777" w:rsidR="007E3254" w:rsidRDefault="007E3254"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default"/>
    <w:sig w:usb0="E00002FF" w:usb1="5000785B" w:usb2="00000000" w:usb3="00000000" w:csb0="2000019F" w:csb1="4F01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STIX Two Text">
    <w:altName w:val="Calibri"/>
    <w:charset w:val="00"/>
    <w:family w:val="auto"/>
    <w:pitch w:val="default"/>
    <w:sig w:usb0="A00002FF" w:usb1="0000001F" w:usb2="00000000" w:usb3="00000000" w:csb0="2000019F" w:csb1="00000000"/>
  </w:font>
  <w:font w:name=".AppleSystemUIFont">
    <w:altName w:val="Cambria"/>
    <w:panose1 w:val="00000000000000000000"/>
    <w:charset w:val="00"/>
    <w:family w:val="roman"/>
    <w:notTrueType/>
    <w:pitch w:val="default"/>
  </w:font>
  <w:font w:name="Linux Biolinum O">
    <w:altName w:val="Calibri"/>
    <w:charset w:val="00"/>
    <w:family w:val="auto"/>
    <w:pitch w:val="default"/>
    <w:sig w:usb0="00000000" w:usb1="00000000" w:usb2="00000020" w:usb3="00000000" w:csb0="000001BF" w:csb1="00000000"/>
  </w:font>
  <w:font w:name="InconsolataN">
    <w:altName w:val="Calibri"/>
    <w:charset w:val="00"/>
    <w:family w:val="auto"/>
    <w:pitch w:val="default"/>
    <w:sig w:usb0="00000000" w:usb1="00000000" w:usb2="00000000" w:usb3="00000000" w:csb0="00000013" w:csb1="00000000"/>
  </w:font>
  <w:font w:name="Linux Libertine">
    <w:altName w:val="Times New Roman"/>
    <w:charset w:val="00"/>
    <w:family w:val="auto"/>
    <w:pitch w:val="default"/>
    <w:sig w:usb0="00000000" w:usb1="00000000" w:usb2="00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Times-Bold">
    <w:altName w:val="Segoe Print"/>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165C5644"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1E84B" w14:textId="77777777" w:rsidR="007E3254" w:rsidRDefault="007E3254" w:rsidP="0011697D">
      <w:pPr>
        <w:spacing w:after="0" w:line="240" w:lineRule="auto"/>
      </w:pPr>
      <w:r>
        <w:separator/>
      </w:r>
    </w:p>
  </w:footnote>
  <w:footnote w:type="continuationSeparator" w:id="0">
    <w:p w14:paraId="44731A21" w14:textId="77777777" w:rsidR="007E3254" w:rsidRDefault="007E3254"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DF144B8"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7A7607">
      <w:rPr>
        <w:b/>
        <w:bCs/>
        <w:spacing w:val="22"/>
        <w:sz w:val="16"/>
        <w:szCs w:val="16"/>
        <w:lang w:val="en-GB" w:eastAsia="pl-PL"/>
      </w:rPr>
      <w:t>5</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7607">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7A7607">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7A7607">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13A4B87"/>
    <w:multiLevelType w:val="singleLevel"/>
    <w:tmpl w:val="813A4B87"/>
    <w:lvl w:ilvl="0">
      <w:numFmt w:val="bullet"/>
      <w:lvlText w:val="•"/>
      <w:lvlJc w:val="left"/>
      <w:rPr>
        <w:color w:val="3370FF"/>
      </w:rPr>
    </w:lvl>
  </w:abstractNum>
  <w:abstractNum w:abstractNumId="2" w15:restartNumberingAfterBreak="0">
    <w:nsid w:val="81A7187C"/>
    <w:multiLevelType w:val="singleLevel"/>
    <w:tmpl w:val="81A7187C"/>
    <w:lvl w:ilvl="0">
      <w:start w:val="1"/>
      <w:numFmt w:val="lowerLetter"/>
      <w:suff w:val="space"/>
      <w:lvlText w:val="%1."/>
      <w:lvlJc w:val="left"/>
    </w:lvl>
  </w:abstractNum>
  <w:abstractNum w:abstractNumId="3"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4"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8461FADE"/>
    <w:multiLevelType w:val="singleLevel"/>
    <w:tmpl w:val="A52635A4"/>
    <w:lvl w:ilvl="0">
      <w:start w:val="3"/>
      <w:numFmt w:val="decimal"/>
      <w:lvlText w:val="%1."/>
      <w:lvlJc w:val="left"/>
      <w:rPr>
        <w:color w:val="000000" w:themeColor="text1"/>
      </w:rPr>
    </w:lvl>
  </w:abstractNum>
  <w:abstractNum w:abstractNumId="6" w15:restartNumberingAfterBreak="0">
    <w:nsid w:val="878AFC5E"/>
    <w:multiLevelType w:val="singleLevel"/>
    <w:tmpl w:val="878AFC5E"/>
    <w:lvl w:ilvl="0">
      <w:start w:val="1"/>
      <w:numFmt w:val="decimal"/>
      <w:suff w:val="space"/>
      <w:lvlText w:val="%1."/>
      <w:lvlJc w:val="left"/>
    </w:lvl>
  </w:abstractNum>
  <w:abstractNum w:abstractNumId="7" w15:restartNumberingAfterBreak="0">
    <w:nsid w:val="8B4F928B"/>
    <w:multiLevelType w:val="singleLevel"/>
    <w:tmpl w:val="8B4F928B"/>
    <w:lvl w:ilvl="0">
      <w:start w:val="1"/>
      <w:numFmt w:val="decimal"/>
      <w:lvlText w:val="[%1]"/>
      <w:lvlJc w:val="left"/>
      <w:pPr>
        <w:tabs>
          <w:tab w:val="left" w:pos="420"/>
        </w:tabs>
        <w:ind w:left="425" w:hanging="425"/>
      </w:pPr>
      <w:rPr>
        <w:rFonts w:hint="default"/>
      </w:rPr>
    </w:lvl>
  </w:abstractNum>
  <w:abstractNum w:abstractNumId="8" w15:restartNumberingAfterBreak="0">
    <w:nsid w:val="8C92F920"/>
    <w:multiLevelType w:val="singleLevel"/>
    <w:tmpl w:val="8C92F920"/>
    <w:lvl w:ilvl="0">
      <w:start w:val="1"/>
      <w:numFmt w:val="upperRoman"/>
      <w:suff w:val="space"/>
      <w:lvlText w:val="%1."/>
      <w:lvlJc w:val="left"/>
    </w:lvl>
  </w:abstractNum>
  <w:abstractNum w:abstractNumId="9" w15:restartNumberingAfterBreak="0">
    <w:nsid w:val="8D9640F8"/>
    <w:multiLevelType w:val="singleLevel"/>
    <w:tmpl w:val="8D9640F8"/>
    <w:lvl w:ilvl="0">
      <w:start w:val="1"/>
      <w:numFmt w:val="lowerLetter"/>
      <w:suff w:val="space"/>
      <w:lvlText w:val="%1."/>
      <w:lvlJc w:val="left"/>
    </w:lvl>
  </w:abstractNum>
  <w:abstractNum w:abstractNumId="10" w15:restartNumberingAfterBreak="0">
    <w:nsid w:val="9239341B"/>
    <w:multiLevelType w:val="singleLevel"/>
    <w:tmpl w:val="9239341B"/>
    <w:lvl w:ilvl="0">
      <w:numFmt w:val="bullet"/>
      <w:lvlText w:val="•"/>
      <w:lvlJc w:val="left"/>
      <w:rPr>
        <w:color w:val="3370FF"/>
      </w:rPr>
    </w:lvl>
  </w:abstractNum>
  <w:abstractNum w:abstractNumId="11" w15:restartNumberingAfterBreak="0">
    <w:nsid w:val="925F10B1"/>
    <w:multiLevelType w:val="singleLevel"/>
    <w:tmpl w:val="925F10B1"/>
    <w:lvl w:ilvl="0">
      <w:start w:val="1"/>
      <w:numFmt w:val="lowerLetter"/>
      <w:suff w:val="space"/>
      <w:lvlText w:val="%1."/>
      <w:lvlJc w:val="left"/>
    </w:lvl>
  </w:abstractNum>
  <w:abstractNum w:abstractNumId="12" w15:restartNumberingAfterBreak="0">
    <w:nsid w:val="9288B902"/>
    <w:multiLevelType w:val="singleLevel"/>
    <w:tmpl w:val="FF4C995E"/>
    <w:lvl w:ilvl="0">
      <w:start w:val="1"/>
      <w:numFmt w:val="decimal"/>
      <w:lvlText w:val="%1."/>
      <w:lvlJc w:val="left"/>
      <w:rPr>
        <w:color w:val="000000" w:themeColor="text1"/>
      </w:rPr>
    </w:lvl>
  </w:abstractNum>
  <w:abstractNum w:abstractNumId="13"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14" w15:restartNumberingAfterBreak="0">
    <w:nsid w:val="9775453C"/>
    <w:multiLevelType w:val="singleLevel"/>
    <w:tmpl w:val="9775453C"/>
    <w:lvl w:ilvl="0">
      <w:start w:val="1"/>
      <w:numFmt w:val="decimal"/>
      <w:suff w:val="space"/>
      <w:lvlText w:val="(%1)"/>
      <w:lvlJc w:val="left"/>
    </w:lvl>
  </w:abstractNum>
  <w:abstractNum w:abstractNumId="15"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6" w15:restartNumberingAfterBreak="0">
    <w:nsid w:val="9C8AC8EF"/>
    <w:multiLevelType w:val="singleLevel"/>
    <w:tmpl w:val="9C8AC8EF"/>
    <w:lvl w:ilvl="0">
      <w:numFmt w:val="bullet"/>
      <w:lvlText w:val="•"/>
      <w:lvlJc w:val="left"/>
      <w:rPr>
        <w:color w:val="3370FF"/>
      </w:rPr>
    </w:lvl>
  </w:abstractNum>
  <w:abstractNum w:abstractNumId="17" w15:restartNumberingAfterBreak="0">
    <w:nsid w:val="9D04E99F"/>
    <w:multiLevelType w:val="singleLevel"/>
    <w:tmpl w:val="9D04E99F"/>
    <w:lvl w:ilvl="0">
      <w:start w:val="4"/>
      <w:numFmt w:val="decimal"/>
      <w:suff w:val="space"/>
      <w:lvlText w:val="%1."/>
      <w:lvlJc w:val="left"/>
    </w:lvl>
  </w:abstractNum>
  <w:abstractNum w:abstractNumId="18" w15:restartNumberingAfterBreak="0">
    <w:nsid w:val="9DC987CA"/>
    <w:multiLevelType w:val="singleLevel"/>
    <w:tmpl w:val="9DC987CA"/>
    <w:lvl w:ilvl="0">
      <w:start w:val="1"/>
      <w:numFmt w:val="decimal"/>
      <w:suff w:val="space"/>
      <w:lvlText w:val="%1."/>
      <w:lvlJc w:val="left"/>
    </w:lvl>
  </w:abstractNum>
  <w:abstractNum w:abstractNumId="19" w15:restartNumberingAfterBreak="0">
    <w:nsid w:val="A9DE69C7"/>
    <w:multiLevelType w:val="singleLevel"/>
    <w:tmpl w:val="A9DE69C7"/>
    <w:lvl w:ilvl="0">
      <w:start w:val="1"/>
      <w:numFmt w:val="decimal"/>
      <w:lvlText w:val="%1."/>
      <w:lvlJc w:val="left"/>
      <w:pPr>
        <w:tabs>
          <w:tab w:val="left" w:pos="420"/>
        </w:tabs>
        <w:ind w:left="425" w:hanging="425"/>
      </w:pPr>
      <w:rPr>
        <w:rFonts w:eastAsia="Times" w:hint="default"/>
        <w:b w:val="0"/>
        <w:bCs w:val="0"/>
        <w:sz w:val="20"/>
        <w:szCs w:val="20"/>
      </w:rPr>
    </w:lvl>
  </w:abstractNum>
  <w:abstractNum w:abstractNumId="20" w15:restartNumberingAfterBreak="0">
    <w:nsid w:val="B0F1ACD9"/>
    <w:multiLevelType w:val="singleLevel"/>
    <w:tmpl w:val="B0F1ACD9"/>
    <w:lvl w:ilvl="0">
      <w:numFmt w:val="bullet"/>
      <w:lvlText w:val="•"/>
      <w:lvlJc w:val="left"/>
      <w:rPr>
        <w:color w:val="3370FF"/>
      </w:rPr>
    </w:lvl>
  </w:abstractNum>
  <w:abstractNum w:abstractNumId="21" w15:restartNumberingAfterBreak="0">
    <w:nsid w:val="B5E306ED"/>
    <w:multiLevelType w:val="singleLevel"/>
    <w:tmpl w:val="B5E306ED"/>
    <w:lvl w:ilvl="0">
      <w:numFmt w:val="bullet"/>
      <w:lvlText w:val="•"/>
      <w:lvlJc w:val="left"/>
      <w:rPr>
        <w:color w:val="3370FF"/>
      </w:rPr>
    </w:lvl>
  </w:abstractNum>
  <w:abstractNum w:abstractNumId="22" w15:restartNumberingAfterBreak="0">
    <w:nsid w:val="BE923771"/>
    <w:multiLevelType w:val="singleLevel"/>
    <w:tmpl w:val="C6FE8B08"/>
    <w:lvl w:ilvl="0">
      <w:start w:val="3"/>
      <w:numFmt w:val="decimal"/>
      <w:lvlText w:val="%1."/>
      <w:lvlJc w:val="left"/>
      <w:rPr>
        <w:color w:val="auto"/>
      </w:rPr>
    </w:lvl>
  </w:abstractNum>
  <w:abstractNum w:abstractNumId="23" w15:restartNumberingAfterBreak="0">
    <w:nsid w:val="BF205925"/>
    <w:multiLevelType w:val="singleLevel"/>
    <w:tmpl w:val="BF205925"/>
    <w:lvl w:ilvl="0">
      <w:numFmt w:val="bullet"/>
      <w:lvlText w:val="•"/>
      <w:lvlJc w:val="left"/>
      <w:rPr>
        <w:color w:val="3370FF"/>
      </w:rPr>
    </w:lvl>
  </w:abstractNum>
  <w:abstractNum w:abstractNumId="24" w15:restartNumberingAfterBreak="0">
    <w:nsid w:val="C310CF2D"/>
    <w:multiLevelType w:val="singleLevel"/>
    <w:tmpl w:val="C310CF2D"/>
    <w:lvl w:ilvl="0">
      <w:start w:val="1"/>
      <w:numFmt w:val="decimal"/>
      <w:suff w:val="space"/>
      <w:lvlText w:val="%1."/>
      <w:lvlJc w:val="left"/>
    </w:lvl>
  </w:abstractNum>
  <w:abstractNum w:abstractNumId="25"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6"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7"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C4C77F90"/>
    <w:multiLevelType w:val="singleLevel"/>
    <w:tmpl w:val="C4C77F90"/>
    <w:lvl w:ilvl="0">
      <w:start w:val="1"/>
      <w:numFmt w:val="decimal"/>
      <w:suff w:val="nothing"/>
      <w:lvlText w:val="%1．"/>
      <w:lvlJc w:val="left"/>
      <w:pPr>
        <w:ind w:left="0" w:firstLine="400"/>
      </w:pPr>
      <w:rPr>
        <w:rFonts w:hint="default"/>
        <w:b/>
        <w:bCs/>
      </w:rPr>
    </w:lvl>
  </w:abstractNum>
  <w:abstractNum w:abstractNumId="29" w15:restartNumberingAfterBreak="0">
    <w:nsid w:val="C662809C"/>
    <w:multiLevelType w:val="singleLevel"/>
    <w:tmpl w:val="C662809C"/>
    <w:lvl w:ilvl="0">
      <w:start w:val="3"/>
      <w:numFmt w:val="decimal"/>
      <w:suff w:val="space"/>
      <w:lvlText w:val="%1."/>
      <w:lvlJc w:val="left"/>
    </w:lvl>
  </w:abstractNum>
  <w:abstractNum w:abstractNumId="30" w15:restartNumberingAfterBreak="0">
    <w:nsid w:val="C8879AEF"/>
    <w:multiLevelType w:val="singleLevel"/>
    <w:tmpl w:val="C8879AEF"/>
    <w:lvl w:ilvl="0">
      <w:numFmt w:val="bullet"/>
      <w:lvlText w:val="•"/>
      <w:lvlJc w:val="left"/>
      <w:rPr>
        <w:color w:val="3370FF"/>
      </w:rPr>
    </w:lvl>
  </w:abstractNum>
  <w:abstractNum w:abstractNumId="31" w15:restartNumberingAfterBreak="0">
    <w:nsid w:val="C9CB6F4F"/>
    <w:multiLevelType w:val="singleLevel"/>
    <w:tmpl w:val="C9CB6F4F"/>
    <w:lvl w:ilvl="0">
      <w:start w:val="1"/>
      <w:numFmt w:val="decimal"/>
      <w:lvlText w:val="%1."/>
      <w:lvlJc w:val="left"/>
      <w:pPr>
        <w:ind w:left="425" w:hanging="425"/>
      </w:pPr>
      <w:rPr>
        <w:rFonts w:hint="default"/>
      </w:rPr>
    </w:lvl>
  </w:abstractNum>
  <w:abstractNum w:abstractNumId="32"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3" w15:restartNumberingAfterBreak="0">
    <w:nsid w:val="CF092B84"/>
    <w:multiLevelType w:val="singleLevel"/>
    <w:tmpl w:val="CF092B84"/>
    <w:lvl w:ilvl="0">
      <w:numFmt w:val="bullet"/>
      <w:lvlText w:val="•"/>
      <w:lvlJc w:val="left"/>
      <w:rPr>
        <w:color w:val="3370FF"/>
      </w:rPr>
    </w:lvl>
  </w:abstractNum>
  <w:abstractNum w:abstractNumId="34" w15:restartNumberingAfterBreak="0">
    <w:nsid w:val="D7F60CD9"/>
    <w:multiLevelType w:val="singleLevel"/>
    <w:tmpl w:val="D7F60CD9"/>
    <w:lvl w:ilvl="0">
      <w:start w:val="2"/>
      <w:numFmt w:val="decimal"/>
      <w:suff w:val="space"/>
      <w:lvlText w:val="%1."/>
      <w:lvlJc w:val="left"/>
    </w:lvl>
  </w:abstractNum>
  <w:abstractNum w:abstractNumId="35" w15:restartNumberingAfterBreak="0">
    <w:nsid w:val="D7F9FE59"/>
    <w:multiLevelType w:val="singleLevel"/>
    <w:tmpl w:val="D7F9FE59"/>
    <w:lvl w:ilvl="0">
      <w:numFmt w:val="bullet"/>
      <w:lvlText w:val="•"/>
      <w:lvlJc w:val="left"/>
      <w:rPr>
        <w:color w:val="3370FF"/>
      </w:rPr>
    </w:lvl>
  </w:abstractNum>
  <w:abstractNum w:abstractNumId="36" w15:restartNumberingAfterBreak="0">
    <w:nsid w:val="DCBA6B53"/>
    <w:multiLevelType w:val="singleLevel"/>
    <w:tmpl w:val="DCBA6B53"/>
    <w:lvl w:ilvl="0">
      <w:numFmt w:val="bullet"/>
      <w:lvlText w:val="•"/>
      <w:lvlJc w:val="left"/>
      <w:rPr>
        <w:color w:val="3370FF"/>
      </w:rPr>
    </w:lvl>
  </w:abstractNum>
  <w:abstractNum w:abstractNumId="37" w15:restartNumberingAfterBreak="0">
    <w:nsid w:val="E0C21B9D"/>
    <w:multiLevelType w:val="singleLevel"/>
    <w:tmpl w:val="E0C21B9D"/>
    <w:lvl w:ilvl="0">
      <w:start w:val="1"/>
      <w:numFmt w:val="decimal"/>
      <w:suff w:val="nothing"/>
      <w:lvlText w:val="%1．"/>
      <w:lvlJc w:val="left"/>
      <w:pPr>
        <w:ind w:left="0" w:firstLine="400"/>
      </w:pPr>
      <w:rPr>
        <w:rFonts w:hint="default"/>
      </w:rPr>
    </w:lvl>
  </w:abstractNum>
  <w:abstractNum w:abstractNumId="38" w15:restartNumberingAfterBreak="0">
    <w:nsid w:val="E5DF587D"/>
    <w:multiLevelType w:val="singleLevel"/>
    <w:tmpl w:val="E5DF587D"/>
    <w:lvl w:ilvl="0">
      <w:start w:val="3"/>
      <w:numFmt w:val="decimal"/>
      <w:suff w:val="space"/>
      <w:lvlText w:val="%1."/>
      <w:lvlJc w:val="left"/>
    </w:lvl>
  </w:abstractNum>
  <w:abstractNum w:abstractNumId="39" w15:restartNumberingAfterBreak="0">
    <w:nsid w:val="E8E6EA1F"/>
    <w:multiLevelType w:val="singleLevel"/>
    <w:tmpl w:val="E8E6EA1F"/>
    <w:lvl w:ilvl="0">
      <w:start w:val="3"/>
      <w:numFmt w:val="decimal"/>
      <w:suff w:val="space"/>
      <w:lvlText w:val="(%1)"/>
      <w:lvlJc w:val="left"/>
    </w:lvl>
  </w:abstractNum>
  <w:abstractNum w:abstractNumId="40" w15:restartNumberingAfterBreak="0">
    <w:nsid w:val="F2F16C80"/>
    <w:multiLevelType w:val="singleLevel"/>
    <w:tmpl w:val="F2F16C80"/>
    <w:lvl w:ilvl="0">
      <w:start w:val="1"/>
      <w:numFmt w:val="decimal"/>
      <w:suff w:val="space"/>
      <w:lvlText w:val="%1."/>
      <w:lvlJc w:val="left"/>
    </w:lvl>
  </w:abstractNum>
  <w:abstractNum w:abstractNumId="41"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2"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F3BC0479"/>
    <w:multiLevelType w:val="singleLevel"/>
    <w:tmpl w:val="F3BC0479"/>
    <w:lvl w:ilvl="0">
      <w:start w:val="1"/>
      <w:numFmt w:val="decimal"/>
      <w:suff w:val="space"/>
      <w:lvlText w:val="%1."/>
      <w:lvlJc w:val="left"/>
    </w:lvl>
  </w:abstractNum>
  <w:abstractNum w:abstractNumId="44" w15:restartNumberingAfterBreak="0">
    <w:nsid w:val="F3EE5AFD"/>
    <w:multiLevelType w:val="singleLevel"/>
    <w:tmpl w:val="F3EE5AFD"/>
    <w:lvl w:ilvl="0">
      <w:start w:val="4"/>
      <w:numFmt w:val="decimal"/>
      <w:suff w:val="space"/>
      <w:lvlText w:val="%1."/>
      <w:lvlJc w:val="left"/>
    </w:lvl>
  </w:abstractNum>
  <w:abstractNum w:abstractNumId="45" w15:restartNumberingAfterBreak="0">
    <w:nsid w:val="F4B5D9F5"/>
    <w:multiLevelType w:val="singleLevel"/>
    <w:tmpl w:val="F4B5D9F5"/>
    <w:lvl w:ilvl="0">
      <w:numFmt w:val="bullet"/>
      <w:lvlText w:val="•"/>
      <w:lvlJc w:val="left"/>
      <w:rPr>
        <w:color w:val="3370FF"/>
      </w:rPr>
    </w:lvl>
  </w:abstractNum>
  <w:abstractNum w:abstractNumId="46" w15:restartNumberingAfterBreak="0">
    <w:nsid w:val="F7735DC9"/>
    <w:multiLevelType w:val="singleLevel"/>
    <w:tmpl w:val="F71EC0D4"/>
    <w:lvl w:ilvl="0">
      <w:start w:val="1"/>
      <w:numFmt w:val="decimal"/>
      <w:lvlText w:val="%1."/>
      <w:lvlJc w:val="left"/>
      <w:rPr>
        <w:color w:val="000000" w:themeColor="text1"/>
      </w:rPr>
    </w:lvl>
  </w:abstractNum>
  <w:abstractNum w:abstractNumId="47"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48" w15:restartNumberingAfterBreak="0">
    <w:nsid w:val="FACF9915"/>
    <w:multiLevelType w:val="singleLevel"/>
    <w:tmpl w:val="FACF9915"/>
    <w:lvl w:ilvl="0">
      <w:start w:val="1"/>
      <w:numFmt w:val="decimal"/>
      <w:suff w:val="space"/>
      <w:lvlText w:val="%1."/>
      <w:lvlJc w:val="left"/>
    </w:lvl>
  </w:abstractNum>
  <w:abstractNum w:abstractNumId="49" w15:restartNumberingAfterBreak="0">
    <w:nsid w:val="FEDA8C64"/>
    <w:multiLevelType w:val="singleLevel"/>
    <w:tmpl w:val="FEDA8C64"/>
    <w:lvl w:ilvl="0">
      <w:start w:val="3"/>
      <w:numFmt w:val="decimal"/>
      <w:lvlText w:val="%1."/>
      <w:lvlJc w:val="left"/>
      <w:pPr>
        <w:ind w:left="420" w:firstLine="0"/>
      </w:pPr>
    </w:lvl>
  </w:abstractNum>
  <w:abstractNum w:abstractNumId="50" w15:restartNumberingAfterBreak="0">
    <w:nsid w:val="FF725156"/>
    <w:multiLevelType w:val="singleLevel"/>
    <w:tmpl w:val="FF725156"/>
    <w:lvl w:ilvl="0">
      <w:start w:val="5"/>
      <w:numFmt w:val="upperLetter"/>
      <w:suff w:val="nothing"/>
      <w:lvlText w:val="(%1-"/>
      <w:lvlJc w:val="left"/>
    </w:lvl>
  </w:abstractNum>
  <w:abstractNum w:abstractNumId="51"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2"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53"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54"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55"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6"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57"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58"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59"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60"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61"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63" w15:restartNumberingAfterBreak="0">
    <w:nsid w:val="00000002"/>
    <w:multiLevelType w:val="singleLevel"/>
    <w:tmpl w:val="0FD53556"/>
    <w:lvl w:ilvl="0">
      <w:start w:val="1"/>
      <w:numFmt w:val="upperRoman"/>
      <w:suff w:val="space"/>
      <w:lvlText w:val="(%1)"/>
      <w:lvlJc w:val="left"/>
    </w:lvl>
  </w:abstractNum>
  <w:abstractNum w:abstractNumId="64"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5"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66"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67"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8"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9"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00000405"/>
    <w:multiLevelType w:val="multilevel"/>
    <w:tmpl w:val="FFFFFFFF"/>
    <w:lvl w:ilvl="0">
      <w:start w:val="1"/>
      <w:numFmt w:val="decimal"/>
      <w:lvlText w:val="%1."/>
      <w:lvlJc w:val="left"/>
      <w:pPr>
        <w:ind w:left="2360" w:hanging="360"/>
      </w:pPr>
      <w:rPr>
        <w:rFonts w:ascii="Times New Roman" w:hAnsi="Times New Roman" w:cs="Times New Roman"/>
        <w:b w:val="0"/>
        <w:bCs w:val="0"/>
        <w:spacing w:val="-17"/>
        <w:w w:val="100"/>
        <w:sz w:val="24"/>
        <w:szCs w:val="24"/>
      </w:rPr>
    </w:lvl>
    <w:lvl w:ilvl="1">
      <w:numFmt w:val="bullet"/>
      <w:lvlText w:val="•"/>
      <w:lvlJc w:val="left"/>
      <w:pPr>
        <w:ind w:left="3068" w:hanging="360"/>
      </w:pPr>
    </w:lvl>
    <w:lvl w:ilvl="2">
      <w:numFmt w:val="bullet"/>
      <w:lvlText w:val="•"/>
      <w:lvlJc w:val="left"/>
      <w:pPr>
        <w:ind w:left="3776" w:hanging="360"/>
      </w:pPr>
    </w:lvl>
    <w:lvl w:ilvl="3">
      <w:numFmt w:val="bullet"/>
      <w:lvlText w:val="•"/>
      <w:lvlJc w:val="left"/>
      <w:pPr>
        <w:ind w:left="4484" w:hanging="360"/>
      </w:pPr>
    </w:lvl>
    <w:lvl w:ilvl="4">
      <w:numFmt w:val="bullet"/>
      <w:lvlText w:val="•"/>
      <w:lvlJc w:val="left"/>
      <w:pPr>
        <w:ind w:left="5192" w:hanging="360"/>
      </w:pPr>
    </w:lvl>
    <w:lvl w:ilvl="5">
      <w:numFmt w:val="bullet"/>
      <w:lvlText w:val="•"/>
      <w:lvlJc w:val="left"/>
      <w:pPr>
        <w:ind w:left="5900" w:hanging="360"/>
      </w:pPr>
    </w:lvl>
    <w:lvl w:ilvl="6">
      <w:numFmt w:val="bullet"/>
      <w:lvlText w:val="•"/>
      <w:lvlJc w:val="left"/>
      <w:pPr>
        <w:ind w:left="6608" w:hanging="360"/>
      </w:pPr>
    </w:lvl>
    <w:lvl w:ilvl="7">
      <w:numFmt w:val="bullet"/>
      <w:lvlText w:val="•"/>
      <w:lvlJc w:val="left"/>
      <w:pPr>
        <w:ind w:left="7316" w:hanging="360"/>
      </w:pPr>
    </w:lvl>
    <w:lvl w:ilvl="8">
      <w:numFmt w:val="bullet"/>
      <w:lvlText w:val="•"/>
      <w:lvlJc w:val="left"/>
      <w:pPr>
        <w:ind w:left="8024" w:hanging="360"/>
      </w:pPr>
    </w:lvl>
  </w:abstractNum>
  <w:abstractNum w:abstractNumId="71"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72"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3"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4"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5"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76"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7"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8"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79"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80"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1"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82"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3"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4" w15:restartNumberingAfterBreak="0">
    <w:nsid w:val="00000414"/>
    <w:multiLevelType w:val="multilevel"/>
    <w:tmpl w:val="FFFFFFFF"/>
    <w:lvl w:ilvl="0">
      <w:numFmt w:val="bullet"/>
      <w:lvlText w:val="●"/>
      <w:lvlJc w:val="left"/>
      <w:pPr>
        <w:ind w:left="1540" w:hanging="360"/>
      </w:pPr>
      <w:rPr>
        <w:rFonts w:ascii="Arial" w:hAnsi="Arial"/>
        <w:b/>
        <w:spacing w:val="-14"/>
        <w:w w:val="100"/>
        <w:sz w:val="24"/>
      </w:rPr>
    </w:lvl>
    <w:lvl w:ilvl="1">
      <w:numFmt w:val="bullet"/>
      <w:lvlText w:val="•"/>
      <w:lvlJc w:val="left"/>
      <w:pPr>
        <w:ind w:left="2316" w:hanging="360"/>
      </w:pPr>
    </w:lvl>
    <w:lvl w:ilvl="2">
      <w:numFmt w:val="bullet"/>
      <w:lvlText w:val="•"/>
      <w:lvlJc w:val="left"/>
      <w:pPr>
        <w:ind w:left="3092" w:hanging="360"/>
      </w:pPr>
    </w:lvl>
    <w:lvl w:ilvl="3">
      <w:numFmt w:val="bullet"/>
      <w:lvlText w:val="•"/>
      <w:lvlJc w:val="left"/>
      <w:pPr>
        <w:ind w:left="3868" w:hanging="360"/>
      </w:pPr>
    </w:lvl>
    <w:lvl w:ilvl="4">
      <w:numFmt w:val="bullet"/>
      <w:lvlText w:val="•"/>
      <w:lvlJc w:val="left"/>
      <w:pPr>
        <w:ind w:left="4644" w:hanging="360"/>
      </w:pPr>
    </w:lvl>
    <w:lvl w:ilvl="5">
      <w:numFmt w:val="bullet"/>
      <w:lvlText w:val="•"/>
      <w:lvlJc w:val="left"/>
      <w:pPr>
        <w:ind w:left="5420" w:hanging="360"/>
      </w:pPr>
    </w:lvl>
    <w:lvl w:ilvl="6">
      <w:numFmt w:val="bullet"/>
      <w:lvlText w:val="•"/>
      <w:lvlJc w:val="left"/>
      <w:pPr>
        <w:ind w:left="6196" w:hanging="360"/>
      </w:pPr>
    </w:lvl>
    <w:lvl w:ilvl="7">
      <w:numFmt w:val="bullet"/>
      <w:lvlText w:val="•"/>
      <w:lvlJc w:val="left"/>
      <w:pPr>
        <w:ind w:left="6972" w:hanging="360"/>
      </w:pPr>
    </w:lvl>
    <w:lvl w:ilvl="8">
      <w:numFmt w:val="bullet"/>
      <w:lvlText w:val="•"/>
      <w:lvlJc w:val="left"/>
      <w:pPr>
        <w:ind w:left="7748" w:hanging="360"/>
      </w:pPr>
    </w:lvl>
  </w:abstractNum>
  <w:abstractNum w:abstractNumId="85"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6"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00170F5D"/>
    <w:multiLevelType w:val="hybridMultilevel"/>
    <w:tmpl w:val="3B8E02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9"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1" w15:restartNumberingAfterBreak="0">
    <w:nsid w:val="0053208E"/>
    <w:multiLevelType w:val="singleLevel"/>
    <w:tmpl w:val="0053208E"/>
    <w:lvl w:ilvl="0">
      <w:numFmt w:val="bullet"/>
      <w:lvlText w:val="•"/>
      <w:lvlJc w:val="left"/>
      <w:rPr>
        <w:color w:val="3370FF"/>
      </w:rPr>
    </w:lvl>
  </w:abstractNum>
  <w:abstractNum w:abstractNumId="92"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00875847"/>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94"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96"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7"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100"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2"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3"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4"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105"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8"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109" w15:restartNumberingAfterBreak="0">
    <w:nsid w:val="019C7B6F"/>
    <w:multiLevelType w:val="multilevel"/>
    <w:tmpl w:val="30B027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1"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3"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4"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5"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0248C179"/>
    <w:multiLevelType w:val="singleLevel"/>
    <w:tmpl w:val="0248C179"/>
    <w:lvl w:ilvl="0">
      <w:numFmt w:val="bullet"/>
      <w:lvlText w:val="•"/>
      <w:lvlJc w:val="left"/>
      <w:rPr>
        <w:color w:val="3370FF"/>
      </w:rPr>
    </w:lvl>
  </w:abstractNum>
  <w:abstractNum w:abstractNumId="117"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8"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9"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02646FD8"/>
    <w:multiLevelType w:val="multilevel"/>
    <w:tmpl w:val="FC52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3"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6"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127"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8" w15:restartNumberingAfterBreak="0">
    <w:nsid w:val="033716E9"/>
    <w:multiLevelType w:val="hybridMultilevel"/>
    <w:tmpl w:val="A1D6057C"/>
    <w:lvl w:ilvl="0" w:tplc="CE14764A">
      <w:start w:val="1"/>
      <w:numFmt w:val="decimal"/>
      <w:lvlText w:val="4.%1."/>
      <w:lvlJc w:val="left"/>
      <w:pPr>
        <w:ind w:left="785" w:hanging="360"/>
      </w:pPr>
      <w:rPr>
        <w:rFonts w:hint="default"/>
      </w:rPr>
    </w:lvl>
    <w:lvl w:ilvl="1" w:tplc="44090019" w:tentative="1">
      <w:start w:val="1"/>
      <w:numFmt w:val="lowerLetter"/>
      <w:lvlText w:val="%2."/>
      <w:lvlJc w:val="left"/>
      <w:pPr>
        <w:ind w:left="1505" w:hanging="360"/>
      </w:pPr>
    </w:lvl>
    <w:lvl w:ilvl="2" w:tplc="4409001B" w:tentative="1">
      <w:start w:val="1"/>
      <w:numFmt w:val="lowerRoman"/>
      <w:lvlText w:val="%3."/>
      <w:lvlJc w:val="right"/>
      <w:pPr>
        <w:ind w:left="2225" w:hanging="180"/>
      </w:pPr>
    </w:lvl>
    <w:lvl w:ilvl="3" w:tplc="4409000F" w:tentative="1">
      <w:start w:val="1"/>
      <w:numFmt w:val="decimal"/>
      <w:lvlText w:val="%4."/>
      <w:lvlJc w:val="left"/>
      <w:pPr>
        <w:ind w:left="2945" w:hanging="360"/>
      </w:pPr>
    </w:lvl>
    <w:lvl w:ilvl="4" w:tplc="44090019" w:tentative="1">
      <w:start w:val="1"/>
      <w:numFmt w:val="lowerLetter"/>
      <w:lvlText w:val="%5."/>
      <w:lvlJc w:val="left"/>
      <w:pPr>
        <w:ind w:left="3665" w:hanging="360"/>
      </w:pPr>
    </w:lvl>
    <w:lvl w:ilvl="5" w:tplc="4409001B" w:tentative="1">
      <w:start w:val="1"/>
      <w:numFmt w:val="lowerRoman"/>
      <w:lvlText w:val="%6."/>
      <w:lvlJc w:val="right"/>
      <w:pPr>
        <w:ind w:left="4385" w:hanging="180"/>
      </w:pPr>
    </w:lvl>
    <w:lvl w:ilvl="6" w:tplc="4409000F" w:tentative="1">
      <w:start w:val="1"/>
      <w:numFmt w:val="decimal"/>
      <w:lvlText w:val="%7."/>
      <w:lvlJc w:val="left"/>
      <w:pPr>
        <w:ind w:left="5105" w:hanging="360"/>
      </w:pPr>
    </w:lvl>
    <w:lvl w:ilvl="7" w:tplc="44090019" w:tentative="1">
      <w:start w:val="1"/>
      <w:numFmt w:val="lowerLetter"/>
      <w:lvlText w:val="%8."/>
      <w:lvlJc w:val="left"/>
      <w:pPr>
        <w:ind w:left="5825" w:hanging="360"/>
      </w:pPr>
    </w:lvl>
    <w:lvl w:ilvl="8" w:tplc="4409001B" w:tentative="1">
      <w:start w:val="1"/>
      <w:numFmt w:val="lowerRoman"/>
      <w:lvlText w:val="%9."/>
      <w:lvlJc w:val="right"/>
      <w:pPr>
        <w:ind w:left="6545" w:hanging="180"/>
      </w:pPr>
    </w:lvl>
  </w:abstractNum>
  <w:abstractNum w:abstractNumId="129" w15:restartNumberingAfterBreak="0">
    <w:nsid w:val="03463D44"/>
    <w:multiLevelType w:val="hybridMultilevel"/>
    <w:tmpl w:val="2ED4E2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0"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3"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4"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6"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03D62ECE"/>
    <w:multiLevelType w:val="singleLevel"/>
    <w:tmpl w:val="03D62ECE"/>
    <w:lvl w:ilvl="0">
      <w:numFmt w:val="bullet"/>
      <w:lvlText w:val="•"/>
      <w:lvlJc w:val="left"/>
      <w:rPr>
        <w:color w:val="3370FF"/>
      </w:rPr>
    </w:lvl>
  </w:abstractNum>
  <w:abstractNum w:abstractNumId="138"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0"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3"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44"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5"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6"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7" w15:restartNumberingAfterBreak="0">
    <w:nsid w:val="04FD10B2"/>
    <w:multiLevelType w:val="hybridMultilevel"/>
    <w:tmpl w:val="3CF638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2"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4"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56"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8"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9"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0"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2"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3"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64"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65"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6"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7"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9"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70"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1"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72" w15:restartNumberingAfterBreak="0">
    <w:nsid w:val="07DD6733"/>
    <w:multiLevelType w:val="hybridMultilevel"/>
    <w:tmpl w:val="7B54B7F6"/>
    <w:lvl w:ilvl="0" w:tplc="83A01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5"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7"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8"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09467680"/>
    <w:multiLevelType w:val="multilevel"/>
    <w:tmpl w:val="DFC4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094C60EE"/>
    <w:multiLevelType w:val="hybridMultilevel"/>
    <w:tmpl w:val="1F3EF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2"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83"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6"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7"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8"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9" w15:restartNumberingAfterBreak="0">
    <w:nsid w:val="09F9BCDB"/>
    <w:multiLevelType w:val="singleLevel"/>
    <w:tmpl w:val="09F9BCDB"/>
    <w:lvl w:ilvl="0">
      <w:start w:val="7"/>
      <w:numFmt w:val="decimal"/>
      <w:suff w:val="space"/>
      <w:lvlText w:val="%1."/>
      <w:lvlJc w:val="left"/>
    </w:lvl>
  </w:abstractNum>
  <w:abstractNum w:abstractNumId="190"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2"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3"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4"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5"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7"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8" w15:restartNumberingAfterBreak="0">
    <w:nsid w:val="0AA50D7F"/>
    <w:multiLevelType w:val="multilevel"/>
    <w:tmpl w:val="0AA50D7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9"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0"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0AD00441"/>
    <w:multiLevelType w:val="hybridMultilevel"/>
    <w:tmpl w:val="3058F080"/>
    <w:lvl w:ilvl="0" w:tplc="E8627632">
      <w:start w:val="1"/>
      <w:numFmt w:val="decimal"/>
      <w:lvlText w:val="4.1.%1."/>
      <w:lvlJc w:val="lef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05"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6"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9"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0B432AF9"/>
    <w:multiLevelType w:val="hybridMultilevel"/>
    <w:tmpl w:val="7F42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4"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7"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219"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23"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25"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0C7569E8"/>
    <w:multiLevelType w:val="singleLevel"/>
    <w:tmpl w:val="0C7569E8"/>
    <w:lvl w:ilvl="0">
      <w:start w:val="1"/>
      <w:numFmt w:val="decimal"/>
      <w:suff w:val="space"/>
      <w:lvlText w:val="%1."/>
      <w:lvlJc w:val="left"/>
    </w:lvl>
  </w:abstractNum>
  <w:abstractNum w:abstractNumId="228"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0"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232"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0CEE3C25"/>
    <w:multiLevelType w:val="hybridMultilevel"/>
    <w:tmpl w:val="421EF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5"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6"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237" w15:restartNumberingAfterBreak="0">
    <w:nsid w:val="0D2154FC"/>
    <w:multiLevelType w:val="multilevel"/>
    <w:tmpl w:val="1C5C7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8"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241" w15:restartNumberingAfterBreak="0">
    <w:nsid w:val="0D3D1BAC"/>
    <w:multiLevelType w:val="hybridMultilevel"/>
    <w:tmpl w:val="FAEE04A6"/>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2"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3"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244"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6" w15:restartNumberingAfterBreak="0">
    <w:nsid w:val="0D9B2EFF"/>
    <w:multiLevelType w:val="multilevel"/>
    <w:tmpl w:val="521A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48"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9"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0"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1"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3" w15:restartNumberingAfterBreak="0">
    <w:nsid w:val="0E640482"/>
    <w:multiLevelType w:val="singleLevel"/>
    <w:tmpl w:val="0E640482"/>
    <w:lvl w:ilvl="0">
      <w:numFmt w:val="bullet"/>
      <w:lvlText w:val="•"/>
      <w:lvlJc w:val="left"/>
      <w:rPr>
        <w:color w:val="3370FF"/>
      </w:rPr>
    </w:lvl>
  </w:abstractNum>
  <w:abstractNum w:abstractNumId="254"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255"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56"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9"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0"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10025F2D"/>
    <w:multiLevelType w:val="multilevel"/>
    <w:tmpl w:val="F8A46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10640653"/>
    <w:multiLevelType w:val="multilevel"/>
    <w:tmpl w:val="10640653"/>
    <w:lvl w:ilvl="0">
      <w:start w:val="1"/>
      <w:numFmt w:val="decimal"/>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5"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68"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10BE1579"/>
    <w:multiLevelType w:val="singleLevel"/>
    <w:tmpl w:val="10BE1579"/>
    <w:lvl w:ilvl="0">
      <w:start w:val="1"/>
      <w:numFmt w:val="decimal"/>
      <w:suff w:val="space"/>
      <w:lvlText w:val="%1."/>
      <w:lvlJc w:val="left"/>
    </w:lvl>
  </w:abstractNum>
  <w:abstractNum w:abstractNumId="273"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4"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5"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6"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7"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78"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81"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83"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5"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286"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9"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0" w15:restartNumberingAfterBreak="0">
    <w:nsid w:val="12894489"/>
    <w:multiLevelType w:val="hybridMultilevel"/>
    <w:tmpl w:val="FD041370"/>
    <w:lvl w:ilvl="0" w:tplc="CAAA87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1"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92" w15:restartNumberingAfterBreak="0">
    <w:nsid w:val="129D35AE"/>
    <w:multiLevelType w:val="multilevel"/>
    <w:tmpl w:val="129D3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7"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9"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0"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2"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3"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4"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305"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8"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0"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3"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5"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16"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17"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18"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9"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320"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21" w15:restartNumberingAfterBreak="0">
    <w:nsid w:val="1562158D"/>
    <w:multiLevelType w:val="hybridMultilevel"/>
    <w:tmpl w:val="03786EE2"/>
    <w:lvl w:ilvl="0" w:tplc="45403D50">
      <w:start w:val="1"/>
      <w:numFmt w:val="decimal"/>
      <w:lvlText w:val="1.1.%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2"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3"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6" w15:restartNumberingAfterBreak="0">
    <w:nsid w:val="15C02322"/>
    <w:multiLevelType w:val="hybridMultilevel"/>
    <w:tmpl w:val="9DB22B86"/>
    <w:lvl w:ilvl="0" w:tplc="1C5AE7EA">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29"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0"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332"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5"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38"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339"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340"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1"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17607BCF"/>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3"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5"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1841214F"/>
    <w:multiLevelType w:val="multilevel"/>
    <w:tmpl w:val="1841214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7"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349"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0"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352" w15:restartNumberingAfterBreak="0">
    <w:nsid w:val="18F17B3F"/>
    <w:multiLevelType w:val="hybridMultilevel"/>
    <w:tmpl w:val="DCFC56C8"/>
    <w:lvl w:ilvl="0" w:tplc="3C62F872">
      <w:start w:val="1"/>
      <w:numFmt w:val="decimal"/>
      <w:lvlText w:val="4.3.%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3"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4"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5"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6"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60"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2"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36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66"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9"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0"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3"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74"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75"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376"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77"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8"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1B8327AE"/>
    <w:multiLevelType w:val="multilevel"/>
    <w:tmpl w:val="EF60FF9C"/>
    <w:lvl w:ilvl="0">
      <w:start w:val="1"/>
      <w:numFmt w:val="decimal"/>
      <w:lvlText w:val="%1."/>
      <w:lvlJc w:val="left"/>
      <w:pPr>
        <w:ind w:left="502" w:hanging="360"/>
      </w:pPr>
      <w:rPr>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381"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82"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4"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85"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9"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390"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91"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93"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4"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6"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97"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8"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99"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400"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1" w15:restartNumberingAfterBreak="0">
    <w:nsid w:val="1D9F093D"/>
    <w:multiLevelType w:val="multilevel"/>
    <w:tmpl w:val="3432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404"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06"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07" w15:restartNumberingAfterBreak="0">
    <w:nsid w:val="1E2E0AC3"/>
    <w:multiLevelType w:val="hybridMultilevel"/>
    <w:tmpl w:val="9E70D264"/>
    <w:lvl w:ilvl="0" w:tplc="96BC52E4">
      <w:start w:val="1"/>
      <w:numFmt w:val="decimal"/>
      <w:lvlText w:val="4.5.%1."/>
      <w:lvlJc w:val="left"/>
      <w:pPr>
        <w:ind w:left="784" w:hanging="360"/>
      </w:pPr>
      <w:rPr>
        <w:rFonts w:hint="default"/>
      </w:rPr>
    </w:lvl>
    <w:lvl w:ilvl="1" w:tplc="44090019" w:tentative="1">
      <w:start w:val="1"/>
      <w:numFmt w:val="lowerLetter"/>
      <w:lvlText w:val="%2."/>
      <w:lvlJc w:val="left"/>
      <w:pPr>
        <w:ind w:left="1504" w:hanging="360"/>
      </w:pPr>
    </w:lvl>
    <w:lvl w:ilvl="2" w:tplc="4409001B" w:tentative="1">
      <w:start w:val="1"/>
      <w:numFmt w:val="lowerRoman"/>
      <w:lvlText w:val="%3."/>
      <w:lvlJc w:val="right"/>
      <w:pPr>
        <w:ind w:left="2224" w:hanging="180"/>
      </w:pPr>
    </w:lvl>
    <w:lvl w:ilvl="3" w:tplc="4409000F" w:tentative="1">
      <w:start w:val="1"/>
      <w:numFmt w:val="decimal"/>
      <w:lvlText w:val="%4."/>
      <w:lvlJc w:val="left"/>
      <w:pPr>
        <w:ind w:left="2944" w:hanging="360"/>
      </w:pPr>
    </w:lvl>
    <w:lvl w:ilvl="4" w:tplc="44090019" w:tentative="1">
      <w:start w:val="1"/>
      <w:numFmt w:val="lowerLetter"/>
      <w:lvlText w:val="%5."/>
      <w:lvlJc w:val="left"/>
      <w:pPr>
        <w:ind w:left="3664" w:hanging="360"/>
      </w:pPr>
    </w:lvl>
    <w:lvl w:ilvl="5" w:tplc="4409001B" w:tentative="1">
      <w:start w:val="1"/>
      <w:numFmt w:val="lowerRoman"/>
      <w:lvlText w:val="%6."/>
      <w:lvlJc w:val="right"/>
      <w:pPr>
        <w:ind w:left="4384" w:hanging="180"/>
      </w:pPr>
    </w:lvl>
    <w:lvl w:ilvl="6" w:tplc="4409000F" w:tentative="1">
      <w:start w:val="1"/>
      <w:numFmt w:val="decimal"/>
      <w:lvlText w:val="%7."/>
      <w:lvlJc w:val="left"/>
      <w:pPr>
        <w:ind w:left="5104" w:hanging="360"/>
      </w:pPr>
    </w:lvl>
    <w:lvl w:ilvl="7" w:tplc="44090019" w:tentative="1">
      <w:start w:val="1"/>
      <w:numFmt w:val="lowerLetter"/>
      <w:lvlText w:val="%8."/>
      <w:lvlJc w:val="left"/>
      <w:pPr>
        <w:ind w:left="5824" w:hanging="360"/>
      </w:pPr>
    </w:lvl>
    <w:lvl w:ilvl="8" w:tplc="4409001B" w:tentative="1">
      <w:start w:val="1"/>
      <w:numFmt w:val="lowerRoman"/>
      <w:lvlText w:val="%9."/>
      <w:lvlJc w:val="right"/>
      <w:pPr>
        <w:ind w:left="6544" w:hanging="180"/>
      </w:pPr>
    </w:lvl>
  </w:abstractNum>
  <w:abstractNum w:abstractNumId="408"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0" w15:restartNumberingAfterBreak="0">
    <w:nsid w:val="1E460B23"/>
    <w:multiLevelType w:val="hybridMultilevel"/>
    <w:tmpl w:val="CD84D9F6"/>
    <w:lvl w:ilvl="0" w:tplc="6C9C1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2" w15:restartNumberingAfterBreak="0">
    <w:nsid w:val="1E5C5A96"/>
    <w:multiLevelType w:val="hybridMultilevel"/>
    <w:tmpl w:val="838ACBA4"/>
    <w:lvl w:ilvl="0" w:tplc="FFDAE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4"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5"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6"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7"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418"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419"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20" w15:restartNumberingAfterBreak="0">
    <w:nsid w:val="1ECC27BD"/>
    <w:multiLevelType w:val="hybridMultilevel"/>
    <w:tmpl w:val="D226917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21"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424"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25"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426" w15:restartNumberingAfterBreak="0">
    <w:nsid w:val="1F3B4ACC"/>
    <w:multiLevelType w:val="hybridMultilevel"/>
    <w:tmpl w:val="89E818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8"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429"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0"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431"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2"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7"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438" w15:restartNumberingAfterBreak="0">
    <w:nsid w:val="1FCE6453"/>
    <w:multiLevelType w:val="multilevel"/>
    <w:tmpl w:val="2AD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0"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2"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3"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444"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20354D6D"/>
    <w:multiLevelType w:val="hybridMultilevel"/>
    <w:tmpl w:val="1E945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8"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49"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0"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1"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52"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453"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20B62C3C"/>
    <w:multiLevelType w:val="hybridMultilevel"/>
    <w:tmpl w:val="5860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5"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56"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7"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8"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9"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0"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1"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3"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4"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5" w15:restartNumberingAfterBreak="0">
    <w:nsid w:val="22B2335B"/>
    <w:multiLevelType w:val="multilevel"/>
    <w:tmpl w:val="BBC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7"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68"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469"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471"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472"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3"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4" w15:restartNumberingAfterBreak="0">
    <w:nsid w:val="23C2144C"/>
    <w:multiLevelType w:val="multilevel"/>
    <w:tmpl w:val="23C2144C"/>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5"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6"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477" w15:restartNumberingAfterBreak="0">
    <w:nsid w:val="243FCF68"/>
    <w:multiLevelType w:val="singleLevel"/>
    <w:tmpl w:val="243FCF68"/>
    <w:lvl w:ilvl="0">
      <w:numFmt w:val="bullet"/>
      <w:lvlText w:val="•"/>
      <w:lvlJc w:val="left"/>
      <w:rPr>
        <w:color w:val="3370FF"/>
      </w:rPr>
    </w:lvl>
  </w:abstractNum>
  <w:abstractNum w:abstractNumId="478" w15:restartNumberingAfterBreak="0">
    <w:nsid w:val="244512BB"/>
    <w:multiLevelType w:val="multilevel"/>
    <w:tmpl w:val="244512B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9"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480" w15:restartNumberingAfterBreak="0">
    <w:nsid w:val="2470EC97"/>
    <w:multiLevelType w:val="singleLevel"/>
    <w:tmpl w:val="2470EC97"/>
    <w:lvl w:ilvl="0">
      <w:numFmt w:val="bullet"/>
      <w:lvlText w:val="•"/>
      <w:lvlJc w:val="left"/>
      <w:rPr>
        <w:color w:val="3370FF"/>
      </w:rPr>
    </w:lvl>
  </w:abstractNum>
  <w:abstractNum w:abstractNumId="481"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2"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3"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4"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86"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7"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8" w15:restartNumberingAfterBreak="0">
    <w:nsid w:val="251375F4"/>
    <w:multiLevelType w:val="hybridMultilevel"/>
    <w:tmpl w:val="B680EB0A"/>
    <w:lvl w:ilvl="0" w:tplc="9170E1A6">
      <w:start w:val="1"/>
      <w:numFmt w:val="decimal"/>
      <w:lvlText w:val="%1."/>
      <w:lvlJc w:val="left"/>
      <w:pPr>
        <w:ind w:left="219" w:hanging="219"/>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489"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2"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493"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5" w15:restartNumberingAfterBreak="0">
    <w:nsid w:val="25A4311F"/>
    <w:multiLevelType w:val="hybridMultilevel"/>
    <w:tmpl w:val="1B3ACC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6" w15:restartNumberingAfterBreak="0">
    <w:nsid w:val="25B654F3"/>
    <w:multiLevelType w:val="singleLevel"/>
    <w:tmpl w:val="25B654F3"/>
    <w:lvl w:ilvl="0">
      <w:numFmt w:val="bullet"/>
      <w:lvlText w:val="•"/>
      <w:lvlJc w:val="left"/>
      <w:rPr>
        <w:color w:val="3370FF"/>
      </w:rPr>
    </w:lvl>
  </w:abstractNum>
  <w:abstractNum w:abstractNumId="497"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00"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2"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503"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4"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5"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506"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7"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27354B07"/>
    <w:multiLevelType w:val="multilevel"/>
    <w:tmpl w:val="44829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9"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510"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277D28CC"/>
    <w:multiLevelType w:val="multilevel"/>
    <w:tmpl w:val="C12E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6"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17" w15:restartNumberingAfterBreak="0">
    <w:nsid w:val="27AB44E5"/>
    <w:multiLevelType w:val="singleLevel"/>
    <w:tmpl w:val="27AB44E5"/>
    <w:lvl w:ilvl="0">
      <w:start w:val="5"/>
      <w:numFmt w:val="decimal"/>
      <w:suff w:val="space"/>
      <w:lvlText w:val="%1."/>
      <w:lvlJc w:val="left"/>
    </w:lvl>
  </w:abstractNum>
  <w:abstractNum w:abstractNumId="518"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9"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520" w15:restartNumberingAfterBreak="0">
    <w:nsid w:val="27B33414"/>
    <w:multiLevelType w:val="multilevel"/>
    <w:tmpl w:val="27B33414"/>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1" w15:restartNumberingAfterBreak="0">
    <w:nsid w:val="27BF79C1"/>
    <w:multiLevelType w:val="multilevel"/>
    <w:tmpl w:val="59128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2"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3"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524" w15:restartNumberingAfterBreak="0">
    <w:nsid w:val="27C4D45B"/>
    <w:multiLevelType w:val="singleLevel"/>
    <w:tmpl w:val="27C4D45B"/>
    <w:lvl w:ilvl="0">
      <w:start w:val="1"/>
      <w:numFmt w:val="decimal"/>
      <w:suff w:val="space"/>
      <w:lvlText w:val="%1."/>
      <w:lvlJc w:val="left"/>
    </w:lvl>
  </w:abstractNum>
  <w:abstractNum w:abstractNumId="525"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27"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8"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29"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1"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2"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533"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35"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6"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7"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8"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539"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40"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41"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542"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3"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5" w15:restartNumberingAfterBreak="0">
    <w:nsid w:val="2A24567D"/>
    <w:multiLevelType w:val="hybridMultilevel"/>
    <w:tmpl w:val="6498BB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6"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47" w15:restartNumberingAfterBreak="0">
    <w:nsid w:val="2A8F537B"/>
    <w:multiLevelType w:val="singleLevel"/>
    <w:tmpl w:val="2A8F537B"/>
    <w:lvl w:ilvl="0">
      <w:numFmt w:val="bullet"/>
      <w:lvlText w:val="•"/>
      <w:lvlJc w:val="left"/>
      <w:rPr>
        <w:color w:val="3370FF"/>
      </w:rPr>
    </w:lvl>
  </w:abstractNum>
  <w:abstractNum w:abstractNumId="548"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49"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0"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1"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2" w15:restartNumberingAfterBreak="0">
    <w:nsid w:val="2AC924BE"/>
    <w:multiLevelType w:val="multilevel"/>
    <w:tmpl w:val="2AC924BE"/>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53" w15:restartNumberingAfterBreak="0">
    <w:nsid w:val="2AD3147D"/>
    <w:multiLevelType w:val="hybridMultilevel"/>
    <w:tmpl w:val="4F32C8B4"/>
    <w:lvl w:ilvl="0" w:tplc="B1209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4"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5"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7"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8" w15:restartNumberingAfterBreak="0">
    <w:nsid w:val="2B489A3D"/>
    <w:multiLevelType w:val="singleLevel"/>
    <w:tmpl w:val="2B489A3D"/>
    <w:lvl w:ilvl="0">
      <w:start w:val="2"/>
      <w:numFmt w:val="decimal"/>
      <w:suff w:val="space"/>
      <w:lvlText w:val="%1."/>
      <w:lvlJc w:val="left"/>
    </w:lvl>
  </w:abstractNum>
  <w:abstractNum w:abstractNumId="559"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560" w15:restartNumberingAfterBreak="0">
    <w:nsid w:val="2B726280"/>
    <w:multiLevelType w:val="hybridMultilevel"/>
    <w:tmpl w:val="35C420F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1"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2"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63"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4"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566"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568"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69" w15:restartNumberingAfterBreak="0">
    <w:nsid w:val="2BE123AD"/>
    <w:multiLevelType w:val="hybridMultilevel"/>
    <w:tmpl w:val="9A7609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0"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571"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572"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74" w15:restartNumberingAfterBreak="0">
    <w:nsid w:val="2C9175EB"/>
    <w:multiLevelType w:val="multilevel"/>
    <w:tmpl w:val="229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5"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76"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577" w15:restartNumberingAfterBreak="0">
    <w:nsid w:val="2CC57C72"/>
    <w:multiLevelType w:val="singleLevel"/>
    <w:tmpl w:val="2CC57C72"/>
    <w:lvl w:ilvl="0">
      <w:start w:val="1"/>
      <w:numFmt w:val="decimal"/>
      <w:suff w:val="space"/>
      <w:lvlText w:val="%1."/>
      <w:lvlJc w:val="left"/>
    </w:lvl>
  </w:abstractNum>
  <w:abstractNum w:abstractNumId="578"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579"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81"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583"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4"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5"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7"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8"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9"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1"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93"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5"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6"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7"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598"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599"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1"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02"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03"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04"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5"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6" w15:restartNumberingAfterBreak="0">
    <w:nsid w:val="2F3C5CA1"/>
    <w:multiLevelType w:val="multilevel"/>
    <w:tmpl w:val="AF444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07"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2F766F42"/>
    <w:multiLevelType w:val="multilevel"/>
    <w:tmpl w:val="A2D8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0"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1"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2"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3" w15:restartNumberingAfterBreak="0">
    <w:nsid w:val="2FB45476"/>
    <w:multiLevelType w:val="singleLevel"/>
    <w:tmpl w:val="2FB45476"/>
    <w:lvl w:ilvl="0">
      <w:start w:val="6"/>
      <w:numFmt w:val="decimal"/>
      <w:suff w:val="space"/>
      <w:lvlText w:val="%1."/>
      <w:lvlJc w:val="left"/>
    </w:lvl>
  </w:abstractNum>
  <w:abstractNum w:abstractNumId="614"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615"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6"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7"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8" w15:restartNumberingAfterBreak="0">
    <w:nsid w:val="30072794"/>
    <w:multiLevelType w:val="multilevel"/>
    <w:tmpl w:val="0F327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9"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0"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1"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22"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623"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624" w15:restartNumberingAfterBreak="0">
    <w:nsid w:val="30A72169"/>
    <w:multiLevelType w:val="hybridMultilevel"/>
    <w:tmpl w:val="E8D6D9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5"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627" w15:restartNumberingAfterBreak="0">
    <w:nsid w:val="30E743BF"/>
    <w:multiLevelType w:val="multilevel"/>
    <w:tmpl w:val="5EC41622"/>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8" w15:restartNumberingAfterBreak="0">
    <w:nsid w:val="30F441C4"/>
    <w:multiLevelType w:val="multilevel"/>
    <w:tmpl w:val="7C009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9"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630"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1" w15:restartNumberingAfterBreak="0">
    <w:nsid w:val="312B9874"/>
    <w:multiLevelType w:val="singleLevel"/>
    <w:tmpl w:val="312B9874"/>
    <w:lvl w:ilvl="0">
      <w:start w:val="2"/>
      <w:numFmt w:val="decimal"/>
      <w:suff w:val="space"/>
      <w:lvlText w:val="%1."/>
      <w:lvlJc w:val="left"/>
    </w:lvl>
  </w:abstractNum>
  <w:abstractNum w:abstractNumId="632"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33"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4"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636"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37"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8"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39"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40"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642"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3"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4" w15:restartNumberingAfterBreak="0">
    <w:nsid w:val="32E07909"/>
    <w:multiLevelType w:val="multilevel"/>
    <w:tmpl w:val="422CE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5"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6"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648"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9"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0"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1"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53" w15:restartNumberingAfterBreak="0">
    <w:nsid w:val="33C7153F"/>
    <w:multiLevelType w:val="multilevel"/>
    <w:tmpl w:val="957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5"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6"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57"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8"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9" w15:restartNumberingAfterBreak="0">
    <w:nsid w:val="34A30B95"/>
    <w:multiLevelType w:val="hybridMultilevel"/>
    <w:tmpl w:val="0B3C7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0"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1"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2"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663"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664" w15:restartNumberingAfterBreak="0">
    <w:nsid w:val="353207A0"/>
    <w:multiLevelType w:val="hybridMultilevel"/>
    <w:tmpl w:val="81C61AC0"/>
    <w:lvl w:ilvl="0" w:tplc="8F96FD42">
      <w:start w:val="1"/>
      <w:numFmt w:val="bullet"/>
      <w:lvlText w:val="•"/>
      <w:lvlJc w:val="left"/>
      <w:pPr>
        <w:ind w:left="720" w:hanging="360"/>
      </w:pPr>
    </w:lvl>
    <w:lvl w:ilvl="1" w:tplc="92C2BCA0">
      <w:start w:val="1"/>
      <w:numFmt w:val="bullet"/>
      <w:lvlText w:val="◦"/>
      <w:lvlJc w:val="left"/>
      <w:pPr>
        <w:ind w:left="1440" w:hanging="360"/>
      </w:pPr>
    </w:lvl>
    <w:lvl w:ilvl="2" w:tplc="E1AAED02">
      <w:start w:val="1"/>
      <w:numFmt w:val="bullet"/>
      <w:lvlText w:val="•"/>
      <w:lvlJc w:val="left"/>
      <w:pPr>
        <w:ind w:left="2160" w:hanging="360"/>
      </w:pPr>
    </w:lvl>
    <w:lvl w:ilvl="3" w:tplc="EAFC4E98">
      <w:start w:val="1"/>
      <w:numFmt w:val="bullet"/>
      <w:lvlText w:val="◦"/>
      <w:lvlJc w:val="left"/>
      <w:pPr>
        <w:ind w:left="2880" w:hanging="360"/>
      </w:pPr>
    </w:lvl>
    <w:lvl w:ilvl="4" w:tplc="B058BFCC">
      <w:start w:val="1"/>
      <w:numFmt w:val="bullet"/>
      <w:lvlText w:val="•"/>
      <w:lvlJc w:val="left"/>
      <w:pPr>
        <w:ind w:left="3600" w:hanging="360"/>
      </w:pPr>
    </w:lvl>
    <w:lvl w:ilvl="5" w:tplc="7C647944">
      <w:start w:val="1"/>
      <w:numFmt w:val="bullet"/>
      <w:lvlText w:val="◦"/>
      <w:lvlJc w:val="left"/>
      <w:pPr>
        <w:ind w:left="4320" w:hanging="360"/>
      </w:pPr>
    </w:lvl>
    <w:lvl w:ilvl="6" w:tplc="CCB84314">
      <w:start w:val="1"/>
      <w:numFmt w:val="bullet"/>
      <w:lvlText w:val="•"/>
      <w:lvlJc w:val="left"/>
      <w:pPr>
        <w:ind w:left="5040" w:hanging="360"/>
      </w:pPr>
    </w:lvl>
    <w:lvl w:ilvl="7" w:tplc="ADBC729A">
      <w:numFmt w:val="decimal"/>
      <w:lvlText w:val=""/>
      <w:lvlJc w:val="left"/>
    </w:lvl>
    <w:lvl w:ilvl="8" w:tplc="0BE256A2">
      <w:numFmt w:val="decimal"/>
      <w:lvlText w:val=""/>
      <w:lvlJc w:val="left"/>
    </w:lvl>
  </w:abstractNum>
  <w:abstractNum w:abstractNumId="665"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6"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7"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8"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0"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1"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72"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73"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76"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67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8"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9"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80"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1"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82"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683"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4"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5"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87"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88"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9" w15:restartNumberingAfterBreak="0">
    <w:nsid w:val="36FC30B3"/>
    <w:multiLevelType w:val="hybridMultilevel"/>
    <w:tmpl w:val="6F6016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0"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691"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692"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93"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4"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5" w15:restartNumberingAfterBreak="0">
    <w:nsid w:val="379B7867"/>
    <w:multiLevelType w:val="multilevel"/>
    <w:tmpl w:val="D7B83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6"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697" w15:restartNumberingAfterBreak="0">
    <w:nsid w:val="37B1505A"/>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698"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9"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0"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1"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2"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03"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4"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5" w15:restartNumberingAfterBreak="0">
    <w:nsid w:val="385B42B8"/>
    <w:multiLevelType w:val="multilevel"/>
    <w:tmpl w:val="AD2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6"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7"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9"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0"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1"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2"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3"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4"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5"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716"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7"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718"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9"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720"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721"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2"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23"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724"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25"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26" w15:restartNumberingAfterBreak="0">
    <w:nsid w:val="39971D56"/>
    <w:multiLevelType w:val="multilevel"/>
    <w:tmpl w:val="2B828A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7"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28"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9" w15:restartNumberingAfterBreak="0">
    <w:nsid w:val="39A0D9AC"/>
    <w:multiLevelType w:val="singleLevel"/>
    <w:tmpl w:val="6E842082"/>
    <w:lvl w:ilvl="0">
      <w:start w:val="2"/>
      <w:numFmt w:val="decimal"/>
      <w:lvlText w:val="%1."/>
      <w:lvlJc w:val="left"/>
      <w:rPr>
        <w:color w:val="000000" w:themeColor="text1"/>
      </w:rPr>
    </w:lvl>
  </w:abstractNum>
  <w:abstractNum w:abstractNumId="730"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31"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732"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3"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4"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735"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6"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737"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8"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9"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0"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1"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2"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3"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74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5"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6"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47"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8"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9" w15:restartNumberingAfterBreak="0">
    <w:nsid w:val="3B601B78"/>
    <w:multiLevelType w:val="hybridMultilevel"/>
    <w:tmpl w:val="5046E43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0"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1" w15:restartNumberingAfterBreak="0">
    <w:nsid w:val="3BBB27FE"/>
    <w:multiLevelType w:val="multilevel"/>
    <w:tmpl w:val="F6E0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753"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5"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56"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7"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758"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9"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760"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1"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2"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4"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5"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66"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7"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68" w15:restartNumberingAfterBreak="0">
    <w:nsid w:val="3D49B320"/>
    <w:multiLevelType w:val="singleLevel"/>
    <w:tmpl w:val="3D49B320"/>
    <w:lvl w:ilvl="0">
      <w:start w:val="1"/>
      <w:numFmt w:val="decimal"/>
      <w:suff w:val="space"/>
      <w:lvlText w:val="%1."/>
      <w:lvlJc w:val="left"/>
    </w:lvl>
  </w:abstractNum>
  <w:abstractNum w:abstractNumId="76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70"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1"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72"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74"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5"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76" w15:restartNumberingAfterBreak="0">
    <w:nsid w:val="3DDE2E94"/>
    <w:multiLevelType w:val="singleLevel"/>
    <w:tmpl w:val="3DDE2E94"/>
    <w:lvl w:ilvl="0">
      <w:start w:val="4"/>
      <w:numFmt w:val="decimal"/>
      <w:suff w:val="space"/>
      <w:lvlText w:val="%1."/>
      <w:lvlJc w:val="left"/>
    </w:lvl>
  </w:abstractNum>
  <w:abstractNum w:abstractNumId="777"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8"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779"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80"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781"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2"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783"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5"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7"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8"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789"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0"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91"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92"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3"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4"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795"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796"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7"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8"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799"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0"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1"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02"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3"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4"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5"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06"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07"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808"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9"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0" w15:restartNumberingAfterBreak="0">
    <w:nsid w:val="419B204D"/>
    <w:multiLevelType w:val="hybridMultilevel"/>
    <w:tmpl w:val="F4EEEDC8"/>
    <w:lvl w:ilvl="0" w:tplc="44090001">
      <w:start w:val="1"/>
      <w:numFmt w:val="bullet"/>
      <w:lvlText w:val=""/>
      <w:lvlJc w:val="left"/>
      <w:pPr>
        <w:ind w:left="1070" w:hanging="360"/>
      </w:pPr>
      <w:rPr>
        <w:rFonts w:ascii="Symbol" w:hAnsi="Symbol" w:hint="default"/>
      </w:rPr>
    </w:lvl>
    <w:lvl w:ilvl="1" w:tplc="44090003">
      <w:start w:val="1"/>
      <w:numFmt w:val="bullet"/>
      <w:lvlText w:val="o"/>
      <w:lvlJc w:val="left"/>
      <w:pPr>
        <w:ind w:left="1790" w:hanging="360"/>
      </w:pPr>
      <w:rPr>
        <w:rFonts w:ascii="Courier New" w:hAnsi="Courier New" w:cs="Courier New" w:hint="default"/>
      </w:rPr>
    </w:lvl>
    <w:lvl w:ilvl="2" w:tplc="44090005">
      <w:start w:val="1"/>
      <w:numFmt w:val="bullet"/>
      <w:lvlText w:val=""/>
      <w:lvlJc w:val="left"/>
      <w:pPr>
        <w:ind w:left="2510" w:hanging="360"/>
      </w:pPr>
      <w:rPr>
        <w:rFonts w:ascii="Wingdings" w:hAnsi="Wingdings" w:hint="default"/>
      </w:rPr>
    </w:lvl>
    <w:lvl w:ilvl="3" w:tplc="44090001">
      <w:start w:val="1"/>
      <w:numFmt w:val="bullet"/>
      <w:lvlText w:val=""/>
      <w:lvlJc w:val="left"/>
      <w:pPr>
        <w:ind w:left="3230" w:hanging="360"/>
      </w:pPr>
      <w:rPr>
        <w:rFonts w:ascii="Symbol" w:hAnsi="Symbol" w:hint="default"/>
      </w:rPr>
    </w:lvl>
    <w:lvl w:ilvl="4" w:tplc="44090003">
      <w:start w:val="1"/>
      <w:numFmt w:val="bullet"/>
      <w:lvlText w:val="o"/>
      <w:lvlJc w:val="left"/>
      <w:pPr>
        <w:ind w:left="3950" w:hanging="360"/>
      </w:pPr>
      <w:rPr>
        <w:rFonts w:ascii="Courier New" w:hAnsi="Courier New" w:cs="Courier New" w:hint="default"/>
      </w:rPr>
    </w:lvl>
    <w:lvl w:ilvl="5" w:tplc="44090005">
      <w:start w:val="1"/>
      <w:numFmt w:val="bullet"/>
      <w:lvlText w:val=""/>
      <w:lvlJc w:val="left"/>
      <w:pPr>
        <w:ind w:left="4670" w:hanging="360"/>
      </w:pPr>
      <w:rPr>
        <w:rFonts w:ascii="Wingdings" w:hAnsi="Wingdings" w:hint="default"/>
      </w:rPr>
    </w:lvl>
    <w:lvl w:ilvl="6" w:tplc="44090001">
      <w:start w:val="1"/>
      <w:numFmt w:val="bullet"/>
      <w:lvlText w:val=""/>
      <w:lvlJc w:val="left"/>
      <w:pPr>
        <w:ind w:left="5390" w:hanging="360"/>
      </w:pPr>
      <w:rPr>
        <w:rFonts w:ascii="Symbol" w:hAnsi="Symbol" w:hint="default"/>
      </w:rPr>
    </w:lvl>
    <w:lvl w:ilvl="7" w:tplc="44090003">
      <w:start w:val="1"/>
      <w:numFmt w:val="bullet"/>
      <w:lvlText w:val="o"/>
      <w:lvlJc w:val="left"/>
      <w:pPr>
        <w:ind w:left="6110" w:hanging="360"/>
      </w:pPr>
      <w:rPr>
        <w:rFonts w:ascii="Courier New" w:hAnsi="Courier New" w:cs="Courier New" w:hint="default"/>
      </w:rPr>
    </w:lvl>
    <w:lvl w:ilvl="8" w:tplc="44090005">
      <w:start w:val="1"/>
      <w:numFmt w:val="bullet"/>
      <w:lvlText w:val=""/>
      <w:lvlJc w:val="left"/>
      <w:pPr>
        <w:ind w:left="6830" w:hanging="360"/>
      </w:pPr>
      <w:rPr>
        <w:rFonts w:ascii="Wingdings" w:hAnsi="Wingdings" w:hint="default"/>
      </w:rPr>
    </w:lvl>
  </w:abstractNum>
  <w:abstractNum w:abstractNumId="811"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2"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3"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4"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5"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6"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7" w15:restartNumberingAfterBreak="0">
    <w:nsid w:val="42377CF0"/>
    <w:multiLevelType w:val="multilevel"/>
    <w:tmpl w:val="9014DC00"/>
    <w:lvl w:ilvl="0">
      <w:start w:val="1"/>
      <w:numFmt w:val="decimal"/>
      <w:lvlText w:val="%1.0"/>
      <w:lvlJc w:val="left"/>
      <w:pPr>
        <w:ind w:left="410" w:hanging="410"/>
      </w:pPr>
      <w:rPr>
        <w:rFonts w:hint="default"/>
      </w:rPr>
    </w:lvl>
    <w:lvl w:ilvl="1">
      <w:start w:val="1"/>
      <w:numFmt w:val="decimal"/>
      <w:lvlText w:val="%1.%2"/>
      <w:lvlJc w:val="left"/>
      <w:pPr>
        <w:ind w:left="1130" w:hanging="4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18"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19"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0"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21"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2"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823"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4"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825"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6"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827"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8"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9"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0"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1"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2" w15:restartNumberingAfterBreak="0">
    <w:nsid w:val="430DDE15"/>
    <w:multiLevelType w:val="singleLevel"/>
    <w:tmpl w:val="430DDE15"/>
    <w:lvl w:ilvl="0">
      <w:start w:val="1"/>
      <w:numFmt w:val="decimal"/>
      <w:suff w:val="space"/>
      <w:lvlText w:val="%1."/>
      <w:lvlJc w:val="left"/>
    </w:lvl>
  </w:abstractNum>
  <w:abstractNum w:abstractNumId="833"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4"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5" w15:restartNumberingAfterBreak="0">
    <w:nsid w:val="43A54472"/>
    <w:multiLevelType w:val="hybridMultilevel"/>
    <w:tmpl w:val="86D286D0"/>
    <w:lvl w:ilvl="0" w:tplc="9892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6"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37"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838"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9"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0" w15:restartNumberingAfterBreak="0">
    <w:nsid w:val="44233246"/>
    <w:multiLevelType w:val="hybridMultilevel"/>
    <w:tmpl w:val="A5D4237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1"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2"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843"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44"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5"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6"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47"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48" w15:restartNumberingAfterBreak="0">
    <w:nsid w:val="449257F2"/>
    <w:multiLevelType w:val="hybridMultilevel"/>
    <w:tmpl w:val="2B1077B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9"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50" w15:restartNumberingAfterBreak="0">
    <w:nsid w:val="449E159A"/>
    <w:multiLevelType w:val="hybridMultilevel"/>
    <w:tmpl w:val="98AA52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1"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852"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853"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854"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55"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6"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7"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8"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9" w15:restartNumberingAfterBreak="0">
    <w:nsid w:val="455D66A1"/>
    <w:multiLevelType w:val="singleLevel"/>
    <w:tmpl w:val="455D66A1"/>
    <w:lvl w:ilvl="0">
      <w:start w:val="1"/>
      <w:numFmt w:val="decimal"/>
      <w:lvlText w:val="(%1)"/>
      <w:lvlJc w:val="left"/>
      <w:pPr>
        <w:tabs>
          <w:tab w:val="num" w:pos="312"/>
        </w:tabs>
      </w:pPr>
    </w:lvl>
  </w:abstractNum>
  <w:abstractNum w:abstractNumId="860"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1"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62"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3"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4"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865" w15:restartNumberingAfterBreak="0">
    <w:nsid w:val="45C2754E"/>
    <w:multiLevelType w:val="hybridMultilevel"/>
    <w:tmpl w:val="23A6D94C"/>
    <w:lvl w:ilvl="0" w:tplc="40D8061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66" w15:restartNumberingAfterBreak="0">
    <w:nsid w:val="45D77CF6"/>
    <w:multiLevelType w:val="multilevel"/>
    <w:tmpl w:val="45D77C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7"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8"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9"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870"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1"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2" w15:restartNumberingAfterBreak="0">
    <w:nsid w:val="4656C2D7"/>
    <w:multiLevelType w:val="singleLevel"/>
    <w:tmpl w:val="4656C2D7"/>
    <w:lvl w:ilvl="0">
      <w:start w:val="1"/>
      <w:numFmt w:val="decimal"/>
      <w:suff w:val="space"/>
      <w:lvlText w:val="(%1)"/>
      <w:lvlJc w:val="left"/>
    </w:lvl>
  </w:abstractNum>
  <w:abstractNum w:abstractNumId="873" w15:restartNumberingAfterBreak="0">
    <w:nsid w:val="46A08BB8"/>
    <w:multiLevelType w:val="singleLevel"/>
    <w:tmpl w:val="46A08BB8"/>
    <w:lvl w:ilvl="0">
      <w:numFmt w:val="bullet"/>
      <w:lvlText w:val="•"/>
      <w:lvlJc w:val="left"/>
      <w:rPr>
        <w:color w:val="3370FF"/>
      </w:rPr>
    </w:lvl>
  </w:abstractNum>
  <w:abstractNum w:abstractNumId="874"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5" w15:restartNumberingAfterBreak="0">
    <w:nsid w:val="471D5DBF"/>
    <w:multiLevelType w:val="multilevel"/>
    <w:tmpl w:val="53264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6"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77"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8"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9"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0"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1"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82"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3"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84"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5"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86"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7"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88"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9"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0"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1"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892"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3"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4"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95"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6"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7"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98"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899"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00"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1"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02" w15:restartNumberingAfterBreak="0">
    <w:nsid w:val="4919BE2D"/>
    <w:multiLevelType w:val="singleLevel"/>
    <w:tmpl w:val="4919BE2D"/>
    <w:lvl w:ilvl="0">
      <w:start w:val="1"/>
      <w:numFmt w:val="decimal"/>
      <w:suff w:val="space"/>
      <w:lvlText w:val="%1."/>
      <w:lvlJc w:val="left"/>
    </w:lvl>
  </w:abstractNum>
  <w:abstractNum w:abstractNumId="903"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4"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905"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6"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7"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8"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9" w15:restartNumberingAfterBreak="0">
    <w:nsid w:val="4A001B22"/>
    <w:multiLevelType w:val="multilevel"/>
    <w:tmpl w:val="4A001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0"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911"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2"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913"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14"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5"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6"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917"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918"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919"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0"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1"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2"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23"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24"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5"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26"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27"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928"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29" w15:restartNumberingAfterBreak="0">
    <w:nsid w:val="4B5B0481"/>
    <w:multiLevelType w:val="singleLevel"/>
    <w:tmpl w:val="4B5B0481"/>
    <w:lvl w:ilvl="0">
      <w:start w:val="1"/>
      <w:numFmt w:val="decimal"/>
      <w:suff w:val="space"/>
      <w:lvlText w:val="%1."/>
      <w:lvlJc w:val="left"/>
    </w:lvl>
  </w:abstractNum>
  <w:abstractNum w:abstractNumId="930"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931" w15:restartNumberingAfterBreak="0">
    <w:nsid w:val="4B775F77"/>
    <w:multiLevelType w:val="multilevel"/>
    <w:tmpl w:val="25D0FE2A"/>
    <w:lvl w:ilvl="0">
      <w:start w:val="1"/>
      <w:numFmt w:val="decimal"/>
      <w:lvlText w:val="%1."/>
      <w:lvlJc w:val="left"/>
      <w:pPr>
        <w:tabs>
          <w:tab w:val="num" w:pos="720"/>
        </w:tabs>
        <w:ind w:left="720" w:hanging="360"/>
      </w:pPr>
      <w:rPr>
        <w:rFonts w:ascii="Times New Roman" w:eastAsia="Times New Roman" w:hAnsi="Times New Roman" w:cs="Times New Roman"/>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2"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3"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34"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935"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6"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7"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8"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9"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40"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1" w15:restartNumberingAfterBreak="0">
    <w:nsid w:val="4BFA76CB"/>
    <w:multiLevelType w:val="multilevel"/>
    <w:tmpl w:val="4BFA76C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2" w15:restartNumberingAfterBreak="0">
    <w:nsid w:val="4C1BAE26"/>
    <w:multiLevelType w:val="singleLevel"/>
    <w:tmpl w:val="4C1BAE26"/>
    <w:lvl w:ilvl="0">
      <w:numFmt w:val="bullet"/>
      <w:lvlText w:val="•"/>
      <w:lvlJc w:val="left"/>
      <w:rPr>
        <w:color w:val="3370FF"/>
      </w:rPr>
    </w:lvl>
  </w:abstractNum>
  <w:abstractNum w:abstractNumId="943"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944"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5"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946"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7"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8"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949"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0"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1"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2"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3"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954"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5"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56"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7" w15:restartNumberingAfterBreak="0">
    <w:nsid w:val="4CF1023E"/>
    <w:multiLevelType w:val="multilevel"/>
    <w:tmpl w:val="5E12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8"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9"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60" w15:restartNumberingAfterBreak="0">
    <w:nsid w:val="4D1D260C"/>
    <w:multiLevelType w:val="multilevel"/>
    <w:tmpl w:val="4D1D260C"/>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61"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2"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3"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964" w15:restartNumberingAfterBreak="0">
    <w:nsid w:val="4D3F3117"/>
    <w:multiLevelType w:val="multilevel"/>
    <w:tmpl w:val="4D3F311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5"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66" w15:restartNumberingAfterBreak="0">
    <w:nsid w:val="4D4DC07F"/>
    <w:multiLevelType w:val="singleLevel"/>
    <w:tmpl w:val="4D4DC07F"/>
    <w:lvl w:ilvl="0">
      <w:numFmt w:val="bullet"/>
      <w:lvlText w:val="•"/>
      <w:lvlJc w:val="left"/>
      <w:rPr>
        <w:color w:val="3370FF"/>
      </w:rPr>
    </w:lvl>
  </w:abstractNum>
  <w:abstractNum w:abstractNumId="967" w15:restartNumberingAfterBreak="0">
    <w:nsid w:val="4D94DA66"/>
    <w:multiLevelType w:val="singleLevel"/>
    <w:tmpl w:val="4D94DA66"/>
    <w:lvl w:ilvl="0">
      <w:numFmt w:val="bullet"/>
      <w:lvlText w:val="•"/>
      <w:lvlJc w:val="left"/>
      <w:rPr>
        <w:color w:val="3370FF"/>
      </w:rPr>
    </w:lvl>
  </w:abstractNum>
  <w:abstractNum w:abstractNumId="968"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9"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0"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71"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972"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73"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4"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5"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6"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7"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8"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9"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0" w15:restartNumberingAfterBreak="0">
    <w:nsid w:val="4ED210B9"/>
    <w:multiLevelType w:val="singleLevel"/>
    <w:tmpl w:val="4ED210B9"/>
    <w:lvl w:ilvl="0">
      <w:start w:val="5"/>
      <w:numFmt w:val="decimal"/>
      <w:suff w:val="space"/>
      <w:lvlText w:val="%1."/>
      <w:lvlJc w:val="left"/>
    </w:lvl>
  </w:abstractNum>
  <w:abstractNum w:abstractNumId="981"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2"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3"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4"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85"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6"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7"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88"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989"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1"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2"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3"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994"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5"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6"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97"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8"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9"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00"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1001"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2" w15:restartNumberingAfterBreak="0">
    <w:nsid w:val="5162711E"/>
    <w:multiLevelType w:val="hybridMultilevel"/>
    <w:tmpl w:val="C396DBD8"/>
    <w:lvl w:ilvl="0" w:tplc="7F8E0CDC">
      <w:start w:val="1"/>
      <w:numFmt w:val="decimal"/>
      <w:lvlText w:val="%1."/>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1003"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4"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5"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6"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07"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08"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9"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10"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1011"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013"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4"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015"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6"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17"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18"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1019"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0"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21"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2"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3" w15:restartNumberingAfterBreak="0">
    <w:nsid w:val="536C11BC"/>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24"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5"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26" w15:restartNumberingAfterBreak="0">
    <w:nsid w:val="537755DE"/>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7"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8"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29"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30"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1"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32"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1033"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4"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5"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6"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7"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38"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1039"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0"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041"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2"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3"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1044"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5"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7" w15:restartNumberingAfterBreak="0">
    <w:nsid w:val="55863372"/>
    <w:multiLevelType w:val="hybridMultilevel"/>
    <w:tmpl w:val="2EFCC134"/>
    <w:lvl w:ilvl="0" w:tplc="7B2A8B0C">
      <w:start w:val="1"/>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8"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49" w15:restartNumberingAfterBreak="0">
    <w:nsid w:val="55B9718A"/>
    <w:multiLevelType w:val="hybridMultilevel"/>
    <w:tmpl w:val="E814EF70"/>
    <w:lvl w:ilvl="0" w:tplc="F5A2EBB0">
      <w:start w:val="1"/>
      <w:numFmt w:val="decimal"/>
      <w:lvlText w:val="3.%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0"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1" w15:restartNumberingAfterBreak="0">
    <w:nsid w:val="55D16D78"/>
    <w:multiLevelType w:val="hybridMultilevel"/>
    <w:tmpl w:val="5F8CE712"/>
    <w:lvl w:ilvl="0" w:tplc="194CE3A8">
      <w:start w:val="1"/>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1052"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3"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54" w15:restartNumberingAfterBreak="0">
    <w:nsid w:val="55E85F0F"/>
    <w:multiLevelType w:val="hybridMultilevel"/>
    <w:tmpl w:val="AD1EDC58"/>
    <w:lvl w:ilvl="0" w:tplc="151A01FE">
      <w:start w:val="1"/>
      <w:numFmt w:val="upperRoman"/>
      <w:lvlText w:val="%1."/>
      <w:lvlJc w:val="left"/>
      <w:pPr>
        <w:ind w:left="1080" w:hanging="720"/>
      </w:pPr>
      <w:rPr>
        <w:rFonts w:ascii="Verdana" w:hAnsi="Verdan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5" w15:restartNumberingAfterBreak="0">
    <w:nsid w:val="561C3C78"/>
    <w:multiLevelType w:val="multilevel"/>
    <w:tmpl w:val="561C3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6"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57"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58"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59"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0"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61"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1062"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3"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4"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65" w15:restartNumberingAfterBreak="0">
    <w:nsid w:val="573C5E89"/>
    <w:multiLevelType w:val="multilevel"/>
    <w:tmpl w:val="573C5E89"/>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66"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7" w15:restartNumberingAfterBreak="0">
    <w:nsid w:val="575B7D9F"/>
    <w:multiLevelType w:val="multilevel"/>
    <w:tmpl w:val="575B7D9F"/>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1068" w15:restartNumberingAfterBreak="0">
    <w:nsid w:val="576203AB"/>
    <w:multiLevelType w:val="multilevel"/>
    <w:tmpl w:val="E89A133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069"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070"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1"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2"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3"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4"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5"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6"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77"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8"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79"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1080"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108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82"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083"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4" w15:restartNumberingAfterBreak="0">
    <w:nsid w:val="58765686"/>
    <w:multiLevelType w:val="singleLevel"/>
    <w:tmpl w:val="39E8FBAC"/>
    <w:lvl w:ilvl="0">
      <w:start w:val="4"/>
      <w:numFmt w:val="decimal"/>
      <w:lvlText w:val="%1."/>
      <w:lvlJc w:val="left"/>
      <w:rPr>
        <w:color w:val="auto"/>
      </w:rPr>
    </w:lvl>
  </w:abstractNum>
  <w:abstractNum w:abstractNumId="1085"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6"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7" w15:restartNumberingAfterBreak="0">
    <w:nsid w:val="589E013B"/>
    <w:multiLevelType w:val="multilevel"/>
    <w:tmpl w:val="589E013B"/>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88"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9"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0"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1"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92" w15:restartNumberingAfterBreak="0">
    <w:nsid w:val="58D35666"/>
    <w:multiLevelType w:val="multilevel"/>
    <w:tmpl w:val="C9DA34C2"/>
    <w:lvl w:ilvl="0">
      <w:start w:val="3"/>
      <w:numFmt w:val="decimal"/>
      <w:lvlText w:val="%1"/>
      <w:lvlJc w:val="left"/>
      <w:pPr>
        <w:ind w:left="900" w:hanging="720"/>
      </w:pPr>
    </w:lvl>
    <w:lvl w:ilvl="1">
      <w:start w:val="3"/>
      <w:numFmt w:val="decimal"/>
      <w:lvlText w:val="%1.%2"/>
      <w:lvlJc w:val="left"/>
      <w:pPr>
        <w:ind w:left="900" w:hanging="720"/>
      </w:pPr>
    </w:lvl>
    <w:lvl w:ilvl="2">
      <w:start w:val="1"/>
      <w:numFmt w:val="decimal"/>
      <w:lvlText w:val="%1.%2.%3"/>
      <w:lvlJc w:val="left"/>
      <w:pPr>
        <w:ind w:left="900" w:hanging="720"/>
      </w:pPr>
      <w:rPr>
        <w:rFonts w:ascii="Times New Roman" w:hAnsi="Times New Roman" w:cs="Times New Roman"/>
        <w:b/>
        <w:bCs/>
        <w:spacing w:val="-5"/>
        <w:w w:val="100"/>
        <w:sz w:val="24"/>
        <w:szCs w:val="24"/>
      </w:rPr>
    </w:lvl>
    <w:lvl w:ilvl="3">
      <w:start w:val="1"/>
      <w:numFmt w:val="decimal"/>
      <w:lvlText w:val="%1.%2.%3.%4"/>
      <w:lvlJc w:val="left"/>
      <w:pPr>
        <w:ind w:left="900" w:hanging="720"/>
      </w:pPr>
      <w:rPr>
        <w:rFonts w:ascii="Times New Roman" w:hAnsi="Times New Roman" w:cs="Times New Roman"/>
        <w:b/>
        <w:bCs/>
        <w:i/>
        <w:iCs/>
        <w:w w:val="100"/>
        <w:sz w:val="24"/>
        <w:szCs w:val="24"/>
      </w:rPr>
    </w:lvl>
    <w:lvl w:ilvl="4">
      <w:start w:val="1"/>
      <w:numFmt w:val="decimal"/>
      <w:lvlText w:val="%5."/>
      <w:lvlJc w:val="left"/>
      <w:pPr>
        <w:ind w:left="1259" w:hanging="360"/>
      </w:pPr>
    </w:lvl>
    <w:lvl w:ilvl="5">
      <w:numFmt w:val="bullet"/>
      <w:lvlText w:val="•"/>
      <w:lvlJc w:val="left"/>
      <w:pPr>
        <w:ind w:left="4751" w:hanging="187"/>
      </w:pPr>
    </w:lvl>
    <w:lvl w:ilvl="6">
      <w:numFmt w:val="bullet"/>
      <w:lvlText w:val="•"/>
      <w:lvlJc w:val="left"/>
      <w:pPr>
        <w:ind w:left="5668" w:hanging="187"/>
      </w:pPr>
    </w:lvl>
    <w:lvl w:ilvl="7">
      <w:numFmt w:val="bullet"/>
      <w:lvlText w:val="•"/>
      <w:lvlJc w:val="left"/>
      <w:pPr>
        <w:ind w:left="6586" w:hanging="187"/>
      </w:pPr>
    </w:lvl>
    <w:lvl w:ilvl="8">
      <w:numFmt w:val="bullet"/>
      <w:lvlText w:val="•"/>
      <w:lvlJc w:val="left"/>
      <w:pPr>
        <w:ind w:left="7504" w:hanging="187"/>
      </w:pPr>
    </w:lvl>
  </w:abstractNum>
  <w:abstractNum w:abstractNumId="1093"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1094"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5"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96"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097"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8" w15:restartNumberingAfterBreak="0">
    <w:nsid w:val="59ADCABA"/>
    <w:multiLevelType w:val="singleLevel"/>
    <w:tmpl w:val="59ADCABA"/>
    <w:lvl w:ilvl="0">
      <w:numFmt w:val="bullet"/>
      <w:lvlText w:val="•"/>
      <w:lvlJc w:val="left"/>
      <w:rPr>
        <w:color w:val="3370FF"/>
      </w:rPr>
    </w:lvl>
  </w:abstractNum>
  <w:abstractNum w:abstractNumId="1099"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0" w15:restartNumberingAfterBreak="0">
    <w:nsid w:val="59BA0C9F"/>
    <w:multiLevelType w:val="multilevel"/>
    <w:tmpl w:val="A95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1" w15:restartNumberingAfterBreak="0">
    <w:nsid w:val="59BC3CE1"/>
    <w:multiLevelType w:val="hybridMultilevel"/>
    <w:tmpl w:val="AA609A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02" w15:restartNumberingAfterBreak="0">
    <w:nsid w:val="59DB6676"/>
    <w:multiLevelType w:val="hybridMultilevel"/>
    <w:tmpl w:val="F7C04C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03" w15:restartNumberingAfterBreak="0">
    <w:nsid w:val="5A241D34"/>
    <w:multiLevelType w:val="singleLevel"/>
    <w:tmpl w:val="5A241D34"/>
    <w:lvl w:ilvl="0">
      <w:numFmt w:val="bullet"/>
      <w:lvlText w:val="•"/>
      <w:lvlJc w:val="left"/>
      <w:rPr>
        <w:color w:val="3370FF"/>
      </w:rPr>
    </w:lvl>
  </w:abstractNum>
  <w:abstractNum w:abstractNumId="1104"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5"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106"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07"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1108"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9"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0" w15:restartNumberingAfterBreak="0">
    <w:nsid w:val="5AC33C74"/>
    <w:multiLevelType w:val="hybridMultilevel"/>
    <w:tmpl w:val="BB1CC04C"/>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1"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2"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13"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114"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1115"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6"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7"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8"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19"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0"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1121" w15:restartNumberingAfterBreak="0">
    <w:nsid w:val="5B9E7DAB"/>
    <w:multiLevelType w:val="multilevel"/>
    <w:tmpl w:val="BF9AFC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22"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3"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4"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5"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27" w15:restartNumberingAfterBreak="0">
    <w:nsid w:val="5BE47865"/>
    <w:multiLevelType w:val="singleLevel"/>
    <w:tmpl w:val="5BE47865"/>
    <w:lvl w:ilvl="0">
      <w:start w:val="1"/>
      <w:numFmt w:val="decimal"/>
      <w:lvlText w:val="%1."/>
      <w:lvlJc w:val="left"/>
      <w:pPr>
        <w:ind w:left="425" w:hanging="425"/>
      </w:pPr>
      <w:rPr>
        <w:rFonts w:hint="default"/>
      </w:rPr>
    </w:lvl>
  </w:abstractNum>
  <w:abstractNum w:abstractNumId="1128"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9"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30"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1"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132"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33"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34"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5"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6"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37"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8"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139"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1140"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41"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1142"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43"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144"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4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6"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7"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8" w15:restartNumberingAfterBreak="0">
    <w:nsid w:val="5DF37E88"/>
    <w:multiLevelType w:val="hybridMultilevel"/>
    <w:tmpl w:val="700AC6AC"/>
    <w:lvl w:ilvl="0" w:tplc="A300ADA8">
      <w:start w:val="1"/>
      <w:numFmt w:val="decimal"/>
      <w:lvlText w:val="2.%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9" w15:restartNumberingAfterBreak="0">
    <w:nsid w:val="5DFACDC1"/>
    <w:multiLevelType w:val="singleLevel"/>
    <w:tmpl w:val="5DFACDC1"/>
    <w:lvl w:ilvl="0">
      <w:start w:val="2"/>
      <w:numFmt w:val="decimal"/>
      <w:suff w:val="space"/>
      <w:lvlText w:val="%1."/>
      <w:lvlJc w:val="left"/>
    </w:lvl>
  </w:abstractNum>
  <w:abstractNum w:abstractNumId="1150" w15:restartNumberingAfterBreak="0">
    <w:nsid w:val="5DFD06AB"/>
    <w:multiLevelType w:val="multilevel"/>
    <w:tmpl w:val="5DFD06AB"/>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51"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2"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3"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4"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5"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15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57"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58"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59"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60"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1"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2"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163"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64"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65"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66" w15:restartNumberingAfterBreak="0">
    <w:nsid w:val="5F6D356C"/>
    <w:multiLevelType w:val="multilevel"/>
    <w:tmpl w:val="44DAB3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67" w15:restartNumberingAfterBreak="0">
    <w:nsid w:val="5F8889E5"/>
    <w:multiLevelType w:val="singleLevel"/>
    <w:tmpl w:val="5F8889E5"/>
    <w:lvl w:ilvl="0">
      <w:start w:val="2"/>
      <w:numFmt w:val="decimal"/>
      <w:lvlText w:val="%1."/>
      <w:lvlJc w:val="left"/>
      <w:pPr>
        <w:tabs>
          <w:tab w:val="left" w:pos="312"/>
        </w:tabs>
      </w:pPr>
    </w:lvl>
  </w:abstractNum>
  <w:abstractNum w:abstractNumId="1168"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9"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70"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1"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2"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73"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74"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75" w15:restartNumberingAfterBreak="0">
    <w:nsid w:val="5FC84EA4"/>
    <w:multiLevelType w:val="hybridMultilevel"/>
    <w:tmpl w:val="CA5A6506"/>
    <w:lvl w:ilvl="0" w:tplc="32E49AB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6"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7" w15:restartNumberingAfterBreak="0">
    <w:nsid w:val="5FD240F0"/>
    <w:multiLevelType w:val="multilevel"/>
    <w:tmpl w:val="EA3A45D0"/>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178"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79"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80" w15:restartNumberingAfterBreak="0">
    <w:nsid w:val="60325965"/>
    <w:multiLevelType w:val="singleLevel"/>
    <w:tmpl w:val="60325965"/>
    <w:lvl w:ilvl="0">
      <w:start w:val="3"/>
      <w:numFmt w:val="decimal"/>
      <w:lvlText w:val="%1."/>
      <w:lvlJc w:val="left"/>
      <w:pPr>
        <w:tabs>
          <w:tab w:val="left" w:pos="312"/>
        </w:tabs>
      </w:pPr>
    </w:lvl>
  </w:abstractNum>
  <w:abstractNum w:abstractNumId="1181" w15:restartNumberingAfterBreak="0">
    <w:nsid w:val="60382F6E"/>
    <w:multiLevelType w:val="singleLevel"/>
    <w:tmpl w:val="60382F6E"/>
    <w:lvl w:ilvl="0">
      <w:numFmt w:val="bullet"/>
      <w:lvlText w:val="•"/>
      <w:lvlJc w:val="left"/>
      <w:rPr>
        <w:color w:val="3370FF"/>
      </w:rPr>
    </w:lvl>
  </w:abstractNum>
  <w:abstractNum w:abstractNumId="1182"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83"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184" w15:restartNumberingAfterBreak="0">
    <w:nsid w:val="60C41CA8"/>
    <w:multiLevelType w:val="multilevel"/>
    <w:tmpl w:val="AA1CA93A"/>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85"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6"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7"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88" w15:restartNumberingAfterBreak="0">
    <w:nsid w:val="60D924EB"/>
    <w:multiLevelType w:val="hybridMultilevel"/>
    <w:tmpl w:val="15826106"/>
    <w:lvl w:ilvl="0" w:tplc="BCFED73A">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189"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0"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91"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92"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3"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4" w15:restartNumberingAfterBreak="0">
    <w:nsid w:val="614C765B"/>
    <w:multiLevelType w:val="multilevel"/>
    <w:tmpl w:val="A218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5"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6" w15:restartNumberingAfterBreak="0">
    <w:nsid w:val="618E3E76"/>
    <w:multiLevelType w:val="multilevel"/>
    <w:tmpl w:val="FAE0EE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97"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98" w15:restartNumberingAfterBreak="0">
    <w:nsid w:val="61D51337"/>
    <w:multiLevelType w:val="singleLevel"/>
    <w:tmpl w:val="61D51337"/>
    <w:lvl w:ilvl="0">
      <w:start w:val="1"/>
      <w:numFmt w:val="decimal"/>
      <w:suff w:val="space"/>
      <w:lvlText w:val="%1."/>
      <w:lvlJc w:val="left"/>
    </w:lvl>
  </w:abstractNum>
  <w:abstractNum w:abstractNumId="1199"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0" w15:restartNumberingAfterBreak="0">
    <w:nsid w:val="61EA258A"/>
    <w:multiLevelType w:val="hybridMultilevel"/>
    <w:tmpl w:val="96361C26"/>
    <w:lvl w:ilvl="0" w:tplc="636C9BCC">
      <w:start w:val="1"/>
      <w:numFmt w:val="lowerLetter"/>
      <w:lvlText w:val="%1."/>
      <w:lvlJc w:val="left"/>
      <w:pPr>
        <w:ind w:left="780" w:hanging="360"/>
      </w:pPr>
      <w:rPr>
        <w:rFonts w:asciiTheme="minorHAnsi" w:eastAsiaTheme="minorEastAsia" w:hAnsiTheme="minorHAnsi" w:cstheme="minorBidi"/>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01"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02"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3"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204" w15:restartNumberingAfterBreak="0">
    <w:nsid w:val="6237154F"/>
    <w:multiLevelType w:val="hybridMultilevel"/>
    <w:tmpl w:val="BA26C102"/>
    <w:lvl w:ilvl="0" w:tplc="FB1ABFA0">
      <w:start w:val="1"/>
      <w:numFmt w:val="decimal"/>
      <w:lvlText w:val="2.2.%1"/>
      <w:lvlJc w:val="right"/>
      <w:pPr>
        <w:ind w:left="1211" w:hanging="360"/>
      </w:pPr>
      <w:rPr>
        <w:rFonts w:hint="default"/>
        <w:color w:val="auto"/>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205"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6"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07"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8" w15:restartNumberingAfterBreak="0">
    <w:nsid w:val="628F5CE9"/>
    <w:multiLevelType w:val="multilevel"/>
    <w:tmpl w:val="4B2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9"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10" w15:restartNumberingAfterBreak="0">
    <w:nsid w:val="629F7852"/>
    <w:multiLevelType w:val="singleLevel"/>
    <w:tmpl w:val="3C200CFC"/>
    <w:lvl w:ilvl="0">
      <w:start w:val="4"/>
      <w:numFmt w:val="decimal"/>
      <w:lvlText w:val="%1."/>
      <w:lvlJc w:val="left"/>
      <w:rPr>
        <w:color w:val="auto"/>
      </w:rPr>
    </w:lvl>
  </w:abstractNum>
  <w:abstractNum w:abstractNumId="1211"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2"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13"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4" w15:restartNumberingAfterBreak="0">
    <w:nsid w:val="62DF485D"/>
    <w:multiLevelType w:val="multilevel"/>
    <w:tmpl w:val="A60C8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15"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2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217"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8"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9" w15:restartNumberingAfterBreak="0">
    <w:nsid w:val="631733C1"/>
    <w:multiLevelType w:val="hybridMultilevel"/>
    <w:tmpl w:val="687E21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20" w15:restartNumberingAfterBreak="0">
    <w:nsid w:val="633B1592"/>
    <w:multiLevelType w:val="multilevel"/>
    <w:tmpl w:val="BAFE40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1" w15:restartNumberingAfterBreak="0">
    <w:nsid w:val="63836504"/>
    <w:multiLevelType w:val="hybridMultilevel"/>
    <w:tmpl w:val="05562F5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2"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3"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4"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5"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6" w15:restartNumberingAfterBreak="0">
    <w:nsid w:val="63DD6629"/>
    <w:multiLevelType w:val="singleLevel"/>
    <w:tmpl w:val="BB7B9B2B"/>
    <w:lvl w:ilvl="0">
      <w:start w:val="1"/>
      <w:numFmt w:val="upperRoman"/>
      <w:suff w:val="space"/>
      <w:lvlText w:val="%1."/>
      <w:lvlJc w:val="left"/>
    </w:lvl>
  </w:abstractNum>
  <w:abstractNum w:abstractNumId="1227"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228"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22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0" w15:restartNumberingAfterBreak="0">
    <w:nsid w:val="63FC0E8D"/>
    <w:multiLevelType w:val="multilevel"/>
    <w:tmpl w:val="63FC0E8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1"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232"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3"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4"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35"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6"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7"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8"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9"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0" w15:restartNumberingAfterBreak="0">
    <w:nsid w:val="64EE453A"/>
    <w:multiLevelType w:val="multilevel"/>
    <w:tmpl w:val="0E6A3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1"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42"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243"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4"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5"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6"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7"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8" w15:restartNumberingAfterBreak="0">
    <w:nsid w:val="659F5E5E"/>
    <w:multiLevelType w:val="multilevel"/>
    <w:tmpl w:val="261A3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9"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0"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1" w15:restartNumberingAfterBreak="0">
    <w:nsid w:val="65D60F87"/>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2"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253"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4"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5"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6"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257"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8"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259"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0"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1" w15:restartNumberingAfterBreak="0">
    <w:nsid w:val="66A553F7"/>
    <w:multiLevelType w:val="singleLevel"/>
    <w:tmpl w:val="66A553F7"/>
    <w:lvl w:ilvl="0">
      <w:start w:val="1"/>
      <w:numFmt w:val="decimal"/>
      <w:lvlText w:val="%1."/>
      <w:lvlJc w:val="left"/>
      <w:pPr>
        <w:tabs>
          <w:tab w:val="left" w:pos="312"/>
        </w:tabs>
      </w:pPr>
    </w:lvl>
  </w:abstractNum>
  <w:abstractNum w:abstractNumId="1262"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3"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4"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65"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6"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67"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8"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9"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70"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271"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72"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3"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4"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5"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6"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7" w15:restartNumberingAfterBreak="0">
    <w:nsid w:val="68025A68"/>
    <w:multiLevelType w:val="multilevel"/>
    <w:tmpl w:val="029C7D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8"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9" w15:restartNumberingAfterBreak="0">
    <w:nsid w:val="681B4C07"/>
    <w:multiLevelType w:val="singleLevel"/>
    <w:tmpl w:val="681B4C07"/>
    <w:lvl w:ilvl="0">
      <w:start w:val="1"/>
      <w:numFmt w:val="lowerLetter"/>
      <w:suff w:val="space"/>
      <w:lvlText w:val="%1."/>
      <w:lvlJc w:val="left"/>
    </w:lvl>
  </w:abstractNum>
  <w:abstractNum w:abstractNumId="1280"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1"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2"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3"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4"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85"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6" w15:restartNumberingAfterBreak="0">
    <w:nsid w:val="68C22A55"/>
    <w:multiLevelType w:val="hybridMultilevel"/>
    <w:tmpl w:val="C5F6E4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87"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8"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9" w15:restartNumberingAfterBreak="0">
    <w:nsid w:val="69121696"/>
    <w:multiLevelType w:val="multilevel"/>
    <w:tmpl w:val="2402BC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90"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1"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2"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293"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4"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95"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6"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7"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98"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9"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0"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1"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02"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303" w15:restartNumberingAfterBreak="0">
    <w:nsid w:val="6ACF4400"/>
    <w:multiLevelType w:val="multilevel"/>
    <w:tmpl w:val="FF8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4"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305"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306"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7"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308"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9" w15:restartNumberingAfterBreak="0">
    <w:nsid w:val="6B6A0234"/>
    <w:multiLevelType w:val="multilevel"/>
    <w:tmpl w:val="7E26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0"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1" w15:restartNumberingAfterBreak="0">
    <w:nsid w:val="6B77071B"/>
    <w:multiLevelType w:val="hybridMultilevel"/>
    <w:tmpl w:val="A2AE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2"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313"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4"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15"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316"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17" w15:restartNumberingAfterBreak="0">
    <w:nsid w:val="6C083EBE"/>
    <w:multiLevelType w:val="hybridMultilevel"/>
    <w:tmpl w:val="912CAC60"/>
    <w:lvl w:ilvl="0" w:tplc="53228F32">
      <w:start w:val="1"/>
      <w:numFmt w:val="decimal"/>
      <w:lvlText w:val="3.4.%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8"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9"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20"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321"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22"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3" w15:restartNumberingAfterBreak="0">
    <w:nsid w:val="6CA673C4"/>
    <w:multiLevelType w:val="hybridMultilevel"/>
    <w:tmpl w:val="E1F06A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24"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5"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26"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327"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8"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9"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0"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31"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332"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33"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4"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36" w15:restartNumberingAfterBreak="0">
    <w:nsid w:val="6D8439D6"/>
    <w:multiLevelType w:val="multilevel"/>
    <w:tmpl w:val="7B8AD3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33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8"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339"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340"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1" w15:restartNumberingAfterBreak="0">
    <w:nsid w:val="6E1747CC"/>
    <w:multiLevelType w:val="singleLevel"/>
    <w:tmpl w:val="6E1747CC"/>
    <w:lvl w:ilvl="0">
      <w:start w:val="1"/>
      <w:numFmt w:val="decimal"/>
      <w:suff w:val="space"/>
      <w:lvlText w:val="%1."/>
      <w:lvlJc w:val="left"/>
    </w:lvl>
  </w:abstractNum>
  <w:abstractNum w:abstractNumId="1342"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343"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4" w15:restartNumberingAfterBreak="0">
    <w:nsid w:val="6E463429"/>
    <w:multiLevelType w:val="hybridMultilevel"/>
    <w:tmpl w:val="76E6F396"/>
    <w:lvl w:ilvl="0" w:tplc="54800D98">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345"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346" w15:restartNumberingAfterBreak="0">
    <w:nsid w:val="6E7E71D4"/>
    <w:multiLevelType w:val="singleLevel"/>
    <w:tmpl w:val="6E7E71D4"/>
    <w:lvl w:ilvl="0">
      <w:start w:val="4"/>
      <w:numFmt w:val="decimal"/>
      <w:suff w:val="space"/>
      <w:lvlText w:val="%1."/>
      <w:lvlJc w:val="left"/>
    </w:lvl>
  </w:abstractNum>
  <w:abstractNum w:abstractNumId="1347"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8"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49"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50"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1" w15:restartNumberingAfterBreak="0">
    <w:nsid w:val="6F0F5E85"/>
    <w:multiLevelType w:val="hybridMultilevel"/>
    <w:tmpl w:val="DA7095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2"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3"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54"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355"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356"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7"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358"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9"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0"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1"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2"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3"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364"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65"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67"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8" w15:restartNumberingAfterBreak="0">
    <w:nsid w:val="70621F65"/>
    <w:multiLevelType w:val="multilevel"/>
    <w:tmpl w:val="495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9"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0"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1"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72"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3"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74"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5"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76"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7"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8"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379"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80"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81" w15:restartNumberingAfterBreak="0">
    <w:nsid w:val="71650FD3"/>
    <w:multiLevelType w:val="hybridMultilevel"/>
    <w:tmpl w:val="181098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82"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3" w15:restartNumberingAfterBreak="0">
    <w:nsid w:val="71B329FF"/>
    <w:multiLevelType w:val="hybridMultilevel"/>
    <w:tmpl w:val="F4121FDE"/>
    <w:lvl w:ilvl="0" w:tplc="53AA22BC">
      <w:start w:val="1"/>
      <w:numFmt w:val="decimal"/>
      <w:lvlText w:val="4.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84"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85"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386"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7"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88" w15:restartNumberingAfterBreak="0">
    <w:nsid w:val="72183CF9"/>
    <w:multiLevelType w:val="singleLevel"/>
    <w:tmpl w:val="72183CF9"/>
    <w:lvl w:ilvl="0">
      <w:numFmt w:val="bullet"/>
      <w:lvlText w:val="•"/>
      <w:lvlJc w:val="left"/>
      <w:rPr>
        <w:color w:val="3370FF"/>
      </w:rPr>
    </w:lvl>
  </w:abstractNum>
  <w:abstractNum w:abstractNumId="1389"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0"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1" w15:restartNumberingAfterBreak="0">
    <w:nsid w:val="72600E67"/>
    <w:multiLevelType w:val="hybridMultilevel"/>
    <w:tmpl w:val="75C45A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2"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3" w15:restartNumberingAfterBreak="0">
    <w:nsid w:val="72A03A11"/>
    <w:multiLevelType w:val="multilevel"/>
    <w:tmpl w:val="72A03A11"/>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94"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5" w15:restartNumberingAfterBreak="0">
    <w:nsid w:val="72A2780F"/>
    <w:multiLevelType w:val="hybridMultilevel"/>
    <w:tmpl w:val="28B4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96"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7"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98"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399"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400"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401"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2"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3"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4"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05"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6" w15:restartNumberingAfterBreak="0">
    <w:nsid w:val="7416370E"/>
    <w:multiLevelType w:val="hybridMultilevel"/>
    <w:tmpl w:val="AE78D2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7"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8"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9"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0"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11"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2"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413" w15:restartNumberingAfterBreak="0">
    <w:nsid w:val="74A1190B"/>
    <w:multiLevelType w:val="multilevel"/>
    <w:tmpl w:val="FC68EB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14"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415"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416"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417"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8"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9"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20"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1"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23"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424"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5"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6"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27"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8"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9"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0"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1"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2" w15:restartNumberingAfterBreak="0">
    <w:nsid w:val="760BE75B"/>
    <w:multiLevelType w:val="singleLevel"/>
    <w:tmpl w:val="760BE75B"/>
    <w:lvl w:ilvl="0">
      <w:start w:val="4"/>
      <w:numFmt w:val="decimal"/>
      <w:suff w:val="space"/>
      <w:lvlText w:val="%1."/>
      <w:lvlJc w:val="left"/>
    </w:lvl>
  </w:abstractNum>
  <w:abstractNum w:abstractNumId="1433"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34"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5"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6"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37"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8"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9"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0" w15:restartNumberingAfterBreak="0">
    <w:nsid w:val="76A84D48"/>
    <w:multiLevelType w:val="multilevel"/>
    <w:tmpl w:val="2B885C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41"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2"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44"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5"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446"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447"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8"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9" w15:restartNumberingAfterBreak="0">
    <w:nsid w:val="77ECEA79"/>
    <w:multiLevelType w:val="singleLevel"/>
    <w:tmpl w:val="83087034"/>
    <w:lvl w:ilvl="0">
      <w:start w:val="2"/>
      <w:numFmt w:val="decimal"/>
      <w:lvlText w:val="%1."/>
      <w:lvlJc w:val="left"/>
      <w:rPr>
        <w:color w:val="auto"/>
      </w:rPr>
    </w:lvl>
  </w:abstractNum>
  <w:abstractNum w:abstractNumId="1450"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51"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52"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53"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4"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5"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6"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457"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58"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9"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60"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61"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2"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3"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4"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5"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6"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67"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8"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9" w15:restartNumberingAfterBreak="0">
    <w:nsid w:val="79C542A2"/>
    <w:multiLevelType w:val="hybridMultilevel"/>
    <w:tmpl w:val="F9E43F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0"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471"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72"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473" w15:restartNumberingAfterBreak="0">
    <w:nsid w:val="7A1A7D92"/>
    <w:multiLevelType w:val="multilevel"/>
    <w:tmpl w:val="7A1A7D92"/>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74" w15:restartNumberingAfterBreak="0">
    <w:nsid w:val="7A223110"/>
    <w:multiLevelType w:val="hybridMultilevel"/>
    <w:tmpl w:val="CCB6E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75"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6"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7"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78"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9"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0"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481"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482"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83"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4"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5"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6"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7" w15:restartNumberingAfterBreak="0">
    <w:nsid w:val="7B036690"/>
    <w:multiLevelType w:val="hybridMultilevel"/>
    <w:tmpl w:val="ED3CC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8"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489"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490"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1"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92"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93"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94"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95"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6"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97"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98"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9"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00"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01"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2" w15:restartNumberingAfterBreak="0">
    <w:nsid w:val="7C246926"/>
    <w:multiLevelType w:val="singleLevel"/>
    <w:tmpl w:val="3D80E1B0"/>
    <w:lvl w:ilvl="0">
      <w:start w:val="1"/>
      <w:numFmt w:val="decimal"/>
      <w:lvlText w:val="%1."/>
      <w:lvlJc w:val="left"/>
      <w:rPr>
        <w:color w:val="auto"/>
      </w:rPr>
    </w:lvl>
  </w:abstractNum>
  <w:abstractNum w:abstractNumId="1503"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4"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505"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6"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7" w15:restartNumberingAfterBreak="0">
    <w:nsid w:val="7C66341A"/>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508"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9"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0" w15:restartNumberingAfterBreak="0">
    <w:nsid w:val="7CA68D91"/>
    <w:multiLevelType w:val="singleLevel"/>
    <w:tmpl w:val="7CA68D91"/>
    <w:lvl w:ilvl="0">
      <w:start w:val="5"/>
      <w:numFmt w:val="upperLetter"/>
      <w:suff w:val="nothing"/>
      <w:lvlText w:val="(%1-"/>
      <w:lvlJc w:val="left"/>
    </w:lvl>
  </w:abstractNum>
  <w:abstractNum w:abstractNumId="1511"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2"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513"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14"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5"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6"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7"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518"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519"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20"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21"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2"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3"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524"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5" w15:restartNumberingAfterBreak="0">
    <w:nsid w:val="7DCE5001"/>
    <w:multiLevelType w:val="singleLevel"/>
    <w:tmpl w:val="7DCE5001"/>
    <w:lvl w:ilvl="0">
      <w:start w:val="1"/>
      <w:numFmt w:val="decimal"/>
      <w:lvlText w:val="%1."/>
      <w:lvlJc w:val="left"/>
      <w:pPr>
        <w:tabs>
          <w:tab w:val="left" w:pos="312"/>
        </w:tabs>
      </w:pPr>
      <w:rPr>
        <w:rFonts w:hint="default"/>
        <w:sz w:val="22"/>
        <w:szCs w:val="22"/>
      </w:rPr>
    </w:lvl>
  </w:abstractNum>
  <w:abstractNum w:abstractNumId="1526" w15:restartNumberingAfterBreak="0">
    <w:nsid w:val="7DE0477A"/>
    <w:multiLevelType w:val="hybridMultilevel"/>
    <w:tmpl w:val="9D765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7"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8" w15:restartNumberingAfterBreak="0">
    <w:nsid w:val="7DEC2089"/>
    <w:multiLevelType w:val="singleLevel"/>
    <w:tmpl w:val="B114E8BA"/>
    <w:lvl w:ilvl="0">
      <w:start w:val="5"/>
      <w:numFmt w:val="decimal"/>
      <w:lvlText w:val="%1."/>
      <w:lvlJc w:val="left"/>
      <w:rPr>
        <w:color w:val="auto"/>
      </w:rPr>
    </w:lvl>
  </w:abstractNum>
  <w:abstractNum w:abstractNumId="1529"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30"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31"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532"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1533"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4"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5"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6"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7"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8"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9"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540"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1"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2"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43"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1544" w15:restartNumberingAfterBreak="0">
    <w:nsid w:val="7ED215F1"/>
    <w:multiLevelType w:val="hybridMultilevel"/>
    <w:tmpl w:val="08E8EB7E"/>
    <w:lvl w:ilvl="0" w:tplc="CD2EED84">
      <w:start w:val="1"/>
      <w:numFmt w:val="decimal"/>
      <w:lvlText w:val="2.1.%1"/>
      <w:lvlJc w:val="righ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545"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46"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7"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8"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9"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0"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1"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2" w15:restartNumberingAfterBreak="0">
    <w:nsid w:val="7F9E26C5"/>
    <w:multiLevelType w:val="hybridMultilevel"/>
    <w:tmpl w:val="3154B6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3"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4"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5"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174"/>
  </w:num>
  <w:num w:numId="2" w16cid:durableId="794830178">
    <w:abstractNumId w:val="603"/>
  </w:num>
  <w:num w:numId="3" w16cid:durableId="1284386622">
    <w:abstractNumId w:val="1443"/>
  </w:num>
  <w:num w:numId="4" w16cid:durableId="359935947">
    <w:abstractNumId w:val="1352"/>
    <w:lvlOverride w:ilvl="0">
      <w:startOverride w:val="1"/>
    </w:lvlOverride>
  </w:num>
  <w:num w:numId="5" w16cid:durableId="1394692773">
    <w:abstractNumId w:val="754"/>
  </w:num>
  <w:num w:numId="6" w16cid:durableId="790589935">
    <w:abstractNumId w:val="1126"/>
  </w:num>
  <w:num w:numId="7" w16cid:durableId="772677157">
    <w:abstractNumId w:val="105"/>
  </w:num>
  <w:num w:numId="8" w16cid:durableId="1136488921">
    <w:abstractNumId w:val="694"/>
  </w:num>
  <w:num w:numId="9" w16cid:durableId="783303630">
    <w:abstractNumId w:val="1321"/>
  </w:num>
  <w:num w:numId="10" w16cid:durableId="477302057">
    <w:abstractNumId w:val="1014"/>
  </w:num>
  <w:num w:numId="11" w16cid:durableId="395201652">
    <w:abstractNumId w:val="1326"/>
  </w:num>
  <w:num w:numId="12" w16cid:durableId="180318632">
    <w:abstractNumId w:val="1216"/>
  </w:num>
  <w:num w:numId="13" w16cid:durableId="142426909">
    <w:abstractNumId w:val="1057"/>
  </w:num>
  <w:num w:numId="14" w16cid:durableId="516963332">
    <w:abstractNumId w:val="457"/>
  </w:num>
  <w:num w:numId="15" w16cid:durableId="1781532184">
    <w:abstractNumId w:val="528"/>
  </w:num>
  <w:num w:numId="16" w16cid:durableId="4017122">
    <w:abstractNumId w:val="686"/>
  </w:num>
  <w:num w:numId="17" w16cid:durableId="1772579978">
    <w:abstractNumId w:val="487"/>
  </w:num>
  <w:num w:numId="18" w16cid:durableId="1061098866">
    <w:abstractNumId w:val="468"/>
  </w:num>
  <w:num w:numId="19" w16cid:durableId="1109280235">
    <w:abstractNumId w:val="62"/>
  </w:num>
  <w:num w:numId="20" w16cid:durableId="24986632">
    <w:abstractNumId w:val="715"/>
  </w:num>
  <w:num w:numId="21" w16cid:durableId="761725250">
    <w:abstractNumId w:val="6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98"/>
  </w:num>
  <w:num w:numId="24" w16cid:durableId="560484645">
    <w:abstractNumId w:val="486"/>
  </w:num>
  <w:num w:numId="25" w16cid:durableId="365330325">
    <w:abstractNumId w:val="3"/>
  </w:num>
  <w:num w:numId="26" w16cid:durableId="930509176">
    <w:abstractNumId w:val="1523"/>
  </w:num>
  <w:num w:numId="27" w16cid:durableId="1928420927">
    <w:abstractNumId w:val="425"/>
  </w:num>
  <w:num w:numId="28" w16cid:durableId="1180123908">
    <w:abstractNumId w:val="1354"/>
  </w:num>
  <w:num w:numId="29" w16cid:durableId="794568166">
    <w:abstractNumId w:val="1489"/>
  </w:num>
  <w:num w:numId="30" w16cid:durableId="1352098899">
    <w:abstractNumId w:val="945"/>
  </w:num>
  <w:num w:numId="31" w16cid:durableId="1397776411">
    <w:abstractNumId w:val="1076"/>
  </w:num>
  <w:num w:numId="32" w16cid:durableId="814612861">
    <w:abstractNumId w:val="405"/>
  </w:num>
  <w:num w:numId="33" w16cid:durableId="485248139">
    <w:abstractNumId w:val="251"/>
  </w:num>
  <w:num w:numId="34" w16cid:durableId="311838557">
    <w:abstractNumId w:val="168"/>
  </w:num>
  <w:num w:numId="35" w16cid:durableId="1179809941">
    <w:abstractNumId w:val="12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592"/>
  </w:num>
  <w:num w:numId="37" w16cid:durableId="157041261">
    <w:abstractNumId w:val="455"/>
  </w:num>
  <w:num w:numId="38" w16cid:durableId="991561913">
    <w:abstractNumId w:val="724"/>
  </w:num>
  <w:num w:numId="39" w16cid:durableId="1311330256">
    <w:abstractNumId w:val="562"/>
  </w:num>
  <w:num w:numId="40" w16cid:durableId="1017198709">
    <w:abstractNumId w:val="505"/>
  </w:num>
  <w:num w:numId="41" w16cid:durableId="2134444304">
    <w:abstractNumId w:val="1457"/>
  </w:num>
  <w:num w:numId="42" w16cid:durableId="903688338">
    <w:abstractNumId w:val="27"/>
  </w:num>
  <w:num w:numId="43" w16cid:durableId="460002961">
    <w:abstractNumId w:val="949"/>
  </w:num>
  <w:num w:numId="44" w16cid:durableId="425468304">
    <w:abstractNumId w:val="66"/>
  </w:num>
  <w:num w:numId="45" w16cid:durableId="1984576297">
    <w:abstractNumId w:val="419"/>
  </w:num>
  <w:num w:numId="46" w16cid:durableId="1654946859">
    <w:abstractNumId w:val="1231"/>
  </w:num>
  <w:num w:numId="47" w16cid:durableId="1405647357">
    <w:abstractNumId w:val="258"/>
  </w:num>
  <w:num w:numId="48" w16cid:durableId="185801235">
    <w:abstractNumId w:val="151"/>
  </w:num>
  <w:num w:numId="49" w16cid:durableId="1747456828">
    <w:abstractNumId w:val="132"/>
  </w:num>
  <w:num w:numId="50" w16cid:durableId="448625189">
    <w:abstractNumId w:val="439"/>
  </w:num>
  <w:num w:numId="51" w16cid:durableId="1194877404">
    <w:abstractNumId w:val="932"/>
  </w:num>
  <w:num w:numId="52" w16cid:durableId="1417097757">
    <w:abstractNumId w:val="1541"/>
  </w:num>
  <w:num w:numId="53" w16cid:durableId="1206061279">
    <w:abstractNumId w:val="711"/>
  </w:num>
  <w:num w:numId="54" w16cid:durableId="1648978007">
    <w:abstractNumId w:val="503"/>
  </w:num>
  <w:num w:numId="55" w16cid:durableId="1495873998">
    <w:abstractNumId w:val="1278"/>
  </w:num>
  <w:num w:numId="56" w16cid:durableId="128207117">
    <w:abstractNumId w:val="595"/>
  </w:num>
  <w:num w:numId="57" w16cid:durableId="1420177401">
    <w:abstractNumId w:val="887"/>
  </w:num>
  <w:num w:numId="58" w16cid:durableId="1401442844">
    <w:abstractNumId w:val="344"/>
  </w:num>
  <w:num w:numId="59" w16cid:durableId="1251501098">
    <w:abstractNumId w:val="1299"/>
  </w:num>
  <w:num w:numId="60" w16cid:durableId="2016834230">
    <w:abstractNumId w:val="876"/>
  </w:num>
  <w:num w:numId="61" w16cid:durableId="919753092">
    <w:abstractNumId w:val="1251"/>
  </w:num>
  <w:num w:numId="62" w16cid:durableId="1111122238">
    <w:abstractNumId w:val="7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280"/>
  </w:num>
  <w:num w:numId="64" w16cid:durableId="662051286">
    <w:abstractNumId w:val="1206"/>
  </w:num>
  <w:num w:numId="65" w16cid:durableId="183910364">
    <w:abstractNumId w:val="280"/>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912"/>
  </w:num>
  <w:num w:numId="67" w16cid:durableId="1036269538">
    <w:abstractNumId w:val="243"/>
  </w:num>
  <w:num w:numId="68" w16cid:durableId="1184516523">
    <w:abstractNumId w:val="243"/>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243"/>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243"/>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409"/>
  </w:num>
  <w:num w:numId="72" w16cid:durableId="214322302">
    <w:abstractNumId w:val="284"/>
  </w:num>
  <w:num w:numId="73" w16cid:durableId="868489023">
    <w:abstractNumId w:val="1496"/>
  </w:num>
  <w:num w:numId="74" w16cid:durableId="1690376448">
    <w:abstractNumId w:val="1460"/>
  </w:num>
  <w:num w:numId="75" w16cid:durableId="163133825">
    <w:abstractNumId w:val="991"/>
  </w:num>
  <w:num w:numId="76" w16cid:durableId="1792506167">
    <w:abstractNumId w:val="995"/>
  </w:num>
  <w:num w:numId="77" w16cid:durableId="1476676964">
    <w:abstractNumId w:val="1448"/>
  </w:num>
  <w:num w:numId="78" w16cid:durableId="307244638">
    <w:abstractNumId w:val="217"/>
  </w:num>
  <w:num w:numId="79" w16cid:durableId="1108352080">
    <w:abstractNumId w:val="86"/>
  </w:num>
  <w:num w:numId="80" w16cid:durableId="184098059">
    <w:abstractNumId w:val="1389"/>
  </w:num>
  <w:num w:numId="81" w16cid:durableId="686560819">
    <w:abstractNumId w:val="1000"/>
  </w:num>
  <w:num w:numId="82" w16cid:durableId="1843622746">
    <w:abstractNumId w:val="1308"/>
  </w:num>
  <w:num w:numId="83" w16cid:durableId="1554658193">
    <w:abstractNumId w:val="1515"/>
  </w:num>
  <w:num w:numId="84" w16cid:durableId="175271009">
    <w:abstractNumId w:val="526"/>
  </w:num>
  <w:num w:numId="85" w16cid:durableId="486671872">
    <w:abstractNumId w:val="1081"/>
  </w:num>
  <w:num w:numId="86" w16cid:durableId="1479376829">
    <w:abstractNumId w:val="52"/>
  </w:num>
  <w:num w:numId="87" w16cid:durableId="1717310635">
    <w:abstractNumId w:val="53"/>
  </w:num>
  <w:num w:numId="88" w16cid:durableId="261571609">
    <w:abstractNumId w:val="54"/>
  </w:num>
  <w:num w:numId="89" w16cid:durableId="1422527334">
    <w:abstractNumId w:val="55"/>
  </w:num>
  <w:num w:numId="90" w16cid:durableId="1286083777">
    <w:abstractNumId w:val="60"/>
  </w:num>
  <w:num w:numId="91" w16cid:durableId="878126986">
    <w:abstractNumId w:val="56"/>
  </w:num>
  <w:num w:numId="92" w16cid:durableId="588851325">
    <w:abstractNumId w:val="58"/>
  </w:num>
  <w:num w:numId="93" w16cid:durableId="567882802">
    <w:abstractNumId w:val="57"/>
  </w:num>
  <w:num w:numId="94" w16cid:durableId="683745925">
    <w:abstractNumId w:val="61"/>
  </w:num>
  <w:num w:numId="95" w16cid:durableId="1911228593">
    <w:abstractNumId w:val="59"/>
  </w:num>
  <w:num w:numId="96" w16cid:durableId="1110707417">
    <w:abstractNumId w:val="436"/>
  </w:num>
  <w:num w:numId="97" w16cid:durableId="1444307686">
    <w:abstractNumId w:val="708"/>
  </w:num>
  <w:num w:numId="98" w16cid:durableId="2041472225">
    <w:abstractNumId w:val="154"/>
  </w:num>
  <w:num w:numId="99" w16cid:durableId="1535773234">
    <w:abstractNumId w:val="51"/>
  </w:num>
  <w:num w:numId="100" w16cid:durableId="263615543">
    <w:abstractNumId w:val="234"/>
  </w:num>
  <w:num w:numId="101" w16cid:durableId="962155590">
    <w:abstractNumId w:val="769"/>
  </w:num>
  <w:num w:numId="102" w16cid:durableId="148862919">
    <w:abstractNumId w:val="1145"/>
  </w:num>
  <w:num w:numId="103" w16cid:durableId="581791335">
    <w:abstractNumId w:val="1229"/>
  </w:num>
  <w:num w:numId="104" w16cid:durableId="87435933">
    <w:abstractNumId w:val="427"/>
  </w:num>
  <w:num w:numId="105" w16cid:durableId="1481119607">
    <w:abstractNumId w:val="1337"/>
  </w:num>
  <w:num w:numId="106" w16cid:durableId="1592010183">
    <w:abstractNumId w:val="1453"/>
  </w:num>
  <w:num w:numId="107" w16cid:durableId="39675836">
    <w:abstractNumId w:val="834"/>
  </w:num>
  <w:num w:numId="108" w16cid:durableId="96101129">
    <w:abstractNumId w:val="232"/>
  </w:num>
  <w:num w:numId="109" w16cid:durableId="1388409230">
    <w:abstractNumId w:val="332"/>
  </w:num>
  <w:num w:numId="110" w16cid:durableId="1221090761">
    <w:abstractNumId w:val="620"/>
  </w:num>
  <w:num w:numId="111" w16cid:durableId="1818955312">
    <w:abstractNumId w:val="886"/>
  </w:num>
  <w:num w:numId="112" w16cid:durableId="396513999">
    <w:abstractNumId w:val="459"/>
  </w:num>
  <w:num w:numId="113" w16cid:durableId="1702436501">
    <w:abstractNumId w:val="245"/>
  </w:num>
  <w:num w:numId="114" w16cid:durableId="812217546">
    <w:abstractNumId w:val="460"/>
  </w:num>
  <w:num w:numId="115" w16cid:durableId="79764693">
    <w:abstractNumId w:val="49"/>
  </w:num>
  <w:num w:numId="116" w16cid:durableId="1854415795">
    <w:abstractNumId w:val="1186"/>
  </w:num>
  <w:num w:numId="117" w16cid:durableId="1944144162">
    <w:abstractNumId w:val="604"/>
  </w:num>
  <w:num w:numId="118" w16cid:durableId="197814352">
    <w:abstractNumId w:val="1261"/>
  </w:num>
  <w:num w:numId="119" w16cid:durableId="710692520">
    <w:abstractNumId w:val="1341"/>
  </w:num>
  <w:num w:numId="120" w16cid:durableId="1312977169">
    <w:abstractNumId w:val="1331"/>
  </w:num>
  <w:num w:numId="121" w16cid:durableId="551233049">
    <w:abstractNumId w:val="832"/>
  </w:num>
  <w:num w:numId="122" w16cid:durableId="983390520">
    <w:abstractNumId w:val="6"/>
  </w:num>
  <w:num w:numId="123" w16cid:durableId="551772465">
    <w:abstractNumId w:val="1198"/>
  </w:num>
  <w:num w:numId="124" w16cid:durableId="946622945">
    <w:abstractNumId w:val="929"/>
  </w:num>
  <w:num w:numId="125" w16cid:durableId="1260406833">
    <w:abstractNumId w:val="1201"/>
  </w:num>
  <w:num w:numId="126" w16cid:durableId="1706562200">
    <w:abstractNumId w:val="4"/>
  </w:num>
  <w:num w:numId="127" w16cid:durableId="1421370257">
    <w:abstractNumId w:val="32"/>
  </w:num>
  <w:num w:numId="128" w16cid:durableId="978649248">
    <w:abstractNumId w:val="836"/>
  </w:num>
  <w:num w:numId="129" w16cid:durableId="792288554">
    <w:abstractNumId w:val="25"/>
  </w:num>
  <w:num w:numId="130" w16cid:durableId="867330849">
    <w:abstractNumId w:val="374"/>
  </w:num>
  <w:num w:numId="131" w16cid:durableId="345404276">
    <w:abstractNumId w:val="1534"/>
  </w:num>
  <w:num w:numId="132" w16cid:durableId="61025030">
    <w:abstractNumId w:val="597"/>
  </w:num>
  <w:num w:numId="133" w16cid:durableId="1243418053">
    <w:abstractNumId w:val="1037"/>
  </w:num>
  <w:num w:numId="134" w16cid:durableId="1929998865">
    <w:abstractNumId w:val="712"/>
  </w:num>
  <w:num w:numId="135" w16cid:durableId="626542646">
    <w:abstractNumId w:val="903"/>
  </w:num>
  <w:num w:numId="136" w16cid:durableId="101457214">
    <w:abstractNumId w:val="1158"/>
  </w:num>
  <w:num w:numId="137" w16cid:durableId="344285965">
    <w:abstractNumId w:val="1064"/>
  </w:num>
  <w:num w:numId="138" w16cid:durableId="938873444">
    <w:abstractNumId w:val="479"/>
  </w:num>
  <w:num w:numId="139" w16cid:durableId="4480062">
    <w:abstractNumId w:val="902"/>
  </w:num>
  <w:num w:numId="140" w16cid:durableId="703136431">
    <w:abstractNumId w:val="291"/>
  </w:num>
  <w:num w:numId="141" w16cid:durableId="1195117106">
    <w:abstractNumId w:val="189"/>
  </w:num>
  <w:num w:numId="142" w16cid:durableId="1868519656">
    <w:abstractNumId w:val="24"/>
  </w:num>
  <w:num w:numId="143" w16cid:durableId="246692810">
    <w:abstractNumId w:val="1527"/>
  </w:num>
  <w:num w:numId="144" w16cid:durableId="809596459">
    <w:abstractNumId w:val="1035"/>
  </w:num>
  <w:num w:numId="145" w16cid:durableId="358745552">
    <w:abstractNumId w:val="542"/>
  </w:num>
  <w:num w:numId="146" w16cid:durableId="1871214103">
    <w:abstractNumId w:val="271"/>
  </w:num>
  <w:num w:numId="147" w16cid:durableId="1632251834">
    <w:abstractNumId w:val="462"/>
  </w:num>
  <w:num w:numId="148" w16cid:durableId="236474638">
    <w:abstractNumId w:val="615"/>
  </w:num>
  <w:num w:numId="149" w16cid:durableId="1294598845">
    <w:abstractNumId w:val="855"/>
  </w:num>
  <w:num w:numId="150" w16cid:durableId="421609684">
    <w:abstractNumId w:val="1112"/>
  </w:num>
  <w:num w:numId="151" w16cid:durableId="377171243">
    <w:abstractNumId w:val="777"/>
  </w:num>
  <w:num w:numId="152" w16cid:durableId="1450584255">
    <w:abstractNumId w:val="183"/>
  </w:num>
  <w:num w:numId="153" w16cid:durableId="2091077364">
    <w:abstractNumId w:val="968"/>
  </w:num>
  <w:num w:numId="154" w16cid:durableId="1712537479">
    <w:abstractNumId w:val="1379"/>
  </w:num>
  <w:num w:numId="155" w16cid:durableId="916742164">
    <w:abstractNumId w:val="411"/>
  </w:num>
  <w:num w:numId="156" w16cid:durableId="670523572">
    <w:abstractNumId w:val="654"/>
  </w:num>
  <w:num w:numId="157" w16cid:durableId="1573546149">
    <w:abstractNumId w:val="1316"/>
  </w:num>
  <w:num w:numId="158" w16cid:durableId="1567959020">
    <w:abstractNumId w:val="637"/>
  </w:num>
  <w:num w:numId="159" w16cid:durableId="466708599">
    <w:abstractNumId w:val="1082"/>
  </w:num>
  <w:num w:numId="160" w16cid:durableId="1850365403">
    <w:abstractNumId w:val="471"/>
  </w:num>
  <w:num w:numId="161" w16cid:durableId="78407471">
    <w:abstractNumId w:val="9"/>
  </w:num>
  <w:num w:numId="162" w16cid:durableId="1052313079">
    <w:abstractNumId w:val="1302"/>
  </w:num>
  <w:num w:numId="163" w16cid:durableId="2026591195">
    <w:abstractNumId w:val="795"/>
  </w:num>
  <w:num w:numId="164" w16cid:durableId="194394824">
    <w:abstractNumId w:val="979"/>
  </w:num>
  <w:num w:numId="165" w16cid:durableId="291180081">
    <w:abstractNumId w:val="544"/>
  </w:num>
  <w:num w:numId="166" w16cid:durableId="550461707">
    <w:abstractNumId w:val="661"/>
  </w:num>
  <w:num w:numId="167" w16cid:durableId="317029708">
    <w:abstractNumId w:val="811"/>
  </w:num>
  <w:num w:numId="168" w16cid:durableId="1807551521">
    <w:abstractNumId w:val="138"/>
  </w:num>
  <w:num w:numId="169" w16cid:durableId="958606082">
    <w:abstractNumId w:val="444"/>
  </w:num>
  <w:num w:numId="170" w16cid:durableId="65566788">
    <w:abstractNumId w:val="525"/>
  </w:num>
  <w:num w:numId="171" w16cid:durableId="1221557004">
    <w:abstractNumId w:val="1021"/>
  </w:num>
  <w:num w:numId="172" w16cid:durableId="579291536">
    <w:abstractNumId w:val="1146"/>
  </w:num>
  <w:num w:numId="173" w16cid:durableId="566691006">
    <w:abstractNumId w:val="556"/>
  </w:num>
  <w:num w:numId="174" w16cid:durableId="1399787953">
    <w:abstractNumId w:val="1287"/>
  </w:num>
  <w:num w:numId="175" w16cid:durableId="1358000447">
    <w:abstractNumId w:val="756"/>
  </w:num>
  <w:num w:numId="176" w16cid:durableId="250898940">
    <w:abstractNumId w:val="882"/>
  </w:num>
  <w:num w:numId="177" w16cid:durableId="1746488987">
    <w:abstractNumId w:val="1135"/>
  </w:num>
  <w:num w:numId="178" w16cid:durableId="1174875635">
    <w:abstractNumId w:val="139"/>
  </w:num>
  <w:num w:numId="179" w16cid:durableId="2140568620">
    <w:abstractNumId w:val="1350"/>
  </w:num>
  <w:num w:numId="180" w16cid:durableId="407503139">
    <w:abstractNumId w:val="741"/>
  </w:num>
  <w:num w:numId="181" w16cid:durableId="118303996">
    <w:abstractNumId w:val="1324"/>
  </w:num>
  <w:num w:numId="182" w16cid:durableId="1628001221">
    <w:abstractNumId w:val="327"/>
  </w:num>
  <w:num w:numId="183" w16cid:durableId="1628243947">
    <w:abstractNumId w:val="1254"/>
  </w:num>
  <w:num w:numId="184" w16cid:durableId="984623069">
    <w:abstractNumId w:val="493"/>
  </w:num>
  <w:num w:numId="185" w16cid:durableId="1395424700">
    <w:abstractNumId w:val="448"/>
  </w:num>
  <w:num w:numId="186" w16cid:durableId="272638052">
    <w:abstractNumId w:val="965"/>
  </w:num>
  <w:num w:numId="187" w16cid:durableId="1252740401">
    <w:abstractNumId w:val="1141"/>
  </w:num>
  <w:num w:numId="188" w16cid:durableId="255094605">
    <w:abstractNumId w:val="1226"/>
  </w:num>
  <w:num w:numId="189" w16cid:durableId="1244989995">
    <w:abstractNumId w:val="63"/>
  </w:num>
  <w:num w:numId="190" w16cid:durableId="870387257">
    <w:abstractNumId w:val="778"/>
  </w:num>
  <w:num w:numId="191" w16cid:durableId="1129974587">
    <w:abstractNumId w:val="1529"/>
  </w:num>
  <w:num w:numId="192" w16cid:durableId="124353494">
    <w:abstractNumId w:val="363"/>
  </w:num>
  <w:num w:numId="193" w16cid:durableId="82797283">
    <w:abstractNumId w:val="310"/>
  </w:num>
  <w:num w:numId="194" w16cid:durableId="2039353539">
    <w:abstractNumId w:val="1147"/>
  </w:num>
  <w:num w:numId="195" w16cid:durableId="731194296">
    <w:abstractNumId w:val="666"/>
  </w:num>
  <w:num w:numId="196" w16cid:durableId="130247082">
    <w:abstractNumId w:val="536"/>
  </w:num>
  <w:num w:numId="197" w16cid:durableId="203980539">
    <w:abstractNumId w:val="598"/>
  </w:num>
  <w:num w:numId="198" w16cid:durableId="63837721">
    <w:abstractNumId w:val="354"/>
  </w:num>
  <w:num w:numId="199" w16cid:durableId="735013739">
    <w:abstractNumId w:val="1459"/>
  </w:num>
  <w:num w:numId="200" w16cid:durableId="1326545291">
    <w:abstractNumId w:val="915"/>
  </w:num>
  <w:num w:numId="201" w16cid:durableId="483739516">
    <w:abstractNumId w:val="540"/>
  </w:num>
  <w:num w:numId="202" w16cid:durableId="1395859712">
    <w:abstractNumId w:val="587"/>
  </w:num>
  <w:num w:numId="203" w16cid:durableId="2123529818">
    <w:abstractNumId w:val="449"/>
  </w:num>
  <w:num w:numId="204" w16cid:durableId="1777747774">
    <w:abstractNumId w:val="295"/>
  </w:num>
  <w:num w:numId="205" w16cid:durableId="1184173775">
    <w:abstractNumId w:val="1384"/>
  </w:num>
  <w:num w:numId="206" w16cid:durableId="206988758">
    <w:abstractNumId w:val="638"/>
  </w:num>
  <w:num w:numId="207" w16cid:durableId="893077944">
    <w:abstractNumId w:val="1394"/>
  </w:num>
  <w:num w:numId="208" w16cid:durableId="412549651">
    <w:abstractNumId w:val="1059"/>
  </w:num>
  <w:num w:numId="209" w16cid:durableId="278605089">
    <w:abstractNumId w:val="148"/>
  </w:num>
  <w:num w:numId="210" w16cid:durableId="497696907">
    <w:abstractNumId w:val="1295"/>
  </w:num>
  <w:num w:numId="211" w16cid:durableId="713695140">
    <w:abstractNumId w:val="404"/>
  </w:num>
  <w:num w:numId="212" w16cid:durableId="1931809309">
    <w:abstractNumId w:val="207"/>
  </w:num>
  <w:num w:numId="213" w16cid:durableId="542638657">
    <w:abstractNumId w:val="312"/>
  </w:num>
  <w:num w:numId="214" w16cid:durableId="855342592">
    <w:abstractNumId w:val="734"/>
  </w:num>
  <w:num w:numId="215" w16cid:durableId="1033530109">
    <w:abstractNumId w:val="856"/>
  </w:num>
  <w:num w:numId="216" w16cid:durableId="1518273665">
    <w:abstractNumId w:val="1415"/>
  </w:num>
  <w:num w:numId="217" w16cid:durableId="1033308174">
    <w:abstractNumId w:val="578"/>
  </w:num>
  <w:num w:numId="218" w16cid:durableId="1803186933">
    <w:abstractNumId w:val="1151"/>
  </w:num>
  <w:num w:numId="219" w16cid:durableId="656959303">
    <w:abstractNumId w:val="1079"/>
  </w:num>
  <w:num w:numId="220" w16cid:durableId="832263493">
    <w:abstractNumId w:val="242"/>
  </w:num>
  <w:num w:numId="221" w16cid:durableId="992492303">
    <w:abstractNumId w:val="225"/>
  </w:num>
  <w:num w:numId="222" w16cid:durableId="1104614560">
    <w:abstractNumId w:val="1218"/>
  </w:num>
  <w:num w:numId="223" w16cid:durableId="1072195123">
    <w:abstractNumId w:val="451"/>
  </w:num>
  <w:num w:numId="224" w16cid:durableId="2027511474">
    <w:abstractNumId w:val="1338"/>
  </w:num>
  <w:num w:numId="225" w16cid:durableId="597834760">
    <w:abstractNumId w:val="1411"/>
  </w:num>
  <w:num w:numId="226" w16cid:durableId="1413817106">
    <w:abstractNumId w:val="497"/>
  </w:num>
  <w:num w:numId="227" w16cid:durableId="1355955232">
    <w:abstractNumId w:val="1211"/>
  </w:num>
  <w:num w:numId="228" w16cid:durableId="30612138">
    <w:abstractNumId w:val="383"/>
  </w:num>
  <w:num w:numId="229" w16cid:durableId="2123379235">
    <w:abstractNumId w:val="594"/>
  </w:num>
  <w:num w:numId="230" w16cid:durableId="1034816474">
    <w:abstractNumId w:val="415"/>
  </w:num>
  <w:num w:numId="231" w16cid:durableId="261571286">
    <w:abstractNumId w:val="978"/>
  </w:num>
  <w:num w:numId="232" w16cid:durableId="416246175">
    <w:abstractNumId w:val="596"/>
  </w:num>
  <w:num w:numId="233" w16cid:durableId="893394879">
    <w:abstractNumId w:val="14"/>
  </w:num>
  <w:num w:numId="234" w16cid:durableId="1713994807">
    <w:abstractNumId w:val="1067"/>
  </w:num>
  <w:num w:numId="235" w16cid:durableId="2110923994">
    <w:abstractNumId w:val="614"/>
  </w:num>
  <w:num w:numId="236" w16cid:durableId="419835830">
    <w:abstractNumId w:val="1177"/>
  </w:num>
  <w:num w:numId="237" w16cid:durableId="1916744552">
    <w:abstractNumId w:val="491"/>
  </w:num>
  <w:num w:numId="238" w16cid:durableId="1263806477">
    <w:abstractNumId w:val="584"/>
  </w:num>
  <w:num w:numId="239" w16cid:durableId="1871605714">
    <w:abstractNumId w:val="165"/>
  </w:num>
  <w:num w:numId="240" w16cid:durableId="532696181">
    <w:abstractNumId w:val="158"/>
  </w:num>
  <w:num w:numId="241" w16cid:durableId="2100565055">
    <w:abstractNumId w:val="535"/>
  </w:num>
  <w:num w:numId="242" w16cid:durableId="1775057427">
    <w:abstractNumId w:val="442"/>
  </w:num>
  <w:num w:numId="243" w16cid:durableId="327025545">
    <w:abstractNumId w:val="892"/>
  </w:num>
  <w:num w:numId="244" w16cid:durableId="1312563171">
    <w:abstractNumId w:val="879"/>
  </w:num>
  <w:num w:numId="245" w16cid:durableId="1023704226">
    <w:abstractNumId w:val="1184"/>
  </w:num>
  <w:num w:numId="246" w16cid:durableId="1729768234">
    <w:abstractNumId w:val="828"/>
  </w:num>
  <w:num w:numId="247" w16cid:durableId="1081567582">
    <w:abstractNumId w:val="1348"/>
  </w:num>
  <w:num w:numId="248" w16cid:durableId="663707002">
    <w:abstractNumId w:val="1352"/>
  </w:num>
  <w:num w:numId="249" w16cid:durableId="458842371">
    <w:abstractNumId w:val="296"/>
  </w:num>
  <w:num w:numId="250" w16cid:durableId="794636863">
    <w:abstractNumId w:val="1172"/>
  </w:num>
  <w:num w:numId="251" w16cid:durableId="429739615">
    <w:abstractNumId w:val="1187"/>
  </w:num>
  <w:num w:numId="252" w16cid:durableId="2060518170">
    <w:abstractNumId w:val="85"/>
  </w:num>
  <w:num w:numId="253" w16cid:durableId="1605654477">
    <w:abstractNumId w:val="317"/>
  </w:num>
  <w:num w:numId="254" w16cid:durableId="1277909451">
    <w:abstractNumId w:val="370"/>
  </w:num>
  <w:num w:numId="255" w16cid:durableId="112287575">
    <w:abstractNumId w:val="1239"/>
  </w:num>
  <w:num w:numId="256" w16cid:durableId="149953512">
    <w:abstractNumId w:val="446"/>
  </w:num>
  <w:num w:numId="257" w16cid:durableId="1367215550">
    <w:abstractNumId w:val="533"/>
  </w:num>
  <w:num w:numId="258" w16cid:durableId="1153570727">
    <w:abstractNumId w:val="215"/>
  </w:num>
  <w:num w:numId="259" w16cid:durableId="1167555434">
    <w:abstractNumId w:val="1044"/>
  </w:num>
  <w:num w:numId="260" w16cid:durableId="1801877075">
    <w:abstractNumId w:val="844"/>
  </w:num>
  <w:num w:numId="261" w16cid:durableId="1858807362">
    <w:abstractNumId w:val="608"/>
  </w:num>
  <w:num w:numId="262" w16cid:durableId="49497623">
    <w:abstractNumId w:val="356"/>
  </w:num>
  <w:num w:numId="263" w16cid:durableId="712966627">
    <w:abstractNumId w:val="772"/>
  </w:num>
  <w:num w:numId="264" w16cid:durableId="70743195">
    <w:abstractNumId w:val="1134"/>
  </w:num>
  <w:num w:numId="265" w16cid:durableId="891773887">
    <w:abstractNumId w:val="952"/>
  </w:num>
  <w:num w:numId="266" w16cid:durableId="467825406">
    <w:abstractNumId w:val="1334"/>
  </w:num>
  <w:num w:numId="267" w16cid:durableId="558440532">
    <w:abstractNumId w:val="1090"/>
  </w:num>
  <w:num w:numId="268" w16cid:durableId="115149883">
    <w:abstractNumId w:val="510"/>
  </w:num>
  <w:num w:numId="269" w16cid:durableId="1663580202">
    <w:abstractNumId w:val="432"/>
  </w:num>
  <w:num w:numId="270" w16cid:durableId="781925679">
    <w:abstractNumId w:val="1045"/>
  </w:num>
  <w:num w:numId="271" w16cid:durableId="157573970">
    <w:abstractNumId w:val="607"/>
  </w:num>
  <w:num w:numId="272" w16cid:durableId="222177778">
    <w:abstractNumId w:val="1094"/>
  </w:num>
  <w:num w:numId="273" w16cid:durableId="1824616314">
    <w:abstractNumId w:val="1272"/>
  </w:num>
  <w:num w:numId="274" w16cid:durableId="1652906610">
    <w:abstractNumId w:val="1085"/>
  </w:num>
  <w:num w:numId="275" w16cid:durableId="106824745">
    <w:abstractNumId w:val="1168"/>
  </w:num>
  <w:num w:numId="276" w16cid:durableId="1162351012">
    <w:abstractNumId w:val="511"/>
  </w:num>
  <w:num w:numId="277" w16cid:durableId="1953708564">
    <w:abstractNumId w:val="1554"/>
  </w:num>
  <w:num w:numId="278" w16cid:durableId="1495417628">
    <w:abstractNumId w:val="763"/>
  </w:num>
  <w:num w:numId="279" w16cid:durableId="1493990102">
    <w:abstractNumId w:val="150"/>
  </w:num>
  <w:num w:numId="280" w16cid:durableId="1261645981">
    <w:abstractNumId w:val="214"/>
  </w:num>
  <w:num w:numId="281" w16cid:durableId="1681392281">
    <w:abstractNumId w:val="900"/>
  </w:num>
  <w:num w:numId="282" w16cid:durableId="1530534049">
    <w:abstractNumId w:val="1454"/>
  </w:num>
  <w:num w:numId="283" w16cid:durableId="521631293">
    <w:abstractNumId w:val="1347"/>
  </w:num>
  <w:num w:numId="284" w16cid:durableId="1891188231">
    <w:abstractNumId w:val="1066"/>
  </w:num>
  <w:num w:numId="285" w16cid:durableId="1116219485">
    <w:abstractNumId w:val="1524"/>
  </w:num>
  <w:num w:numId="286" w16cid:durableId="658770439">
    <w:abstractNumId w:val="1281"/>
  </w:num>
  <w:num w:numId="287" w16cid:durableId="1904026127">
    <w:abstractNumId w:val="593"/>
  </w:num>
  <w:num w:numId="288" w16cid:durableId="1657103388">
    <w:abstractNumId w:val="1447"/>
  </w:num>
  <w:num w:numId="289" w16cid:durableId="1092506852">
    <w:abstractNumId w:val="585"/>
  </w:num>
  <w:num w:numId="290" w16cid:durableId="597913575">
    <w:abstractNumId w:val="145"/>
  </w:num>
  <w:num w:numId="291" w16cid:durableId="1694916457">
    <w:abstractNumId w:val="575"/>
  </w:num>
  <w:num w:numId="292" w16cid:durableId="6058491">
    <w:abstractNumId w:val="381"/>
  </w:num>
  <w:num w:numId="293" w16cid:durableId="1965041276">
    <w:abstractNumId w:val="764"/>
  </w:num>
  <w:num w:numId="294" w16cid:durableId="109856478">
    <w:abstractNumId w:val="1282"/>
  </w:num>
  <w:num w:numId="295" w16cid:durableId="1477065555">
    <w:abstractNumId w:val="1404"/>
  </w:num>
  <w:num w:numId="296" w16cid:durableId="1863324515">
    <w:abstractNumId w:val="106"/>
  </w:num>
  <w:num w:numId="297" w16cid:durableId="558588066">
    <w:abstractNumId w:val="977"/>
  </w:num>
  <w:num w:numId="298" w16cid:durableId="741684735">
    <w:abstractNumId w:val="453"/>
  </w:num>
  <w:num w:numId="299" w16cid:durableId="680812165">
    <w:abstractNumId w:val="492"/>
  </w:num>
  <w:num w:numId="300" w16cid:durableId="875774695">
    <w:abstractNumId w:val="1132"/>
  </w:num>
  <w:num w:numId="301" w16cid:durableId="2083217201">
    <w:abstractNumId w:val="368"/>
  </w:num>
  <w:num w:numId="302" w16cid:durableId="2115901416">
    <w:abstractNumId w:val="557"/>
  </w:num>
  <w:num w:numId="303" w16cid:durableId="1781602284">
    <w:abstractNumId w:val="737"/>
  </w:num>
  <w:num w:numId="304" w16cid:durableId="1372416130">
    <w:abstractNumId w:val="110"/>
  </w:num>
  <w:num w:numId="305" w16cid:durableId="1187909386">
    <w:abstractNumId w:val="748"/>
  </w:num>
  <w:num w:numId="306" w16cid:durableId="1764837146">
    <w:abstractNumId w:val="546"/>
  </w:num>
  <w:num w:numId="307" w16cid:durableId="1045982447">
    <w:abstractNumId w:val="1553"/>
  </w:num>
  <w:num w:numId="308" w16cid:durableId="197205556">
    <w:abstractNumId w:val="1330"/>
  </w:num>
  <w:num w:numId="309" w16cid:durableId="916135531">
    <w:abstractNumId w:val="699"/>
  </w:num>
  <w:num w:numId="310" w16cid:durableId="191311775">
    <w:abstractNumId w:val="285"/>
  </w:num>
  <w:num w:numId="311" w16cid:durableId="1639073276">
    <w:abstractNumId w:val="940"/>
  </w:num>
  <w:num w:numId="312" w16cid:durableId="1776558143">
    <w:abstractNumId w:val="728"/>
  </w:num>
  <w:num w:numId="313" w16cid:durableId="1117993678">
    <w:abstractNumId w:val="1518"/>
  </w:num>
  <w:num w:numId="314" w16cid:durableId="876044469">
    <w:abstractNumId w:val="567"/>
  </w:num>
  <w:num w:numId="315" w16cid:durableId="1669482417">
    <w:abstractNumId w:val="841"/>
  </w:num>
  <w:num w:numId="316" w16cid:durableId="462116382">
    <w:abstractNumId w:val="1071"/>
  </w:num>
  <w:num w:numId="317" w16cid:durableId="107627237">
    <w:abstractNumId w:val="131"/>
  </w:num>
  <w:num w:numId="318" w16cid:durableId="1796371016">
    <w:abstractNumId w:val="999"/>
  </w:num>
  <w:num w:numId="319" w16cid:durableId="1105924619">
    <w:abstractNumId w:val="1070"/>
  </w:num>
  <w:num w:numId="320" w16cid:durableId="1926987023">
    <w:abstractNumId w:val="1437"/>
  </w:num>
  <w:num w:numId="321" w16cid:durableId="1884246735">
    <w:abstractNumId w:val="1439"/>
  </w:num>
  <w:num w:numId="322" w16cid:durableId="535511061">
    <w:abstractNumId w:val="315"/>
  </w:num>
  <w:num w:numId="323" w16cid:durableId="2134472085">
    <w:abstractNumId w:val="1246"/>
  </w:num>
  <w:num w:numId="324" w16cid:durableId="1573806426">
    <w:abstractNumId w:val="1086"/>
  </w:num>
  <w:num w:numId="325" w16cid:durableId="981352556">
    <w:abstractNumId w:val="1304"/>
  </w:num>
  <w:num w:numId="326" w16cid:durableId="1298606857">
    <w:abstractNumId w:val="663"/>
  </w:num>
  <w:num w:numId="327" w16cid:durableId="779030913">
    <w:abstractNumId w:val="822"/>
  </w:num>
  <w:num w:numId="328" w16cid:durableId="815609660">
    <w:abstractNumId w:val="851"/>
  </w:num>
  <w:num w:numId="329" w16cid:durableId="1772436528">
    <w:abstractNumId w:val="1120"/>
  </w:num>
  <w:num w:numId="330" w16cid:durableId="495848649">
    <w:abstractNumId w:val="662"/>
  </w:num>
  <w:num w:numId="331" w16cid:durableId="2032022710">
    <w:abstractNumId w:val="538"/>
  </w:num>
  <w:num w:numId="332" w16cid:durableId="1794791378">
    <w:abstractNumId w:val="780"/>
  </w:num>
  <w:num w:numId="333" w16cid:durableId="512493922">
    <w:abstractNumId w:val="304"/>
  </w:num>
  <w:num w:numId="334" w16cid:durableId="1168058240">
    <w:abstractNumId w:val="1488"/>
  </w:num>
  <w:num w:numId="335" w16cid:durableId="1859270397">
    <w:abstractNumId w:val="570"/>
  </w:num>
  <w:num w:numId="336" w16cid:durableId="61371207">
    <w:abstractNumId w:val="573"/>
  </w:num>
  <w:num w:numId="337" w16cid:durableId="791248563">
    <w:abstractNumId w:val="347"/>
  </w:num>
  <w:num w:numId="338" w16cid:durableId="648901960">
    <w:abstractNumId w:val="1435"/>
  </w:num>
  <w:num w:numId="339" w16cid:durableId="563757094">
    <w:abstractNumId w:val="1074"/>
  </w:num>
  <w:num w:numId="340" w16cid:durableId="1361127890">
    <w:abstractNumId w:val="1061"/>
  </w:num>
  <w:num w:numId="341" w16cid:durableId="209847500">
    <w:abstractNumId w:val="397"/>
  </w:num>
  <w:num w:numId="342" w16cid:durableId="1072312052">
    <w:abstractNumId w:val="265"/>
  </w:num>
  <w:num w:numId="343" w16cid:durableId="406151146">
    <w:abstractNumId w:val="1495"/>
  </w:num>
  <w:num w:numId="344" w16cid:durableId="1927228934">
    <w:abstractNumId w:val="928"/>
  </w:num>
  <w:num w:numId="345" w16cid:durableId="831993908">
    <w:abstractNumId w:val="443"/>
  </w:num>
  <w:num w:numId="346" w16cid:durableId="2125032559">
    <w:abstractNumId w:val="1500"/>
  </w:num>
  <w:num w:numId="347" w16cid:durableId="1584102395">
    <w:abstractNumId w:val="1412"/>
  </w:num>
  <w:num w:numId="348" w16cid:durableId="865141030">
    <w:abstractNumId w:val="430"/>
  </w:num>
  <w:num w:numId="349" w16cid:durableId="469908665">
    <w:abstractNumId w:val="635"/>
  </w:num>
  <w:num w:numId="350" w16cid:durableId="710033731">
    <w:abstractNumId w:val="216"/>
  </w:num>
  <w:num w:numId="351" w16cid:durableId="993336468">
    <w:abstractNumId w:val="1461"/>
  </w:num>
  <w:num w:numId="352" w16cid:durableId="599946972">
    <w:abstractNumId w:val="735"/>
  </w:num>
  <w:num w:numId="353" w16cid:durableId="1533034990">
    <w:abstractNumId w:val="119"/>
  </w:num>
  <w:num w:numId="354" w16cid:durableId="1349942198">
    <w:abstractNumId w:val="1365"/>
  </w:num>
  <w:num w:numId="355" w16cid:durableId="1900313450">
    <w:abstractNumId w:val="974"/>
  </w:num>
  <w:num w:numId="356" w16cid:durableId="172767368">
    <w:abstractNumId w:val="893"/>
  </w:num>
  <w:num w:numId="357" w16cid:durableId="801272182">
    <w:abstractNumId w:val="140"/>
  </w:num>
  <w:num w:numId="358" w16cid:durableId="958102446">
    <w:abstractNumId w:val="1042"/>
  </w:num>
  <w:num w:numId="359" w16cid:durableId="555435855">
    <w:abstractNumId w:val="1273"/>
  </w:num>
  <w:num w:numId="360" w16cid:durableId="108165579">
    <w:abstractNumId w:val="814"/>
  </w:num>
  <w:num w:numId="361" w16cid:durableId="1685084630">
    <w:abstractNumId w:val="1414"/>
  </w:num>
  <w:num w:numId="362" w16cid:durableId="1230504829">
    <w:abstractNumId w:val="255"/>
  </w:num>
  <w:num w:numId="363" w16cid:durableId="824859625">
    <w:abstractNumId w:val="228"/>
  </w:num>
  <w:num w:numId="364" w16cid:durableId="947812556">
    <w:abstractNumId w:val="1111"/>
  </w:num>
  <w:num w:numId="365" w16cid:durableId="344750432">
    <w:abstractNumId w:val="490"/>
  </w:num>
  <w:num w:numId="366" w16cid:durableId="598828369">
    <w:abstractNumId w:val="311"/>
  </w:num>
  <w:num w:numId="367" w16cid:durableId="1249076343">
    <w:abstractNumId w:val="382"/>
  </w:num>
  <w:num w:numId="368" w16cid:durableId="1785464916">
    <w:abstractNumId w:val="1402"/>
  </w:num>
  <w:num w:numId="369" w16cid:durableId="714621729">
    <w:abstractNumId w:val="279"/>
  </w:num>
  <w:num w:numId="370" w16cid:durableId="761726124">
    <w:abstractNumId w:val="990"/>
  </w:num>
  <w:num w:numId="371" w16cid:durableId="981231092">
    <w:abstractNumId w:val="1539"/>
  </w:num>
  <w:num w:numId="372" w16cid:durableId="172694933">
    <w:abstractNumId w:val="1256"/>
  </w:num>
  <w:num w:numId="373" w16cid:durableId="676661008">
    <w:abstractNumId w:val="895"/>
  </w:num>
  <w:num w:numId="374" w16cid:durableId="75131198">
    <w:abstractNumId w:val="568"/>
  </w:num>
  <w:num w:numId="375" w16cid:durableId="1507405945">
    <w:abstractNumId w:val="202"/>
  </w:num>
  <w:num w:numId="376" w16cid:durableId="1138691110">
    <w:abstractNumId w:val="683"/>
  </w:num>
  <w:num w:numId="377" w16cid:durableId="718359199">
    <w:abstractNumId w:val="633"/>
  </w:num>
  <w:num w:numId="378" w16cid:durableId="211816352">
    <w:abstractNumId w:val="318"/>
  </w:num>
  <w:num w:numId="379" w16cid:durableId="1134520822">
    <w:abstractNumId w:val="827"/>
  </w:num>
  <w:num w:numId="380" w16cid:durableId="427963989">
    <w:abstractNumId w:val="515"/>
  </w:num>
  <w:num w:numId="381" w16cid:durableId="1769347675">
    <w:abstractNumId w:val="1118"/>
  </w:num>
  <w:num w:numId="382" w16cid:durableId="1793016439">
    <w:abstractNumId w:val="1006"/>
  </w:num>
  <w:num w:numId="383" w16cid:durableId="644167666">
    <w:abstractNumId w:val="1548"/>
  </w:num>
  <w:num w:numId="384" w16cid:durableId="1318920933">
    <w:abstractNumId w:val="1516"/>
  </w:num>
  <w:num w:numId="385" w16cid:durableId="658189737">
    <w:abstractNumId w:val="987"/>
  </w:num>
  <w:num w:numId="386" w16cid:durableId="1426147070">
    <w:abstractNumId w:val="1243"/>
  </w:num>
  <w:num w:numId="387" w16cid:durableId="1184443549">
    <w:abstractNumId w:val="804"/>
  </w:num>
  <w:num w:numId="388" w16cid:durableId="1452824980">
    <w:abstractNumId w:val="1441"/>
  </w:num>
  <w:num w:numId="389" w16cid:durableId="1052733695">
    <w:abstractNumId w:val="1455"/>
  </w:num>
  <w:num w:numId="390" w16cid:durableId="1793475706">
    <w:abstractNumId w:val="713"/>
  </w:num>
  <w:num w:numId="391" w16cid:durableId="351150112">
    <w:abstractNumId w:val="962"/>
  </w:num>
  <w:num w:numId="392" w16cid:durableId="1307004074">
    <w:abstractNumId w:val="668"/>
  </w:num>
  <w:num w:numId="393" w16cid:durableId="1615558734">
    <w:abstractNumId w:val="673"/>
  </w:num>
  <w:num w:numId="394" w16cid:durableId="827205771">
    <w:abstractNumId w:val="1099"/>
  </w:num>
  <w:num w:numId="395" w16cid:durableId="401828639">
    <w:abstractNumId w:val="1501"/>
  </w:num>
  <w:num w:numId="396" w16cid:durableId="1645281488">
    <w:abstractNumId w:val="136"/>
  </w:num>
  <w:num w:numId="397" w16cid:durableId="266087619">
    <w:abstractNumId w:val="107"/>
  </w:num>
  <w:num w:numId="398" w16cid:durableId="497040992">
    <w:abstractNumId w:val="267"/>
  </w:num>
  <w:num w:numId="399" w16cid:durableId="1494493269">
    <w:abstractNumId w:val="933"/>
  </w:num>
  <w:num w:numId="400" w16cid:durableId="1122966599">
    <w:abstractNumId w:val="102"/>
  </w:num>
  <w:num w:numId="401" w16cid:durableId="1341739309">
    <w:abstractNumId w:val="972"/>
  </w:num>
  <w:num w:numId="402" w16cid:durableId="1190148731">
    <w:abstractNumId w:val="1271"/>
  </w:num>
  <w:num w:numId="403" w16cid:durableId="771825737">
    <w:abstractNumId w:val="1332"/>
  </w:num>
  <w:num w:numId="404" w16cid:durableId="1783113606">
    <w:abstractNumId w:val="805"/>
  </w:num>
  <w:num w:numId="405" w16cid:durableId="1452239499">
    <w:abstractNumId w:val="229"/>
  </w:num>
  <w:num w:numId="406" w16cid:durableId="1178154170">
    <w:abstractNumId w:val="309"/>
  </w:num>
  <w:num w:numId="407" w16cid:durableId="1955554612">
    <w:abstractNumId w:val="727"/>
  </w:num>
  <w:num w:numId="408" w16cid:durableId="1424762700">
    <w:abstractNumId w:val="806"/>
  </w:num>
  <w:num w:numId="409" w16cid:durableId="2083485591">
    <w:abstractNumId w:val="1444"/>
  </w:num>
  <w:num w:numId="410" w16cid:durableId="63071791">
    <w:abstractNumId w:val="1399"/>
  </w:num>
  <w:num w:numId="411" w16cid:durableId="755715460">
    <w:abstractNumId w:val="619"/>
  </w:num>
  <w:num w:numId="412" w16cid:durableId="2058044318">
    <w:abstractNumId w:val="830"/>
  </w:num>
  <w:num w:numId="413" w16cid:durableId="721683214">
    <w:abstractNumId w:val="173"/>
  </w:num>
  <w:num w:numId="414" w16cid:durableId="1513180857">
    <w:abstractNumId w:val="926"/>
  </w:num>
  <w:num w:numId="415" w16cid:durableId="243563887">
    <w:abstractNumId w:val="1235"/>
  </w:num>
  <w:num w:numId="416" w16cid:durableId="157623621">
    <w:abstractNumId w:val="923"/>
  </w:num>
  <w:num w:numId="417" w16cid:durableId="547651188">
    <w:abstractNumId w:val="187"/>
  </w:num>
  <w:num w:numId="418" w16cid:durableId="1272588095">
    <w:abstractNumId w:val="1088"/>
  </w:num>
  <w:num w:numId="419" w16cid:durableId="37973723">
    <w:abstractNumId w:val="1364"/>
  </w:num>
  <w:num w:numId="420" w16cid:durableId="1088964867">
    <w:abstractNumId w:val="1315"/>
  </w:num>
  <w:num w:numId="421" w16cid:durableId="1073039842">
    <w:abstractNumId w:val="398"/>
  </w:num>
  <w:num w:numId="422" w16cid:durableId="1226843151">
    <w:abstractNumId w:val="1545"/>
  </w:num>
  <w:num w:numId="423" w16cid:durableId="480081910">
    <w:abstractNumId w:val="802"/>
  </w:num>
  <w:num w:numId="424" w16cid:durableId="1843009935">
    <w:abstractNumId w:val="1298"/>
  </w:num>
  <w:num w:numId="425" w16cid:durableId="2096003763">
    <w:abstractNumId w:val="231"/>
  </w:num>
  <w:num w:numId="426" w16cid:durableId="1891263251">
    <w:abstractNumId w:val="798"/>
  </w:num>
  <w:num w:numId="427" w16cid:durableId="1300308957">
    <w:abstractNumId w:val="1093"/>
  </w:num>
  <w:num w:numId="428" w16cid:durableId="968245035">
    <w:abstractNumId w:val="1162"/>
  </w:num>
  <w:num w:numId="429" w16cid:durableId="15622395">
    <w:abstractNumId w:val="807"/>
  </w:num>
  <w:num w:numId="430" w16cid:durableId="155339012">
    <w:abstractNumId w:val="582"/>
  </w:num>
  <w:num w:numId="431" w16cid:durableId="782308526">
    <w:abstractNumId w:val="837"/>
  </w:num>
  <w:num w:numId="432" w16cid:durableId="1170219355">
    <w:abstractNumId w:val="417"/>
  </w:num>
  <w:num w:numId="433" w16cid:durableId="880675770">
    <w:abstractNumId w:val="476"/>
  </w:num>
  <w:num w:numId="434" w16cid:durableId="1217664017">
    <w:abstractNumId w:val="723"/>
  </w:num>
  <w:num w:numId="435" w16cid:durableId="2025276987">
    <w:abstractNumId w:val="1355"/>
  </w:num>
  <w:num w:numId="436" w16cid:durableId="1256210203">
    <w:abstractNumId w:val="1378"/>
  </w:num>
  <w:num w:numId="437" w16cid:durableId="793984613">
    <w:abstractNumId w:val="126"/>
  </w:num>
  <w:num w:numId="438" w16cid:durableId="146286739">
    <w:abstractNumId w:val="1446"/>
  </w:num>
  <w:num w:numId="439" w16cid:durableId="95444865">
    <w:abstractNumId w:val="399"/>
  </w:num>
  <w:num w:numId="440" w16cid:durableId="2142569809">
    <w:abstractNumId w:val="236"/>
  </w:num>
  <w:num w:numId="441" w16cid:durableId="2033022715">
    <w:abstractNumId w:val="339"/>
  </w:num>
  <w:num w:numId="442" w16cid:durableId="21103259">
    <w:abstractNumId w:val="1390"/>
  </w:num>
  <w:num w:numId="443" w16cid:durableId="1681272431">
    <w:abstractNumId w:val="550"/>
  </w:num>
  <w:num w:numId="444" w16cid:durableId="2107070937">
    <w:abstractNumId w:val="951"/>
  </w:num>
  <w:num w:numId="445" w16cid:durableId="1645887927">
    <w:abstractNumId w:val="1133"/>
  </w:num>
  <w:num w:numId="446" w16cid:durableId="848518494">
    <w:abstractNumId w:val="361"/>
  </w:num>
  <w:num w:numId="447" w16cid:durableId="1529635894">
    <w:abstractNumId w:val="681"/>
  </w:num>
  <w:num w:numId="448" w16cid:durableId="606498111">
    <w:abstractNumId w:val="1408"/>
  </w:num>
  <w:num w:numId="449" w16cid:durableId="1056778092">
    <w:abstractNumId w:val="860"/>
  </w:num>
  <w:num w:numId="450" w16cid:durableId="567500910">
    <w:abstractNumId w:val="959"/>
  </w:num>
  <w:num w:numId="451" w16cid:durableId="128789955">
    <w:abstractNumId w:val="1173"/>
  </w:num>
  <w:num w:numId="452" w16cid:durableId="1618216397">
    <w:abstractNumId w:val="1497"/>
  </w:num>
  <w:num w:numId="453" w16cid:durableId="923614098">
    <w:abstractNumId w:val="260"/>
  </w:num>
  <w:num w:numId="454" w16cid:durableId="1825704505">
    <w:abstractNumId w:val="1040"/>
  </w:num>
  <w:num w:numId="455" w16cid:durableId="1040277228">
    <w:abstractNumId w:val="1183"/>
  </w:num>
  <w:num w:numId="456" w16cid:durableId="465977626">
    <w:abstractNumId w:val="730"/>
  </w:num>
  <w:num w:numId="457" w16cid:durableId="1470591413">
    <w:abstractNumId w:val="96"/>
  </w:num>
  <w:num w:numId="458" w16cid:durableId="468406271">
    <w:abstractNumId w:val="636"/>
  </w:num>
  <w:num w:numId="459" w16cid:durableId="571083631">
    <w:abstractNumId w:val="1142"/>
  </w:num>
  <w:num w:numId="460" w16cid:durableId="1415660312">
    <w:abstractNumId w:val="647"/>
  </w:num>
  <w:num w:numId="461" w16cid:durableId="1587498343">
    <w:abstractNumId w:val="808"/>
  </w:num>
  <w:num w:numId="462" w16cid:durableId="1998800158">
    <w:abstractNumId w:val="815"/>
  </w:num>
  <w:num w:numId="463" w16cid:durableId="1899827906">
    <w:abstractNumId w:val="431"/>
  </w:num>
  <w:num w:numId="464" w16cid:durableId="2023503873">
    <w:abstractNumId w:val="514"/>
  </w:num>
  <w:num w:numId="465" w16cid:durableId="1886327112">
    <w:abstractNumId w:val="1538"/>
  </w:num>
  <w:num w:numId="466" w16cid:durableId="821581676">
    <w:abstractNumId w:val="130"/>
  </w:num>
  <w:num w:numId="467" w16cid:durableId="2125880689">
    <w:abstractNumId w:val="947"/>
  </w:num>
  <w:num w:numId="468" w16cid:durableId="29842295">
    <w:abstractNumId w:val="1522"/>
  </w:num>
  <w:num w:numId="469" w16cid:durableId="1133718677">
    <w:abstractNumId w:val="1479"/>
  </w:num>
  <w:num w:numId="470" w16cid:durableId="2114277396">
    <w:abstractNumId w:val="693"/>
  </w:num>
  <w:num w:numId="471" w16cid:durableId="60518220">
    <w:abstractNumId w:val="738"/>
  </w:num>
  <w:num w:numId="472" w16cid:durableId="1454446834">
    <w:abstractNumId w:val="600"/>
  </w:num>
  <w:num w:numId="473" w16cid:durableId="580405143">
    <w:abstractNumId w:val="1020"/>
  </w:num>
  <w:num w:numId="474" w16cid:durableId="319697936">
    <w:abstractNumId w:val="722"/>
  </w:num>
  <w:num w:numId="475" w16cid:durableId="1227490141">
    <w:abstractNumId w:val="1484"/>
  </w:num>
  <w:num w:numId="476" w16cid:durableId="981690552">
    <w:abstractNumId w:val="169"/>
  </w:num>
  <w:num w:numId="477" w16cid:durableId="1571428021">
    <w:abstractNumId w:val="869"/>
  </w:num>
  <w:num w:numId="478" w16cid:durableId="1041711075">
    <w:abstractNumId w:val="143"/>
  </w:num>
  <w:num w:numId="479" w16cid:durableId="1782872691">
    <w:abstractNumId w:val="937"/>
  </w:num>
  <w:num w:numId="480" w16cid:durableId="434135525">
    <w:abstractNumId w:val="1468"/>
  </w:num>
  <w:num w:numId="481" w16cid:durableId="1597975838">
    <w:abstractNumId w:val="1463"/>
  </w:num>
  <w:num w:numId="482" w16cid:durableId="364867486">
    <w:abstractNumId w:val="1019"/>
  </w:num>
  <w:num w:numId="483" w16cid:durableId="584657505">
    <w:abstractNumId w:val="277"/>
  </w:num>
  <w:num w:numId="484" w16cid:durableId="2010209866">
    <w:abstractNumId w:val="679"/>
  </w:num>
  <w:num w:numId="485" w16cid:durableId="623385716">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696"/>
  </w:num>
  <w:num w:numId="487" w16cid:durableId="1783302101">
    <w:abstractNumId w:val="782"/>
  </w:num>
  <w:num w:numId="488" w16cid:durableId="865142195">
    <w:abstractNumId w:val="623"/>
  </w:num>
  <w:num w:numId="489" w16cid:durableId="1103761808">
    <w:abstractNumId w:val="418"/>
  </w:num>
  <w:num w:numId="490" w16cid:durableId="2113893090">
    <w:abstractNumId w:val="1043"/>
  </w:num>
  <w:num w:numId="491" w16cid:durableId="1582330587">
    <w:abstractNumId w:val="1481"/>
  </w:num>
  <w:num w:numId="492" w16cid:durableId="1926379524">
    <w:abstractNumId w:val="348"/>
  </w:num>
  <w:num w:numId="493" w16cid:durableId="1246571533">
    <w:abstractNumId w:val="943"/>
  </w:num>
  <w:num w:numId="494" w16cid:durableId="1044670847">
    <w:abstractNumId w:val="794"/>
  </w:num>
  <w:num w:numId="495" w16cid:durableId="1181822185">
    <w:abstractNumId w:val="682"/>
  </w:num>
  <w:num w:numId="496" w16cid:durableId="118844309">
    <w:abstractNumId w:val="1139"/>
  </w:num>
  <w:num w:numId="497" w16cid:durableId="496841863">
    <w:abstractNumId w:val="993"/>
  </w:num>
  <w:num w:numId="498" w16cid:durableId="104541602">
    <w:abstractNumId w:val="824"/>
  </w:num>
  <w:num w:numId="499" w16cid:durableId="714623510">
    <w:abstractNumId w:val="864"/>
  </w:num>
  <w:num w:numId="500" w16cid:durableId="687558304">
    <w:abstractNumId w:val="519"/>
  </w:num>
  <w:num w:numId="501" w16cid:durableId="1389647557">
    <w:abstractNumId w:val="1519"/>
  </w:num>
  <w:num w:numId="502" w16cid:durableId="235289413">
    <w:abstractNumId w:val="885"/>
  </w:num>
  <w:num w:numId="503" w16cid:durableId="286551508">
    <w:abstractNumId w:val="373"/>
  </w:num>
  <w:num w:numId="504" w16cid:durableId="1926300865">
    <w:abstractNumId w:val="904"/>
  </w:num>
  <w:num w:numId="505" w16cid:durableId="1885756373">
    <w:abstractNumId w:val="534"/>
  </w:num>
  <w:num w:numId="506" w16cid:durableId="2077510804">
    <w:abstractNumId w:val="1493"/>
  </w:num>
  <w:num w:numId="507" w16cid:durableId="1647927330">
    <w:abstractNumId w:val="170"/>
  </w:num>
  <w:num w:numId="508" w16cid:durableId="1108894422">
    <w:abstractNumId w:val="691"/>
  </w:num>
  <w:num w:numId="509" w16cid:durableId="1034312521">
    <w:abstractNumId w:val="359"/>
  </w:num>
  <w:num w:numId="510" w16cid:durableId="958417801">
    <w:abstractNumId w:val="485"/>
  </w:num>
  <w:num w:numId="511" w16cid:durableId="2103186332">
    <w:abstractNumId w:val="208"/>
  </w:num>
  <w:num w:numId="512" w16cid:durableId="2030714792">
    <w:abstractNumId w:val="1129"/>
  </w:num>
  <w:num w:numId="513" w16cid:durableId="1005984303">
    <w:abstractNumId w:val="853"/>
  </w:num>
  <w:num w:numId="514" w16cid:durableId="1140196939">
    <w:abstractNumId w:val="631"/>
  </w:num>
  <w:num w:numId="515" w16cid:durableId="1084372929">
    <w:abstractNumId w:val="38"/>
  </w:num>
  <w:num w:numId="516" w16cid:durableId="237987109">
    <w:abstractNumId w:val="577"/>
  </w:num>
  <w:num w:numId="517" w16cid:durableId="123158353">
    <w:abstractNumId w:val="872"/>
  </w:num>
  <w:num w:numId="518" w16cid:durableId="1468156954">
    <w:abstractNumId w:val="501"/>
  </w:num>
  <w:num w:numId="519" w16cid:durableId="1121193001">
    <w:abstractNumId w:val="343"/>
  </w:num>
  <w:num w:numId="520" w16cid:durableId="1453745737">
    <w:abstractNumId w:val="785"/>
  </w:num>
  <w:num w:numId="521" w16cid:durableId="1145968113">
    <w:abstractNumId w:val="1294"/>
  </w:num>
  <w:num w:numId="522" w16cid:durableId="2123912112">
    <w:abstractNumId w:val="984"/>
  </w:num>
  <w:num w:numId="523" w16cid:durableId="993266921">
    <w:abstractNumId w:val="441"/>
  </w:num>
  <w:num w:numId="524" w16cid:durableId="809597777">
    <w:abstractNumId w:val="316"/>
  </w:num>
  <w:num w:numId="525" w16cid:durableId="740757028">
    <w:abstractNumId w:val="1471"/>
  </w:num>
  <w:num w:numId="526" w16cid:durableId="747583284">
    <w:abstractNumId w:val="934"/>
  </w:num>
  <w:num w:numId="527" w16cid:durableId="1168836155">
    <w:abstractNumId w:val="1363"/>
  </w:num>
  <w:num w:numId="528" w16cid:durableId="1542551151">
    <w:abstractNumId w:val="676"/>
  </w:num>
  <w:num w:numId="529" w16cid:durableId="93983757">
    <w:abstractNumId w:val="825"/>
  </w:num>
  <w:num w:numId="530" w16cid:durableId="681781034">
    <w:abstractNumId w:val="167"/>
  </w:num>
  <w:num w:numId="531" w16cid:durableId="712774837">
    <w:abstractNumId w:val="976"/>
  </w:num>
  <w:num w:numId="532" w16cid:durableId="2040815962">
    <w:abstractNumId w:val="325"/>
  </w:num>
  <w:num w:numId="533" w16cid:durableId="1022049888">
    <w:abstractNumId w:val="1264"/>
  </w:num>
  <w:num w:numId="534" w16cid:durableId="1534878891">
    <w:abstractNumId w:val="688"/>
  </w:num>
  <w:num w:numId="535" w16cid:durableId="1709061212">
    <w:abstractNumId w:val="605"/>
  </w:num>
  <w:num w:numId="536" w16cid:durableId="1708332863">
    <w:abstractNumId w:val="353"/>
  </w:num>
  <w:num w:numId="537" w16cid:durableId="1618441992">
    <w:abstractNumId w:val="612"/>
  </w:num>
  <w:num w:numId="538" w16cid:durableId="1706369713">
    <w:abstractNumId w:val="409"/>
  </w:num>
  <w:num w:numId="539" w16cid:durableId="953370044">
    <w:abstractNumId w:val="286"/>
  </w:num>
  <w:num w:numId="540" w16cid:durableId="528953681">
    <w:abstractNumId w:val="1024"/>
  </w:num>
  <w:num w:numId="541" w16cid:durableId="486701959">
    <w:abstractNumId w:val="678"/>
  </w:num>
  <w:num w:numId="542" w16cid:durableId="1542401671">
    <w:abstractNumId w:val="998"/>
  </w:num>
  <w:num w:numId="543" w16cid:durableId="1730379243">
    <w:abstractNumId w:val="190"/>
  </w:num>
  <w:num w:numId="544" w16cid:durableId="873233401">
    <w:abstractNumId w:val="1367"/>
  </w:num>
  <w:num w:numId="545" w16cid:durableId="456266732">
    <w:abstractNumId w:val="203"/>
  </w:num>
  <w:num w:numId="546" w16cid:durableId="432551996">
    <w:abstractNumId w:val="1108"/>
  </w:num>
  <w:num w:numId="547" w16cid:durableId="680931658">
    <w:abstractNumId w:val="335"/>
  </w:num>
  <w:num w:numId="548" w16cid:durableId="543758016">
    <w:abstractNumId w:val="674"/>
  </w:num>
  <w:num w:numId="549" w16cid:durableId="956369461">
    <w:abstractNumId w:val="924"/>
  </w:num>
  <w:num w:numId="550" w16cid:durableId="1114714089">
    <w:abstractNumId w:val="1535"/>
  </w:num>
  <w:num w:numId="551" w16cid:durableId="1990749456">
    <w:abstractNumId w:val="868"/>
  </w:num>
  <w:num w:numId="552" w16cid:durableId="1817800546">
    <w:abstractNumId w:val="1310"/>
  </w:num>
  <w:num w:numId="553" w16cid:durableId="1402560547">
    <w:abstractNumId w:val="1476"/>
  </w:num>
  <w:num w:numId="554" w16cid:durableId="1029913105">
    <w:abstractNumId w:val="1004"/>
  </w:num>
  <w:num w:numId="555" w16cid:durableId="1261453943">
    <w:abstractNumId w:val="1124"/>
  </w:num>
  <w:num w:numId="556" w16cid:durableId="247815263">
    <w:abstractNumId w:val="63"/>
    <w:lvlOverride w:ilvl="0">
      <w:startOverride w:val="1"/>
    </w:lvlOverride>
  </w:num>
  <w:num w:numId="557" w16cid:durableId="2027628884">
    <w:abstractNumId w:val="1122"/>
  </w:num>
  <w:num w:numId="558" w16cid:durableId="1585072851">
    <w:abstractNumId w:val="1542"/>
  </w:num>
  <w:num w:numId="559" w16cid:durableId="2044013627">
    <w:abstractNumId w:val="854"/>
  </w:num>
  <w:num w:numId="560" w16cid:durableId="1474442102">
    <w:abstractNumId w:val="64"/>
  </w:num>
  <w:num w:numId="561" w16cid:durableId="2144342819">
    <w:abstractNumId w:val="1180"/>
  </w:num>
  <w:num w:numId="562" w16cid:durableId="448398262">
    <w:abstractNumId w:val="759"/>
  </w:num>
  <w:num w:numId="563" w16cid:durableId="30152278">
    <w:abstractNumId w:val="375"/>
  </w:num>
  <w:num w:numId="564" w16cid:durableId="663583676">
    <w:abstractNumId w:val="153"/>
  </w:num>
  <w:num w:numId="565" w16cid:durableId="1799687078">
    <w:abstractNumId w:val="539"/>
  </w:num>
  <w:num w:numId="566" w16cid:durableId="154079294">
    <w:abstractNumId w:val="1156"/>
  </w:num>
  <w:num w:numId="567" w16cid:durableId="403331778">
    <w:abstractNumId w:val="365"/>
  </w:num>
  <w:num w:numId="568" w16cid:durableId="807433937">
    <w:abstractNumId w:val="1012"/>
  </w:num>
  <w:num w:numId="569" w16cid:durableId="567617087">
    <w:abstractNumId w:val="1422"/>
  </w:num>
  <w:num w:numId="570" w16cid:durableId="522480871">
    <w:abstractNumId w:val="1366"/>
  </w:num>
  <w:num w:numId="571" w16cid:durableId="545720055">
    <w:abstractNumId w:val="1335"/>
  </w:num>
  <w:num w:numId="572" w16cid:durableId="1099982384">
    <w:abstractNumId w:val="1353"/>
  </w:num>
  <w:num w:numId="573" w16cid:durableId="1366754059">
    <w:abstractNumId w:val="744"/>
  </w:num>
  <w:num w:numId="574" w16cid:durableId="636762636">
    <w:abstractNumId w:val="1046"/>
  </w:num>
  <w:num w:numId="575" w16cid:durableId="1715810814">
    <w:abstractNumId w:val="1031"/>
  </w:num>
  <w:num w:numId="576" w16cid:durableId="1893302028">
    <w:abstractNumId w:val="166"/>
  </w:num>
  <w:num w:numId="577" w16cid:durableId="427237733">
    <w:abstractNumId w:val="818"/>
  </w:num>
  <w:num w:numId="578" w16cid:durableId="618292725">
    <w:abstractNumId w:val="185"/>
  </w:num>
  <w:num w:numId="579" w16cid:durableId="137579390">
    <w:abstractNumId w:val="250"/>
  </w:num>
  <w:num w:numId="580" w16cid:durableId="1350566025">
    <w:abstractNumId w:val="248"/>
  </w:num>
  <w:num w:numId="581" w16cid:durableId="1125345897">
    <w:abstractNumId w:val="1095"/>
  </w:num>
  <w:num w:numId="582" w16cid:durableId="432021740">
    <w:abstractNumId w:val="329"/>
  </w:num>
  <w:num w:numId="583" w16cid:durableId="2016035992">
    <w:abstractNumId w:val="1320"/>
  </w:num>
  <w:num w:numId="584" w16cid:durableId="192229025">
    <w:abstractNumId w:val="670"/>
  </w:num>
  <w:num w:numId="585" w16cid:durableId="551112705">
    <w:abstractNumId w:val="94"/>
  </w:num>
  <w:num w:numId="586" w16cid:durableId="2040625338">
    <w:abstractNumId w:val="845"/>
  </w:num>
  <w:num w:numId="587" w16cid:durableId="1512797751">
    <w:abstractNumId w:val="956"/>
  </w:num>
  <w:num w:numId="588" w16cid:durableId="1167790524">
    <w:abstractNumId w:val="99"/>
  </w:num>
  <w:num w:numId="589" w16cid:durableId="901211866">
    <w:abstractNumId w:val="186"/>
  </w:num>
  <w:num w:numId="590" w16cid:durableId="1282684658">
    <w:abstractNumId w:val="1062"/>
  </w:num>
  <w:num w:numId="591" w16cid:durableId="1567759124">
    <w:abstractNumId w:val="1262"/>
  </w:num>
  <w:num w:numId="592" w16cid:durableId="660695398">
    <w:abstractNumId w:val="765"/>
  </w:num>
  <w:num w:numId="593" w16cid:durableId="1383407922">
    <w:abstractNumId w:val="823"/>
  </w:num>
  <w:num w:numId="594" w16cid:durableId="1526479175">
    <w:abstractNumId w:val="159"/>
  </w:num>
  <w:num w:numId="595" w16cid:durableId="1710255842">
    <w:abstractNumId w:val="1356"/>
  </w:num>
  <w:num w:numId="596" w16cid:durableId="887229416">
    <w:abstractNumId w:val="766"/>
  </w:num>
  <w:num w:numId="597" w16cid:durableId="267661120">
    <w:abstractNumId w:val="393"/>
  </w:num>
  <w:num w:numId="598" w16cid:durableId="2110276634">
    <w:abstractNumId w:val="1533"/>
  </w:num>
  <w:num w:numId="599" w16cid:durableId="1087769650">
    <w:abstractNumId w:val="301"/>
  </w:num>
  <w:num w:numId="600" w16cid:durableId="648368288">
    <w:abstractNumId w:val="305"/>
  </w:num>
  <w:num w:numId="601" w16cid:durableId="423116630">
    <w:abstractNumId w:val="1223"/>
  </w:num>
  <w:num w:numId="602" w16cid:durableId="1005595322">
    <w:abstractNumId w:val="1475"/>
  </w:num>
  <w:num w:numId="603" w16cid:durableId="1226069291">
    <w:abstractNumId w:val="1555"/>
  </w:num>
  <w:num w:numId="604" w16cid:durableId="1188130992">
    <w:abstractNumId w:val="890"/>
  </w:num>
  <w:num w:numId="605" w16cid:durableId="2109884911">
    <w:abstractNumId w:val="1472"/>
  </w:num>
  <w:num w:numId="606" w16cid:durableId="1042634005">
    <w:abstractNumId w:val="1058"/>
  </w:num>
  <w:num w:numId="607" w16cid:durableId="895318822">
    <w:abstractNumId w:val="1346"/>
  </w:num>
  <w:num w:numId="608" w16cid:durableId="1663697647">
    <w:abstractNumId w:val="0"/>
  </w:num>
  <w:num w:numId="609" w16cid:durableId="1784420448">
    <w:abstractNumId w:val="334"/>
  </w:num>
  <w:num w:numId="610" w16cid:durableId="849491466">
    <w:abstractNumId w:val="1078"/>
  </w:num>
  <w:num w:numId="611" w16cid:durableId="1603033412">
    <w:abstractNumId w:val="390"/>
  </w:num>
  <w:num w:numId="612" w16cid:durableId="1218781258">
    <w:abstractNumId w:val="955"/>
  </w:num>
  <w:num w:numId="613" w16cid:durableId="2121484443">
    <w:abstractNumId w:val="103"/>
  </w:num>
  <w:num w:numId="614" w16cid:durableId="567425848">
    <w:abstractNumId w:val="1174"/>
  </w:num>
  <w:num w:numId="615" w16cid:durableId="914360862">
    <w:abstractNumId w:val="367"/>
  </w:num>
  <w:num w:numId="616" w16cid:durableId="823661102">
    <w:abstractNumId w:val="838"/>
  </w:num>
  <w:num w:numId="617" w16cid:durableId="1709866161">
    <w:abstractNumId w:val="489"/>
  </w:num>
  <w:num w:numId="618" w16cid:durableId="298191779">
    <w:abstractNumId w:val="115"/>
  </w:num>
  <w:num w:numId="619" w16cid:durableId="1615013706">
    <w:abstractNumId w:val="447"/>
  </w:num>
  <w:num w:numId="620" w16cid:durableId="1206481671">
    <w:abstractNumId w:val="1498"/>
  </w:num>
  <w:num w:numId="621" w16cid:durableId="753164499">
    <w:abstractNumId w:val="566"/>
  </w:num>
  <w:num w:numId="622" w16cid:durableId="487207488">
    <w:abstractNumId w:val="714"/>
  </w:num>
  <w:num w:numId="623" w16cid:durableId="560823169">
    <w:abstractNumId w:val="230"/>
  </w:num>
  <w:num w:numId="624" w16cid:durableId="765998334">
    <w:abstractNumId w:val="434"/>
  </w:num>
  <w:num w:numId="625" w16cid:durableId="1742482670">
    <w:abstractNumId w:val="1083"/>
  </w:num>
  <w:num w:numId="626" w16cid:durableId="1349599311">
    <w:abstractNumId w:val="123"/>
  </w:num>
  <w:num w:numId="627" w16cid:durableId="1812553408">
    <w:abstractNumId w:val="781"/>
  </w:num>
  <w:num w:numId="628" w16cid:durableId="338624641">
    <w:abstractNumId w:val="336"/>
  </w:num>
  <w:num w:numId="629" w16cid:durableId="1811633905">
    <w:abstractNumId w:val="1154"/>
  </w:num>
  <w:num w:numId="630" w16cid:durableId="1835729637">
    <w:abstractNumId w:val="1233"/>
  </w:num>
  <w:num w:numId="631" w16cid:durableId="1808278915">
    <w:abstractNumId w:val="1313"/>
  </w:num>
  <w:num w:numId="632" w16cid:durableId="534731161">
    <w:abstractNumId w:val="1509"/>
  </w:num>
  <w:num w:numId="633" w16cid:durableId="902369258">
    <w:abstractNumId w:val="1137"/>
  </w:num>
  <w:num w:numId="634" w16cid:durableId="1197474024">
    <w:abstractNumId w:val="783"/>
  </w:num>
  <w:num w:numId="635" w16cid:durableId="878128680">
    <w:abstractNumId w:val="833"/>
  </w:num>
  <w:num w:numId="636" w16cid:durableId="1905409440">
    <w:abstractNumId w:val="1485"/>
  </w:num>
  <w:num w:numId="637" w16cid:durableId="394664507">
    <w:abstractNumId w:val="1540"/>
  </w:num>
  <w:num w:numId="638" w16cid:durableId="1662153300">
    <w:abstractNumId w:val="333"/>
  </w:num>
  <w:num w:numId="639" w16cid:durableId="1655445932">
    <w:abstractNumId w:val="992"/>
  </w:num>
  <w:num w:numId="640" w16cid:durableId="160776020">
    <w:abstractNumId w:val="591"/>
  </w:num>
  <w:num w:numId="641" w16cid:durableId="1318412342">
    <w:abstractNumId w:val="1551"/>
  </w:num>
  <w:num w:numId="642" w16cid:durableId="2013407444">
    <w:abstractNumId w:val="1549"/>
  </w:num>
  <w:num w:numId="643" w16cid:durableId="919368970">
    <w:abstractNumId w:val="1511"/>
  </w:num>
  <w:num w:numId="644" w16cid:durableId="1171794873">
    <w:abstractNumId w:val="384"/>
  </w:num>
  <w:num w:numId="645" w16cid:durableId="986665029">
    <w:abstractNumId w:val="222"/>
  </w:num>
  <w:num w:numId="646" w16cid:durableId="492990557">
    <w:abstractNumId w:val="1547"/>
  </w:num>
  <w:num w:numId="647" w16cid:durableId="1790586694">
    <w:abstractNumId w:val="581"/>
  </w:num>
  <w:num w:numId="648" w16cid:durableId="1133406191">
    <w:abstractNumId w:val="733"/>
  </w:num>
  <w:num w:numId="649" w16cid:durableId="1980575857">
    <w:abstractNumId w:val="283"/>
  </w:num>
  <w:num w:numId="650" w16cid:durableId="608243911">
    <w:abstractNumId w:val="709"/>
  </w:num>
  <w:num w:numId="651" w16cid:durableId="123693318">
    <w:abstractNumId w:val="306"/>
  </w:num>
  <w:num w:numId="652" w16cid:durableId="220756416">
    <w:abstractNumId w:val="645"/>
  </w:num>
  <w:num w:numId="653" w16cid:durableId="1193305419">
    <w:abstractNumId w:val="1202"/>
  </w:num>
  <w:num w:numId="654" w16cid:durableId="1420643168">
    <w:abstractNumId w:val="1185"/>
  </w:num>
  <w:num w:numId="655" w16cid:durableId="330762156">
    <w:abstractNumId w:val="973"/>
  </w:num>
  <w:num w:numId="656" w16cid:durableId="1480272673">
    <w:abstractNumId w:val="625"/>
  </w:num>
  <w:num w:numId="657" w16cid:durableId="1392070507">
    <w:abstractNumId w:val="671"/>
  </w:num>
  <w:num w:numId="658" w16cid:durableId="604074329">
    <w:abstractNumId w:val="1060"/>
  </w:num>
  <w:num w:numId="659" w16cid:durableId="1653673419">
    <w:abstractNumId w:val="1163"/>
  </w:num>
  <w:num w:numId="660" w16cid:durableId="1218735408">
    <w:abstractNumId w:val="440"/>
  </w:num>
  <w:num w:numId="661" w16cid:durableId="1200824327">
    <w:abstractNumId w:val="378"/>
  </w:num>
  <w:num w:numId="662" w16cid:durableId="841621657">
    <w:abstractNumId w:val="1159"/>
  </w:num>
  <w:num w:numId="663" w16cid:durableId="1586959205">
    <w:abstractNumId w:val="263"/>
  </w:num>
  <w:num w:numId="664" w16cid:durableId="1082139433">
    <w:abstractNumId w:val="1429"/>
  </w:num>
  <w:num w:numId="665" w16cid:durableId="1687169274">
    <w:abstractNumId w:val="1097"/>
  </w:num>
  <w:num w:numId="666" w16cid:durableId="1287470206">
    <w:abstractNumId w:val="330"/>
  </w:num>
  <w:num w:numId="667" w16cid:durableId="2010982706">
    <w:abstractNumId w:val="100"/>
  </w:num>
  <w:num w:numId="668" w16cid:durableId="1743991089">
    <w:abstractNumId w:val="1192"/>
  </w:num>
  <w:num w:numId="669" w16cid:durableId="1133598251">
    <w:abstractNumId w:val="196"/>
  </w:num>
  <w:num w:numId="670" w16cid:durableId="325864226">
    <w:abstractNumId w:val="655"/>
  </w:num>
  <w:num w:numId="671" w16cid:durableId="135529683">
    <w:abstractNumId w:val="400"/>
  </w:num>
  <w:num w:numId="672" w16cid:durableId="570584079">
    <w:abstractNumId w:val="1224"/>
  </w:num>
  <w:num w:numId="673" w16cid:durableId="1135562362">
    <w:abstractNumId w:val="1314"/>
  </w:num>
  <w:num w:numId="674" w16cid:durableId="864709546">
    <w:abstractNumId w:val="1325"/>
  </w:num>
  <w:num w:numId="675" w16cid:durableId="596406349">
    <w:abstractNumId w:val="1288"/>
  </w:num>
  <w:num w:numId="676" w16cid:durableId="113866103">
    <w:abstractNumId w:val="1050"/>
  </w:num>
  <w:num w:numId="677" w16cid:durableId="1309020142">
    <w:abstractNumId w:val="803"/>
  </w:num>
  <w:num w:numId="678" w16cid:durableId="534657049">
    <w:abstractNumId w:val="8"/>
  </w:num>
  <w:num w:numId="679" w16cid:durableId="840196714">
    <w:abstractNumId w:val="1424"/>
  </w:num>
  <w:num w:numId="680" w16cid:durableId="1316254459">
    <w:abstractNumId w:val="289"/>
  </w:num>
  <w:num w:numId="681" w16cid:durableId="906694459">
    <w:abstractNumId w:val="878"/>
  </w:num>
  <w:num w:numId="682" w16cid:durableId="1344359197">
    <w:abstractNumId w:val="15"/>
  </w:num>
  <w:num w:numId="683" w16cid:durableId="1967734152">
    <w:abstractNumId w:val="26"/>
  </w:num>
  <w:num w:numId="684" w16cid:durableId="1943295350">
    <w:abstractNumId w:val="224"/>
  </w:num>
  <w:num w:numId="685" w16cid:durableId="1692876306">
    <w:abstractNumId w:val="1423"/>
  </w:num>
  <w:num w:numId="686" w16cid:durableId="591671172">
    <w:abstractNumId w:val="1157"/>
  </w:num>
  <w:num w:numId="687" w16cid:durableId="2070762096">
    <w:abstractNumId w:val="1259"/>
  </w:num>
  <w:num w:numId="688" w16cid:durableId="972055786">
    <w:abstractNumId w:val="340"/>
  </w:num>
  <w:num w:numId="689" w16cid:durableId="1846674924">
    <w:abstractNumId w:val="847"/>
  </w:num>
  <w:num w:numId="690" w16cid:durableId="711464753">
    <w:abstractNumId w:val="899"/>
  </w:num>
  <w:num w:numId="691" w16cid:durableId="146826800">
    <w:abstractNumId w:val="1197"/>
  </w:num>
  <w:num w:numId="692" w16cid:durableId="2109689666">
    <w:abstractNumId w:val="1491"/>
  </w:num>
  <w:num w:numId="693" w16cid:durableId="1935816902">
    <w:abstractNumId w:val="1513"/>
  </w:num>
  <w:num w:numId="694" w16cid:durableId="1605764387">
    <w:abstractNumId w:val="897"/>
  </w:num>
  <w:num w:numId="695" w16cid:durableId="2137138573">
    <w:abstractNumId w:val="621"/>
  </w:num>
  <w:num w:numId="696" w16cid:durableId="1487015372">
    <w:abstractNumId w:val="883"/>
  </w:num>
  <w:num w:numId="697" w16cid:durableId="313263561">
    <w:abstractNumId w:val="565"/>
  </w:num>
  <w:num w:numId="698" w16cid:durableId="1086152231">
    <w:abstractNumId w:val="791"/>
  </w:num>
  <w:num w:numId="699" w16cid:durableId="983587848">
    <w:abstractNumId w:val="739"/>
  </w:num>
  <w:num w:numId="700" w16cid:durableId="2000115100">
    <w:abstractNumId w:val="548"/>
  </w:num>
  <w:num w:numId="701" w16cid:durableId="1325474209">
    <w:abstractNumId w:val="391"/>
  </w:num>
  <w:num w:numId="702" w16cid:durableId="1472215996">
    <w:abstractNumId w:val="1033"/>
  </w:num>
  <w:num w:numId="703" w16cid:durableId="1066612175">
    <w:abstractNumId w:val="1250"/>
  </w:num>
  <w:num w:numId="704" w16cid:durableId="1943107241">
    <w:abstractNumId w:val="710"/>
  </w:num>
  <w:num w:numId="705" w16cid:durableId="1422944371">
    <w:abstractNumId w:val="1392"/>
  </w:num>
  <w:num w:numId="706" w16cid:durableId="441269273">
    <w:abstractNumId w:val="294"/>
  </w:num>
  <w:num w:numId="707" w16cid:durableId="230700064">
    <w:abstractNumId w:val="1072"/>
  </w:num>
  <w:num w:numId="708" w16cid:durableId="798962199">
    <w:abstractNumId w:val="1464"/>
  </w:num>
  <w:num w:numId="709" w16cid:durableId="203489840">
    <w:abstractNumId w:val="422"/>
  </w:num>
  <w:num w:numId="710" w16cid:durableId="1892417975">
    <w:abstractNumId w:val="184"/>
  </w:num>
  <w:num w:numId="711" w16cid:durableId="209996870">
    <w:abstractNumId w:val="1536"/>
  </w:num>
  <w:num w:numId="712" w16cid:durableId="1996837203">
    <w:abstractNumId w:val="1340"/>
  </w:num>
  <w:num w:numId="713" w16cid:durableId="1592817629">
    <w:abstractNumId w:val="507"/>
  </w:num>
  <w:num w:numId="714" w16cid:durableId="1244291467">
    <w:abstractNumId w:val="1228"/>
  </w:num>
  <w:num w:numId="715" w16cid:durableId="1260026618">
    <w:abstractNumId w:val="894"/>
  </w:num>
  <w:num w:numId="716" w16cid:durableId="562183465">
    <w:abstractNumId w:val="223"/>
  </w:num>
  <w:num w:numId="717" w16cid:durableId="156503536">
    <w:abstractNumId w:val="278"/>
  </w:num>
  <w:num w:numId="718" w16cid:durableId="1032266079">
    <w:abstractNumId w:val="1293"/>
  </w:num>
  <w:num w:numId="719" w16cid:durableId="974141228">
    <w:abstractNumId w:val="1431"/>
  </w:num>
  <w:num w:numId="720" w16cid:durableId="966932904">
    <w:abstractNumId w:val="986"/>
  </w:num>
  <w:num w:numId="721" w16cid:durableId="299845708">
    <w:abstractNumId w:val="385"/>
  </w:num>
  <w:num w:numId="722" w16cid:durableId="185797888">
    <w:abstractNumId w:val="646"/>
  </w:num>
  <w:num w:numId="723" w16cid:durableId="580917308">
    <w:abstractNumId w:val="1153"/>
  </w:num>
  <w:num w:numId="724" w16cid:durableId="1092970839">
    <w:abstractNumId w:val="1115"/>
  </w:num>
  <w:num w:numId="725" w16cid:durableId="817188958">
    <w:abstractNumId w:val="160"/>
  </w:num>
  <w:num w:numId="726" w16cid:durableId="589388533">
    <w:abstractNumId w:val="1362"/>
  </w:num>
  <w:num w:numId="727" w16cid:durableId="1910767951">
    <w:abstractNumId w:val="1349"/>
  </w:num>
  <w:num w:numId="728" w16cid:durableId="851577755">
    <w:abstractNumId w:val="922"/>
  </w:num>
  <w:num w:numId="729" w16cid:durableId="2049252973">
    <w:abstractNumId w:val="1276"/>
  </w:num>
  <w:num w:numId="730" w16cid:durableId="248084090">
    <w:abstractNumId w:val="788"/>
  </w:num>
  <w:num w:numId="731" w16cid:durableId="1451434500">
    <w:abstractNumId w:val="1258"/>
  </w:num>
  <w:num w:numId="732" w16cid:durableId="1010567607">
    <w:abstractNumId w:val="416"/>
  </w:num>
  <w:num w:numId="733" w16cid:durableId="1917980527">
    <w:abstractNumId w:val="1505"/>
  </w:num>
  <w:num w:numId="734" w16cid:durableId="468666772">
    <w:abstractNumId w:val="958"/>
  </w:num>
  <w:num w:numId="735" w16cid:durableId="1191795738">
    <w:abstractNumId w:val="1109"/>
  </w:num>
  <w:num w:numId="736" w16cid:durableId="1421442093">
    <w:abstractNumId w:val="1267"/>
  </w:num>
  <w:num w:numId="737" w16cid:durableId="1944412163">
    <w:abstractNumId w:val="1403"/>
  </w:num>
  <w:num w:numId="738" w16cid:durableId="651984294">
    <w:abstractNumId w:val="858"/>
  </w:num>
  <w:num w:numId="739" w16cid:durableId="572423771">
    <w:abstractNumId w:val="1343"/>
  </w:num>
  <w:num w:numId="740" w16cid:durableId="124665698">
    <w:abstractNumId w:val="268"/>
  </w:num>
  <w:num w:numId="741" w16cid:durableId="1240679865">
    <w:abstractNumId w:val="259"/>
  </w:num>
  <w:num w:numId="742" w16cid:durableId="790364169">
    <w:abstractNumId w:val="282"/>
  </w:num>
  <w:num w:numId="743" w16cid:durableId="568349844">
    <w:abstractNumId w:val="870"/>
  </w:num>
  <w:num w:numId="744" w16cid:durableId="2105417502">
    <w:abstractNumId w:val="428"/>
  </w:num>
  <w:num w:numId="745" w16cid:durableId="1455293341">
    <w:abstractNumId w:val="963"/>
  </w:num>
  <w:num w:numId="746" w16cid:durableId="1739936975">
    <w:abstractNumId w:val="927"/>
  </w:num>
  <w:num w:numId="747" w16cid:durableId="150289815">
    <w:abstractNumId w:val="274"/>
  </w:num>
  <w:num w:numId="748" w16cid:durableId="27226252">
    <w:abstractNumId w:val="337"/>
  </w:num>
  <w:num w:numId="749" w16cid:durableId="928930210">
    <w:abstractNumId w:val="1073"/>
  </w:num>
  <w:num w:numId="750" w16cid:durableId="1866361115">
    <w:abstractNumId w:val="1382"/>
  </w:num>
  <w:num w:numId="751" w16cid:durableId="1592159807">
    <w:abstractNumId w:val="944"/>
  </w:num>
  <w:num w:numId="752" w16cid:durableId="118912731">
    <w:abstractNumId w:val="484"/>
  </w:num>
  <w:num w:numId="753" w16cid:durableId="2033875373">
    <w:abstractNumId w:val="908"/>
  </w:num>
  <w:num w:numId="754" w16cid:durableId="319308167">
    <w:abstractNumId w:val="1386"/>
  </w:num>
  <w:num w:numId="755" w16cid:durableId="1849099764">
    <w:abstractNumId w:val="281"/>
  </w:num>
  <w:num w:numId="756" w16cid:durableId="845247902">
    <w:abstractNumId w:val="221"/>
  </w:num>
  <w:num w:numId="757" w16cid:durableId="186257663">
    <w:abstractNumId w:val="238"/>
  </w:num>
  <w:num w:numId="758" w16cid:durableId="1013533496">
    <w:abstractNumId w:val="877"/>
  </w:num>
  <w:num w:numId="759" w16cid:durableId="1710177815">
    <w:abstractNumId w:val="867"/>
  </w:num>
  <w:num w:numId="760" w16cid:durableId="2020934043">
    <w:abstractNumId w:val="599"/>
  </w:num>
  <w:num w:numId="761" w16cid:durableId="1158497130">
    <w:abstractNumId w:val="1244"/>
  </w:num>
  <w:num w:numId="762" w16cid:durableId="454376042">
    <w:abstractNumId w:val="1149"/>
  </w:num>
  <w:num w:numId="763" w16cid:durableId="134614433">
    <w:abstractNumId w:val="961"/>
  </w:num>
  <w:num w:numId="764" w16cid:durableId="1839155395">
    <w:abstractNumId w:val="1387"/>
  </w:num>
  <w:num w:numId="765" w16cid:durableId="319384994">
    <w:abstractNumId w:val="516"/>
  </w:num>
  <w:num w:numId="766" w16cid:durableId="1410466431">
    <w:abstractNumId w:val="1227"/>
  </w:num>
  <w:num w:numId="767" w16cid:durableId="203716725">
    <w:abstractNumId w:val="276"/>
  </w:num>
  <w:num w:numId="768" w16cid:durableId="616260923">
    <w:abstractNumId w:val="1144"/>
  </w:num>
  <w:num w:numId="769" w16cid:durableId="76758254">
    <w:abstractNumId w:val="162"/>
  </w:num>
  <w:num w:numId="770" w16cid:durableId="1823040230">
    <w:abstractNumId w:val="13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530"/>
  </w:num>
  <w:num w:numId="772" w16cid:durableId="473910144">
    <w:abstractNumId w:val="743"/>
  </w:num>
  <w:num w:numId="773" w16cid:durableId="1061516956">
    <w:abstractNumId w:val="392"/>
  </w:num>
  <w:num w:numId="774" w16cid:durableId="500509705">
    <w:abstractNumId w:val="125"/>
  </w:num>
  <w:num w:numId="775" w16cid:durableId="1651053243">
    <w:abstractNumId w:val="639"/>
  </w:num>
  <w:num w:numId="776" w16cid:durableId="1707026298">
    <w:abstractNumId w:val="849"/>
  </w:num>
  <w:num w:numId="777" w16cid:durableId="980842371">
    <w:abstractNumId w:val="1028"/>
  </w:num>
  <w:num w:numId="778" w16cid:durableId="275794340">
    <w:abstractNumId w:val="725"/>
  </w:num>
  <w:num w:numId="779" w16cid:durableId="171920443">
    <w:abstractNumId w:val="1191"/>
  </w:num>
  <w:num w:numId="780" w16cid:durableId="394821359">
    <w:abstractNumId w:val="1179"/>
  </w:num>
  <w:num w:numId="781" w16cid:durableId="2011635309">
    <w:abstractNumId w:val="90"/>
  </w:num>
  <w:num w:numId="782" w16cid:durableId="2037391819">
    <w:abstractNumId w:val="1136"/>
  </w:num>
  <w:num w:numId="783" w16cid:durableId="70078436">
    <w:abstractNumId w:val="1385"/>
  </w:num>
  <w:num w:numId="784" w16cid:durableId="621112882">
    <w:abstractNumId w:val="1339"/>
  </w:num>
  <w:num w:numId="785" w16cid:durableId="748162047">
    <w:abstractNumId w:val="1016"/>
  </w:num>
  <w:num w:numId="786" w16cid:durableId="921329308">
    <w:abstractNumId w:val="1182"/>
  </w:num>
  <w:num w:numId="787" w16cid:durableId="14234353">
    <w:abstractNumId w:val="144"/>
  </w:num>
  <w:num w:numId="788" w16cid:durableId="597979590">
    <w:abstractNumId w:val="1091"/>
  </w:num>
  <w:num w:numId="789" w16cid:durableId="2110541756">
    <w:abstractNumId w:val="1106"/>
  </w:num>
  <w:num w:numId="790" w16cid:durableId="11297952">
    <w:abstractNumId w:val="657"/>
  </w:num>
  <w:num w:numId="791" w16cid:durableId="508954172">
    <w:abstractNumId w:val="1417"/>
  </w:num>
  <w:num w:numId="792" w16cid:durableId="1236892898">
    <w:abstractNumId w:val="1421"/>
  </w:num>
  <w:num w:numId="793" w16cid:durableId="1803771791">
    <w:abstractNumId w:val="302"/>
  </w:num>
  <w:num w:numId="794" w16cid:durableId="1477914551">
    <w:abstractNumId w:val="127"/>
  </w:num>
  <w:num w:numId="795" w16cid:durableId="1591424335">
    <w:abstractNumId w:val="1176"/>
  </w:num>
  <w:num w:numId="796" w16cid:durableId="623006995">
    <w:abstractNumId w:val="1117"/>
  </w:num>
  <w:num w:numId="797" w16cid:durableId="1902060288">
    <w:abstractNumId w:val="1434"/>
  </w:num>
  <w:num w:numId="798" w16cid:durableId="1872961523">
    <w:abstractNumId w:val="1193"/>
  </w:num>
  <w:num w:numId="799" w16cid:durableId="1633171627">
    <w:abstractNumId w:val="680"/>
  </w:num>
  <w:num w:numId="800" w16cid:durableId="1453863463">
    <w:abstractNumId w:val="1398"/>
  </w:num>
  <w:num w:numId="801" w16cid:durableId="319234393">
    <w:abstractNumId w:val="747"/>
  </w:num>
  <w:num w:numId="802" w16cid:durableId="404302735">
    <w:abstractNumId w:val="1280"/>
  </w:num>
  <w:num w:numId="803" w16cid:durableId="417866841">
    <w:abstractNumId w:val="1407"/>
  </w:num>
  <w:num w:numId="804" w16cid:durableId="403534632">
    <w:abstractNumId w:val="1436"/>
  </w:num>
  <w:num w:numId="805" w16cid:durableId="748579947">
    <w:abstractNumId w:val="1520"/>
  </w:num>
  <w:num w:numId="806" w16cid:durableId="890850666">
    <w:abstractNumId w:val="288"/>
  </w:num>
  <w:num w:numId="807" w16cid:durableId="814570536">
    <w:abstractNumId w:val="1372"/>
  </w:num>
  <w:num w:numId="808" w16cid:durableId="1390226991">
    <w:abstractNumId w:val="1420"/>
  </w:num>
  <w:num w:numId="809" w16cid:durableId="89358331">
    <w:abstractNumId w:val="911"/>
  </w:num>
  <w:num w:numId="810" w16cid:durableId="579214220">
    <w:abstractNumId w:val="362"/>
  </w:num>
  <w:num w:numId="811" w16cid:durableId="978805654">
    <w:abstractNumId w:val="660"/>
  </w:num>
  <w:num w:numId="812" w16cid:durableId="402217215">
    <w:abstractNumId w:val="1465"/>
  </w:num>
  <w:num w:numId="813" w16cid:durableId="1602445552">
    <w:abstractNumId w:val="1178"/>
  </w:num>
  <w:num w:numId="814" w16cid:durableId="1534461367">
    <w:abstractNumId w:val="819"/>
  </w:num>
  <w:num w:numId="815" w16cid:durableId="1196969925">
    <w:abstractNumId w:val="1319"/>
  </w:num>
  <w:num w:numId="816" w16cid:durableId="1022973420">
    <w:abstractNumId w:val="1189"/>
  </w:num>
  <w:num w:numId="817" w16cid:durableId="1581913198">
    <w:abstractNumId w:val="522"/>
  </w:num>
  <w:num w:numId="818" w16cid:durableId="2052222643">
    <w:abstractNumId w:val="358"/>
  </w:num>
  <w:num w:numId="819" w16cid:durableId="1287544961">
    <w:abstractNumId w:val="880"/>
  </w:num>
  <w:num w:numId="820" w16cid:durableId="189880161">
    <w:abstractNumId w:val="563"/>
    <w:lvlOverride w:ilvl="0">
      <w:lvl w:ilvl="0">
        <w:numFmt w:val="decimal"/>
        <w:lvlText w:val="%1."/>
        <w:lvlJc w:val="left"/>
      </w:lvl>
    </w:lvlOverride>
  </w:num>
  <w:num w:numId="821" w16cid:durableId="1696731859">
    <w:abstractNumId w:val="983"/>
    <w:lvlOverride w:ilvl="0">
      <w:lvl w:ilvl="0">
        <w:numFmt w:val="decimal"/>
        <w:lvlText w:val="%1."/>
        <w:lvlJc w:val="left"/>
      </w:lvl>
    </w:lvlOverride>
  </w:num>
  <w:num w:numId="822" w16cid:durableId="1206791587">
    <w:abstractNumId w:val="981"/>
  </w:num>
  <w:num w:numId="823" w16cid:durableId="1371492064">
    <w:abstractNumId w:val="994"/>
  </w:num>
  <w:num w:numId="824" w16cid:durableId="251741373">
    <w:abstractNumId w:val="1514"/>
  </w:num>
  <w:num w:numId="825" w16cid:durableId="1615792504">
    <w:abstractNumId w:val="41"/>
  </w:num>
  <w:num w:numId="826" w16cid:durableId="910581816">
    <w:abstractNumId w:val="201"/>
  </w:num>
  <w:num w:numId="827" w16cid:durableId="1822890463">
    <w:abstractNumId w:val="149"/>
  </w:num>
  <w:num w:numId="828" w16cid:durableId="1333682894">
    <w:abstractNumId w:val="706"/>
  </w:num>
  <w:num w:numId="829" w16cid:durableId="1399982168">
    <w:abstractNumId w:val="372"/>
  </w:num>
  <w:num w:numId="830" w16cid:durableId="216745955">
    <w:abstractNumId w:val="320"/>
  </w:num>
  <w:num w:numId="831" w16cid:durableId="239678031">
    <w:abstractNumId w:val="752"/>
  </w:num>
  <w:num w:numId="832" w16cid:durableId="235168690">
    <w:abstractNumId w:val="133"/>
  </w:num>
  <w:num w:numId="833" w16cid:durableId="2015106232">
    <w:abstractNumId w:val="1075"/>
  </w:num>
  <w:num w:numId="834" w16cid:durableId="304698663">
    <w:abstractNumId w:val="1039"/>
  </w:num>
  <w:num w:numId="835" w16cid:durableId="1965845356">
    <w:abstractNumId w:val="104"/>
  </w:num>
  <w:num w:numId="836" w16cid:durableId="1408041755">
    <w:abstractNumId w:val="717"/>
  </w:num>
  <w:num w:numId="837" w16cid:durableId="906692553">
    <w:abstractNumId w:val="1445"/>
  </w:num>
  <w:num w:numId="838" w16cid:durableId="858928625">
    <w:abstractNumId w:val="254"/>
  </w:num>
  <w:num w:numId="839" w16cid:durableId="1188329441">
    <w:abstractNumId w:val="502"/>
  </w:num>
  <w:num w:numId="840" w16cid:durableId="1111047290">
    <w:abstractNumId w:val="1342"/>
  </w:num>
  <w:num w:numId="841" w16cid:durableId="1488203344">
    <w:abstractNumId w:val="437"/>
  </w:num>
  <w:num w:numId="842" w16cid:durableId="102965587">
    <w:abstractNumId w:val="757"/>
  </w:num>
  <w:num w:numId="843" w16cid:durableId="127745872">
    <w:abstractNumId w:val="164"/>
  </w:num>
  <w:num w:numId="844" w16cid:durableId="1588732833">
    <w:abstractNumId w:val="916"/>
  </w:num>
  <w:num w:numId="845" w16cid:durableId="1162886820">
    <w:abstractNumId w:val="1107"/>
  </w:num>
  <w:num w:numId="846" w16cid:durableId="1067073138">
    <w:abstractNumId w:val="720"/>
  </w:num>
  <w:num w:numId="847" w16cid:durableId="1585796171">
    <w:abstractNumId w:val="364"/>
  </w:num>
  <w:num w:numId="848" w16cid:durableId="1153449145">
    <w:abstractNumId w:val="1512"/>
  </w:num>
  <w:num w:numId="849" w16cid:durableId="674187312">
    <w:abstractNumId w:val="629"/>
  </w:num>
  <w:num w:numId="850" w16cid:durableId="558906916">
    <w:abstractNumId w:val="1400"/>
  </w:num>
  <w:num w:numId="851" w16cid:durableId="2128086198">
    <w:abstractNumId w:val="249"/>
  </w:num>
  <w:num w:numId="852" w16cid:durableId="1980724115">
    <w:abstractNumId w:val="240"/>
  </w:num>
  <w:num w:numId="853" w16cid:durableId="1435201504">
    <w:abstractNumId w:val="351"/>
  </w:num>
  <w:num w:numId="854" w16cid:durableId="2085714700">
    <w:abstractNumId w:val="1416"/>
  </w:num>
  <w:num w:numId="855" w16cid:durableId="588125727">
    <w:abstractNumId w:val="930"/>
  </w:num>
  <w:num w:numId="856" w16cid:durableId="292752051">
    <w:abstractNumId w:val="1270"/>
  </w:num>
  <w:num w:numId="857" w16cid:durableId="935745701">
    <w:abstractNumId w:val="1203"/>
  </w:num>
  <w:num w:numId="858" w16cid:durableId="992219369">
    <w:abstractNumId w:val="1010"/>
  </w:num>
  <w:num w:numId="859" w16cid:durableId="2138914056">
    <w:abstractNumId w:val="6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7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2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571"/>
  </w:num>
  <w:num w:numId="863" w16cid:durableId="1734740080">
    <w:abstractNumId w:val="331"/>
  </w:num>
  <w:num w:numId="864" w16cid:durableId="266237399">
    <w:abstractNumId w:val="188"/>
  </w:num>
  <w:num w:numId="865" w16cid:durableId="1307393087">
    <w:abstractNumId w:val="212"/>
  </w:num>
  <w:num w:numId="866" w16cid:durableId="837580129">
    <w:abstractNumId w:val="1249"/>
  </w:num>
  <w:num w:numId="867" w16cid:durableId="320962253">
    <w:abstractNumId w:val="1119"/>
  </w:num>
  <w:num w:numId="868" w16cid:durableId="1475412842">
    <w:abstractNumId w:val="1260"/>
  </w:num>
  <w:num w:numId="869" w16cid:durableId="1717507528">
    <w:abstractNumId w:val="1283"/>
  </w:num>
  <w:num w:numId="870" w16cid:durableId="482087131">
    <w:abstractNumId w:val="1003"/>
  </w:num>
  <w:num w:numId="871" w16cid:durableId="2109884551">
    <w:abstractNumId w:val="1130"/>
  </w:num>
  <w:num w:numId="872" w16cid:durableId="682124096">
    <w:abstractNumId w:val="1477"/>
  </w:num>
  <w:num w:numId="873" w16cid:durableId="12268998">
    <w:abstractNumId w:val="771"/>
  </w:num>
  <w:num w:numId="874" w16cid:durableId="1112824159">
    <w:abstractNumId w:val="1433"/>
  </w:num>
  <w:num w:numId="875" w16cid:durableId="896739348">
    <w:abstractNumId w:val="1169"/>
  </w:num>
  <w:num w:numId="876" w16cid:durableId="872154963">
    <w:abstractNumId w:val="1237"/>
  </w:num>
  <w:num w:numId="877" w16cid:durableId="1627008139">
    <w:abstractNumId w:val="205"/>
  </w:num>
  <w:num w:numId="878" w16cid:durableId="194735477">
    <w:abstractNumId w:val="1247"/>
  </w:num>
  <w:num w:numId="879" w16cid:durableId="487943370">
    <w:abstractNumId w:val="1426"/>
  </w:num>
  <w:num w:numId="880" w16cid:durableId="1219048394">
    <w:abstractNumId w:val="1397"/>
  </w:num>
  <w:num w:numId="881" w16cid:durableId="23210746">
    <w:abstractNumId w:val="1373"/>
  </w:num>
  <w:num w:numId="882" w16cid:durableId="422922860">
    <w:abstractNumId w:val="948"/>
  </w:num>
  <w:num w:numId="883" w16cid:durableId="1331256624">
    <w:abstractNumId w:val="235"/>
  </w:num>
  <w:num w:numId="884" w16cid:durableId="1020005770">
    <w:abstractNumId w:val="193"/>
  </w:num>
  <w:num w:numId="885" w16cid:durableId="1481271757">
    <w:abstractNumId w:val="307"/>
  </w:num>
  <w:num w:numId="886" w16cid:durableId="684677010">
    <w:abstractNumId w:val="1371"/>
  </w:num>
  <w:num w:numId="887" w16cid:durableId="1184397094">
    <w:abstractNumId w:val="113"/>
  </w:num>
  <w:num w:numId="888" w16cid:durableId="504828815">
    <w:abstractNumId w:val="755"/>
  </w:num>
  <w:num w:numId="889" w16cid:durableId="139426450">
    <w:abstractNumId w:val="349"/>
  </w:num>
  <w:num w:numId="890" w16cid:durableId="1660573467">
    <w:abstractNumId w:val="1450"/>
  </w:num>
  <w:num w:numId="891" w16cid:durableId="487748118">
    <w:abstractNumId w:val="760"/>
  </w:num>
  <w:num w:numId="892" w16cid:durableId="189954245">
    <w:abstractNumId w:val="907"/>
  </w:num>
  <w:num w:numId="893" w16cid:durableId="999963151">
    <w:abstractNumId w:val="456"/>
  </w:num>
  <w:num w:numId="894" w16cid:durableId="1103576195">
    <w:abstractNumId w:val="789"/>
  </w:num>
  <w:num w:numId="895" w16cid:durableId="1483305029">
    <w:abstractNumId w:val="1268"/>
  </w:num>
  <w:num w:numId="896" w16cid:durableId="2115126066">
    <w:abstractNumId w:val="1410"/>
  </w:num>
  <w:num w:numId="897" w16cid:durableId="1981109281">
    <w:abstractNumId w:val="191"/>
  </w:num>
  <w:num w:numId="898" w16cid:durableId="622422781">
    <w:abstractNumId w:val="648"/>
  </w:num>
  <w:num w:numId="899" w16cid:durableId="2072998127">
    <w:abstractNumId w:val="482"/>
  </w:num>
  <w:num w:numId="900" w16cid:durableId="177936612">
    <w:abstractNumId w:val="793"/>
  </w:num>
  <w:num w:numId="901" w16cid:durableId="687950633">
    <w:abstractNumId w:val="554"/>
  </w:num>
  <w:num w:numId="902" w16cid:durableId="225266888">
    <w:abstractNumId w:val="721"/>
  </w:num>
  <w:num w:numId="903" w16cid:durableId="907156779">
    <w:abstractNumId w:val="669"/>
  </w:num>
  <w:num w:numId="904" w16cid:durableId="895093507">
    <w:abstractNumId w:val="275"/>
  </w:num>
  <w:num w:numId="905" w16cid:durableId="823203019">
    <w:abstractNumId w:val="142"/>
  </w:num>
  <w:num w:numId="906" w16cid:durableId="1591889001">
    <w:abstractNumId w:val="458"/>
  </w:num>
  <w:num w:numId="907" w16cid:durableId="1932736837">
    <w:abstractNumId w:val="429"/>
  </w:num>
  <w:num w:numId="908" w16cid:durableId="1540849344">
    <w:abstractNumId w:val="896"/>
  </w:num>
  <w:num w:numId="909" w16cid:durableId="1248884001">
    <w:abstractNumId w:val="322"/>
  </w:num>
  <w:num w:numId="910" w16cid:durableId="933588195">
    <w:abstractNumId w:val="1209"/>
  </w:num>
  <w:num w:numId="911" w16cid:durableId="741566068">
    <w:abstractNumId w:val="135"/>
  </w:num>
  <w:num w:numId="912" w16cid:durableId="1938781582">
    <w:abstractNumId w:val="826"/>
  </w:num>
  <w:num w:numId="913" w16cid:durableId="1052466145">
    <w:abstractNumId w:val="218"/>
  </w:num>
  <w:num w:numId="914" w16cid:durableId="1485512771">
    <w:abstractNumId w:val="532"/>
  </w:num>
  <w:num w:numId="915" w16cid:durableId="1838374712">
    <w:abstractNumId w:val="244"/>
  </w:num>
  <w:num w:numId="916" w16cid:durableId="637145580">
    <w:abstractNumId w:val="1285"/>
  </w:num>
  <w:num w:numId="917" w16cid:durableId="1336032094">
    <w:abstractNumId w:val="939"/>
  </w:num>
  <w:num w:numId="918" w16cid:durableId="1765343261">
    <w:abstractNumId w:val="211"/>
  </w:num>
  <w:num w:numId="919" w16cid:durableId="720519992">
    <w:abstractNumId w:val="303"/>
  </w:num>
  <w:num w:numId="920" w16cid:durableId="1760365485">
    <w:abstractNumId w:val="652"/>
  </w:num>
  <w:num w:numId="921" w16cid:durableId="1010913992">
    <w:abstractNumId w:val="1131"/>
  </w:num>
  <w:num w:numId="922" w16cid:durableId="1141114784">
    <w:abstractNumId w:val="1456"/>
  </w:num>
  <w:num w:numId="923" w16cid:durableId="121701025">
    <w:abstractNumId w:val="910"/>
  </w:num>
  <w:num w:numId="924" w16cid:durableId="1590501870">
    <w:abstractNumId w:val="1458"/>
  </w:num>
  <w:num w:numId="925" w16cid:durableId="336201030">
    <w:abstractNumId w:val="117"/>
  </w:num>
  <w:num w:numId="926" w16cid:durableId="2017880620">
    <w:abstractNumId w:val="935"/>
  </w:num>
  <w:num w:numId="927" w16cid:durableId="1589607814">
    <w:abstractNumId w:val="829"/>
  </w:num>
  <w:num w:numId="928" w16cid:durableId="209653182">
    <w:abstractNumId w:val="1225"/>
  </w:num>
  <w:num w:numId="929" w16cid:durableId="1082531679">
    <w:abstractNumId w:val="1405"/>
  </w:num>
  <w:num w:numId="930" w16cid:durableId="1803645894">
    <w:abstractNumId w:val="579"/>
  </w:num>
  <w:num w:numId="931" w16cid:durableId="893469491">
    <w:abstractNumId w:val="1063"/>
  </w:num>
  <w:num w:numId="932" w16cid:durableId="1923685451">
    <w:abstractNumId w:val="640"/>
  </w:num>
  <w:num w:numId="933" w16cid:durableId="1804888694">
    <w:abstractNumId w:val="1257"/>
  </w:num>
  <w:num w:numId="934" w16cid:durableId="524103051">
    <w:abstractNumId w:val="919"/>
  </w:num>
  <w:num w:numId="935" w16cid:durableId="305205093">
    <w:abstractNumId w:val="613"/>
  </w:num>
  <w:num w:numId="936" w16cid:durableId="1580480570">
    <w:abstractNumId w:val="272"/>
  </w:num>
  <w:num w:numId="937" w16cid:durableId="1934243492">
    <w:abstractNumId w:val="917"/>
  </w:num>
  <w:num w:numId="938" w16cid:durableId="1425108098">
    <w:abstractNumId w:val="227"/>
  </w:num>
  <w:num w:numId="939" w16cid:durableId="422997500">
    <w:abstractNumId w:val="40"/>
  </w:num>
  <w:num w:numId="940" w16cid:durableId="1637907164">
    <w:abstractNumId w:val="656"/>
  </w:num>
  <w:num w:numId="941" w16cid:durableId="1842117871">
    <w:abstractNumId w:val="610"/>
  </w:num>
  <w:num w:numId="942" w16cid:durableId="1022510073">
    <w:abstractNumId w:val="753"/>
  </w:num>
  <w:num w:numId="943" w16cid:durableId="165444553">
    <w:abstractNumId w:val="549"/>
  </w:num>
  <w:num w:numId="944" w16cid:durableId="1181431436">
    <w:abstractNumId w:val="767"/>
  </w:num>
  <w:num w:numId="945" w16cid:durableId="1542285723">
    <w:abstractNumId w:val="1165"/>
  </w:num>
  <w:num w:numId="946" w16cid:durableId="551815842">
    <w:abstractNumId w:val="601"/>
  </w:num>
  <w:num w:numId="947" w16cid:durableId="735128254">
    <w:abstractNumId w:val="42"/>
  </w:num>
  <w:num w:numId="948" w16cid:durableId="1870070390">
    <w:abstractNumId w:val="1427"/>
  </w:num>
  <w:num w:numId="949" w16cid:durableId="862480235">
    <w:abstractNumId w:val="1155"/>
  </w:num>
  <w:num w:numId="950" w16cid:durableId="1601064412">
    <w:abstractNumId w:val="768"/>
  </w:num>
  <w:num w:numId="951" w16cid:durableId="1342002859">
    <w:abstractNumId w:val="1056"/>
  </w:num>
  <w:num w:numId="952" w16cid:durableId="1498498731">
    <w:abstractNumId w:val="750"/>
  </w:num>
  <w:num w:numId="953" w16cid:durableId="732700272">
    <w:abstractNumId w:val="1222"/>
  </w:num>
  <w:num w:numId="954" w16cid:durableId="1499805086">
    <w:abstractNumId w:val="1369"/>
  </w:num>
  <w:num w:numId="955" w16cid:durableId="110713607">
    <w:abstractNumId w:val="1013"/>
  </w:num>
  <w:num w:numId="956" w16cid:durableId="1473793262">
    <w:abstractNumId w:val="1329"/>
  </w:num>
  <w:num w:numId="957" w16cid:durableId="381949226">
    <w:abstractNumId w:val="313"/>
  </w:num>
  <w:num w:numId="958" w16cid:durableId="1889605348">
    <w:abstractNumId w:val="97"/>
  </w:num>
  <w:num w:numId="959" w16cid:durableId="523790197">
    <w:abstractNumId w:val="920"/>
  </w:num>
  <w:num w:numId="960" w16cid:durableId="816610266">
    <w:abstractNumId w:val="257"/>
  </w:num>
  <w:num w:numId="961" w16cid:durableId="357658910">
    <w:abstractNumId w:val="328"/>
  </w:num>
  <w:num w:numId="962" w16cid:durableId="690640823">
    <w:abstractNumId w:val="1138"/>
  </w:num>
  <w:num w:numId="963" w16cid:durableId="1416249044">
    <w:abstractNumId w:val="195"/>
  </w:num>
  <w:num w:numId="964" w16cid:durableId="352726546">
    <w:abstractNumId w:val="338"/>
  </w:num>
  <w:num w:numId="965" w16cid:durableId="2059623140">
    <w:abstractNumId w:val="463"/>
  </w:num>
  <w:num w:numId="966" w16cid:durableId="437916049">
    <w:abstractNumId w:val="197"/>
  </w:num>
  <w:num w:numId="967" w16cid:durableId="1718552435">
    <w:abstractNumId w:val="461"/>
  </w:num>
  <w:num w:numId="968" w16cid:durableId="1206483542">
    <w:abstractNumId w:val="308"/>
  </w:num>
  <w:num w:numId="969" w16cid:durableId="1179927290">
    <w:abstractNumId w:val="209"/>
  </w:num>
  <w:num w:numId="970" w16cid:durableId="1571844029">
    <w:abstractNumId w:val="1380"/>
  </w:num>
  <w:num w:numId="971" w16cid:durableId="702487034">
    <w:abstractNumId w:val="157"/>
  </w:num>
  <w:num w:numId="972" w16cid:durableId="64034867">
    <w:abstractNumId w:val="996"/>
  </w:num>
  <w:num w:numId="973" w16cid:durableId="1716538038">
    <w:abstractNumId w:val="617"/>
  </w:num>
  <w:num w:numId="974" w16cid:durableId="806361570">
    <w:abstractNumId w:val="324"/>
  </w:num>
  <w:num w:numId="975" w16cid:durableId="1973095784">
    <w:abstractNumId w:val="716"/>
  </w:num>
  <w:num w:numId="976" w16cid:durableId="662321171">
    <w:abstractNumId w:val="171"/>
  </w:num>
  <w:num w:numId="977" w16cid:durableId="1378242601">
    <w:abstractNumId w:val="1506"/>
  </w:num>
  <w:num w:numId="978" w16cid:durableId="282734642">
    <w:abstractNumId w:val="1077"/>
  </w:num>
  <w:num w:numId="979" w16cid:durableId="1798256770">
    <w:abstractNumId w:val="112"/>
  </w:num>
  <w:num w:numId="980" w16cid:durableId="662467810">
    <w:abstractNumId w:val="226"/>
  </w:num>
  <w:num w:numId="981" w16cid:durableId="1309477726">
    <w:abstractNumId w:val="1161"/>
  </w:num>
  <w:num w:numId="982" w16cid:durableId="958415352">
    <w:abstractNumId w:val="1370"/>
  </w:num>
  <w:num w:numId="983" w16cid:durableId="1992099260">
    <w:abstractNumId w:val="1027"/>
  </w:num>
  <w:num w:numId="984" w16cid:durableId="107044349">
    <w:abstractNumId w:val="498"/>
  </w:num>
  <w:num w:numId="985" w16cid:durableId="643243515">
    <w:abstractNumId w:val="1300"/>
  </w:num>
  <w:num w:numId="986" w16cid:durableId="337776144">
    <w:abstractNumId w:val="293"/>
  </w:num>
  <w:num w:numId="987" w16cid:durableId="1818375470">
    <w:abstractNumId w:val="590"/>
  </w:num>
  <w:num w:numId="988" w16cid:durableId="1973711522">
    <w:abstractNumId w:val="1008"/>
  </w:num>
  <w:num w:numId="989" w16cid:durableId="1689015472">
    <w:abstractNumId w:val="1483"/>
  </w:num>
  <w:num w:numId="990" w16cid:durableId="588386774">
    <w:abstractNumId w:val="421"/>
  </w:num>
  <w:num w:numId="991" w16cid:durableId="1849515601">
    <w:abstractNumId w:val="985"/>
  </w:num>
  <w:num w:numId="992" w16cid:durableId="1881357754">
    <w:abstractNumId w:val="206"/>
  </w:num>
  <w:num w:numId="993" w16cid:durableId="431051930">
    <w:abstractNumId w:val="792"/>
  </w:num>
  <w:num w:numId="994" w16cid:durableId="864248011">
    <w:abstractNumId w:val="1245"/>
  </w:num>
  <w:num w:numId="995" w16cid:durableId="741828016">
    <w:abstractNumId w:val="537"/>
  </w:num>
  <w:num w:numId="996" w16cid:durableId="262735822">
    <w:abstractNumId w:val="936"/>
  </w:num>
  <w:num w:numId="997" w16cid:durableId="2098015319">
    <w:abstractNumId w:val="472"/>
  </w:num>
  <w:num w:numId="998" w16cid:durableId="1402944976">
    <w:abstractNumId w:val="950"/>
  </w:num>
  <w:num w:numId="999" w16cid:durableId="1266384872">
    <w:abstractNumId w:val="518"/>
  </w:num>
  <w:num w:numId="1000" w16cid:durableId="1685134730">
    <w:abstractNumId w:val="1213"/>
  </w:num>
  <w:num w:numId="1001" w16cid:durableId="39020524">
    <w:abstractNumId w:val="1022"/>
  </w:num>
  <w:num w:numId="1002" w16cid:durableId="1856185638">
    <w:abstractNumId w:val="44"/>
  </w:num>
  <w:num w:numId="1003" w16cid:durableId="1097601669">
    <w:abstractNumId w:val="414"/>
  </w:num>
  <w:num w:numId="1004" w16cid:durableId="1866669667">
    <w:abstractNumId w:val="797"/>
  </w:num>
  <w:num w:numId="1005" w16cid:durableId="693506723">
    <w:abstractNumId w:val="1263"/>
  </w:num>
  <w:num w:numId="1006" w16cid:durableId="1327243934">
    <w:abstractNumId w:val="124"/>
  </w:num>
  <w:num w:numId="1007" w16cid:durableId="87822524">
    <w:abstractNumId w:val="1164"/>
  </w:num>
  <w:num w:numId="1008" w16cid:durableId="1944528013">
    <w:abstractNumId w:val="213"/>
  </w:num>
  <w:num w:numId="1009" w16cid:durableId="961152396">
    <w:abstractNumId w:val="146"/>
  </w:num>
  <w:num w:numId="1010" w16cid:durableId="703482001">
    <w:abstractNumId w:val="790"/>
  </w:num>
  <w:num w:numId="1011" w16cid:durableId="897325917">
    <w:abstractNumId w:val="388"/>
  </w:num>
  <w:num w:numId="1012" w16cid:durableId="1679577753">
    <w:abstractNumId w:val="1025"/>
  </w:num>
  <w:num w:numId="1013" w16cid:durableId="1650749840">
    <w:abstractNumId w:val="692"/>
  </w:num>
  <w:num w:numId="1014" w16cid:durableId="424155947">
    <w:abstractNumId w:val="1053"/>
  </w:num>
  <w:num w:numId="1015" w16cid:durableId="1933078950">
    <w:abstractNumId w:val="299"/>
  </w:num>
  <w:num w:numId="1016" w16cid:durableId="1914464809">
    <w:abstractNumId w:val="298"/>
  </w:num>
  <w:num w:numId="1017" w16cid:durableId="1656034090">
    <w:abstractNumId w:val="863"/>
  </w:num>
  <w:num w:numId="1018" w16cid:durableId="1986204239">
    <w:abstractNumId w:val="701"/>
  </w:num>
  <w:num w:numId="1019" w16cid:durableId="66388195">
    <w:abstractNumId w:val="377"/>
  </w:num>
  <w:num w:numId="1020" w16cid:durableId="483278326">
    <w:abstractNumId w:val="114"/>
  </w:num>
  <w:num w:numId="1021" w16cid:durableId="544295821">
    <w:abstractNumId w:val="314"/>
  </w:num>
  <w:num w:numId="1022" w16cid:durableId="879824368">
    <w:abstractNumId w:val="970"/>
  </w:num>
  <w:num w:numId="1023" w16cid:durableId="489760186">
    <w:abstractNumId w:val="1009"/>
  </w:num>
  <w:num w:numId="1024" w16cid:durableId="418871368">
    <w:abstractNumId w:val="779"/>
  </w:num>
  <w:num w:numId="1025" w16cid:durableId="1336956899">
    <w:abstractNumId w:val="800"/>
  </w:num>
  <w:num w:numId="1026" w16cid:durableId="1349481627">
    <w:abstractNumId w:val="1301"/>
  </w:num>
  <w:num w:numId="1027" w16cid:durableId="194268198">
    <w:abstractNumId w:val="1494"/>
  </w:num>
  <w:num w:numId="1028" w16cid:durableId="993919654">
    <w:abstractNumId w:val="1492"/>
  </w:num>
  <w:num w:numId="1029" w16cid:durableId="785582951">
    <w:abstractNumId w:val="1048"/>
  </w:num>
  <w:num w:numId="1030" w16cid:durableId="52700547">
    <w:abstractNumId w:val="118"/>
  </w:num>
  <w:num w:numId="1031" w16cid:durableId="1856188867">
    <w:abstractNumId w:val="1007"/>
  </w:num>
  <w:num w:numId="1032" w16cid:durableId="411395110">
    <w:abstractNumId w:val="177"/>
  </w:num>
  <w:num w:numId="1033" w16cid:durableId="181355979">
    <w:abstractNumId w:val="48"/>
  </w:num>
  <w:num w:numId="1034" w16cid:durableId="553665650">
    <w:abstractNumId w:val="34"/>
  </w:num>
  <w:num w:numId="1035" w16cid:durableId="705566556">
    <w:abstractNumId w:val="1252"/>
  </w:num>
  <w:num w:numId="1036" w16cid:durableId="1176771005">
    <w:abstractNumId w:val="742"/>
  </w:num>
  <w:num w:numId="1037" w16cid:durableId="2085905441">
    <w:abstractNumId w:val="179"/>
  </w:num>
  <w:num w:numId="1038" w16cid:durableId="324211667">
    <w:abstractNumId w:val="483"/>
  </w:num>
  <w:num w:numId="1039" w16cid:durableId="1837106823">
    <w:abstractNumId w:val="1170"/>
  </w:num>
  <w:num w:numId="1040" w16cid:durableId="392780992">
    <w:abstractNumId w:val="1005"/>
  </w:num>
  <w:num w:numId="1041" w16cid:durableId="739517389">
    <w:abstractNumId w:val="774"/>
  </w:num>
  <w:num w:numId="1042" w16cid:durableId="802626041">
    <w:abstractNumId w:val="1116"/>
  </w:num>
  <w:num w:numId="1043" w16cid:durableId="997078010">
    <w:abstractNumId w:val="1036"/>
  </w:num>
  <w:num w:numId="1044" w16cid:durableId="1640837872">
    <w:abstractNumId w:val="1034"/>
  </w:num>
  <w:num w:numId="1045" w16cid:durableId="1670213896">
    <w:abstractNumId w:val="718"/>
  </w:num>
  <w:num w:numId="1046" w16cid:durableId="589121416">
    <w:abstractNumId w:val="287"/>
  </w:num>
  <w:num w:numId="1047" w16cid:durableId="1360887118">
    <w:abstractNumId w:val="1291"/>
  </w:num>
  <w:num w:numId="1048" w16cid:durableId="1439636812">
    <w:abstractNumId w:val="874"/>
  </w:num>
  <w:num w:numId="1049" w16cid:durableId="411436642">
    <w:abstractNumId w:val="357"/>
  </w:num>
  <w:num w:numId="1050" w16cid:durableId="1087574897">
    <w:abstractNumId w:val="220"/>
  </w:num>
  <w:num w:numId="1051" w16cid:durableId="2022275850">
    <w:abstractNumId w:val="1205"/>
  </w:num>
  <w:num w:numId="1052" w16cid:durableId="221059386">
    <w:abstractNumId w:val="89"/>
  </w:num>
  <w:num w:numId="1053" w16cid:durableId="1206065030">
    <w:abstractNumId w:val="1030"/>
  </w:num>
  <w:num w:numId="1054" w16cid:durableId="49882817">
    <w:abstractNumId w:val="1232"/>
  </w:num>
  <w:num w:numId="1055" w16cid:durableId="865799347">
    <w:abstractNumId w:val="989"/>
  </w:num>
  <w:num w:numId="1056" w16cid:durableId="214002408">
    <w:abstractNumId w:val="914"/>
  </w:num>
  <w:num w:numId="1057" w16cid:durableId="752311803">
    <w:abstractNumId w:val="1503"/>
  </w:num>
  <w:num w:numId="1058" w16cid:durableId="610164429">
    <w:abstractNumId w:val="504"/>
  </w:num>
  <w:num w:numId="1059" w16cid:durableId="420877619">
    <w:abstractNumId w:val="997"/>
  </w:num>
  <w:num w:numId="1060" w16cid:durableId="1030758982">
    <w:abstractNumId w:val="1001"/>
  </w:num>
  <w:num w:numId="1061" w16cid:durableId="307516830">
    <w:abstractNumId w:val="857"/>
  </w:num>
  <w:num w:numId="1062" w16cid:durableId="329255229">
    <w:abstractNumId w:val="1478"/>
  </w:num>
  <w:num w:numId="1063" w16cid:durableId="1058165324">
    <w:abstractNumId w:val="1104"/>
  </w:num>
  <w:num w:numId="1064" w16cid:durableId="889920305">
    <w:abstractNumId w:val="665"/>
  </w:num>
  <w:num w:numId="1065" w16cid:durableId="2142767253">
    <w:abstractNumId w:val="408"/>
  </w:num>
  <w:num w:numId="1066" w16cid:durableId="1903130092">
    <w:abstractNumId w:val="586"/>
  </w:num>
  <w:num w:numId="1067" w16cid:durableId="1053309827">
    <w:abstractNumId w:val="1275"/>
  </w:num>
  <w:num w:numId="1068" w16cid:durableId="248930773">
    <w:abstractNumId w:val="816"/>
  </w:num>
  <w:num w:numId="1069" w16cid:durableId="1445029540">
    <w:abstractNumId w:val="1238"/>
  </w:num>
  <w:num w:numId="1070" w16cid:durableId="1043334038">
    <w:abstractNumId w:val="1452"/>
  </w:num>
  <w:num w:numId="1071" w16cid:durableId="2072073322">
    <w:abstractNumId w:val="395"/>
  </w:num>
  <w:num w:numId="1072" w16cid:durableId="1768111069">
    <w:abstractNumId w:val="1318"/>
  </w:num>
  <w:num w:numId="1073" w16cid:durableId="524445449">
    <w:abstractNumId w:val="736"/>
  </w:num>
  <w:num w:numId="1074" w16cid:durableId="35274762">
    <w:abstractNumId w:val="583"/>
  </w:num>
  <w:num w:numId="1075" w16cid:durableId="1574971171">
    <w:abstractNumId w:val="269"/>
  </w:num>
  <w:num w:numId="1076" w16cid:durableId="132259280">
    <w:abstractNumId w:val="1462"/>
  </w:num>
  <w:num w:numId="1077" w16cid:durableId="1195536502">
    <w:abstractNumId w:val="634"/>
  </w:num>
  <w:num w:numId="1078" w16cid:durableId="1122269399">
    <w:abstractNumId w:val="921"/>
  </w:num>
  <w:num w:numId="1079" w16cid:durableId="748893188">
    <w:abstractNumId w:val="1274"/>
  </w:num>
  <w:num w:numId="1080" w16cid:durableId="1702170430">
    <w:abstractNumId w:val="396"/>
  </w:num>
  <w:num w:numId="1081" w16cid:durableId="1658217696">
    <w:abstractNumId w:val="881"/>
  </w:num>
  <w:num w:numId="1082" w16cid:durableId="317029719">
    <w:abstractNumId w:val="176"/>
  </w:num>
  <w:num w:numId="1083" w16cid:durableId="1695693813">
    <w:abstractNumId w:val="1532"/>
  </w:num>
  <w:num w:numId="1084" w16cid:durableId="1254899850">
    <w:abstractNumId w:val="1113"/>
  </w:num>
  <w:num w:numId="1085" w16cid:durableId="1741369585">
    <w:abstractNumId w:val="576"/>
  </w:num>
  <w:num w:numId="1086" w16cid:durableId="984043050">
    <w:abstractNumId w:val="95"/>
  </w:num>
  <w:num w:numId="1087" w16cid:durableId="2137986231">
    <w:abstractNumId w:val="1312"/>
  </w:num>
  <w:num w:numId="1088" w16cid:durableId="430786257">
    <w:abstractNumId w:val="175"/>
  </w:num>
  <w:num w:numId="1089" w16cid:durableId="1226143143">
    <w:abstractNumId w:val="466"/>
  </w:num>
  <w:num w:numId="1090" w16cid:durableId="1126465472">
    <w:abstractNumId w:val="700"/>
  </w:num>
  <w:num w:numId="1091" w16cid:durableId="989362231">
    <w:abstractNumId w:val="87"/>
  </w:num>
  <w:num w:numId="1092" w16cid:durableId="1668629899">
    <w:abstractNumId w:val="988"/>
  </w:num>
  <w:num w:numId="1093" w16cid:durableId="640118517">
    <w:abstractNumId w:val="843"/>
  </w:num>
  <w:num w:numId="1094" w16cid:durableId="120274773">
    <w:abstractNumId w:val="1190"/>
  </w:num>
  <w:num w:numId="1095" w16cid:durableId="824474650">
    <w:abstractNumId w:val="121"/>
  </w:num>
  <w:num w:numId="1096" w16cid:durableId="1390029563">
    <w:abstractNumId w:val="953"/>
  </w:num>
  <w:num w:numId="1097" w16cid:durableId="216822216">
    <w:abstractNumId w:val="1451"/>
  </w:num>
  <w:num w:numId="1098" w16cid:durableId="1218277491">
    <w:abstractNumId w:val="499"/>
  </w:num>
  <w:num w:numId="1099" w16cid:durableId="1054623750">
    <w:abstractNumId w:val="787"/>
  </w:num>
  <w:num w:numId="1100" w16cid:durableId="150412748">
    <w:abstractNumId w:val="1052"/>
  </w:num>
  <w:num w:numId="1101" w16cid:durableId="1565601148">
    <w:abstractNumId w:val="642"/>
  </w:num>
  <w:num w:numId="1102" w16cid:durableId="1020886565">
    <w:abstractNumId w:val="369"/>
  </w:num>
  <w:num w:numId="1103" w16cid:durableId="967859666">
    <w:abstractNumId w:val="1499"/>
  </w:num>
  <w:num w:numId="1104" w16cid:durableId="1318219473">
    <w:abstractNumId w:val="658"/>
  </w:num>
  <w:num w:numId="1105" w16cid:durableId="2127113756">
    <w:abstractNumId w:val="29"/>
  </w:num>
  <w:num w:numId="1106" w16cid:durableId="175195758">
    <w:abstractNumId w:val="551"/>
  </w:num>
  <w:num w:numId="1107" w16cid:durableId="1206521703">
    <w:abstractNumId w:val="1011"/>
  </w:num>
  <w:num w:numId="1108" w16cid:durableId="49888474">
    <w:abstractNumId w:val="239"/>
  </w:num>
  <w:num w:numId="1109" w16cid:durableId="2134788681">
    <w:abstractNumId w:val="1358"/>
  </w:num>
  <w:num w:numId="1110" w16cid:durableId="2125155276">
    <w:abstractNumId w:val="1425"/>
  </w:num>
  <w:num w:numId="1111" w16cid:durableId="678971789">
    <w:abstractNumId w:val="531"/>
  </w:num>
  <w:num w:numId="1112" w16cid:durableId="1641692678">
    <w:abstractNumId w:val="467"/>
  </w:num>
  <w:num w:numId="1113" w16cid:durableId="1907298496">
    <w:abstractNumId w:val="690"/>
  </w:num>
  <w:num w:numId="1114" w16cid:durableId="1533418947">
    <w:abstractNumId w:val="1543"/>
  </w:num>
  <w:num w:numId="1115" w16cid:durableId="1191800688">
    <w:abstractNumId w:val="108"/>
  </w:num>
  <w:num w:numId="1116" w16cid:durableId="1588004974">
    <w:abstractNumId w:val="918"/>
  </w:num>
  <w:num w:numId="1117" w16cid:durableId="1884826990">
    <w:abstractNumId w:val="1018"/>
  </w:num>
  <w:num w:numId="1118" w16cid:durableId="1233347412">
    <w:abstractNumId w:val="891"/>
  </w:num>
  <w:num w:numId="1119" w16cid:durableId="2044941054">
    <w:abstractNumId w:val="266"/>
  </w:num>
  <w:num w:numId="1120" w16cid:durableId="1885363617">
    <w:abstractNumId w:val="92"/>
  </w:num>
  <w:num w:numId="1121" w16cid:durableId="1270697087">
    <w:abstractNumId w:val="1537"/>
  </w:num>
  <w:num w:numId="1122" w16cid:durableId="394934902">
    <w:abstractNumId w:val="1171"/>
  </w:num>
  <w:num w:numId="1123" w16cid:durableId="1043486129">
    <w:abstractNumId w:val="529"/>
  </w:num>
  <w:num w:numId="1124" w16cid:durableId="407532753">
    <w:abstractNumId w:val="1128"/>
  </w:num>
  <w:num w:numId="1125" w16cid:durableId="464549096">
    <w:abstractNumId w:val="809"/>
  </w:num>
  <w:num w:numId="1126" w16cid:durableId="1078601765">
    <w:abstractNumId w:val="1327"/>
  </w:num>
  <w:num w:numId="1127" w16cid:durableId="317657579">
    <w:abstractNumId w:val="796"/>
  </w:num>
  <w:num w:numId="1128" w16cid:durableId="1317761154">
    <w:abstractNumId w:val="703"/>
  </w:num>
  <w:num w:numId="1129" w16cid:durableId="2061512639">
    <w:abstractNumId w:val="1322"/>
  </w:num>
  <w:num w:numId="1130" w16cid:durableId="5134712">
    <w:abstractNumId w:val="1152"/>
  </w:num>
  <w:num w:numId="1131" w16cid:durableId="1312715517">
    <w:abstractNumId w:val="799"/>
  </w:num>
  <w:num w:numId="1132" w16cid:durableId="887381270">
    <w:abstractNumId w:val="386"/>
  </w:num>
  <w:num w:numId="1133" w16cid:durableId="1098216389">
    <w:abstractNumId w:val="602"/>
  </w:num>
  <w:num w:numId="1134" w16cid:durableId="103811350">
    <w:abstractNumId w:val="1306"/>
  </w:num>
  <w:num w:numId="1135" w16cid:durableId="425350446">
    <w:abstractNumId w:val="101"/>
  </w:num>
  <w:num w:numId="1136" w16cid:durableId="178083279">
    <w:abstractNumId w:val="687"/>
  </w:num>
  <w:num w:numId="1137" w16cid:durableId="963463015">
    <w:abstractNumId w:val="975"/>
  </w:num>
  <w:num w:numId="1138" w16cid:durableId="1660041646">
    <w:abstractNumId w:val="842"/>
  </w:num>
  <w:num w:numId="1139" w16cid:durableId="776145405">
    <w:abstractNumId w:val="192"/>
  </w:num>
  <w:num w:numId="1140" w16cid:durableId="1019624487">
    <w:abstractNumId w:val="1284"/>
  </w:num>
  <w:num w:numId="1141" w16cid:durableId="1317496430">
    <w:abstractNumId w:val="252"/>
  </w:num>
  <w:num w:numId="1142" w16cid:durableId="318579560">
    <w:abstractNumId w:val="194"/>
  </w:num>
  <w:num w:numId="1143" w16cid:durableId="160002175">
    <w:abstractNumId w:val="632"/>
  </w:num>
  <w:num w:numId="1144" w16cid:durableId="1116143707">
    <w:abstractNumId w:val="925"/>
  </w:num>
  <w:num w:numId="1145" w16cid:durableId="425077564">
    <w:abstractNumId w:val="1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852"/>
  </w:num>
  <w:num w:numId="1147" w16cid:durableId="941575914">
    <w:abstractNumId w:val="517"/>
  </w:num>
  <w:num w:numId="1148" w16cid:durableId="645815810">
    <w:abstractNumId w:val="65"/>
  </w:num>
  <w:num w:numId="1149" w16cid:durableId="1651471823">
    <w:abstractNumId w:val="69"/>
  </w:num>
  <w:num w:numId="1150" w16cid:durableId="1320576937">
    <w:abstractNumId w:val="1212"/>
  </w:num>
  <w:num w:numId="1151" w16cid:durableId="625281903">
    <w:abstractNumId w:val="67"/>
  </w:num>
  <w:num w:numId="1152" w16cid:durableId="1178347873">
    <w:abstractNumId w:val="68"/>
  </w:num>
  <w:num w:numId="1153" w16cid:durableId="484902423">
    <w:abstractNumId w:val="1490"/>
  </w:num>
  <w:num w:numId="1154" w16cid:durableId="758913128">
    <w:abstractNumId w:val="1521"/>
  </w:num>
  <w:num w:numId="1155" w16cid:durableId="1344355745">
    <w:abstractNumId w:val="141"/>
  </w:num>
  <w:num w:numId="1156" w16cid:durableId="484473737">
    <w:abstractNumId w:val="262"/>
  </w:num>
  <w:num w:numId="1157" w16cid:durableId="408111889">
    <w:abstractNumId w:val="475"/>
  </w:num>
  <w:num w:numId="1158" w16cid:durableId="788207484">
    <w:abstractNumId w:val="1089"/>
  </w:num>
  <w:num w:numId="1159" w16cid:durableId="1749156485">
    <w:abstractNumId w:val="163"/>
  </w:num>
  <w:num w:numId="1160" w16cid:durableId="373579749">
    <w:abstractNumId w:val="839"/>
  </w:num>
  <w:num w:numId="1161" w16cid:durableId="519858149">
    <w:abstractNumId w:val="611"/>
  </w:num>
  <w:num w:numId="1162" w16cid:durableId="2085371806">
    <w:abstractNumId w:val="1143"/>
  </w:num>
  <w:num w:numId="1163" w16cid:durableId="1614164143">
    <w:abstractNumId w:val="1017"/>
  </w:num>
  <w:num w:numId="1164" w16cid:durableId="562251827">
    <w:abstractNumId w:val="464"/>
  </w:num>
  <w:num w:numId="1165" w16cid:durableId="141391715">
    <w:abstractNumId w:val="1266"/>
  </w:num>
  <w:num w:numId="1166" w16cid:durableId="1084111888">
    <w:abstractNumId w:val="1419"/>
  </w:num>
  <w:num w:numId="1167" w16cid:durableId="1760326884">
    <w:abstractNumId w:val="376"/>
  </w:num>
  <w:num w:numId="1168" w16cid:durableId="1420519163">
    <w:abstractNumId w:val="1160"/>
  </w:num>
  <w:num w:numId="1169" w16cid:durableId="1094670351">
    <w:abstractNumId w:val="969"/>
  </w:num>
  <w:num w:numId="1170" w16cid:durableId="929855962">
    <w:abstractNumId w:val="435"/>
  </w:num>
  <w:num w:numId="1171" w16cid:durableId="1369184120">
    <w:abstractNumId w:val="1438"/>
  </w:num>
  <w:num w:numId="1172" w16cid:durableId="1762867645">
    <w:abstractNumId w:val="589"/>
  </w:num>
  <w:num w:numId="1173" w16cid:durableId="908539773">
    <w:abstractNumId w:val="297"/>
  </w:num>
  <w:num w:numId="1174" w16cid:durableId="2014019218">
    <w:abstractNumId w:val="1546"/>
  </w:num>
  <w:num w:numId="1175" w16cid:durableId="343096155">
    <w:abstractNumId w:val="884"/>
  </w:num>
  <w:num w:numId="1176" w16cid:durableId="1084108963">
    <w:abstractNumId w:val="572"/>
  </w:num>
  <w:num w:numId="1177" w16cid:durableId="1358235289">
    <w:abstractNumId w:val="762"/>
  </w:num>
  <w:num w:numId="1178" w16cid:durableId="1487360998">
    <w:abstractNumId w:val="394"/>
  </w:num>
  <w:num w:numId="1179" w16cid:durableId="1554390362">
    <w:abstractNumId w:val="366"/>
  </w:num>
  <w:num w:numId="1180" w16cid:durableId="950207363">
    <w:abstractNumId w:val="684"/>
  </w:num>
  <w:num w:numId="1181" w16cid:durableId="1225605542">
    <w:abstractNumId w:val="355"/>
  </w:num>
  <w:num w:numId="1182" w16cid:durableId="1307517190">
    <w:abstractNumId w:val="1396"/>
  </w:num>
  <w:num w:numId="1183" w16cid:durableId="1867987674">
    <w:abstractNumId w:val="4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323"/>
  </w:num>
  <w:num w:numId="1185" w16cid:durableId="716121424">
    <w:abstractNumId w:val="156"/>
  </w:num>
  <w:num w:numId="1186" w16cid:durableId="1723014954">
    <w:abstractNumId w:val="1418"/>
  </w:num>
  <w:num w:numId="1187" w16cid:durableId="1407805483">
    <w:abstractNumId w:val="1253"/>
  </w:num>
  <w:num w:numId="1188" w16cid:durableId="1188787055">
    <w:abstractNumId w:val="527"/>
  </w:num>
  <w:num w:numId="1189" w16cid:durableId="365713824">
    <w:abstractNumId w:val="1140"/>
  </w:num>
  <w:num w:numId="1190" w16cid:durableId="452407935">
    <w:abstractNumId w:val="506"/>
  </w:num>
  <w:num w:numId="1191" w16cid:durableId="1050543108">
    <w:abstractNumId w:val="1442"/>
  </w:num>
  <w:num w:numId="1192" w16cid:durableId="725688047">
    <w:abstractNumId w:val="406"/>
  </w:num>
  <w:num w:numId="1193" w16cid:durableId="1934627473">
    <w:abstractNumId w:val="667"/>
  </w:num>
  <w:num w:numId="1194" w16cid:durableId="1349792694">
    <w:abstractNumId w:val="1265"/>
  </w:num>
  <w:num w:numId="1195" w16cid:durableId="1288583194">
    <w:abstractNumId w:val="650"/>
  </w:num>
  <w:num w:numId="1196" w16cid:durableId="1039865328">
    <w:abstractNumId w:val="770"/>
  </w:num>
  <w:num w:numId="1197" w16cid:durableId="1756435980">
    <w:abstractNumId w:val="761"/>
  </w:num>
  <w:num w:numId="1198" w16cid:durableId="1750039934">
    <w:abstractNumId w:val="1290"/>
  </w:num>
  <w:num w:numId="1199" w16cid:durableId="435028497">
    <w:abstractNumId w:val="889"/>
  </w:num>
  <w:num w:numId="1200" w16cid:durableId="1143697574">
    <w:abstractNumId w:val="812"/>
  </w:num>
  <w:num w:numId="1201" w16cid:durableId="651328983">
    <w:abstractNumId w:val="862"/>
  </w:num>
  <w:num w:numId="1202" w16cid:durableId="1981760936">
    <w:abstractNumId w:val="1508"/>
  </w:num>
  <w:num w:numId="1203" w16cid:durableId="830949945">
    <w:abstractNumId w:val="473"/>
  </w:num>
  <w:num w:numId="1204" w16cid:durableId="363100763">
    <w:abstractNumId w:val="801"/>
  </w:num>
  <w:num w:numId="1205" w16cid:durableId="595526429">
    <w:abstractNumId w:val="1199"/>
  </w:num>
  <w:num w:numId="1206" w16cid:durableId="2062705240">
    <w:abstractNumId w:val="1307"/>
  </w:num>
  <w:num w:numId="1207" w16cid:durableId="923805597">
    <w:abstractNumId w:val="433"/>
  </w:num>
  <w:num w:numId="1208" w16cid:durableId="1836262072">
    <w:abstractNumId w:val="1359"/>
  </w:num>
  <w:num w:numId="1209" w16cid:durableId="921373694">
    <w:abstractNumId w:val="341"/>
  </w:num>
  <w:num w:numId="1210" w16cid:durableId="799762919">
    <w:abstractNumId w:val="905"/>
  </w:num>
  <w:num w:numId="1211" w16cid:durableId="455294234">
    <w:abstractNumId w:val="371"/>
  </w:num>
  <w:num w:numId="1212" w16cid:durableId="216354843">
    <w:abstractNumId w:val="888"/>
  </w:num>
  <w:num w:numId="1213" w16cid:durableId="1210416600">
    <w:abstractNumId w:val="1296"/>
  </w:num>
  <w:num w:numId="1214" w16cid:durableId="1953586038">
    <w:abstractNumId w:val="555"/>
  </w:num>
  <w:num w:numId="1215" w16cid:durableId="984167485">
    <w:abstractNumId w:val="111"/>
  </w:num>
  <w:num w:numId="1216" w16cid:durableId="1575510072">
    <w:abstractNumId w:val="784"/>
  </w:num>
  <w:num w:numId="1217" w16cid:durableId="31537060">
    <w:abstractNumId w:val="360"/>
  </w:num>
  <w:num w:numId="1218" w16cid:durableId="1095707592">
    <w:abstractNumId w:val="982"/>
  </w:num>
  <w:num w:numId="1219" w16cid:durableId="1835100967">
    <w:abstractNumId w:val="1207"/>
  </w:num>
  <w:num w:numId="1220" w16cid:durableId="613559178">
    <w:abstractNumId w:val="1486"/>
  </w:num>
  <w:num w:numId="1221" w16cid:durableId="833955304">
    <w:abstractNumId w:val="685"/>
  </w:num>
  <w:num w:numId="1222" w16cid:durableId="124203842">
    <w:abstractNumId w:val="469"/>
  </w:num>
  <w:num w:numId="1223" w16cid:durableId="1522356433">
    <w:abstractNumId w:val="134"/>
  </w:num>
  <w:num w:numId="1224" w16cid:durableId="624121424">
    <w:abstractNumId w:val="500"/>
  </w:num>
  <w:num w:numId="1225" w16cid:durableId="337467061">
    <w:abstractNumId w:val="300"/>
  </w:num>
  <w:num w:numId="1226" w16cid:durableId="791747279">
    <w:abstractNumId w:val="513"/>
  </w:num>
  <w:num w:numId="1227" w16cid:durableId="1813787141">
    <w:abstractNumId w:val="698"/>
  </w:num>
  <w:num w:numId="1228" w16cid:durableId="1206217659">
    <w:abstractNumId w:val="651"/>
  </w:num>
  <w:num w:numId="1229" w16cid:durableId="86847265">
    <w:abstractNumId w:val="643"/>
  </w:num>
  <w:num w:numId="1230" w16cid:durableId="263927527">
    <w:abstractNumId w:val="345"/>
  </w:num>
  <w:num w:numId="1231" w16cid:durableId="442118520">
    <w:abstractNumId w:val="1374"/>
  </w:num>
  <w:num w:numId="1232" w16cid:durableId="1683359117">
    <w:abstractNumId w:val="256"/>
  </w:num>
  <w:num w:numId="1233" w16cid:durableId="1596206807">
    <w:abstractNumId w:val="543"/>
  </w:num>
  <w:num w:numId="1234" w16cid:durableId="680426180">
    <w:abstractNumId w:val="649"/>
  </w:num>
  <w:num w:numId="1235" w16cid:durableId="883981731">
    <w:abstractNumId w:val="1550"/>
  </w:num>
  <w:num w:numId="1236" w16cid:durableId="1570573042">
    <w:abstractNumId w:val="813"/>
  </w:num>
  <w:num w:numId="1237" w16cid:durableId="333920731">
    <w:abstractNumId w:val="387"/>
  </w:num>
  <w:num w:numId="1238" w16cid:durableId="1130325979">
    <w:abstractNumId w:val="906"/>
  </w:num>
  <w:num w:numId="1239" w16cid:durableId="420491217">
    <w:abstractNumId w:val="786"/>
  </w:num>
  <w:num w:numId="1240" w16cid:durableId="1685277988">
    <w:abstractNumId w:val="350"/>
  </w:num>
  <w:num w:numId="1241" w16cid:durableId="1034116968">
    <w:abstractNumId w:val="561"/>
  </w:num>
  <w:num w:numId="1242" w16cid:durableId="1590116872">
    <w:abstractNumId w:val="1376"/>
  </w:num>
  <w:num w:numId="1243" w16cid:durableId="633560466">
    <w:abstractNumId w:val="1430"/>
  </w:num>
  <w:num w:numId="1244" w16cid:durableId="1278097220">
    <w:abstractNumId w:val="1195"/>
  </w:num>
  <w:num w:numId="1245" w16cid:durableId="1578243563">
    <w:abstractNumId w:val="1328"/>
  </w:num>
  <w:num w:numId="1246" w16cid:durableId="1611858831">
    <w:abstractNumId w:val="379"/>
  </w:num>
  <w:num w:numId="1247" w16cid:durableId="1182625267">
    <w:abstractNumId w:val="1015"/>
  </w:num>
  <w:num w:numId="1248" w16cid:durableId="1654334567">
    <w:abstractNumId w:val="71"/>
  </w:num>
  <w:num w:numId="1249" w16cid:durableId="382683190">
    <w:abstractNumId w:val="74"/>
  </w:num>
  <w:num w:numId="1250" w16cid:durableId="2117170125">
    <w:abstractNumId w:val="73"/>
  </w:num>
  <w:num w:numId="1251" w16cid:durableId="547644877">
    <w:abstractNumId w:val="72"/>
  </w:num>
  <w:num w:numId="1252" w16cid:durableId="1309942634">
    <w:abstractNumId w:val="75"/>
  </w:num>
  <w:num w:numId="1253" w16cid:durableId="1416245501">
    <w:abstractNumId w:val="76"/>
  </w:num>
  <w:num w:numId="1254" w16cid:durableId="1738430016">
    <w:abstractNumId w:val="77"/>
  </w:num>
  <w:num w:numId="1255" w16cid:durableId="983435825">
    <w:abstractNumId w:val="78"/>
  </w:num>
  <w:num w:numId="1256" w16cid:durableId="1936743646">
    <w:abstractNumId w:val="79"/>
  </w:num>
  <w:num w:numId="1257" w16cid:durableId="1903976425">
    <w:abstractNumId w:val="80"/>
  </w:num>
  <w:num w:numId="1258" w16cid:durableId="1548831125">
    <w:abstractNumId w:val="81"/>
  </w:num>
  <w:num w:numId="1259" w16cid:durableId="61567308">
    <w:abstractNumId w:val="82"/>
  </w:num>
  <w:num w:numId="1260" w16cid:durableId="304744464">
    <w:abstractNumId w:val="83"/>
  </w:num>
  <w:num w:numId="1261" w16cid:durableId="1627200670">
    <w:abstractNumId w:val="1032"/>
  </w:num>
  <w:num w:numId="1262" w16cid:durableId="1667055844">
    <w:abstractNumId w:val="626"/>
  </w:num>
  <w:num w:numId="1263" w16cid:durableId="62876674">
    <w:abstractNumId w:val="898"/>
  </w:num>
  <w:num w:numId="1264" w16cid:durableId="1373924165">
    <w:abstractNumId w:val="1242"/>
  </w:num>
  <w:num w:numId="1265" w16cid:durableId="73599230">
    <w:abstractNumId w:val="773"/>
  </w:num>
  <w:num w:numId="1266" w16cid:durableId="1473793719">
    <w:abstractNumId w:val="481"/>
  </w:num>
  <w:num w:numId="1267" w16cid:durableId="697776928">
    <w:abstractNumId w:val="745"/>
  </w:num>
  <w:num w:numId="1268" w16cid:durableId="1290283824">
    <w:abstractNumId w:val="1269"/>
  </w:num>
  <w:num w:numId="1269" w16cid:durableId="1257137024">
    <w:abstractNumId w:val="17"/>
  </w:num>
  <w:num w:numId="1270" w16cid:durableId="889001943">
    <w:abstractNumId w:val="1167"/>
  </w:num>
  <w:num w:numId="1271" w16cid:durableId="2008364886">
    <w:abstractNumId w:val="913"/>
  </w:num>
  <w:num w:numId="1272" w16cid:durableId="1159614138">
    <w:abstractNumId w:val="1029"/>
  </w:num>
  <w:num w:numId="1273" w16cid:durableId="1569919407">
    <w:abstractNumId w:val="509"/>
  </w:num>
  <w:num w:numId="1274" w16cid:durableId="556891564">
    <w:abstractNumId w:val="247"/>
  </w:num>
  <w:num w:numId="1275" w16cid:durableId="169222375">
    <w:abstractNumId w:val="93"/>
  </w:num>
  <w:num w:numId="1276" w16cid:durableId="1430270656">
    <w:abstractNumId w:val="580"/>
  </w:num>
  <w:num w:numId="1277" w16cid:durableId="356007066">
    <w:abstractNumId w:val="1507"/>
  </w:num>
  <w:num w:numId="1278" w16cid:durableId="138885847">
    <w:abstractNumId w:val="938"/>
  </w:num>
  <w:num w:numId="1279" w16cid:durableId="1166017292">
    <w:abstractNumId w:val="219"/>
  </w:num>
  <w:num w:numId="1280" w16cid:durableId="1837112787">
    <w:abstractNumId w:val="1467"/>
  </w:num>
  <w:num w:numId="1281" w16cid:durableId="906382791">
    <w:abstractNumId w:val="1361"/>
  </w:num>
  <w:num w:numId="1282" w16cid:durableId="38357129">
    <w:abstractNumId w:val="859"/>
  </w:num>
  <w:num w:numId="1283" w16cid:durableId="2125149671">
    <w:abstractNumId w:val="39"/>
  </w:num>
  <w:num w:numId="1284" w16cid:durableId="390664195">
    <w:abstractNumId w:val="1482"/>
  </w:num>
  <w:num w:numId="1285" w16cid:durableId="2043359828">
    <w:abstractNumId w:val="704"/>
  </w:num>
  <w:num w:numId="1286" w16cid:durableId="2067945628">
    <w:abstractNumId w:val="1428"/>
  </w:num>
  <w:num w:numId="1287" w16cid:durableId="1622230052">
    <w:abstractNumId w:val="1530"/>
  </w:num>
  <w:num w:numId="1288" w16cid:durableId="107050171">
    <w:abstractNumId w:val="1344"/>
  </w:num>
  <w:num w:numId="1289" w16cid:durableId="1147358333">
    <w:abstractNumId w:val="488"/>
  </w:num>
  <w:num w:numId="1290" w16cid:durableId="672612097">
    <w:abstractNumId w:val="1188"/>
  </w:num>
  <w:num w:numId="1291" w16cid:durableId="442001878">
    <w:abstractNumId w:val="452"/>
  </w:num>
  <w:num w:numId="1292" w16cid:durableId="322005757">
    <w:abstractNumId w:val="1002"/>
  </w:num>
  <w:num w:numId="1293" w16cid:durableId="1556814679">
    <w:abstractNumId w:val="901"/>
  </w:num>
  <w:num w:numId="1294" w16cid:durableId="2124424657">
    <w:abstractNumId w:val="702"/>
  </w:num>
  <w:num w:numId="1295" w16cid:durableId="134640840">
    <w:abstractNumId w:val="424"/>
  </w:num>
  <w:num w:numId="1296" w16cid:durableId="761494326">
    <w:abstractNumId w:val="1401"/>
  </w:num>
  <w:num w:numId="1297" w16cid:durableId="1241452922">
    <w:abstractNumId w:val="820"/>
  </w:num>
  <w:num w:numId="1298" w16cid:durableId="488718233">
    <w:abstractNumId w:val="199"/>
  </w:num>
  <w:num w:numId="1299" w16cid:durableId="1577547947">
    <w:abstractNumId w:val="273"/>
  </w:num>
  <w:num w:numId="1300" w16cid:durableId="1245527777">
    <w:abstractNumId w:val="1375"/>
  </w:num>
  <w:num w:numId="1301" w16cid:durableId="984506691">
    <w:abstractNumId w:val="270"/>
  </w:num>
  <w:num w:numId="1302" w16cid:durableId="1863662855">
    <w:abstractNumId w:val="1041"/>
  </w:num>
  <w:num w:numId="1303" w16cid:durableId="1915702313">
    <w:abstractNumId w:val="1357"/>
  </w:num>
  <w:num w:numId="1304" w16cid:durableId="894126465">
    <w:abstractNumId w:val="1504"/>
  </w:num>
  <w:num w:numId="1305" w16cid:durableId="1551304309">
    <w:abstractNumId w:val="1080"/>
  </w:num>
  <w:num w:numId="1306" w16cid:durableId="2014410826">
    <w:abstractNumId w:val="1470"/>
  </w:num>
  <w:num w:numId="1307" w16cid:durableId="1114209993">
    <w:abstractNumId w:val="523"/>
  </w:num>
  <w:num w:numId="1308" w16cid:durableId="1005671989">
    <w:abstractNumId w:val="971"/>
  </w:num>
  <w:num w:numId="1309" w16cid:durableId="1567687482">
    <w:abstractNumId w:val="559"/>
  </w:num>
  <w:num w:numId="1310" w16cid:durableId="1061515727">
    <w:abstractNumId w:val="1292"/>
  </w:num>
  <w:num w:numId="1311" w16cid:durableId="947927377">
    <w:abstractNumId w:val="423"/>
  </w:num>
  <w:num w:numId="1312" w16cid:durableId="1930308542">
    <w:abstractNumId w:val="319"/>
  </w:num>
  <w:num w:numId="1313" w16cid:durableId="756443233">
    <w:abstractNumId w:val="641"/>
  </w:num>
  <w:num w:numId="1314" w16cid:durableId="1437872571">
    <w:abstractNumId w:val="1215"/>
  </w:num>
  <w:num w:numId="1315" w16cid:durableId="1145505989">
    <w:abstractNumId w:val="1038"/>
  </w:num>
  <w:num w:numId="1316" w16cid:durableId="1611084133">
    <w:abstractNumId w:val="155"/>
  </w:num>
  <w:num w:numId="1317" w16cid:durableId="759525217">
    <w:abstractNumId w:val="1105"/>
  </w:num>
  <w:num w:numId="1318" w16cid:durableId="805270936">
    <w:abstractNumId w:val="622"/>
  </w:num>
  <w:num w:numId="1319" w16cid:durableId="154415592">
    <w:abstractNumId w:val="1069"/>
  </w:num>
  <w:num w:numId="1320" w16cid:durableId="415715685">
    <w:abstractNumId w:val="389"/>
  </w:num>
  <w:num w:numId="1321" w16cid:durableId="1850481267">
    <w:abstractNumId w:val="1096"/>
  </w:num>
  <w:num w:numId="1322" w16cid:durableId="1616784940">
    <w:abstractNumId w:val="1480"/>
  </w:num>
  <w:num w:numId="1323" w16cid:durableId="1602880458">
    <w:abstractNumId w:val="541"/>
  </w:num>
  <w:num w:numId="1324" w16cid:durableId="755592809">
    <w:abstractNumId w:val="182"/>
  </w:num>
  <w:num w:numId="1325" w16cid:durableId="776099537">
    <w:abstractNumId w:val="1345"/>
  </w:num>
  <w:num w:numId="1326" w16cid:durableId="1206412353">
    <w:abstractNumId w:val="1114"/>
  </w:num>
  <w:num w:numId="1327" w16cid:durableId="902064769">
    <w:abstractNumId w:val="122"/>
  </w:num>
  <w:num w:numId="1328" w16cid:durableId="513417830">
    <w:abstractNumId w:val="1377"/>
  </w:num>
  <w:num w:numId="1329" w16cid:durableId="1900479624">
    <w:abstractNumId w:val="846"/>
  </w:num>
  <w:num w:numId="1330" w16cid:durableId="1944680421">
    <w:abstractNumId w:val="775"/>
  </w:num>
  <w:num w:numId="1331" w16cid:durableId="1874223624">
    <w:abstractNumId w:val="675"/>
  </w:num>
  <w:num w:numId="1332" w16cid:durableId="87697575">
    <w:abstractNumId w:val="413"/>
  </w:num>
  <w:num w:numId="1333" w16cid:durableId="1385522318">
    <w:abstractNumId w:val="1236"/>
  </w:num>
  <w:num w:numId="1334" w16cid:durableId="75589901">
    <w:abstractNumId w:val="564"/>
  </w:num>
  <w:num w:numId="1335" w16cid:durableId="1804427499">
    <w:abstractNumId w:val="1333"/>
  </w:num>
  <w:num w:numId="1336" w16cid:durableId="628248990">
    <w:abstractNumId w:val="1217"/>
  </w:num>
  <w:num w:numId="1337" w16cid:durableId="277953043">
    <w:abstractNumId w:val="740"/>
  </w:num>
  <w:num w:numId="1338" w16cid:durableId="685250052">
    <w:abstractNumId w:val="152"/>
  </w:num>
  <w:num w:numId="1339" w16cid:durableId="1601450655">
    <w:abstractNumId w:val="1125"/>
  </w:num>
  <w:num w:numId="1340" w16cid:durableId="1039819962">
    <w:abstractNumId w:val="732"/>
  </w:num>
  <w:num w:numId="1341" w16cid:durableId="1953050586">
    <w:abstractNumId w:val="871"/>
  </w:num>
  <w:num w:numId="1342" w16cid:durableId="51316525">
    <w:abstractNumId w:val="450"/>
  </w:num>
  <w:num w:numId="1343" w16cid:durableId="1138380489">
    <w:abstractNumId w:val="200"/>
  </w:num>
  <w:num w:numId="1344" w16cid:durableId="1544363284">
    <w:abstractNumId w:val="161"/>
  </w:num>
  <w:num w:numId="1345" w16cid:durableId="1619491155">
    <w:abstractNumId w:val="861"/>
  </w:num>
  <w:num w:numId="1346" w16cid:durableId="249196636">
    <w:abstractNumId w:val="746"/>
  </w:num>
  <w:num w:numId="1347" w16cid:durableId="1949846816">
    <w:abstractNumId w:val="1466"/>
  </w:num>
  <w:num w:numId="1348" w16cid:durableId="881863964">
    <w:abstractNumId w:val="707"/>
  </w:num>
  <w:num w:numId="1349" w16cid:durableId="1998026354">
    <w:abstractNumId w:val="1234"/>
  </w:num>
  <w:num w:numId="1350" w16cid:durableId="2099130627">
    <w:abstractNumId w:val="1255"/>
  </w:num>
  <w:num w:numId="1351" w16cid:durableId="1772427765">
    <w:abstractNumId w:val="616"/>
  </w:num>
  <w:num w:numId="1352" w16cid:durableId="1249460102">
    <w:abstractNumId w:val="954"/>
  </w:num>
  <w:num w:numId="1353" w16cid:durableId="543756926">
    <w:abstractNumId w:val="946"/>
  </w:num>
  <w:num w:numId="1354" w16cid:durableId="2077244184">
    <w:abstractNumId w:val="178"/>
  </w:num>
  <w:num w:numId="1355" w16cid:durableId="2144492709">
    <w:abstractNumId w:val="758"/>
  </w:num>
  <w:num w:numId="1356" w16cid:durableId="984966460">
    <w:abstractNumId w:val="1123"/>
  </w:num>
  <w:num w:numId="1357" w16cid:durableId="1573195493">
    <w:abstractNumId w:val="1360"/>
  </w:num>
  <w:num w:numId="1358" w16cid:durableId="1343052391">
    <w:abstractNumId w:val="402"/>
  </w:num>
  <w:num w:numId="1359" w16cid:durableId="1921018610">
    <w:abstractNumId w:val="831"/>
  </w:num>
  <w:num w:numId="1360" w16cid:durableId="1284531641">
    <w:abstractNumId w:val="47"/>
  </w:num>
  <w:num w:numId="1361" w16cid:durableId="279533614">
    <w:abstractNumId w:val="13"/>
  </w:num>
  <w:num w:numId="1362" w16cid:durableId="438109361">
    <w:abstractNumId w:val="403"/>
  </w:num>
  <w:num w:numId="1363" w16cid:durableId="273099217">
    <w:abstractNumId w:val="494"/>
  </w:num>
  <w:num w:numId="1364" w16cid:durableId="968167058">
    <w:abstractNumId w:val="588"/>
  </w:num>
  <w:num w:numId="1365" w16cid:durableId="1888639006">
    <w:abstractNumId w:val="630"/>
  </w:num>
  <w:num w:numId="1366" w16cid:durableId="671371404">
    <w:abstractNumId w:val="931"/>
  </w:num>
  <w:num w:numId="1367" w16cid:durableId="1312056743">
    <w:abstractNumId w:val="512"/>
  </w:num>
  <w:num w:numId="1368" w16cid:durableId="783383576">
    <w:abstractNumId w:val="705"/>
  </w:num>
  <w:num w:numId="1369" w16cid:durableId="1960256709">
    <w:abstractNumId w:val="1023"/>
    <w:lvlOverride w:ilvl="0">
      <w:startOverride w:val="1"/>
    </w:lvlOverride>
  </w:num>
  <w:num w:numId="1370" w16cid:durableId="210267511">
    <w:abstractNumId w:val="697"/>
  </w:num>
  <w:num w:numId="1371" w16cid:durableId="1847090479">
    <w:abstractNumId w:val="210"/>
  </w:num>
  <w:num w:numId="1372" w16cid:durableId="1132674841">
    <w:abstractNumId w:val="1311"/>
  </w:num>
  <w:num w:numId="1373" w16cid:durableId="917443140">
    <w:abstractNumId w:val="246"/>
  </w:num>
  <w:num w:numId="1374" w16cid:durableId="1343052382">
    <w:abstractNumId w:val="120"/>
  </w:num>
  <w:num w:numId="1375" w16cid:durableId="1733969480">
    <w:abstractNumId w:val="1100"/>
  </w:num>
  <w:num w:numId="1376" w16cid:durableId="501555014">
    <w:abstractNumId w:val="1175"/>
  </w:num>
  <w:num w:numId="1377" w16cid:durableId="205064811">
    <w:abstractNumId w:val="180"/>
  </w:num>
  <w:num w:numId="1378" w16cid:durableId="1505121082">
    <w:abstractNumId w:val="865"/>
  </w:num>
  <w:num w:numId="1379" w16cid:durableId="48187896">
    <w:abstractNumId w:val="1200"/>
  </w:num>
  <w:num w:numId="1380" w16cid:durableId="1164474577">
    <w:abstractNumId w:val="420"/>
  </w:num>
  <w:num w:numId="1381" w16cid:durableId="1703358899">
    <w:abstractNumId w:val="1286"/>
  </w:num>
  <w:num w:numId="1382" w16cid:durableId="1982880875">
    <w:abstractNumId w:val="1277"/>
  </w:num>
  <w:num w:numId="1383" w16cid:durableId="2071879306">
    <w:abstractNumId w:val="1051"/>
  </w:num>
  <w:num w:numId="1384" w16cid:durableId="533813191">
    <w:abstractNumId w:val="1517"/>
  </w:num>
  <w:num w:numId="1385" w16cid:durableId="1128088037">
    <w:abstractNumId w:val="624"/>
  </w:num>
  <w:num w:numId="1386" w16cid:durableId="1997218629">
    <w:abstractNumId w:val="28"/>
  </w:num>
  <w:num w:numId="1387" w16cid:durableId="1117992931">
    <w:abstractNumId w:val="1127"/>
  </w:num>
  <w:num w:numId="1388" w16cid:durableId="110785087">
    <w:abstractNumId w:val="37"/>
  </w:num>
  <w:num w:numId="1389" w16cid:durableId="1872836360">
    <w:abstractNumId w:val="19"/>
  </w:num>
  <w:num w:numId="1390" w16cid:durableId="1766727357">
    <w:abstractNumId w:val="31"/>
  </w:num>
  <w:num w:numId="1391" w16cid:durableId="1003438729">
    <w:abstractNumId w:val="70"/>
  </w:num>
  <w:num w:numId="1392" w16cid:durableId="164059752">
    <w:abstractNumId w:val="84"/>
  </w:num>
  <w:num w:numId="1393" w16cid:durableId="1338000559">
    <w:abstractNumId w:val="1092"/>
  </w:num>
  <w:num w:numId="1394" w16cid:durableId="1802846910">
    <w:abstractNumId w:val="574"/>
  </w:num>
  <w:num w:numId="1395" w16cid:durableId="240451917">
    <w:abstractNumId w:val="644"/>
  </w:num>
  <w:num w:numId="1396" w16cid:durableId="1850101629">
    <w:abstractNumId w:val="569"/>
  </w:num>
  <w:num w:numId="1397" w16cid:durableId="1341397361">
    <w:abstractNumId w:val="840"/>
  </w:num>
  <w:num w:numId="1398" w16cid:durableId="1908954585">
    <w:abstractNumId w:val="848"/>
  </w:num>
  <w:num w:numId="1399" w16cid:durableId="908927458">
    <w:abstractNumId w:val="545"/>
  </w:num>
  <w:num w:numId="1400" w16cid:durableId="773673102">
    <w:abstractNumId w:val="653"/>
  </w:num>
  <w:num w:numId="1401" w16cid:durableId="512573857">
    <w:abstractNumId w:val="438"/>
  </w:num>
  <w:num w:numId="1402" w16cid:durableId="2113429681">
    <w:abstractNumId w:val="1391"/>
  </w:num>
  <w:num w:numId="1403" w16cid:durableId="732704571">
    <w:abstractNumId w:val="401"/>
  </w:num>
  <w:num w:numId="1404" w16cid:durableId="1504738337">
    <w:abstractNumId w:val="1221"/>
  </w:num>
  <w:num w:numId="1405" w16cid:durableId="1860242171">
    <w:abstractNumId w:val="618"/>
  </w:num>
  <w:num w:numId="1406" w16cid:durableId="1278412359">
    <w:abstractNumId w:val="465"/>
  </w:num>
  <w:num w:numId="1407" w16cid:durableId="150754630">
    <w:abstractNumId w:val="1368"/>
  </w:num>
  <w:num w:numId="1408" w16cid:durableId="1104181344">
    <w:abstractNumId w:val="1208"/>
  </w:num>
  <w:num w:numId="1409" w16cid:durableId="484515865">
    <w:abstractNumId w:val="88"/>
  </w:num>
  <w:num w:numId="1410" w16cid:durableId="295306239">
    <w:abstractNumId w:val="1309"/>
  </w:num>
  <w:num w:numId="1411" w16cid:durableId="1732844323">
    <w:abstractNumId w:val="1303"/>
  </w:num>
  <w:num w:numId="1412" w16cid:durableId="751467374">
    <w:abstractNumId w:val="810"/>
  </w:num>
  <w:num w:numId="1413" w16cid:durableId="1690375349">
    <w:abstractNumId w:val="850"/>
  </w:num>
  <w:num w:numId="1414" w16cid:durableId="1040857528">
    <w:abstractNumId w:val="445"/>
  </w:num>
  <w:num w:numId="1415" w16cid:durableId="2030715144">
    <w:abstractNumId w:val="664"/>
    <w:lvlOverride w:ilvl="0">
      <w:startOverride w:val="1"/>
    </w:lvlOverride>
  </w:num>
  <w:num w:numId="1416" w16cid:durableId="1584992509">
    <w:abstractNumId w:val="609"/>
  </w:num>
  <w:num w:numId="1417" w16cid:durableId="1814902537">
    <w:abstractNumId w:val="726"/>
  </w:num>
  <w:num w:numId="1418" w16cid:durableId="637883110">
    <w:abstractNumId w:val="1121"/>
  </w:num>
  <w:num w:numId="1419" w16cid:durableId="1435130856">
    <w:abstractNumId w:val="1248"/>
  </w:num>
  <w:num w:numId="1420" w16cid:durableId="801968278">
    <w:abstractNumId w:val="521"/>
  </w:num>
  <w:num w:numId="1421" w16cid:durableId="533154082">
    <w:abstractNumId w:val="380"/>
  </w:num>
  <w:num w:numId="1422" w16cid:durableId="1495536009">
    <w:abstractNumId w:val="1440"/>
  </w:num>
  <w:num w:numId="1423" w16cid:durableId="709650224">
    <w:abstractNumId w:val="1196"/>
  </w:num>
  <w:num w:numId="1424" w16cid:durableId="1147479442">
    <w:abstractNumId w:val="18"/>
  </w:num>
  <w:num w:numId="1425" w16cid:durableId="952831022">
    <w:abstractNumId w:val="11"/>
  </w:num>
  <w:num w:numId="1426" w16cid:durableId="316997892">
    <w:abstractNumId w:val="1279"/>
  </w:num>
  <w:num w:numId="1427" w16cid:durableId="1321229831">
    <w:abstractNumId w:val="2"/>
  </w:num>
  <w:num w:numId="1428" w16cid:durableId="267782318">
    <w:abstractNumId w:val="91"/>
  </w:num>
  <w:num w:numId="1429" w16cid:durableId="1853452717">
    <w:abstractNumId w:val="33"/>
  </w:num>
  <w:num w:numId="1430" w16cid:durableId="742683098">
    <w:abstractNumId w:val="1098"/>
  </w:num>
  <w:num w:numId="1431" w16cid:durableId="349650100">
    <w:abstractNumId w:val="23"/>
  </w:num>
  <w:num w:numId="1432" w16cid:durableId="908929961">
    <w:abstractNumId w:val="21"/>
  </w:num>
  <w:num w:numId="1433" w16cid:durableId="556402495">
    <w:abstractNumId w:val="137"/>
  </w:num>
  <w:num w:numId="1434" w16cid:durableId="1317224593">
    <w:abstractNumId w:val="496"/>
  </w:num>
  <w:num w:numId="1435" w16cid:durableId="393309336">
    <w:abstractNumId w:val="1388"/>
  </w:num>
  <w:num w:numId="1436" w16cid:durableId="2072268125">
    <w:abstractNumId w:val="116"/>
  </w:num>
  <w:num w:numId="1437" w16cid:durableId="515466690">
    <w:abstractNumId w:val="10"/>
  </w:num>
  <w:num w:numId="1438" w16cid:durableId="732391017">
    <w:abstractNumId w:val="547"/>
  </w:num>
  <w:num w:numId="1439" w16cid:durableId="1569994377">
    <w:abstractNumId w:val="1103"/>
  </w:num>
  <w:num w:numId="1440" w16cid:durableId="865563360">
    <w:abstractNumId w:val="30"/>
  </w:num>
  <w:num w:numId="1441" w16cid:durableId="213852057">
    <w:abstractNumId w:val="966"/>
  </w:num>
  <w:num w:numId="1442" w16cid:durableId="1055616246">
    <w:abstractNumId w:val="45"/>
  </w:num>
  <w:num w:numId="1443" w16cid:durableId="769474955">
    <w:abstractNumId w:val="480"/>
  </w:num>
  <w:num w:numId="1444" w16cid:durableId="1528986398">
    <w:abstractNumId w:val="36"/>
  </w:num>
  <w:num w:numId="1445" w16cid:durableId="1463115994">
    <w:abstractNumId w:val="35"/>
  </w:num>
  <w:num w:numId="1446" w16cid:durableId="956444865">
    <w:abstractNumId w:val="16"/>
  </w:num>
  <w:num w:numId="1447" w16cid:durableId="2042124181">
    <w:abstractNumId w:val="942"/>
  </w:num>
  <w:num w:numId="1448" w16cid:durableId="966394368">
    <w:abstractNumId w:val="1181"/>
  </w:num>
  <w:num w:numId="1449" w16cid:durableId="35542883">
    <w:abstractNumId w:val="253"/>
  </w:num>
  <w:num w:numId="1450" w16cid:durableId="343634736">
    <w:abstractNumId w:val="873"/>
  </w:num>
  <w:num w:numId="1451" w16cid:durableId="1795561737">
    <w:abstractNumId w:val="20"/>
  </w:num>
  <w:num w:numId="1452" w16cid:durableId="523785047">
    <w:abstractNumId w:val="1502"/>
  </w:num>
  <w:num w:numId="1453" w16cid:durableId="1442917451">
    <w:abstractNumId w:val="1449"/>
  </w:num>
  <w:num w:numId="1454" w16cid:durableId="1638294484">
    <w:abstractNumId w:val="22"/>
  </w:num>
  <w:num w:numId="1455" w16cid:durableId="1437873095">
    <w:abstractNumId w:val="1210"/>
  </w:num>
  <w:num w:numId="1456" w16cid:durableId="946157286">
    <w:abstractNumId w:val="12"/>
  </w:num>
  <w:num w:numId="1457" w16cid:durableId="612982348">
    <w:abstractNumId w:val="729"/>
  </w:num>
  <w:num w:numId="1458" w16cid:durableId="1642419794">
    <w:abstractNumId w:val="5"/>
  </w:num>
  <w:num w:numId="1459" w16cid:durableId="210507707">
    <w:abstractNumId w:val="1084"/>
  </w:num>
  <w:num w:numId="1460" w16cid:durableId="983198983">
    <w:abstractNumId w:val="1528"/>
  </w:num>
  <w:num w:numId="1461" w16cid:durableId="502862822">
    <w:abstractNumId w:val="1"/>
  </w:num>
  <w:num w:numId="1462" w16cid:durableId="90233">
    <w:abstractNumId w:val="477"/>
  </w:num>
  <w:num w:numId="1463" w16cid:durableId="732122002">
    <w:abstractNumId w:val="967"/>
  </w:num>
  <w:num w:numId="1464" w16cid:durableId="1382051033">
    <w:abstractNumId w:val="46"/>
  </w:num>
  <w:num w:numId="1465" w16cid:durableId="1451781476">
    <w:abstractNumId w:val="524"/>
  </w:num>
  <w:num w:numId="1466" w16cid:durableId="970938758">
    <w:abstractNumId w:val="7"/>
  </w:num>
  <w:num w:numId="1467" w16cid:durableId="894318637">
    <w:abstractNumId w:val="957"/>
  </w:num>
  <w:num w:numId="1468" w16cid:durableId="492650145">
    <w:abstractNumId w:val="875"/>
  </w:num>
  <w:num w:numId="1469" w16cid:durableId="1654217667">
    <w:abstractNumId w:val="1194"/>
  </w:num>
  <w:num w:numId="1470" w16cid:durableId="117721155">
    <w:abstractNumId w:val="1552"/>
  </w:num>
  <w:num w:numId="1471" w16cid:durableId="1624077894">
    <w:abstractNumId w:val="1240"/>
  </w:num>
  <w:num w:numId="1472" w16cid:durableId="335158475">
    <w:abstractNumId w:val="520"/>
  </w:num>
  <w:num w:numId="1473" w16cid:durableId="684484498">
    <w:abstractNumId w:val="474"/>
  </w:num>
  <w:num w:numId="1474" w16cid:durableId="560485417">
    <w:abstractNumId w:val="552"/>
  </w:num>
  <w:num w:numId="1475" w16cid:durableId="260643532">
    <w:abstractNumId w:val="960"/>
  </w:num>
  <w:num w:numId="1476" w16cid:durableId="1889223344">
    <w:abstractNumId w:val="1393"/>
  </w:num>
  <w:num w:numId="1477" w16cid:durableId="2028826047">
    <w:abstractNumId w:val="1065"/>
  </w:num>
  <w:num w:numId="1478" w16cid:durableId="2007971365">
    <w:abstractNumId w:val="1087"/>
  </w:num>
  <w:num w:numId="1479" w16cid:durableId="1247151354">
    <w:abstractNumId w:val="817"/>
  </w:num>
  <w:num w:numId="1480" w16cid:durableId="753286594">
    <w:abstractNumId w:val="261"/>
  </w:num>
  <w:num w:numId="1481" w16cid:durableId="706371264">
    <w:abstractNumId w:val="1055"/>
  </w:num>
  <w:num w:numId="1482" w16cid:durableId="1710761914">
    <w:abstractNumId w:val="1230"/>
  </w:num>
  <w:num w:numId="1483" w16cid:durableId="1665863790">
    <w:abstractNumId w:val="292"/>
  </w:num>
  <w:num w:numId="1484" w16cid:durableId="266161178">
    <w:abstractNumId w:val="1047"/>
  </w:num>
  <w:num w:numId="1485" w16cid:durableId="1324355711">
    <w:abstractNumId w:val="321"/>
  </w:num>
  <w:num w:numId="1486" w16cid:durableId="809440149">
    <w:abstractNumId w:val="1148"/>
  </w:num>
  <w:num w:numId="1487" w16cid:durableId="1563323927">
    <w:abstractNumId w:val="1544"/>
  </w:num>
  <w:num w:numId="1488" w16cid:durableId="829250705">
    <w:abstractNumId w:val="1204"/>
  </w:num>
  <w:num w:numId="1489" w16cid:durableId="1920752130">
    <w:abstractNumId w:val="495"/>
  </w:num>
  <w:num w:numId="1490" w16cid:durableId="1068845519">
    <w:abstractNumId w:val="1049"/>
  </w:num>
  <w:num w:numId="1491" w16cid:durableId="1248226218">
    <w:abstractNumId w:val="1317"/>
  </w:num>
  <w:num w:numId="1492" w16cid:durableId="572550924">
    <w:abstractNumId w:val="1383"/>
  </w:num>
  <w:num w:numId="1493" w16cid:durableId="2041972003">
    <w:abstractNumId w:val="352"/>
  </w:num>
  <w:num w:numId="1494" w16cid:durableId="795098877">
    <w:abstractNumId w:val="407"/>
  </w:num>
  <w:num w:numId="1495" w16cid:durableId="896358165">
    <w:abstractNumId w:val="128"/>
  </w:num>
  <w:num w:numId="1496" w16cid:durableId="281034661">
    <w:abstractNumId w:val="204"/>
  </w:num>
  <w:num w:numId="1497" w16cid:durableId="60645329">
    <w:abstractNumId w:val="606"/>
  </w:num>
  <w:num w:numId="1498" w16cid:durableId="24524353">
    <w:abstractNumId w:val="237"/>
  </w:num>
  <w:num w:numId="1499" w16cid:durableId="1917126139">
    <w:abstractNumId w:val="508"/>
  </w:num>
  <w:num w:numId="1500" w16cid:durableId="1049568004">
    <w:abstractNumId w:val="628"/>
  </w:num>
  <w:num w:numId="1501" w16cid:durableId="2140564950">
    <w:abstractNumId w:val="1214"/>
  </w:num>
  <w:num w:numId="1502" w16cid:durableId="2108383832">
    <w:abstractNumId w:val="1150"/>
  </w:num>
  <w:num w:numId="1503" w16cid:durableId="1072964778">
    <w:abstractNumId w:val="264"/>
  </w:num>
  <w:num w:numId="1504" w16cid:durableId="407386052">
    <w:abstractNumId w:val="346"/>
  </w:num>
  <w:num w:numId="1505" w16cid:durableId="545604157">
    <w:abstractNumId w:val="941"/>
  </w:num>
  <w:num w:numId="1506" w16cid:durableId="17004773">
    <w:abstractNumId w:val="909"/>
  </w:num>
  <w:num w:numId="1507" w16cid:durableId="387611360">
    <w:abstractNumId w:val="964"/>
  </w:num>
  <w:num w:numId="1508" w16cid:durableId="34547441">
    <w:abstractNumId w:val="478"/>
  </w:num>
  <w:num w:numId="1509" w16cid:durableId="1421219933">
    <w:abstractNumId w:val="198"/>
  </w:num>
  <w:num w:numId="1510" w16cid:durableId="171997498">
    <w:abstractNumId w:val="866"/>
  </w:num>
  <w:num w:numId="1511" w16cid:durableId="602491647">
    <w:abstractNumId w:val="50"/>
  </w:num>
  <w:num w:numId="1512" w16cid:durableId="1675187864">
    <w:abstractNumId w:val="1510"/>
  </w:num>
  <w:num w:numId="1513" w16cid:durableId="4138200">
    <w:abstractNumId w:val="776"/>
  </w:num>
  <w:num w:numId="1514" w16cid:durableId="1851524525">
    <w:abstractNumId w:val="1473"/>
  </w:num>
  <w:num w:numId="1515" w16cid:durableId="1912085012">
    <w:abstractNumId w:val="1432"/>
  </w:num>
  <w:num w:numId="1516" w16cid:durableId="829714098">
    <w:abstractNumId w:val="1323"/>
  </w:num>
  <w:num w:numId="1517" w16cid:durableId="1330594541">
    <w:abstractNumId w:val="689"/>
  </w:num>
  <w:num w:numId="1518" w16cid:durableId="1734305893">
    <w:abstractNumId w:val="749"/>
  </w:num>
  <w:num w:numId="1519" w16cid:durableId="139229090">
    <w:abstractNumId w:val="1413"/>
  </w:num>
  <w:num w:numId="1520" w16cid:durableId="306475428">
    <w:abstractNumId w:val="751"/>
  </w:num>
  <w:num w:numId="1521" w16cid:durableId="1643195143">
    <w:abstractNumId w:val="109"/>
  </w:num>
  <w:num w:numId="1522" w16cid:durableId="552275098">
    <w:abstractNumId w:val="181"/>
  </w:num>
  <w:num w:numId="1523" w16cid:durableId="1054233128">
    <w:abstractNumId w:val="558"/>
  </w:num>
  <w:num w:numId="1524" w16cid:durableId="80107889">
    <w:abstractNumId w:val="1289"/>
  </w:num>
  <w:num w:numId="1525" w16cid:durableId="360519140">
    <w:abstractNumId w:val="980"/>
  </w:num>
  <w:num w:numId="1526" w16cid:durableId="92942016">
    <w:abstractNumId w:val="627"/>
  </w:num>
  <w:num w:numId="1527" w16cid:durableId="567767544">
    <w:abstractNumId w:val="1526"/>
  </w:num>
  <w:num w:numId="1528" w16cid:durableId="1116173069">
    <w:abstractNumId w:val="1525"/>
  </w:num>
  <w:num w:numId="1529" w16cid:durableId="788888585">
    <w:abstractNumId w:val="1395"/>
  </w:num>
  <w:num w:numId="1530" w16cid:durableId="922299009">
    <w:abstractNumId w:val="659"/>
  </w:num>
  <w:num w:numId="1531" w16cid:durableId="615334038">
    <w:abstractNumId w:val="454"/>
  </w:num>
  <w:num w:numId="1532" w16cid:durableId="1578827961">
    <w:abstractNumId w:val="1220"/>
  </w:num>
  <w:num w:numId="1533" w16cid:durableId="1683164700">
    <w:abstractNumId w:val="1381"/>
  </w:num>
  <w:num w:numId="1534" w16cid:durableId="1925411716">
    <w:abstractNumId w:val="1336"/>
  </w:num>
  <w:num w:numId="1535" w16cid:durableId="548152988">
    <w:abstractNumId w:val="1474"/>
  </w:num>
  <w:num w:numId="1536" w16cid:durableId="1152020981">
    <w:abstractNumId w:val="426"/>
  </w:num>
  <w:num w:numId="1537" w16cid:durableId="1632243802">
    <w:abstractNumId w:val="129"/>
  </w:num>
  <w:num w:numId="1538" w16cid:durableId="267347286">
    <w:abstractNumId w:val="1166"/>
  </w:num>
  <w:num w:numId="1539" w16cid:durableId="719327734">
    <w:abstractNumId w:val="695"/>
  </w:num>
  <w:num w:numId="1540" w16cid:durableId="387995390">
    <w:abstractNumId w:val="342"/>
  </w:num>
  <w:num w:numId="1541" w16cid:durableId="1897692575">
    <w:abstractNumId w:val="1068"/>
  </w:num>
  <w:num w:numId="1542" w16cid:durableId="1624729768">
    <w:abstractNumId w:val="1026"/>
  </w:num>
  <w:num w:numId="1543" w16cid:durableId="696278757">
    <w:abstractNumId w:val="1406"/>
  </w:num>
  <w:num w:numId="1544" w16cid:durableId="1022171170">
    <w:abstractNumId w:val="1469"/>
  </w:num>
  <w:num w:numId="1545" w16cid:durableId="950279741">
    <w:abstractNumId w:val="1219"/>
  </w:num>
  <w:num w:numId="1546" w16cid:durableId="1083797762">
    <w:abstractNumId w:val="147"/>
  </w:num>
  <w:num w:numId="1547" w16cid:durableId="389773460">
    <w:abstractNumId w:val="1102"/>
  </w:num>
  <w:num w:numId="1548" w16cid:durableId="186532363">
    <w:abstractNumId w:val="233"/>
  </w:num>
  <w:num w:numId="1549" w16cid:durableId="1042511992">
    <w:abstractNumId w:val="1110"/>
  </w:num>
  <w:num w:numId="1550" w16cid:durableId="1071469788">
    <w:abstractNumId w:val="560"/>
  </w:num>
  <w:num w:numId="1551" w16cid:durableId="1368338685">
    <w:abstractNumId w:val="1101"/>
  </w:num>
  <w:num w:numId="1552" w16cid:durableId="116217629">
    <w:abstractNumId w:val="43"/>
  </w:num>
  <w:num w:numId="1553" w16cid:durableId="845361611">
    <w:abstractNumId w:val="410"/>
  </w:num>
  <w:num w:numId="1554" w16cid:durableId="1896352672">
    <w:abstractNumId w:val="412"/>
  </w:num>
  <w:num w:numId="1555" w16cid:durableId="949357620">
    <w:abstractNumId w:val="172"/>
  </w:num>
  <w:num w:numId="1556" w16cid:durableId="1576742125">
    <w:abstractNumId w:val="835"/>
  </w:num>
  <w:num w:numId="1557" w16cid:durableId="907691398">
    <w:abstractNumId w:val="326"/>
  </w:num>
  <w:num w:numId="1558" w16cid:durableId="2044357412">
    <w:abstractNumId w:val="1054"/>
  </w:num>
  <w:num w:numId="1559" w16cid:durableId="78185432">
    <w:abstractNumId w:val="1351"/>
  </w:num>
  <w:num w:numId="1560" w16cid:durableId="436413351">
    <w:abstractNumId w:val="290"/>
  </w:num>
  <w:num w:numId="1561" w16cid:durableId="1791823885">
    <w:abstractNumId w:val="1487"/>
  </w:num>
  <w:num w:numId="1562" w16cid:durableId="1316450157">
    <w:abstractNumId w:val="553"/>
  </w:num>
  <w:num w:numId="1563" w16cid:durableId="1787114702">
    <w:abstractNumId w:val="24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9F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289"/>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530"/>
    <w:rsid w:val="0002374E"/>
    <w:rsid w:val="000239EB"/>
    <w:rsid w:val="00023FBB"/>
    <w:rsid w:val="000248EA"/>
    <w:rsid w:val="00024AD5"/>
    <w:rsid w:val="00024D24"/>
    <w:rsid w:val="00025B8F"/>
    <w:rsid w:val="000263F5"/>
    <w:rsid w:val="0002652E"/>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60"/>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0F65"/>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9C4"/>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02A"/>
    <w:rsid w:val="000633F9"/>
    <w:rsid w:val="000637FB"/>
    <w:rsid w:val="00063921"/>
    <w:rsid w:val="00065098"/>
    <w:rsid w:val="000655D3"/>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6ED"/>
    <w:rsid w:val="000A07DC"/>
    <w:rsid w:val="000A0BBC"/>
    <w:rsid w:val="000A0CA6"/>
    <w:rsid w:val="000A0E17"/>
    <w:rsid w:val="000A1B7A"/>
    <w:rsid w:val="000A1BB9"/>
    <w:rsid w:val="000A1BE4"/>
    <w:rsid w:val="000A1D08"/>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9A2"/>
    <w:rsid w:val="000C1EC8"/>
    <w:rsid w:val="000C20E2"/>
    <w:rsid w:val="000C23EF"/>
    <w:rsid w:val="000C2C54"/>
    <w:rsid w:val="000C2C9E"/>
    <w:rsid w:val="000C3138"/>
    <w:rsid w:val="000C3712"/>
    <w:rsid w:val="000C3B35"/>
    <w:rsid w:val="000C439B"/>
    <w:rsid w:val="000C4BD6"/>
    <w:rsid w:val="000C5580"/>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2F97"/>
    <w:rsid w:val="000D3370"/>
    <w:rsid w:val="000D36C8"/>
    <w:rsid w:val="000D38CF"/>
    <w:rsid w:val="000D3D2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4C5"/>
    <w:rsid w:val="00102AB7"/>
    <w:rsid w:val="00102EB7"/>
    <w:rsid w:val="0010384D"/>
    <w:rsid w:val="0010440B"/>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766"/>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689"/>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57F0F"/>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4F7E"/>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5F00"/>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A7C42"/>
    <w:rsid w:val="001B08EC"/>
    <w:rsid w:val="001B0C99"/>
    <w:rsid w:val="001B0D00"/>
    <w:rsid w:val="001B1078"/>
    <w:rsid w:val="001B11AC"/>
    <w:rsid w:val="001B11CB"/>
    <w:rsid w:val="001B1313"/>
    <w:rsid w:val="001B165D"/>
    <w:rsid w:val="001B1791"/>
    <w:rsid w:val="001B17B1"/>
    <w:rsid w:val="001B1857"/>
    <w:rsid w:val="001B1A28"/>
    <w:rsid w:val="001B1AE5"/>
    <w:rsid w:val="001B209E"/>
    <w:rsid w:val="001B2353"/>
    <w:rsid w:val="001B25A2"/>
    <w:rsid w:val="001B25B7"/>
    <w:rsid w:val="001B264C"/>
    <w:rsid w:val="001B2BFF"/>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740"/>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82B"/>
    <w:rsid w:val="001F12AC"/>
    <w:rsid w:val="001F18F0"/>
    <w:rsid w:val="001F1E2B"/>
    <w:rsid w:val="001F26CE"/>
    <w:rsid w:val="001F3C03"/>
    <w:rsid w:val="001F3EEA"/>
    <w:rsid w:val="001F4262"/>
    <w:rsid w:val="001F4865"/>
    <w:rsid w:val="001F4A39"/>
    <w:rsid w:val="001F4C00"/>
    <w:rsid w:val="001F53F6"/>
    <w:rsid w:val="001F60E8"/>
    <w:rsid w:val="001F61AB"/>
    <w:rsid w:val="001F6279"/>
    <w:rsid w:val="001F6664"/>
    <w:rsid w:val="001F7188"/>
    <w:rsid w:val="001F73A5"/>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573"/>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CDE"/>
    <w:rsid w:val="00217F77"/>
    <w:rsid w:val="002204C6"/>
    <w:rsid w:val="00220B0F"/>
    <w:rsid w:val="00220CC7"/>
    <w:rsid w:val="00220D8C"/>
    <w:rsid w:val="002215BE"/>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5A1"/>
    <w:rsid w:val="002458AC"/>
    <w:rsid w:val="00245D42"/>
    <w:rsid w:val="00246119"/>
    <w:rsid w:val="00246407"/>
    <w:rsid w:val="00246A59"/>
    <w:rsid w:val="00246B45"/>
    <w:rsid w:val="00246D7B"/>
    <w:rsid w:val="00246FF1"/>
    <w:rsid w:val="00247170"/>
    <w:rsid w:val="0024747F"/>
    <w:rsid w:val="002475F0"/>
    <w:rsid w:val="002477A9"/>
    <w:rsid w:val="00247A98"/>
    <w:rsid w:val="002506A3"/>
    <w:rsid w:val="0025086D"/>
    <w:rsid w:val="0025090A"/>
    <w:rsid w:val="00250B14"/>
    <w:rsid w:val="00250CB3"/>
    <w:rsid w:val="00250FE2"/>
    <w:rsid w:val="0025140D"/>
    <w:rsid w:val="00251A3E"/>
    <w:rsid w:val="00252FF2"/>
    <w:rsid w:val="00253341"/>
    <w:rsid w:val="0025354A"/>
    <w:rsid w:val="00253AF6"/>
    <w:rsid w:val="00253AF8"/>
    <w:rsid w:val="00253AFF"/>
    <w:rsid w:val="00253B4B"/>
    <w:rsid w:val="00253BC9"/>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322"/>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647D"/>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5E0"/>
    <w:rsid w:val="00295B5A"/>
    <w:rsid w:val="00295DE3"/>
    <w:rsid w:val="002967AB"/>
    <w:rsid w:val="00297398"/>
    <w:rsid w:val="0029739F"/>
    <w:rsid w:val="00297CCA"/>
    <w:rsid w:val="002A0102"/>
    <w:rsid w:val="002A0738"/>
    <w:rsid w:val="002A0AF2"/>
    <w:rsid w:val="002A1288"/>
    <w:rsid w:val="002A19DE"/>
    <w:rsid w:val="002A1A8E"/>
    <w:rsid w:val="002A1C15"/>
    <w:rsid w:val="002A271B"/>
    <w:rsid w:val="002A2D37"/>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C5B"/>
    <w:rsid w:val="002C723F"/>
    <w:rsid w:val="002C7423"/>
    <w:rsid w:val="002C74D2"/>
    <w:rsid w:val="002C7C12"/>
    <w:rsid w:val="002D024F"/>
    <w:rsid w:val="002D04E4"/>
    <w:rsid w:val="002D0610"/>
    <w:rsid w:val="002D0AF4"/>
    <w:rsid w:val="002D0E9C"/>
    <w:rsid w:val="002D16C0"/>
    <w:rsid w:val="002D16FA"/>
    <w:rsid w:val="002D1AFB"/>
    <w:rsid w:val="002D2540"/>
    <w:rsid w:val="002D2680"/>
    <w:rsid w:val="002D2AD1"/>
    <w:rsid w:val="002D2CE5"/>
    <w:rsid w:val="002D2F51"/>
    <w:rsid w:val="002D31D8"/>
    <w:rsid w:val="002D38B1"/>
    <w:rsid w:val="002D420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9EA"/>
    <w:rsid w:val="002E6B57"/>
    <w:rsid w:val="002E711F"/>
    <w:rsid w:val="002E727F"/>
    <w:rsid w:val="002E7AD3"/>
    <w:rsid w:val="002E7F65"/>
    <w:rsid w:val="002F0150"/>
    <w:rsid w:val="002F1473"/>
    <w:rsid w:val="002F1713"/>
    <w:rsid w:val="002F17CB"/>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77E"/>
    <w:rsid w:val="00303DA9"/>
    <w:rsid w:val="00303F44"/>
    <w:rsid w:val="00303F81"/>
    <w:rsid w:val="0030481D"/>
    <w:rsid w:val="00304C07"/>
    <w:rsid w:val="0030511A"/>
    <w:rsid w:val="00305E0D"/>
    <w:rsid w:val="00306140"/>
    <w:rsid w:val="00306287"/>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289F"/>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B95"/>
    <w:rsid w:val="003227C5"/>
    <w:rsid w:val="00323584"/>
    <w:rsid w:val="00323684"/>
    <w:rsid w:val="003246C7"/>
    <w:rsid w:val="00324A52"/>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64"/>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275"/>
    <w:rsid w:val="00357414"/>
    <w:rsid w:val="003574B2"/>
    <w:rsid w:val="00357B34"/>
    <w:rsid w:val="00357F19"/>
    <w:rsid w:val="00360374"/>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8"/>
    <w:rsid w:val="003861AF"/>
    <w:rsid w:val="003861B3"/>
    <w:rsid w:val="00386632"/>
    <w:rsid w:val="00386886"/>
    <w:rsid w:val="00387263"/>
    <w:rsid w:val="00387389"/>
    <w:rsid w:val="003877B2"/>
    <w:rsid w:val="00387E71"/>
    <w:rsid w:val="00390636"/>
    <w:rsid w:val="00391097"/>
    <w:rsid w:val="0039178F"/>
    <w:rsid w:val="00391C15"/>
    <w:rsid w:val="00391E25"/>
    <w:rsid w:val="0039244E"/>
    <w:rsid w:val="0039249E"/>
    <w:rsid w:val="003924E8"/>
    <w:rsid w:val="00392A0C"/>
    <w:rsid w:val="003933A9"/>
    <w:rsid w:val="003935B6"/>
    <w:rsid w:val="003936B2"/>
    <w:rsid w:val="0039382D"/>
    <w:rsid w:val="0039406D"/>
    <w:rsid w:val="00394262"/>
    <w:rsid w:val="00394436"/>
    <w:rsid w:val="003944C4"/>
    <w:rsid w:val="0039487D"/>
    <w:rsid w:val="0039516E"/>
    <w:rsid w:val="00395285"/>
    <w:rsid w:val="003952AD"/>
    <w:rsid w:val="0039538A"/>
    <w:rsid w:val="00395C6A"/>
    <w:rsid w:val="00396333"/>
    <w:rsid w:val="003965C5"/>
    <w:rsid w:val="00396733"/>
    <w:rsid w:val="00396C09"/>
    <w:rsid w:val="0039711D"/>
    <w:rsid w:val="003972D3"/>
    <w:rsid w:val="003A01C0"/>
    <w:rsid w:val="003A09B5"/>
    <w:rsid w:val="003A0AEA"/>
    <w:rsid w:val="003A1007"/>
    <w:rsid w:val="003A157A"/>
    <w:rsid w:val="003A1911"/>
    <w:rsid w:val="003A22C5"/>
    <w:rsid w:val="003A2576"/>
    <w:rsid w:val="003A2584"/>
    <w:rsid w:val="003A2F23"/>
    <w:rsid w:val="003A4571"/>
    <w:rsid w:val="003A47DB"/>
    <w:rsid w:val="003A4947"/>
    <w:rsid w:val="003A4CE5"/>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48C"/>
    <w:rsid w:val="003B55C1"/>
    <w:rsid w:val="003B579C"/>
    <w:rsid w:val="003B61F0"/>
    <w:rsid w:val="003B6338"/>
    <w:rsid w:val="003B636A"/>
    <w:rsid w:val="003B6405"/>
    <w:rsid w:val="003B67B0"/>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5E2"/>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12"/>
    <w:rsid w:val="003E4240"/>
    <w:rsid w:val="003E4325"/>
    <w:rsid w:val="003E4663"/>
    <w:rsid w:val="003E4854"/>
    <w:rsid w:val="003E4AD1"/>
    <w:rsid w:val="003E4C37"/>
    <w:rsid w:val="003E57DE"/>
    <w:rsid w:val="003E5E1C"/>
    <w:rsid w:val="003E613E"/>
    <w:rsid w:val="003E61E0"/>
    <w:rsid w:val="003E6446"/>
    <w:rsid w:val="003E6469"/>
    <w:rsid w:val="003E6B9D"/>
    <w:rsid w:val="003E6D67"/>
    <w:rsid w:val="003E7312"/>
    <w:rsid w:val="003E7754"/>
    <w:rsid w:val="003E788F"/>
    <w:rsid w:val="003E7AB8"/>
    <w:rsid w:val="003E7B34"/>
    <w:rsid w:val="003F0321"/>
    <w:rsid w:val="003F03B4"/>
    <w:rsid w:val="003F04A4"/>
    <w:rsid w:val="003F05F6"/>
    <w:rsid w:val="003F07FD"/>
    <w:rsid w:val="003F0C10"/>
    <w:rsid w:val="003F1846"/>
    <w:rsid w:val="003F1EB5"/>
    <w:rsid w:val="003F1F3A"/>
    <w:rsid w:val="003F211F"/>
    <w:rsid w:val="003F2133"/>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6D88"/>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2F02"/>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C96"/>
    <w:rsid w:val="00410D2A"/>
    <w:rsid w:val="00411132"/>
    <w:rsid w:val="004112BB"/>
    <w:rsid w:val="004114D5"/>
    <w:rsid w:val="00411814"/>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A7"/>
    <w:rsid w:val="0041678C"/>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1AAD"/>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0A7A"/>
    <w:rsid w:val="0044158B"/>
    <w:rsid w:val="00441808"/>
    <w:rsid w:val="004418AC"/>
    <w:rsid w:val="00441B52"/>
    <w:rsid w:val="00441D53"/>
    <w:rsid w:val="00442196"/>
    <w:rsid w:val="004424FB"/>
    <w:rsid w:val="00442C77"/>
    <w:rsid w:val="0044350C"/>
    <w:rsid w:val="004435C2"/>
    <w:rsid w:val="0044367B"/>
    <w:rsid w:val="00443893"/>
    <w:rsid w:val="00443ABD"/>
    <w:rsid w:val="00443C3A"/>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A4A"/>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91"/>
    <w:rsid w:val="004727E1"/>
    <w:rsid w:val="00472A9E"/>
    <w:rsid w:val="00473014"/>
    <w:rsid w:val="0047447D"/>
    <w:rsid w:val="0047476B"/>
    <w:rsid w:val="0047605D"/>
    <w:rsid w:val="00476482"/>
    <w:rsid w:val="0047663B"/>
    <w:rsid w:val="00476910"/>
    <w:rsid w:val="00476D1E"/>
    <w:rsid w:val="00477006"/>
    <w:rsid w:val="0047702C"/>
    <w:rsid w:val="0047712F"/>
    <w:rsid w:val="004772A5"/>
    <w:rsid w:val="0047744F"/>
    <w:rsid w:val="004778AE"/>
    <w:rsid w:val="00477C39"/>
    <w:rsid w:val="00480237"/>
    <w:rsid w:val="0048076B"/>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35C"/>
    <w:rsid w:val="004934B2"/>
    <w:rsid w:val="00493BDA"/>
    <w:rsid w:val="00493C92"/>
    <w:rsid w:val="00494068"/>
    <w:rsid w:val="004946AA"/>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D9B"/>
    <w:rsid w:val="004A3FFB"/>
    <w:rsid w:val="004A4122"/>
    <w:rsid w:val="004A436B"/>
    <w:rsid w:val="004A4532"/>
    <w:rsid w:val="004A5133"/>
    <w:rsid w:val="004A6244"/>
    <w:rsid w:val="004A63A2"/>
    <w:rsid w:val="004A68CB"/>
    <w:rsid w:val="004A6B40"/>
    <w:rsid w:val="004A6E8A"/>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12A"/>
    <w:rsid w:val="004B52FA"/>
    <w:rsid w:val="004B55C4"/>
    <w:rsid w:val="004B5CDE"/>
    <w:rsid w:val="004B6013"/>
    <w:rsid w:val="004B6645"/>
    <w:rsid w:val="004B6BD3"/>
    <w:rsid w:val="004B7200"/>
    <w:rsid w:val="004B73C9"/>
    <w:rsid w:val="004B7479"/>
    <w:rsid w:val="004B7642"/>
    <w:rsid w:val="004B7B7D"/>
    <w:rsid w:val="004B7F62"/>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A91"/>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2C3"/>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17A"/>
    <w:rsid w:val="004F0234"/>
    <w:rsid w:val="004F0858"/>
    <w:rsid w:val="004F0966"/>
    <w:rsid w:val="004F0C46"/>
    <w:rsid w:val="004F0FD6"/>
    <w:rsid w:val="004F11BB"/>
    <w:rsid w:val="004F1383"/>
    <w:rsid w:val="004F13FF"/>
    <w:rsid w:val="004F14BD"/>
    <w:rsid w:val="004F153B"/>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4C9"/>
    <w:rsid w:val="004F6F0B"/>
    <w:rsid w:val="004F7124"/>
    <w:rsid w:val="004F7819"/>
    <w:rsid w:val="004F785A"/>
    <w:rsid w:val="004F7D0A"/>
    <w:rsid w:val="00500302"/>
    <w:rsid w:val="0050044C"/>
    <w:rsid w:val="00500B4B"/>
    <w:rsid w:val="005016DE"/>
    <w:rsid w:val="00501782"/>
    <w:rsid w:val="005017F0"/>
    <w:rsid w:val="005017F1"/>
    <w:rsid w:val="00501B30"/>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08C3"/>
    <w:rsid w:val="00511496"/>
    <w:rsid w:val="0051152F"/>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2F3"/>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C1C"/>
    <w:rsid w:val="00540F63"/>
    <w:rsid w:val="00541315"/>
    <w:rsid w:val="00541C7A"/>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5F3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7BA"/>
    <w:rsid w:val="00570B47"/>
    <w:rsid w:val="00570C60"/>
    <w:rsid w:val="005714B8"/>
    <w:rsid w:val="00571732"/>
    <w:rsid w:val="00571936"/>
    <w:rsid w:val="0057194B"/>
    <w:rsid w:val="00571A59"/>
    <w:rsid w:val="00571A81"/>
    <w:rsid w:val="00571A9F"/>
    <w:rsid w:val="00571EBB"/>
    <w:rsid w:val="00571ED5"/>
    <w:rsid w:val="00572162"/>
    <w:rsid w:val="005725D8"/>
    <w:rsid w:val="0057261C"/>
    <w:rsid w:val="00572FEC"/>
    <w:rsid w:val="005735C9"/>
    <w:rsid w:val="00573750"/>
    <w:rsid w:val="00573D52"/>
    <w:rsid w:val="00573D96"/>
    <w:rsid w:val="00574397"/>
    <w:rsid w:val="00575A25"/>
    <w:rsid w:val="00575F5F"/>
    <w:rsid w:val="005764AD"/>
    <w:rsid w:val="00576ED8"/>
    <w:rsid w:val="0057715B"/>
    <w:rsid w:val="00577455"/>
    <w:rsid w:val="005777EF"/>
    <w:rsid w:val="005779CF"/>
    <w:rsid w:val="00580059"/>
    <w:rsid w:val="00580065"/>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9A7"/>
    <w:rsid w:val="00584CF0"/>
    <w:rsid w:val="0058505D"/>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2DF1"/>
    <w:rsid w:val="005B3273"/>
    <w:rsid w:val="005B32A8"/>
    <w:rsid w:val="005B3476"/>
    <w:rsid w:val="005B3652"/>
    <w:rsid w:val="005B383E"/>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799"/>
    <w:rsid w:val="005D2992"/>
    <w:rsid w:val="005D336A"/>
    <w:rsid w:val="005D341B"/>
    <w:rsid w:val="005D3485"/>
    <w:rsid w:val="005D35A8"/>
    <w:rsid w:val="005D3624"/>
    <w:rsid w:val="005D3E4A"/>
    <w:rsid w:val="005D3EB6"/>
    <w:rsid w:val="005D3F42"/>
    <w:rsid w:val="005D41E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205E"/>
    <w:rsid w:val="005F253A"/>
    <w:rsid w:val="005F2665"/>
    <w:rsid w:val="005F27D4"/>
    <w:rsid w:val="005F3377"/>
    <w:rsid w:val="005F37EB"/>
    <w:rsid w:val="005F3B8C"/>
    <w:rsid w:val="005F3D0E"/>
    <w:rsid w:val="005F4ADE"/>
    <w:rsid w:val="005F4BCC"/>
    <w:rsid w:val="005F55C3"/>
    <w:rsid w:val="005F5FD4"/>
    <w:rsid w:val="005F6290"/>
    <w:rsid w:val="005F6348"/>
    <w:rsid w:val="005F6550"/>
    <w:rsid w:val="005F6B4E"/>
    <w:rsid w:val="005F7447"/>
    <w:rsid w:val="005F76FF"/>
    <w:rsid w:val="005F7FF6"/>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AA3"/>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1B6"/>
    <w:rsid w:val="006062BA"/>
    <w:rsid w:val="006064DF"/>
    <w:rsid w:val="006067D2"/>
    <w:rsid w:val="00606A9F"/>
    <w:rsid w:val="00607482"/>
    <w:rsid w:val="006077BD"/>
    <w:rsid w:val="006077CE"/>
    <w:rsid w:val="00607EC1"/>
    <w:rsid w:val="006103C1"/>
    <w:rsid w:val="00610474"/>
    <w:rsid w:val="0061047F"/>
    <w:rsid w:val="006104B0"/>
    <w:rsid w:val="0061055B"/>
    <w:rsid w:val="006108C7"/>
    <w:rsid w:val="00611B9F"/>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FC7"/>
    <w:rsid w:val="00625019"/>
    <w:rsid w:val="00625E01"/>
    <w:rsid w:val="0062644C"/>
    <w:rsid w:val="006264FC"/>
    <w:rsid w:val="00626710"/>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32F"/>
    <w:rsid w:val="006735C6"/>
    <w:rsid w:val="006739BF"/>
    <w:rsid w:val="00674171"/>
    <w:rsid w:val="00674575"/>
    <w:rsid w:val="00674632"/>
    <w:rsid w:val="0067480A"/>
    <w:rsid w:val="00674A6C"/>
    <w:rsid w:val="00674EA5"/>
    <w:rsid w:val="00675048"/>
    <w:rsid w:val="00675C5B"/>
    <w:rsid w:val="00675FE2"/>
    <w:rsid w:val="0067609D"/>
    <w:rsid w:val="00676EB3"/>
    <w:rsid w:val="006772F5"/>
    <w:rsid w:val="006775B5"/>
    <w:rsid w:val="00677CBF"/>
    <w:rsid w:val="006805A1"/>
    <w:rsid w:val="00680CAE"/>
    <w:rsid w:val="00680D10"/>
    <w:rsid w:val="00680D8B"/>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D4C"/>
    <w:rsid w:val="00687E0A"/>
    <w:rsid w:val="00687F05"/>
    <w:rsid w:val="006906B4"/>
    <w:rsid w:val="00690C96"/>
    <w:rsid w:val="00690FA5"/>
    <w:rsid w:val="00691830"/>
    <w:rsid w:val="006919AC"/>
    <w:rsid w:val="00691F77"/>
    <w:rsid w:val="00692ACC"/>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CF0"/>
    <w:rsid w:val="006A22F7"/>
    <w:rsid w:val="006A2368"/>
    <w:rsid w:val="006A28BB"/>
    <w:rsid w:val="006A2A50"/>
    <w:rsid w:val="006A399E"/>
    <w:rsid w:val="006A3C6B"/>
    <w:rsid w:val="006A404C"/>
    <w:rsid w:val="006A4305"/>
    <w:rsid w:val="006A434C"/>
    <w:rsid w:val="006A44F9"/>
    <w:rsid w:val="006A451F"/>
    <w:rsid w:val="006A487D"/>
    <w:rsid w:val="006A4C55"/>
    <w:rsid w:val="006A5135"/>
    <w:rsid w:val="006A6511"/>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92"/>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605"/>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170"/>
    <w:rsid w:val="006E5539"/>
    <w:rsid w:val="006E5697"/>
    <w:rsid w:val="006E5F72"/>
    <w:rsid w:val="006E603A"/>
    <w:rsid w:val="006E60D9"/>
    <w:rsid w:val="006E648D"/>
    <w:rsid w:val="006E6914"/>
    <w:rsid w:val="006E6AE1"/>
    <w:rsid w:val="006E745B"/>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6F7831"/>
    <w:rsid w:val="0070028C"/>
    <w:rsid w:val="00700C1B"/>
    <w:rsid w:val="00700DE0"/>
    <w:rsid w:val="007011AB"/>
    <w:rsid w:val="00702615"/>
    <w:rsid w:val="007028E2"/>
    <w:rsid w:val="00702B32"/>
    <w:rsid w:val="007031E3"/>
    <w:rsid w:val="00703BA7"/>
    <w:rsid w:val="0070432C"/>
    <w:rsid w:val="00704369"/>
    <w:rsid w:val="00704915"/>
    <w:rsid w:val="00704EDA"/>
    <w:rsid w:val="0070543E"/>
    <w:rsid w:val="00705459"/>
    <w:rsid w:val="00705AC8"/>
    <w:rsid w:val="00705DD4"/>
    <w:rsid w:val="00705F22"/>
    <w:rsid w:val="00706098"/>
    <w:rsid w:val="00706172"/>
    <w:rsid w:val="0070653C"/>
    <w:rsid w:val="00706C73"/>
    <w:rsid w:val="00706F23"/>
    <w:rsid w:val="00707ECD"/>
    <w:rsid w:val="007104FF"/>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7"/>
    <w:rsid w:val="0071697D"/>
    <w:rsid w:val="00716F62"/>
    <w:rsid w:val="007175F7"/>
    <w:rsid w:val="00717797"/>
    <w:rsid w:val="00717C77"/>
    <w:rsid w:val="00717F3E"/>
    <w:rsid w:val="007206A1"/>
    <w:rsid w:val="0072085C"/>
    <w:rsid w:val="00720AC3"/>
    <w:rsid w:val="00720B8B"/>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5F03"/>
    <w:rsid w:val="00726B7F"/>
    <w:rsid w:val="00726D11"/>
    <w:rsid w:val="00726D42"/>
    <w:rsid w:val="00726F27"/>
    <w:rsid w:val="0072750B"/>
    <w:rsid w:val="00727D94"/>
    <w:rsid w:val="00730155"/>
    <w:rsid w:val="007302AC"/>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76C"/>
    <w:rsid w:val="007348FE"/>
    <w:rsid w:val="0073496E"/>
    <w:rsid w:val="00734F11"/>
    <w:rsid w:val="00735237"/>
    <w:rsid w:val="00735ABC"/>
    <w:rsid w:val="00735ADB"/>
    <w:rsid w:val="00735B07"/>
    <w:rsid w:val="00735B6D"/>
    <w:rsid w:val="007360A0"/>
    <w:rsid w:val="007362D4"/>
    <w:rsid w:val="0073664F"/>
    <w:rsid w:val="007407EE"/>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D"/>
    <w:rsid w:val="00763593"/>
    <w:rsid w:val="00763AE3"/>
    <w:rsid w:val="00763CFB"/>
    <w:rsid w:val="007641BF"/>
    <w:rsid w:val="007641DE"/>
    <w:rsid w:val="00764675"/>
    <w:rsid w:val="007648F3"/>
    <w:rsid w:val="00764C8F"/>
    <w:rsid w:val="00764DBA"/>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3E0E"/>
    <w:rsid w:val="007851F6"/>
    <w:rsid w:val="00785608"/>
    <w:rsid w:val="007856E2"/>
    <w:rsid w:val="00785754"/>
    <w:rsid w:val="00786101"/>
    <w:rsid w:val="007863C7"/>
    <w:rsid w:val="0078689D"/>
    <w:rsid w:val="00786BAE"/>
    <w:rsid w:val="00786E61"/>
    <w:rsid w:val="0078700A"/>
    <w:rsid w:val="00787B26"/>
    <w:rsid w:val="00790457"/>
    <w:rsid w:val="00790ADE"/>
    <w:rsid w:val="00790D38"/>
    <w:rsid w:val="007910FA"/>
    <w:rsid w:val="00791837"/>
    <w:rsid w:val="00791854"/>
    <w:rsid w:val="00791903"/>
    <w:rsid w:val="00791BB5"/>
    <w:rsid w:val="00791E51"/>
    <w:rsid w:val="007924CC"/>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6807"/>
    <w:rsid w:val="007A70F2"/>
    <w:rsid w:val="007A72DE"/>
    <w:rsid w:val="007A7607"/>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B43"/>
    <w:rsid w:val="007C2DEB"/>
    <w:rsid w:val="007C3F2C"/>
    <w:rsid w:val="007C42E0"/>
    <w:rsid w:val="007C4BA3"/>
    <w:rsid w:val="007C5234"/>
    <w:rsid w:val="007C5487"/>
    <w:rsid w:val="007C54F7"/>
    <w:rsid w:val="007C5BB2"/>
    <w:rsid w:val="007C63A7"/>
    <w:rsid w:val="007C64D3"/>
    <w:rsid w:val="007C65AE"/>
    <w:rsid w:val="007C6608"/>
    <w:rsid w:val="007C66F5"/>
    <w:rsid w:val="007C673D"/>
    <w:rsid w:val="007C6763"/>
    <w:rsid w:val="007C6B5A"/>
    <w:rsid w:val="007C7CE3"/>
    <w:rsid w:val="007C7DF6"/>
    <w:rsid w:val="007C7F2D"/>
    <w:rsid w:val="007D0222"/>
    <w:rsid w:val="007D03ED"/>
    <w:rsid w:val="007D07F7"/>
    <w:rsid w:val="007D1838"/>
    <w:rsid w:val="007D197D"/>
    <w:rsid w:val="007D21D2"/>
    <w:rsid w:val="007D2C68"/>
    <w:rsid w:val="007D2D70"/>
    <w:rsid w:val="007D3357"/>
    <w:rsid w:val="007D37CD"/>
    <w:rsid w:val="007D380D"/>
    <w:rsid w:val="007D3BE0"/>
    <w:rsid w:val="007D477D"/>
    <w:rsid w:val="007D47C6"/>
    <w:rsid w:val="007D4C73"/>
    <w:rsid w:val="007D4C9D"/>
    <w:rsid w:val="007D4E79"/>
    <w:rsid w:val="007D4E80"/>
    <w:rsid w:val="007D5141"/>
    <w:rsid w:val="007D5BE9"/>
    <w:rsid w:val="007D5C11"/>
    <w:rsid w:val="007D5E2B"/>
    <w:rsid w:val="007D63EE"/>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27DE"/>
    <w:rsid w:val="007E3030"/>
    <w:rsid w:val="007E3254"/>
    <w:rsid w:val="007E3680"/>
    <w:rsid w:val="007E3921"/>
    <w:rsid w:val="007E416C"/>
    <w:rsid w:val="007E424F"/>
    <w:rsid w:val="007E446B"/>
    <w:rsid w:val="007E4650"/>
    <w:rsid w:val="007E49A4"/>
    <w:rsid w:val="007E4DC8"/>
    <w:rsid w:val="007E4EE8"/>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05E"/>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6DD"/>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1F1E"/>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57C"/>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1BBA"/>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5F2C"/>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6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C66"/>
    <w:rsid w:val="008A1E9D"/>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A88"/>
    <w:rsid w:val="008C5D01"/>
    <w:rsid w:val="008C61BE"/>
    <w:rsid w:val="008C61D6"/>
    <w:rsid w:val="008C6585"/>
    <w:rsid w:val="008C7312"/>
    <w:rsid w:val="008C7360"/>
    <w:rsid w:val="008C7710"/>
    <w:rsid w:val="008C7970"/>
    <w:rsid w:val="008C7D5C"/>
    <w:rsid w:val="008C7E6C"/>
    <w:rsid w:val="008D001F"/>
    <w:rsid w:val="008D00DD"/>
    <w:rsid w:val="008D00E2"/>
    <w:rsid w:val="008D0D29"/>
    <w:rsid w:val="008D0F43"/>
    <w:rsid w:val="008D2248"/>
    <w:rsid w:val="008D244C"/>
    <w:rsid w:val="008D27D8"/>
    <w:rsid w:val="008D3055"/>
    <w:rsid w:val="008D3094"/>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4C71"/>
    <w:rsid w:val="008E515A"/>
    <w:rsid w:val="008E5DE4"/>
    <w:rsid w:val="008E5E07"/>
    <w:rsid w:val="008E61F9"/>
    <w:rsid w:val="008E63D2"/>
    <w:rsid w:val="008E64DD"/>
    <w:rsid w:val="008E65BB"/>
    <w:rsid w:val="008E6888"/>
    <w:rsid w:val="008E6CE0"/>
    <w:rsid w:val="008E6F86"/>
    <w:rsid w:val="008E7122"/>
    <w:rsid w:val="008E7216"/>
    <w:rsid w:val="008E7306"/>
    <w:rsid w:val="008E77D8"/>
    <w:rsid w:val="008E7BCB"/>
    <w:rsid w:val="008F0247"/>
    <w:rsid w:val="008F02A8"/>
    <w:rsid w:val="008F04B6"/>
    <w:rsid w:val="008F095C"/>
    <w:rsid w:val="008F0B52"/>
    <w:rsid w:val="008F12E8"/>
    <w:rsid w:val="008F1451"/>
    <w:rsid w:val="008F1D73"/>
    <w:rsid w:val="008F1EE4"/>
    <w:rsid w:val="008F2286"/>
    <w:rsid w:val="008F25A2"/>
    <w:rsid w:val="008F2846"/>
    <w:rsid w:val="008F2B80"/>
    <w:rsid w:val="008F3861"/>
    <w:rsid w:val="008F3930"/>
    <w:rsid w:val="008F3CFB"/>
    <w:rsid w:val="008F4139"/>
    <w:rsid w:val="008F441F"/>
    <w:rsid w:val="008F4BA3"/>
    <w:rsid w:val="008F4E0B"/>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497"/>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DA7"/>
    <w:rsid w:val="00915ED3"/>
    <w:rsid w:val="00915F4F"/>
    <w:rsid w:val="00915F72"/>
    <w:rsid w:val="00916095"/>
    <w:rsid w:val="009164E0"/>
    <w:rsid w:val="00916DE2"/>
    <w:rsid w:val="00917D76"/>
    <w:rsid w:val="0092111C"/>
    <w:rsid w:val="00921AC8"/>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582"/>
    <w:rsid w:val="009337A2"/>
    <w:rsid w:val="00933CC2"/>
    <w:rsid w:val="00933FBF"/>
    <w:rsid w:val="00934031"/>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0F53"/>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906"/>
    <w:rsid w:val="00953AEE"/>
    <w:rsid w:val="00953D40"/>
    <w:rsid w:val="00953E3A"/>
    <w:rsid w:val="00954193"/>
    <w:rsid w:val="009545F0"/>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4BA1"/>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2F9D"/>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6EDE"/>
    <w:rsid w:val="009A77A0"/>
    <w:rsid w:val="009A789F"/>
    <w:rsid w:val="009A7A87"/>
    <w:rsid w:val="009A7D7D"/>
    <w:rsid w:val="009B00A5"/>
    <w:rsid w:val="009B07A5"/>
    <w:rsid w:val="009B07D5"/>
    <w:rsid w:val="009B0B62"/>
    <w:rsid w:val="009B0E91"/>
    <w:rsid w:val="009B1DD4"/>
    <w:rsid w:val="009B2006"/>
    <w:rsid w:val="009B2099"/>
    <w:rsid w:val="009B235E"/>
    <w:rsid w:val="009B23BD"/>
    <w:rsid w:val="009B37CA"/>
    <w:rsid w:val="009B38F8"/>
    <w:rsid w:val="009B3AB4"/>
    <w:rsid w:val="009B3E22"/>
    <w:rsid w:val="009B3F81"/>
    <w:rsid w:val="009B4140"/>
    <w:rsid w:val="009B41DD"/>
    <w:rsid w:val="009B496F"/>
    <w:rsid w:val="009B4975"/>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6B0C"/>
    <w:rsid w:val="009C709E"/>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6F8F"/>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067"/>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8DC"/>
    <w:rsid w:val="009F2C30"/>
    <w:rsid w:val="009F2C45"/>
    <w:rsid w:val="009F2CB4"/>
    <w:rsid w:val="009F33F1"/>
    <w:rsid w:val="009F3D99"/>
    <w:rsid w:val="009F3E21"/>
    <w:rsid w:val="009F4887"/>
    <w:rsid w:val="009F4CCB"/>
    <w:rsid w:val="009F4F6A"/>
    <w:rsid w:val="009F548C"/>
    <w:rsid w:val="009F5BD0"/>
    <w:rsid w:val="009F5FA1"/>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546"/>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006"/>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20EE"/>
    <w:rsid w:val="00A332C1"/>
    <w:rsid w:val="00A33401"/>
    <w:rsid w:val="00A337EB"/>
    <w:rsid w:val="00A3399E"/>
    <w:rsid w:val="00A33A4D"/>
    <w:rsid w:val="00A33CD8"/>
    <w:rsid w:val="00A33E48"/>
    <w:rsid w:val="00A34337"/>
    <w:rsid w:val="00A3440E"/>
    <w:rsid w:val="00A3451A"/>
    <w:rsid w:val="00A34ABF"/>
    <w:rsid w:val="00A34DD7"/>
    <w:rsid w:val="00A35502"/>
    <w:rsid w:val="00A35A39"/>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3852"/>
    <w:rsid w:val="00A44409"/>
    <w:rsid w:val="00A44913"/>
    <w:rsid w:val="00A44C71"/>
    <w:rsid w:val="00A44E25"/>
    <w:rsid w:val="00A450EE"/>
    <w:rsid w:val="00A451F2"/>
    <w:rsid w:val="00A457CA"/>
    <w:rsid w:val="00A45DD1"/>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266"/>
    <w:rsid w:val="00A534AF"/>
    <w:rsid w:val="00A53555"/>
    <w:rsid w:val="00A5359C"/>
    <w:rsid w:val="00A53D36"/>
    <w:rsid w:val="00A53DC0"/>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1FDA"/>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629"/>
    <w:rsid w:val="00A86F78"/>
    <w:rsid w:val="00A87327"/>
    <w:rsid w:val="00A87C42"/>
    <w:rsid w:val="00A900E7"/>
    <w:rsid w:val="00A90224"/>
    <w:rsid w:val="00A91126"/>
    <w:rsid w:val="00A9117D"/>
    <w:rsid w:val="00A9119F"/>
    <w:rsid w:val="00A91316"/>
    <w:rsid w:val="00A928B4"/>
    <w:rsid w:val="00A92BD4"/>
    <w:rsid w:val="00A92C98"/>
    <w:rsid w:val="00A9361F"/>
    <w:rsid w:val="00A93E5F"/>
    <w:rsid w:val="00A940AB"/>
    <w:rsid w:val="00A940B1"/>
    <w:rsid w:val="00A94897"/>
    <w:rsid w:val="00A94BD1"/>
    <w:rsid w:val="00A94C0C"/>
    <w:rsid w:val="00A9513D"/>
    <w:rsid w:val="00A95556"/>
    <w:rsid w:val="00A9566D"/>
    <w:rsid w:val="00A956AB"/>
    <w:rsid w:val="00A95A73"/>
    <w:rsid w:val="00A95AB4"/>
    <w:rsid w:val="00A95CA2"/>
    <w:rsid w:val="00A97104"/>
    <w:rsid w:val="00A971FD"/>
    <w:rsid w:val="00A97692"/>
    <w:rsid w:val="00A978DF"/>
    <w:rsid w:val="00A97B89"/>
    <w:rsid w:val="00AA0F40"/>
    <w:rsid w:val="00AA1563"/>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56B"/>
    <w:rsid w:val="00AD77C8"/>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6BA"/>
    <w:rsid w:val="00AE2AD5"/>
    <w:rsid w:val="00AE3982"/>
    <w:rsid w:val="00AE3C04"/>
    <w:rsid w:val="00AE4026"/>
    <w:rsid w:val="00AE41D8"/>
    <w:rsid w:val="00AE41FB"/>
    <w:rsid w:val="00AE554E"/>
    <w:rsid w:val="00AE562F"/>
    <w:rsid w:val="00AE5A6D"/>
    <w:rsid w:val="00AE5B2D"/>
    <w:rsid w:val="00AE60C3"/>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5DC"/>
    <w:rsid w:val="00AF4AA3"/>
    <w:rsid w:val="00AF4B55"/>
    <w:rsid w:val="00AF4B82"/>
    <w:rsid w:val="00AF5350"/>
    <w:rsid w:val="00AF546A"/>
    <w:rsid w:val="00AF5A88"/>
    <w:rsid w:val="00AF601C"/>
    <w:rsid w:val="00AF62E7"/>
    <w:rsid w:val="00AF6380"/>
    <w:rsid w:val="00AF65F1"/>
    <w:rsid w:val="00AF7143"/>
    <w:rsid w:val="00AF7249"/>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38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3DB6"/>
    <w:rsid w:val="00B14150"/>
    <w:rsid w:val="00B14421"/>
    <w:rsid w:val="00B144B0"/>
    <w:rsid w:val="00B147F1"/>
    <w:rsid w:val="00B14A4D"/>
    <w:rsid w:val="00B14D4A"/>
    <w:rsid w:val="00B14E59"/>
    <w:rsid w:val="00B14F25"/>
    <w:rsid w:val="00B152D6"/>
    <w:rsid w:val="00B15351"/>
    <w:rsid w:val="00B15DB6"/>
    <w:rsid w:val="00B15E8C"/>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142"/>
    <w:rsid w:val="00B277C3"/>
    <w:rsid w:val="00B27A99"/>
    <w:rsid w:val="00B27F28"/>
    <w:rsid w:val="00B304EB"/>
    <w:rsid w:val="00B30E34"/>
    <w:rsid w:val="00B30EB3"/>
    <w:rsid w:val="00B31424"/>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71E"/>
    <w:rsid w:val="00B44902"/>
    <w:rsid w:val="00B44ACB"/>
    <w:rsid w:val="00B44C9A"/>
    <w:rsid w:val="00B44D5A"/>
    <w:rsid w:val="00B4521C"/>
    <w:rsid w:val="00B45ABC"/>
    <w:rsid w:val="00B45C8B"/>
    <w:rsid w:val="00B463E0"/>
    <w:rsid w:val="00B466BC"/>
    <w:rsid w:val="00B467F1"/>
    <w:rsid w:val="00B46BB4"/>
    <w:rsid w:val="00B46C23"/>
    <w:rsid w:val="00B46C80"/>
    <w:rsid w:val="00B4739D"/>
    <w:rsid w:val="00B476A6"/>
    <w:rsid w:val="00B47762"/>
    <w:rsid w:val="00B47DE7"/>
    <w:rsid w:val="00B5007B"/>
    <w:rsid w:val="00B51320"/>
    <w:rsid w:val="00B51A12"/>
    <w:rsid w:val="00B51CD2"/>
    <w:rsid w:val="00B51E44"/>
    <w:rsid w:val="00B52509"/>
    <w:rsid w:val="00B527E7"/>
    <w:rsid w:val="00B5307C"/>
    <w:rsid w:val="00B53C5C"/>
    <w:rsid w:val="00B53D32"/>
    <w:rsid w:val="00B53ED1"/>
    <w:rsid w:val="00B54066"/>
    <w:rsid w:val="00B5449F"/>
    <w:rsid w:val="00B546D1"/>
    <w:rsid w:val="00B548B1"/>
    <w:rsid w:val="00B54BFF"/>
    <w:rsid w:val="00B55F80"/>
    <w:rsid w:val="00B55F91"/>
    <w:rsid w:val="00B56222"/>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3D0"/>
    <w:rsid w:val="00B62B29"/>
    <w:rsid w:val="00B62E04"/>
    <w:rsid w:val="00B62EDF"/>
    <w:rsid w:val="00B6339E"/>
    <w:rsid w:val="00B63414"/>
    <w:rsid w:val="00B63456"/>
    <w:rsid w:val="00B6364A"/>
    <w:rsid w:val="00B639A6"/>
    <w:rsid w:val="00B63EBF"/>
    <w:rsid w:val="00B64470"/>
    <w:rsid w:val="00B6453B"/>
    <w:rsid w:val="00B646D6"/>
    <w:rsid w:val="00B64ACC"/>
    <w:rsid w:val="00B64B8F"/>
    <w:rsid w:val="00B650AC"/>
    <w:rsid w:val="00B658EE"/>
    <w:rsid w:val="00B65BCE"/>
    <w:rsid w:val="00B65BE6"/>
    <w:rsid w:val="00B65C74"/>
    <w:rsid w:val="00B65ECA"/>
    <w:rsid w:val="00B66018"/>
    <w:rsid w:val="00B66205"/>
    <w:rsid w:val="00B66239"/>
    <w:rsid w:val="00B668A1"/>
    <w:rsid w:val="00B6690F"/>
    <w:rsid w:val="00B66E8E"/>
    <w:rsid w:val="00B67210"/>
    <w:rsid w:val="00B67C71"/>
    <w:rsid w:val="00B706B6"/>
    <w:rsid w:val="00B708B4"/>
    <w:rsid w:val="00B70A75"/>
    <w:rsid w:val="00B70F32"/>
    <w:rsid w:val="00B71005"/>
    <w:rsid w:val="00B7123B"/>
    <w:rsid w:val="00B7127D"/>
    <w:rsid w:val="00B712A8"/>
    <w:rsid w:val="00B712FC"/>
    <w:rsid w:val="00B7139F"/>
    <w:rsid w:val="00B719B4"/>
    <w:rsid w:val="00B71ACA"/>
    <w:rsid w:val="00B71AD4"/>
    <w:rsid w:val="00B71EB5"/>
    <w:rsid w:val="00B7241D"/>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2E91"/>
    <w:rsid w:val="00B833FF"/>
    <w:rsid w:val="00B83420"/>
    <w:rsid w:val="00B83525"/>
    <w:rsid w:val="00B83614"/>
    <w:rsid w:val="00B83CCD"/>
    <w:rsid w:val="00B8497D"/>
    <w:rsid w:val="00B84CFF"/>
    <w:rsid w:val="00B851EE"/>
    <w:rsid w:val="00B85300"/>
    <w:rsid w:val="00B861BD"/>
    <w:rsid w:val="00B86397"/>
    <w:rsid w:val="00B86AE0"/>
    <w:rsid w:val="00B86BD8"/>
    <w:rsid w:val="00B8779F"/>
    <w:rsid w:val="00B9032B"/>
    <w:rsid w:val="00B9037B"/>
    <w:rsid w:val="00B90494"/>
    <w:rsid w:val="00B907DA"/>
    <w:rsid w:val="00B91248"/>
    <w:rsid w:val="00B91719"/>
    <w:rsid w:val="00B91983"/>
    <w:rsid w:val="00B92196"/>
    <w:rsid w:val="00B922C3"/>
    <w:rsid w:val="00B92AC6"/>
    <w:rsid w:val="00B92F7E"/>
    <w:rsid w:val="00B93340"/>
    <w:rsid w:val="00B9372D"/>
    <w:rsid w:val="00B93862"/>
    <w:rsid w:val="00B939A8"/>
    <w:rsid w:val="00B93DEA"/>
    <w:rsid w:val="00B93F18"/>
    <w:rsid w:val="00B93F60"/>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B00"/>
    <w:rsid w:val="00BA3C60"/>
    <w:rsid w:val="00BA4EDF"/>
    <w:rsid w:val="00BA4FD1"/>
    <w:rsid w:val="00BA59BE"/>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214"/>
    <w:rsid w:val="00BB1CF9"/>
    <w:rsid w:val="00BB1EE5"/>
    <w:rsid w:val="00BB22A9"/>
    <w:rsid w:val="00BB2411"/>
    <w:rsid w:val="00BB2608"/>
    <w:rsid w:val="00BB2CB3"/>
    <w:rsid w:val="00BB30A0"/>
    <w:rsid w:val="00BB3127"/>
    <w:rsid w:val="00BB32E4"/>
    <w:rsid w:val="00BB3BD0"/>
    <w:rsid w:val="00BB416D"/>
    <w:rsid w:val="00BB4543"/>
    <w:rsid w:val="00BB458C"/>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5C"/>
    <w:rsid w:val="00BC18C1"/>
    <w:rsid w:val="00BC1B2D"/>
    <w:rsid w:val="00BC2089"/>
    <w:rsid w:val="00BC2BAF"/>
    <w:rsid w:val="00BC30F3"/>
    <w:rsid w:val="00BC3426"/>
    <w:rsid w:val="00BC3495"/>
    <w:rsid w:val="00BC3D4D"/>
    <w:rsid w:val="00BC50F1"/>
    <w:rsid w:val="00BC5C1C"/>
    <w:rsid w:val="00BC6126"/>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99C"/>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157E"/>
    <w:rsid w:val="00BE2149"/>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B1"/>
    <w:rsid w:val="00BF25EB"/>
    <w:rsid w:val="00BF38E9"/>
    <w:rsid w:val="00BF404E"/>
    <w:rsid w:val="00BF414A"/>
    <w:rsid w:val="00BF433B"/>
    <w:rsid w:val="00BF43D5"/>
    <w:rsid w:val="00BF4498"/>
    <w:rsid w:val="00BF47FA"/>
    <w:rsid w:val="00BF492D"/>
    <w:rsid w:val="00BF4AD5"/>
    <w:rsid w:val="00BF4B58"/>
    <w:rsid w:val="00BF535A"/>
    <w:rsid w:val="00BF5BA8"/>
    <w:rsid w:val="00BF5BAC"/>
    <w:rsid w:val="00BF71F4"/>
    <w:rsid w:val="00BF76E0"/>
    <w:rsid w:val="00BF772E"/>
    <w:rsid w:val="00BF7B32"/>
    <w:rsid w:val="00C00210"/>
    <w:rsid w:val="00C00D9C"/>
    <w:rsid w:val="00C00E53"/>
    <w:rsid w:val="00C0104B"/>
    <w:rsid w:val="00C01153"/>
    <w:rsid w:val="00C01CE8"/>
    <w:rsid w:val="00C01FBC"/>
    <w:rsid w:val="00C0265E"/>
    <w:rsid w:val="00C02735"/>
    <w:rsid w:val="00C02CDD"/>
    <w:rsid w:val="00C02FC8"/>
    <w:rsid w:val="00C02FE5"/>
    <w:rsid w:val="00C03159"/>
    <w:rsid w:val="00C04222"/>
    <w:rsid w:val="00C04475"/>
    <w:rsid w:val="00C0493B"/>
    <w:rsid w:val="00C04BFC"/>
    <w:rsid w:val="00C04CF8"/>
    <w:rsid w:val="00C04ECD"/>
    <w:rsid w:val="00C052D7"/>
    <w:rsid w:val="00C0550F"/>
    <w:rsid w:val="00C055B8"/>
    <w:rsid w:val="00C05AD3"/>
    <w:rsid w:val="00C05E1D"/>
    <w:rsid w:val="00C05F34"/>
    <w:rsid w:val="00C06493"/>
    <w:rsid w:val="00C06752"/>
    <w:rsid w:val="00C069BB"/>
    <w:rsid w:val="00C06B45"/>
    <w:rsid w:val="00C07017"/>
    <w:rsid w:val="00C0745E"/>
    <w:rsid w:val="00C07B38"/>
    <w:rsid w:val="00C07FAE"/>
    <w:rsid w:val="00C07FC5"/>
    <w:rsid w:val="00C1050B"/>
    <w:rsid w:val="00C10650"/>
    <w:rsid w:val="00C10748"/>
    <w:rsid w:val="00C1078F"/>
    <w:rsid w:val="00C10964"/>
    <w:rsid w:val="00C11E9A"/>
    <w:rsid w:val="00C130D2"/>
    <w:rsid w:val="00C13451"/>
    <w:rsid w:val="00C140FC"/>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A32"/>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8B3"/>
    <w:rsid w:val="00C309B1"/>
    <w:rsid w:val="00C31C01"/>
    <w:rsid w:val="00C31C52"/>
    <w:rsid w:val="00C32515"/>
    <w:rsid w:val="00C3276C"/>
    <w:rsid w:val="00C328D2"/>
    <w:rsid w:val="00C32D6F"/>
    <w:rsid w:val="00C33851"/>
    <w:rsid w:val="00C338FA"/>
    <w:rsid w:val="00C33D85"/>
    <w:rsid w:val="00C34423"/>
    <w:rsid w:val="00C34765"/>
    <w:rsid w:val="00C34B57"/>
    <w:rsid w:val="00C3582E"/>
    <w:rsid w:val="00C359F1"/>
    <w:rsid w:val="00C3615F"/>
    <w:rsid w:val="00C3625E"/>
    <w:rsid w:val="00C363DA"/>
    <w:rsid w:val="00C3645C"/>
    <w:rsid w:val="00C369B8"/>
    <w:rsid w:val="00C372A3"/>
    <w:rsid w:val="00C373C8"/>
    <w:rsid w:val="00C3764F"/>
    <w:rsid w:val="00C37756"/>
    <w:rsid w:val="00C37B05"/>
    <w:rsid w:val="00C37F9F"/>
    <w:rsid w:val="00C40093"/>
    <w:rsid w:val="00C40553"/>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68"/>
    <w:rsid w:val="00C450B5"/>
    <w:rsid w:val="00C4581A"/>
    <w:rsid w:val="00C45E9D"/>
    <w:rsid w:val="00C46467"/>
    <w:rsid w:val="00C466C2"/>
    <w:rsid w:val="00C468FF"/>
    <w:rsid w:val="00C470E8"/>
    <w:rsid w:val="00C47258"/>
    <w:rsid w:val="00C47332"/>
    <w:rsid w:val="00C47545"/>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792"/>
    <w:rsid w:val="00C61E55"/>
    <w:rsid w:val="00C6245D"/>
    <w:rsid w:val="00C62E2D"/>
    <w:rsid w:val="00C635B8"/>
    <w:rsid w:val="00C63A59"/>
    <w:rsid w:val="00C63A5D"/>
    <w:rsid w:val="00C63D58"/>
    <w:rsid w:val="00C652F8"/>
    <w:rsid w:val="00C656BA"/>
    <w:rsid w:val="00C65C35"/>
    <w:rsid w:val="00C662C9"/>
    <w:rsid w:val="00C67590"/>
    <w:rsid w:val="00C677EB"/>
    <w:rsid w:val="00C679DC"/>
    <w:rsid w:val="00C67AAC"/>
    <w:rsid w:val="00C707FF"/>
    <w:rsid w:val="00C70C80"/>
    <w:rsid w:val="00C70E80"/>
    <w:rsid w:val="00C71DD9"/>
    <w:rsid w:val="00C72EB9"/>
    <w:rsid w:val="00C7329D"/>
    <w:rsid w:val="00C73AB3"/>
    <w:rsid w:val="00C743DA"/>
    <w:rsid w:val="00C74A61"/>
    <w:rsid w:val="00C74F61"/>
    <w:rsid w:val="00C75253"/>
    <w:rsid w:val="00C75389"/>
    <w:rsid w:val="00C7568C"/>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29D"/>
    <w:rsid w:val="00C8170A"/>
    <w:rsid w:val="00C81EF9"/>
    <w:rsid w:val="00C8229C"/>
    <w:rsid w:val="00C82400"/>
    <w:rsid w:val="00C82762"/>
    <w:rsid w:val="00C82874"/>
    <w:rsid w:val="00C82AD1"/>
    <w:rsid w:val="00C82ED2"/>
    <w:rsid w:val="00C83B67"/>
    <w:rsid w:val="00C83C46"/>
    <w:rsid w:val="00C84CF8"/>
    <w:rsid w:val="00C84F37"/>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3E7"/>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3F61"/>
    <w:rsid w:val="00CA42F7"/>
    <w:rsid w:val="00CA44EE"/>
    <w:rsid w:val="00CA4EAE"/>
    <w:rsid w:val="00CA4FD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0DD"/>
    <w:rsid w:val="00CB0169"/>
    <w:rsid w:val="00CB082F"/>
    <w:rsid w:val="00CB0B67"/>
    <w:rsid w:val="00CB0BBF"/>
    <w:rsid w:val="00CB0D39"/>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5A85"/>
    <w:rsid w:val="00CB616E"/>
    <w:rsid w:val="00CB63A3"/>
    <w:rsid w:val="00CB63DB"/>
    <w:rsid w:val="00CB6470"/>
    <w:rsid w:val="00CB6530"/>
    <w:rsid w:val="00CB6BEC"/>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046"/>
    <w:rsid w:val="00CD42F4"/>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69E"/>
    <w:rsid w:val="00D06B59"/>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1E6"/>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5F52"/>
    <w:rsid w:val="00D261A0"/>
    <w:rsid w:val="00D261FA"/>
    <w:rsid w:val="00D262EC"/>
    <w:rsid w:val="00D263DB"/>
    <w:rsid w:val="00D26A52"/>
    <w:rsid w:val="00D26E32"/>
    <w:rsid w:val="00D271AC"/>
    <w:rsid w:val="00D272EE"/>
    <w:rsid w:val="00D275F2"/>
    <w:rsid w:val="00D27623"/>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4FB2"/>
    <w:rsid w:val="00D3516D"/>
    <w:rsid w:val="00D35226"/>
    <w:rsid w:val="00D35926"/>
    <w:rsid w:val="00D35B3C"/>
    <w:rsid w:val="00D36054"/>
    <w:rsid w:val="00D363D0"/>
    <w:rsid w:val="00D364A2"/>
    <w:rsid w:val="00D36995"/>
    <w:rsid w:val="00D36A95"/>
    <w:rsid w:val="00D36B5F"/>
    <w:rsid w:val="00D36BA4"/>
    <w:rsid w:val="00D36D11"/>
    <w:rsid w:val="00D37663"/>
    <w:rsid w:val="00D37D39"/>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4DB"/>
    <w:rsid w:val="00D44543"/>
    <w:rsid w:val="00D44575"/>
    <w:rsid w:val="00D44586"/>
    <w:rsid w:val="00D44939"/>
    <w:rsid w:val="00D45083"/>
    <w:rsid w:val="00D4509F"/>
    <w:rsid w:val="00D45CF0"/>
    <w:rsid w:val="00D46745"/>
    <w:rsid w:val="00D46A56"/>
    <w:rsid w:val="00D473CC"/>
    <w:rsid w:val="00D47415"/>
    <w:rsid w:val="00D47E3A"/>
    <w:rsid w:val="00D50301"/>
    <w:rsid w:val="00D512A2"/>
    <w:rsid w:val="00D5150C"/>
    <w:rsid w:val="00D51711"/>
    <w:rsid w:val="00D51B5E"/>
    <w:rsid w:val="00D51BDC"/>
    <w:rsid w:val="00D534F3"/>
    <w:rsid w:val="00D5374F"/>
    <w:rsid w:val="00D53756"/>
    <w:rsid w:val="00D53A04"/>
    <w:rsid w:val="00D53A4A"/>
    <w:rsid w:val="00D53AA6"/>
    <w:rsid w:val="00D53B36"/>
    <w:rsid w:val="00D543C9"/>
    <w:rsid w:val="00D54472"/>
    <w:rsid w:val="00D54E63"/>
    <w:rsid w:val="00D5505D"/>
    <w:rsid w:val="00D555C3"/>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DD"/>
    <w:rsid w:val="00D67DFC"/>
    <w:rsid w:val="00D700AD"/>
    <w:rsid w:val="00D7012B"/>
    <w:rsid w:val="00D7062B"/>
    <w:rsid w:val="00D70A77"/>
    <w:rsid w:val="00D71161"/>
    <w:rsid w:val="00D71A1F"/>
    <w:rsid w:val="00D71E7E"/>
    <w:rsid w:val="00D71E9B"/>
    <w:rsid w:val="00D71F24"/>
    <w:rsid w:val="00D73117"/>
    <w:rsid w:val="00D7319C"/>
    <w:rsid w:val="00D7336D"/>
    <w:rsid w:val="00D73489"/>
    <w:rsid w:val="00D735AB"/>
    <w:rsid w:val="00D73C53"/>
    <w:rsid w:val="00D73D40"/>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4C41"/>
    <w:rsid w:val="00D85286"/>
    <w:rsid w:val="00D852A6"/>
    <w:rsid w:val="00D852F9"/>
    <w:rsid w:val="00D85556"/>
    <w:rsid w:val="00D85592"/>
    <w:rsid w:val="00D85630"/>
    <w:rsid w:val="00D85A48"/>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C39"/>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7BB"/>
    <w:rsid w:val="00DA7971"/>
    <w:rsid w:val="00DA7D33"/>
    <w:rsid w:val="00DB0562"/>
    <w:rsid w:val="00DB0CF2"/>
    <w:rsid w:val="00DB104B"/>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3110"/>
    <w:rsid w:val="00DC3388"/>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C7F40"/>
    <w:rsid w:val="00DC7F9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4E81"/>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23B"/>
    <w:rsid w:val="00E0053E"/>
    <w:rsid w:val="00E00D4B"/>
    <w:rsid w:val="00E00D8C"/>
    <w:rsid w:val="00E027B6"/>
    <w:rsid w:val="00E02A91"/>
    <w:rsid w:val="00E03527"/>
    <w:rsid w:val="00E03E8E"/>
    <w:rsid w:val="00E04214"/>
    <w:rsid w:val="00E04CD3"/>
    <w:rsid w:val="00E04F32"/>
    <w:rsid w:val="00E04F3C"/>
    <w:rsid w:val="00E05445"/>
    <w:rsid w:val="00E056AD"/>
    <w:rsid w:val="00E05992"/>
    <w:rsid w:val="00E065A4"/>
    <w:rsid w:val="00E06758"/>
    <w:rsid w:val="00E06A38"/>
    <w:rsid w:val="00E06A71"/>
    <w:rsid w:val="00E06E64"/>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60F"/>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4FFF"/>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524"/>
    <w:rsid w:val="00E44F50"/>
    <w:rsid w:val="00E45004"/>
    <w:rsid w:val="00E45816"/>
    <w:rsid w:val="00E45AD3"/>
    <w:rsid w:val="00E46502"/>
    <w:rsid w:val="00E46E73"/>
    <w:rsid w:val="00E46F67"/>
    <w:rsid w:val="00E47287"/>
    <w:rsid w:val="00E51737"/>
    <w:rsid w:val="00E51E1F"/>
    <w:rsid w:val="00E522A6"/>
    <w:rsid w:val="00E530F5"/>
    <w:rsid w:val="00E531E5"/>
    <w:rsid w:val="00E536D2"/>
    <w:rsid w:val="00E5392E"/>
    <w:rsid w:val="00E53BA0"/>
    <w:rsid w:val="00E53BF7"/>
    <w:rsid w:val="00E54492"/>
    <w:rsid w:val="00E545A6"/>
    <w:rsid w:val="00E54661"/>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72"/>
    <w:rsid w:val="00E64DAB"/>
    <w:rsid w:val="00E64F0B"/>
    <w:rsid w:val="00E651CB"/>
    <w:rsid w:val="00E65671"/>
    <w:rsid w:val="00E65899"/>
    <w:rsid w:val="00E65A29"/>
    <w:rsid w:val="00E65AF6"/>
    <w:rsid w:val="00E6677C"/>
    <w:rsid w:val="00E672E5"/>
    <w:rsid w:val="00E6734B"/>
    <w:rsid w:val="00E67BB7"/>
    <w:rsid w:val="00E67C95"/>
    <w:rsid w:val="00E702CF"/>
    <w:rsid w:val="00E70544"/>
    <w:rsid w:val="00E70ECF"/>
    <w:rsid w:val="00E71317"/>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8A"/>
    <w:rsid w:val="00E76597"/>
    <w:rsid w:val="00E7676F"/>
    <w:rsid w:val="00E76C58"/>
    <w:rsid w:val="00E77145"/>
    <w:rsid w:val="00E7756D"/>
    <w:rsid w:val="00E77B34"/>
    <w:rsid w:val="00E77EBD"/>
    <w:rsid w:val="00E77FAA"/>
    <w:rsid w:val="00E80196"/>
    <w:rsid w:val="00E804D2"/>
    <w:rsid w:val="00E80B43"/>
    <w:rsid w:val="00E80BCF"/>
    <w:rsid w:val="00E80CC1"/>
    <w:rsid w:val="00E80DD6"/>
    <w:rsid w:val="00E8192A"/>
    <w:rsid w:val="00E81B44"/>
    <w:rsid w:val="00E81F42"/>
    <w:rsid w:val="00E8275F"/>
    <w:rsid w:val="00E82CDF"/>
    <w:rsid w:val="00E831FC"/>
    <w:rsid w:val="00E832E2"/>
    <w:rsid w:val="00E837C3"/>
    <w:rsid w:val="00E837FC"/>
    <w:rsid w:val="00E83EB8"/>
    <w:rsid w:val="00E84423"/>
    <w:rsid w:val="00E84525"/>
    <w:rsid w:val="00E84933"/>
    <w:rsid w:val="00E85143"/>
    <w:rsid w:val="00E856AB"/>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BFE"/>
    <w:rsid w:val="00EA1EE7"/>
    <w:rsid w:val="00EA2776"/>
    <w:rsid w:val="00EA2B8B"/>
    <w:rsid w:val="00EA2C41"/>
    <w:rsid w:val="00EA2E5D"/>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6EB3"/>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AA2"/>
    <w:rsid w:val="00EB3D35"/>
    <w:rsid w:val="00EB3D6B"/>
    <w:rsid w:val="00EB3F35"/>
    <w:rsid w:val="00EB4549"/>
    <w:rsid w:val="00EB475B"/>
    <w:rsid w:val="00EB4B18"/>
    <w:rsid w:val="00EB544B"/>
    <w:rsid w:val="00EB582A"/>
    <w:rsid w:val="00EB5F3F"/>
    <w:rsid w:val="00EB69DA"/>
    <w:rsid w:val="00EB6BA8"/>
    <w:rsid w:val="00EB6BE6"/>
    <w:rsid w:val="00EB6C74"/>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986"/>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90F"/>
    <w:rsid w:val="00ED0A20"/>
    <w:rsid w:val="00ED0B4A"/>
    <w:rsid w:val="00ED11B0"/>
    <w:rsid w:val="00ED133E"/>
    <w:rsid w:val="00ED1537"/>
    <w:rsid w:val="00ED1CFC"/>
    <w:rsid w:val="00ED2C04"/>
    <w:rsid w:val="00ED36FD"/>
    <w:rsid w:val="00ED4470"/>
    <w:rsid w:val="00ED45A3"/>
    <w:rsid w:val="00ED53AF"/>
    <w:rsid w:val="00ED53C2"/>
    <w:rsid w:val="00ED5836"/>
    <w:rsid w:val="00ED58C4"/>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1B62"/>
    <w:rsid w:val="00EF2101"/>
    <w:rsid w:val="00EF27B5"/>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54B"/>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DCB"/>
    <w:rsid w:val="00F4604C"/>
    <w:rsid w:val="00F4679F"/>
    <w:rsid w:val="00F46A5F"/>
    <w:rsid w:val="00F46F93"/>
    <w:rsid w:val="00F47DC3"/>
    <w:rsid w:val="00F47DD9"/>
    <w:rsid w:val="00F5027B"/>
    <w:rsid w:val="00F51023"/>
    <w:rsid w:val="00F511D7"/>
    <w:rsid w:val="00F5121A"/>
    <w:rsid w:val="00F51AF3"/>
    <w:rsid w:val="00F51F0E"/>
    <w:rsid w:val="00F533C5"/>
    <w:rsid w:val="00F5361B"/>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1E1"/>
    <w:rsid w:val="00F63668"/>
    <w:rsid w:val="00F6392B"/>
    <w:rsid w:val="00F63F15"/>
    <w:rsid w:val="00F63F74"/>
    <w:rsid w:val="00F63F80"/>
    <w:rsid w:val="00F64B46"/>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C20"/>
    <w:rsid w:val="00F73325"/>
    <w:rsid w:val="00F73465"/>
    <w:rsid w:val="00F737DC"/>
    <w:rsid w:val="00F73B0C"/>
    <w:rsid w:val="00F75AF7"/>
    <w:rsid w:val="00F75F52"/>
    <w:rsid w:val="00F7631A"/>
    <w:rsid w:val="00F76579"/>
    <w:rsid w:val="00F766E0"/>
    <w:rsid w:val="00F767AC"/>
    <w:rsid w:val="00F76ED3"/>
    <w:rsid w:val="00F76F16"/>
    <w:rsid w:val="00F7721A"/>
    <w:rsid w:val="00F776D2"/>
    <w:rsid w:val="00F77D6E"/>
    <w:rsid w:val="00F77E18"/>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8C2"/>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2D62"/>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9C4"/>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A52"/>
    <w:rsid w:val="00FB1B9C"/>
    <w:rsid w:val="00FB1BBE"/>
    <w:rsid w:val="00FB1C09"/>
    <w:rsid w:val="00FB1E90"/>
    <w:rsid w:val="00FB1EEC"/>
    <w:rsid w:val="00FB26A4"/>
    <w:rsid w:val="00FB309B"/>
    <w:rsid w:val="00FB3B27"/>
    <w:rsid w:val="00FB3B76"/>
    <w:rsid w:val="00FB3F41"/>
    <w:rsid w:val="00FB42C0"/>
    <w:rsid w:val="00FB474D"/>
    <w:rsid w:val="00FB4A62"/>
    <w:rsid w:val="00FB50DA"/>
    <w:rsid w:val="00FB5108"/>
    <w:rsid w:val="00FB5245"/>
    <w:rsid w:val="00FB54F1"/>
    <w:rsid w:val="00FB579C"/>
    <w:rsid w:val="00FB645C"/>
    <w:rsid w:val="00FB67CF"/>
    <w:rsid w:val="00FB69B7"/>
    <w:rsid w:val="00FB6DA4"/>
    <w:rsid w:val="00FB707F"/>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350"/>
    <w:rsid w:val="00FD25F7"/>
    <w:rsid w:val="00FD29AC"/>
    <w:rsid w:val="00FD2F0C"/>
    <w:rsid w:val="00FD3263"/>
    <w:rsid w:val="00FD37DA"/>
    <w:rsid w:val="00FD3873"/>
    <w:rsid w:val="00FD3880"/>
    <w:rsid w:val="00FD3A69"/>
    <w:rsid w:val="00FD41A6"/>
    <w:rsid w:val="00FD472F"/>
    <w:rsid w:val="00FD498C"/>
    <w:rsid w:val="00FD4CC9"/>
    <w:rsid w:val="00FD4CD7"/>
    <w:rsid w:val="00FD5991"/>
    <w:rsid w:val="00FD6043"/>
    <w:rsid w:val="00FD6263"/>
    <w:rsid w:val="00FD6716"/>
    <w:rsid w:val="00FD73AE"/>
    <w:rsid w:val="00FD756F"/>
    <w:rsid w:val="00FD7A2C"/>
    <w:rsid w:val="00FD7B26"/>
    <w:rsid w:val="00FE00B5"/>
    <w:rsid w:val="00FE01EC"/>
    <w:rsid w:val="00FE0D96"/>
    <w:rsid w:val="00FE0FE5"/>
    <w:rsid w:val="00FE11C9"/>
    <w:rsid w:val="00FE121D"/>
    <w:rsid w:val="00FE13AB"/>
    <w:rsid w:val="00FE1AD9"/>
    <w:rsid w:val="00FE1F60"/>
    <w:rsid w:val="00FE2121"/>
    <w:rsid w:val="00FE235E"/>
    <w:rsid w:val="00FE2EF2"/>
    <w:rsid w:val="00FE2F50"/>
    <w:rsid w:val="00FE4F8E"/>
    <w:rsid w:val="00FE5402"/>
    <w:rsid w:val="00FE565C"/>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3CC"/>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03C29507-23F3-4C08-8452-FB003D5F7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qFormat/>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link w:val="FigurecaptionChar1"/>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CB00DD"/>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qFormat/>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CB00DD"/>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qFormat/>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STIX Two Text" w:hAnsi="STIX Two Tex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Times New Roman Bold" w:hAnsi="Times New Roman Bold"/>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2">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2"/>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57194B"/>
    <w:pPr>
      <w:spacing w:after="0" w:line="240" w:lineRule="auto"/>
      <w:jc w:val="both"/>
    </w:pPr>
    <w:rPr>
      <w:rFonts w:ascii="Calibri" w:eastAsia="PMingLiU" w:hAnsi="Calibri" w:cs="Calibri"/>
      <w:sz w:val="24"/>
      <w:szCs w:val="24"/>
      <w:lang w:eastAsia="it-IT"/>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57194B"/>
    <w:pPr>
      <w:spacing w:after="0" w:line="240" w:lineRule="auto"/>
      <w:jc w:val="center"/>
    </w:pPr>
    <w:rPr>
      <w:rFonts w:ascii="Roboto" w:eastAsia="Times New Roman" w:hAnsi="Roboto" w:cs="Calibri"/>
      <w:b/>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57194B"/>
    <w:rPr>
      <w:rFonts w:ascii="Roboto" w:eastAsia="Times New Roman" w:hAnsi="Roboto" w:cs="Calibri"/>
      <w:b/>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E46E73"/>
    <w:pPr>
      <w:keepNext/>
      <w:spacing w:after="0" w:line="240" w:lineRule="auto"/>
      <w:jc w:val="both"/>
    </w:pPr>
    <w:rPr>
      <w:rFonts w:ascii="Calibri" w:eastAsia="Cambria" w:hAnsi="Calibri" w:cs="Calibri"/>
      <w:b/>
      <w:sz w:val="24"/>
      <w:szCs w:val="24"/>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val="0"/>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57194B"/>
    <w:rPr>
      <w:rFonts w:ascii="Calibri" w:eastAsia="PMingLiU" w:hAnsi="Calibri" w:cs="Calibri"/>
      <w:sz w:val="24"/>
      <w:szCs w:val="24"/>
      <w:lang w:eastAsia="it-IT"/>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val="0"/>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val="0"/>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vOT4ac4c61e+20" w:eastAsia="Times New Roman" w:hAnsi="AdvOT4ac4c61e+20"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vOT4ac4c61e+20" w:eastAsia="Times New Roman" w:hAnsi="AdvOT4ac4c61e+20"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vOT4ac4c61e+20" w:eastAsia="Times New Roman" w:hAnsi="AdvOT4ac4c61e+20" w:cs="Times New Roman"/>
        <w:b/>
        <w:bCs/>
      </w:rPr>
    </w:tblStylePr>
    <w:tblStylePr w:type="lastCol">
      <w:rPr>
        <w:rFonts w:ascii="AdvOT4ac4c61e+20" w:eastAsia="Times New Roman" w:hAnsi="AdvOT4ac4c61e+20"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882"/>
      </w:numPr>
    </w:pPr>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pPr>
      <w:numPr>
        <w:numId w:val="892"/>
      </w:numPr>
    </w:pPr>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pPr>
      <w:numPr>
        <w:numId w:val="894"/>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pPr>
      <w:numPr>
        <w:numId w:val="900"/>
      </w:numPr>
    </w:pPr>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17"/>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paragraph" w:customStyle="1" w:styleId="MdSpace">
    <w:name w:val="MdSpace"/>
    <w:qFormat/>
    <w:rsid w:val="00443C3A"/>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443C3A"/>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443C3A"/>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443C3A"/>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443C3A"/>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443C3A"/>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443C3A"/>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443C3A"/>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443C3A"/>
    <w:rPr>
      <w:b/>
      <w:bCs/>
    </w:rPr>
  </w:style>
  <w:style w:type="character" w:customStyle="1" w:styleId="MdEm">
    <w:name w:val="MdEm"/>
    <w:uiPriority w:val="99"/>
    <w:unhideWhenUsed/>
    <w:qFormat/>
    <w:rsid w:val="00443C3A"/>
    <w:rPr>
      <w:i/>
      <w:iCs/>
    </w:rPr>
  </w:style>
  <w:style w:type="character" w:customStyle="1" w:styleId="MdLink">
    <w:name w:val="MdLink"/>
    <w:uiPriority w:val="99"/>
    <w:unhideWhenUsed/>
    <w:qFormat/>
    <w:rsid w:val="00C45068"/>
    <w:rPr>
      <w:color w:val="0563C1"/>
      <w:u w:val="single"/>
    </w:rPr>
  </w:style>
  <w:style w:type="table" w:customStyle="1" w:styleId="GayaUKM-Mazleha2">
    <w:name w:val="GayaUKM-Mazleha2"/>
    <w:basedOn w:val="TableNormal"/>
    <w:uiPriority w:val="99"/>
    <w:rsid w:val="00CD4046"/>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MdBlockquote">
    <w:name w:val="MdBlockquote"/>
    <w:qFormat/>
    <w:rsid w:val="00790D38"/>
    <w:pPr>
      <w:pBdr>
        <w:left w:val="single" w:sz="20" w:space="12" w:color="A5A5A5"/>
      </w:pBdr>
      <w:spacing w:before="200" w:after="200" w:line="240" w:lineRule="auto"/>
      <w:ind w:left="360"/>
    </w:pPr>
    <w:rPr>
      <w:rFonts w:ascii="Times New Roman" w:eastAsia="Times New Roman" w:hAnsi="Times New Roman" w:cs="Times New Roman"/>
      <w:i/>
      <w:iCs/>
      <w:color w:val="666666"/>
      <w:sz w:val="24"/>
      <w:szCs w:val="24"/>
    </w:rPr>
  </w:style>
  <w:style w:type="paragraph" w:customStyle="1" w:styleId="MdHeading4">
    <w:name w:val="MdHeading4"/>
    <w:qFormat/>
    <w:rsid w:val="00790D38"/>
    <w:pPr>
      <w:keepNext/>
      <w:spacing w:before="280" w:after="140" w:line="240" w:lineRule="auto"/>
      <w:outlineLvl w:val="3"/>
    </w:pPr>
    <w:rPr>
      <w:rFonts w:ascii="Times New Roman" w:eastAsia="Times New Roman" w:hAnsi="Times New Roman" w:cs="Times New Roman"/>
      <w:b/>
      <w:bCs/>
      <w:sz w:val="26"/>
      <w:szCs w:val="26"/>
    </w:rPr>
  </w:style>
  <w:style w:type="paragraph" w:customStyle="1" w:styleId="TableStyle7">
    <w:name w:val="Table Style 7"/>
    <w:qFormat/>
    <w:rsid w:val="006E5170"/>
    <w:pPr>
      <w:spacing w:after="0" w:line="240" w:lineRule="auto"/>
    </w:pPr>
    <w:rPr>
      <w:rFonts w:ascii="Tahoma" w:eastAsia="Tahoma" w:hAnsi="Tahoma" w:cs="Tahoma"/>
      <w:b/>
      <w:bCs/>
      <w:color w:val="323232"/>
      <w:sz w:val="20"/>
      <w:szCs w:val="20"/>
    </w:rPr>
  </w:style>
  <w:style w:type="table" w:customStyle="1" w:styleId="-110">
    <w:name w:val="浅色网格 - 着色 11"/>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2">
    <w:name w:val="浅色网格 - 着色 12"/>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TPTitle">
    <w:name w:val="TTP Title"/>
    <w:basedOn w:val="Normal"/>
    <w:next w:val="TTPAuthors"/>
    <w:uiPriority w:val="99"/>
    <w:qFormat/>
    <w:rsid w:val="00477C39"/>
    <w:pPr>
      <w:widowControl w:val="0"/>
      <w:spacing w:after="120" w:line="240" w:lineRule="auto"/>
      <w:jc w:val="center"/>
    </w:pPr>
    <w:rPr>
      <w:rFonts w:ascii="Arial" w:hAnsi="Arial" w:cs="Arial"/>
      <w:b/>
      <w:bCs/>
      <w:sz w:val="30"/>
      <w:szCs w:val="30"/>
    </w:rPr>
  </w:style>
  <w:style w:type="paragraph" w:customStyle="1" w:styleId="TTPAuthors">
    <w:name w:val="TTP Author(s)"/>
    <w:basedOn w:val="Normal"/>
    <w:next w:val="TTPAddress"/>
    <w:uiPriority w:val="99"/>
    <w:qFormat/>
    <w:rsid w:val="00477C39"/>
    <w:pPr>
      <w:widowControl w:val="0"/>
      <w:spacing w:before="120" w:after="0" w:line="240" w:lineRule="auto"/>
      <w:jc w:val="center"/>
    </w:pPr>
    <w:rPr>
      <w:rFonts w:ascii="Arial" w:hAnsi="Arial" w:cs="Arial"/>
      <w:sz w:val="28"/>
      <w:szCs w:val="28"/>
    </w:rPr>
  </w:style>
  <w:style w:type="paragraph" w:customStyle="1" w:styleId="IndentedQuotes">
    <w:name w:val="Indented Quotes"/>
    <w:link w:val="IndentedQuotesChar"/>
    <w:qFormat/>
    <w:rsid w:val="00720B8B"/>
    <w:pPr>
      <w:spacing w:after="0" w:line="240" w:lineRule="auto"/>
      <w:ind w:left="720" w:right="720"/>
      <w:jc w:val="both"/>
    </w:pPr>
    <w:rPr>
      <w:rFonts w:ascii="Book Antiqua" w:eastAsiaTheme="minorEastAsia" w:hAnsi="Book Antiqua" w:cs="Times New Roman"/>
      <w:i/>
      <w:lang w:val="en-GB"/>
    </w:rPr>
  </w:style>
  <w:style w:type="character" w:customStyle="1" w:styleId="IndentedQuotesChar">
    <w:name w:val="Indented Quotes Char"/>
    <w:basedOn w:val="DefaultParagraphFont"/>
    <w:link w:val="IndentedQuotes"/>
    <w:rsid w:val="00720B8B"/>
    <w:rPr>
      <w:rFonts w:ascii="Book Antiqua" w:eastAsiaTheme="minorEastAsia" w:hAnsi="Book Antiqua" w:cs="Times New Roman"/>
      <w:i/>
      <w:lang w:val="en-GB"/>
    </w:rPr>
  </w:style>
  <w:style w:type="character" w:customStyle="1" w:styleId="FigurecaptionChar1">
    <w:name w:val="Figure caption Char"/>
    <w:basedOn w:val="DefaultParagraphFont"/>
    <w:link w:val="Figurecaption1"/>
    <w:rsid w:val="00720B8B"/>
    <w:rPr>
      <w:rFonts w:ascii="Times New Roman" w:eastAsia="Times New Roman" w:hAnsi="Times New Roman" w:cs="Times New Roman"/>
      <w:sz w:val="24"/>
      <w:szCs w:val="24"/>
      <w:lang w:val="en-GB" w:eastAsia="en-GB"/>
    </w:rPr>
  </w:style>
  <w:style w:type="character" w:customStyle="1" w:styleId="TablecaptionChar0">
    <w:name w:val="Table caption Char"/>
    <w:basedOn w:val="DefaultParagraphFont"/>
    <w:rsid w:val="00720B8B"/>
    <w:rPr>
      <w:rFonts w:ascii="Book Antiqua" w:hAnsi="Book Antiqua"/>
      <w:b/>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jbusres.2021.04.070"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5330</Words>
  <Characters>3038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6-01-29T05:35:00Z</cp:lastPrinted>
  <dcterms:created xsi:type="dcterms:W3CDTF">2026-02-06T05:50:00Z</dcterms:created>
  <dcterms:modified xsi:type="dcterms:W3CDTF">2026-02-0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